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B8C59C" w14:textId="77777777" w:rsidR="000B3F7F" w:rsidRPr="001B369A" w:rsidRDefault="009F73BD" w:rsidP="009F73BD">
      <w:pPr>
        <w:rPr>
          <w:rFonts w:ascii="Times New Roman" w:hAnsi="Times New Roman"/>
          <w:sz w:val="20"/>
          <w:szCs w:val="20"/>
          <w:lang w:val="en-GB"/>
        </w:rPr>
      </w:pPr>
      <w:r w:rsidRPr="001B369A">
        <w:rPr>
          <w:noProof/>
          <w:lang w:val="en-GB" w:eastAsia="de-AT"/>
        </w:rPr>
        <w:drawing>
          <wp:inline distT="0" distB="0" distL="0" distR="0" wp14:anchorId="1D8665B3" wp14:editId="47F85746">
            <wp:extent cx="2343150" cy="568276"/>
            <wp:effectExtent l="19050" t="0" r="0" b="0"/>
            <wp:docPr id="1" name="Bild 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2343150" cy="568276"/>
                    </a:xfrm>
                    <a:prstGeom prst="rect">
                      <a:avLst/>
                    </a:prstGeom>
                    <a:noFill/>
                    <a:ln w="9525">
                      <a:noFill/>
                      <a:miter lim="800000"/>
                      <a:headEnd/>
                      <a:tailEnd/>
                    </a:ln>
                  </pic:spPr>
                </pic:pic>
              </a:graphicData>
            </a:graphic>
          </wp:inline>
        </w:drawing>
      </w:r>
      <w:r w:rsidRPr="001B369A">
        <w:rPr>
          <w:noProof/>
          <w:lang w:val="en-GB" w:eastAsia="de-AT"/>
        </w:rPr>
        <w:t xml:space="preserve"> </w:t>
      </w:r>
    </w:p>
    <w:p w14:paraId="3A81D27B" w14:textId="77777777" w:rsidR="000B3F7F" w:rsidRPr="001B369A" w:rsidRDefault="000B3F7F" w:rsidP="00470569">
      <w:pPr>
        <w:spacing w:line="200" w:lineRule="exact"/>
        <w:ind w:right="565"/>
        <w:rPr>
          <w:sz w:val="20"/>
          <w:szCs w:val="20"/>
          <w:lang w:val="en-GB"/>
        </w:rPr>
      </w:pPr>
    </w:p>
    <w:p w14:paraId="2174863D" w14:textId="77777777" w:rsidR="009F73BD" w:rsidRPr="001B369A" w:rsidRDefault="009F73BD" w:rsidP="00470569">
      <w:pPr>
        <w:spacing w:line="200" w:lineRule="exact"/>
        <w:ind w:right="565"/>
        <w:rPr>
          <w:sz w:val="20"/>
          <w:szCs w:val="20"/>
          <w:lang w:val="en-GB"/>
        </w:rPr>
      </w:pPr>
    </w:p>
    <w:p w14:paraId="0E4E8590" w14:textId="77777777" w:rsidR="009F73BD" w:rsidRPr="001B369A" w:rsidRDefault="009F73BD" w:rsidP="00470569">
      <w:pPr>
        <w:shd w:val="clear" w:color="auto" w:fill="000000"/>
        <w:ind w:left="-142" w:right="565"/>
        <w:jc w:val="center"/>
        <w:rPr>
          <w:rFonts w:ascii="Arial" w:hAnsi="Arial" w:cs="Arial"/>
          <w:b/>
          <w:color w:val="FFFFFF"/>
          <w:sz w:val="48"/>
          <w:szCs w:val="48"/>
          <w:lang w:val="en-GB"/>
        </w:rPr>
      </w:pPr>
      <w:r w:rsidRPr="001B369A">
        <w:rPr>
          <w:rFonts w:ascii="Arial" w:hAnsi="Arial" w:cs="Arial"/>
          <w:b/>
          <w:color w:val="FFFFFF"/>
          <w:sz w:val="48"/>
          <w:szCs w:val="48"/>
          <w:lang w:val="en-GB"/>
        </w:rPr>
        <w:t>Specification</w:t>
      </w:r>
    </w:p>
    <w:p w14:paraId="7566B003" w14:textId="77777777" w:rsidR="000B3F7F" w:rsidRPr="001B369A" w:rsidRDefault="000B3F7F" w:rsidP="00470569">
      <w:pPr>
        <w:spacing w:line="200" w:lineRule="exact"/>
        <w:ind w:right="565"/>
        <w:rPr>
          <w:sz w:val="20"/>
          <w:szCs w:val="20"/>
          <w:lang w:val="en-GB"/>
        </w:rPr>
      </w:pPr>
    </w:p>
    <w:p w14:paraId="7F7B66F6" w14:textId="77777777" w:rsidR="000B3F7F" w:rsidRPr="001B369A" w:rsidRDefault="000B3F7F" w:rsidP="00470569">
      <w:pPr>
        <w:spacing w:line="200" w:lineRule="exact"/>
        <w:ind w:right="565"/>
        <w:rPr>
          <w:sz w:val="20"/>
          <w:szCs w:val="20"/>
          <w:lang w:val="en-GB"/>
        </w:rPr>
      </w:pPr>
    </w:p>
    <w:p w14:paraId="3C29DF95" w14:textId="77777777" w:rsidR="000B3F7F" w:rsidRPr="001B369A" w:rsidRDefault="000B3F7F" w:rsidP="00470569">
      <w:pPr>
        <w:spacing w:line="200" w:lineRule="exact"/>
        <w:ind w:right="565"/>
        <w:rPr>
          <w:sz w:val="20"/>
          <w:szCs w:val="20"/>
          <w:lang w:val="en-GB"/>
        </w:rPr>
      </w:pPr>
    </w:p>
    <w:p w14:paraId="2D73267B" w14:textId="77777777" w:rsidR="000B3F7F" w:rsidRPr="001B369A" w:rsidRDefault="000B3F7F" w:rsidP="00470569">
      <w:pPr>
        <w:spacing w:line="200" w:lineRule="exact"/>
        <w:ind w:right="565"/>
        <w:rPr>
          <w:sz w:val="20"/>
          <w:szCs w:val="20"/>
          <w:lang w:val="en-GB"/>
        </w:rPr>
      </w:pPr>
    </w:p>
    <w:p w14:paraId="3597FDDF" w14:textId="2BC3153A" w:rsidR="000B3F7F" w:rsidRPr="001B369A" w:rsidRDefault="009E4545" w:rsidP="00470569">
      <w:pPr>
        <w:ind w:left="1985" w:right="565"/>
        <w:jc w:val="center"/>
        <w:rPr>
          <w:rFonts w:ascii="Arial" w:hAnsi="Arial" w:cs="Arial"/>
          <w:b/>
          <w:bCs/>
          <w:sz w:val="32"/>
          <w:szCs w:val="32"/>
          <w:lang w:val="en-GB"/>
        </w:rPr>
      </w:pPr>
      <w:r w:rsidRPr="001B369A">
        <w:rPr>
          <w:rFonts w:ascii="Arial" w:hAnsi="Arial" w:cs="Arial"/>
          <w:b/>
          <w:bCs/>
          <w:noProof/>
          <w:sz w:val="32"/>
          <w:szCs w:val="32"/>
          <w:lang w:val="en-GB"/>
        </w:rPr>
        <w:drawing>
          <wp:anchor distT="0" distB="0" distL="114300" distR="114300" simplePos="0" relativeHeight="251661312" behindDoc="1" locked="0" layoutInCell="1" allowOverlap="1" wp14:anchorId="1D38EAB4" wp14:editId="2B90BFCD">
            <wp:simplePos x="0" y="0"/>
            <wp:positionH relativeFrom="page">
              <wp:posOffset>609600</wp:posOffset>
            </wp:positionH>
            <wp:positionV relativeFrom="paragraph">
              <wp:posOffset>-198755</wp:posOffset>
            </wp:positionV>
            <wp:extent cx="1314450" cy="5400675"/>
            <wp:effectExtent l="0" t="0" r="0" b="0"/>
            <wp:wrapNone/>
            <wp:docPr id="6" name="Bildobjekt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3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14450" cy="5400675"/>
                    </a:xfrm>
                    <a:prstGeom prst="rect">
                      <a:avLst/>
                    </a:prstGeom>
                    <a:noFill/>
                    <a:ln>
                      <a:noFill/>
                    </a:ln>
                  </pic:spPr>
                </pic:pic>
              </a:graphicData>
            </a:graphic>
          </wp:anchor>
        </w:drawing>
      </w:r>
      <w:r w:rsidR="000B3F7F" w:rsidRPr="001B369A">
        <w:rPr>
          <w:rFonts w:ascii="Arial" w:hAnsi="Arial" w:cs="Arial"/>
          <w:b/>
          <w:bCs/>
          <w:sz w:val="32"/>
          <w:szCs w:val="32"/>
          <w:lang w:val="en-GB"/>
        </w:rPr>
        <w:t>OpenP</w:t>
      </w:r>
      <w:r w:rsidR="001D73C3" w:rsidRPr="001B369A">
        <w:rPr>
          <w:rFonts w:ascii="Arial" w:hAnsi="Arial" w:cs="Arial"/>
          <w:b/>
          <w:bCs/>
          <w:sz w:val="32"/>
          <w:szCs w:val="32"/>
          <w:lang w:val="en-GB"/>
        </w:rPr>
        <w:t>eppol</w:t>
      </w:r>
      <w:r w:rsidR="000B3F7F" w:rsidRPr="001B369A">
        <w:rPr>
          <w:rFonts w:ascii="Arial" w:hAnsi="Arial" w:cs="Arial"/>
          <w:b/>
          <w:bCs/>
          <w:sz w:val="32"/>
          <w:szCs w:val="32"/>
          <w:lang w:val="en-GB"/>
        </w:rPr>
        <w:t xml:space="preserve"> AISBL</w:t>
      </w:r>
    </w:p>
    <w:p w14:paraId="22F32EE7" w14:textId="77777777" w:rsidR="000B3F7F" w:rsidRPr="001B369A" w:rsidRDefault="000B3F7F" w:rsidP="00470569">
      <w:pPr>
        <w:ind w:left="1985" w:right="565"/>
        <w:jc w:val="center"/>
        <w:rPr>
          <w:rFonts w:ascii="Arial" w:hAnsi="Arial" w:cs="Arial"/>
          <w:b/>
          <w:bCs/>
          <w:lang w:val="en-GB"/>
        </w:rPr>
      </w:pPr>
    </w:p>
    <w:p w14:paraId="4F1D4982" w14:textId="00C2B0DF" w:rsidR="000B3F7F" w:rsidRPr="001B369A" w:rsidRDefault="000B3F7F" w:rsidP="00470569">
      <w:pPr>
        <w:pBdr>
          <w:bottom w:val="single" w:sz="4" w:space="1" w:color="auto"/>
        </w:pBdr>
        <w:ind w:left="1985" w:right="565"/>
        <w:jc w:val="center"/>
        <w:rPr>
          <w:rFonts w:ascii="Arial" w:hAnsi="Arial" w:cs="Arial"/>
          <w:b/>
          <w:bCs/>
          <w:lang w:val="en-GB"/>
        </w:rPr>
      </w:pPr>
    </w:p>
    <w:p w14:paraId="3199D3B3" w14:textId="77777777" w:rsidR="000B3F7F" w:rsidRPr="001B369A" w:rsidRDefault="000B3F7F" w:rsidP="00470569">
      <w:pPr>
        <w:ind w:left="1985" w:right="565"/>
        <w:jc w:val="center"/>
        <w:rPr>
          <w:rFonts w:ascii="Arial" w:hAnsi="Arial" w:cs="Arial"/>
          <w:b/>
          <w:bCs/>
          <w:lang w:val="en-GB"/>
        </w:rPr>
      </w:pPr>
    </w:p>
    <w:p w14:paraId="703824B2" w14:textId="57B84352" w:rsidR="000B3F7F" w:rsidRPr="001B369A" w:rsidRDefault="00470569" w:rsidP="00470569">
      <w:pPr>
        <w:ind w:left="1985" w:right="565"/>
        <w:jc w:val="center"/>
        <w:rPr>
          <w:rFonts w:ascii="Arial" w:hAnsi="Arial" w:cs="Arial"/>
          <w:b/>
          <w:bCs/>
          <w:sz w:val="28"/>
          <w:szCs w:val="28"/>
          <w:lang w:val="en-GB"/>
        </w:rPr>
      </w:pPr>
      <w:r w:rsidRPr="001B369A">
        <w:rPr>
          <w:rFonts w:ascii="Arial" w:hAnsi="Arial" w:cs="Arial"/>
          <w:b/>
          <w:bCs/>
          <w:sz w:val="28"/>
          <w:szCs w:val="28"/>
          <w:lang w:val="en-GB"/>
        </w:rPr>
        <w:t>Peppol Transport Infrastructure</w:t>
      </w:r>
    </w:p>
    <w:p w14:paraId="43891BD8" w14:textId="77777777" w:rsidR="000B3F7F" w:rsidRPr="001B369A" w:rsidRDefault="000B3F7F" w:rsidP="00470569">
      <w:pPr>
        <w:ind w:left="1985" w:right="565"/>
        <w:jc w:val="center"/>
        <w:rPr>
          <w:rFonts w:ascii="Arial" w:hAnsi="Arial" w:cs="Arial"/>
          <w:b/>
          <w:bCs/>
          <w:sz w:val="28"/>
          <w:szCs w:val="28"/>
          <w:lang w:val="en-GB"/>
        </w:rPr>
      </w:pPr>
      <w:r w:rsidRPr="001B369A">
        <w:rPr>
          <w:rFonts w:ascii="Arial" w:hAnsi="Arial" w:cs="Arial"/>
          <w:b/>
          <w:bCs/>
          <w:sz w:val="28"/>
          <w:szCs w:val="28"/>
          <w:lang w:val="en-GB"/>
        </w:rPr>
        <w:t>ICT - Models</w:t>
      </w:r>
    </w:p>
    <w:p w14:paraId="7DFE1684" w14:textId="77777777" w:rsidR="000B3F7F" w:rsidRPr="001B369A" w:rsidRDefault="000B3F7F" w:rsidP="00470569">
      <w:pPr>
        <w:ind w:left="1985" w:right="565"/>
        <w:jc w:val="center"/>
        <w:rPr>
          <w:rFonts w:ascii="Arial" w:hAnsi="Arial" w:cs="Arial"/>
          <w:b/>
          <w:bCs/>
          <w:lang w:val="en-GB"/>
        </w:rPr>
      </w:pPr>
    </w:p>
    <w:p w14:paraId="17B2B91F" w14:textId="77777777" w:rsidR="000B3F7F" w:rsidRPr="001B369A" w:rsidRDefault="000B3F7F" w:rsidP="00470569">
      <w:pPr>
        <w:ind w:left="1985" w:right="565"/>
        <w:jc w:val="center"/>
        <w:rPr>
          <w:rFonts w:ascii="Arial" w:hAnsi="Arial" w:cs="Arial"/>
          <w:b/>
          <w:bCs/>
          <w:lang w:val="en-GB"/>
        </w:rPr>
      </w:pPr>
    </w:p>
    <w:p w14:paraId="3E7494C8" w14:textId="77777777" w:rsidR="000B3F7F" w:rsidRPr="001B369A" w:rsidRDefault="00417D26" w:rsidP="00470569">
      <w:pPr>
        <w:ind w:left="1985" w:right="565"/>
        <w:jc w:val="center"/>
        <w:rPr>
          <w:rFonts w:ascii="Arial" w:hAnsi="Arial" w:cs="Arial"/>
          <w:b/>
          <w:bCs/>
          <w:sz w:val="36"/>
          <w:szCs w:val="36"/>
          <w:lang w:val="en-GB"/>
        </w:rPr>
      </w:pPr>
      <w:r w:rsidRPr="001B369A">
        <w:rPr>
          <w:rFonts w:ascii="Arial" w:hAnsi="Arial" w:cs="Arial"/>
          <w:b/>
          <w:bCs/>
          <w:sz w:val="36"/>
          <w:szCs w:val="36"/>
          <w:lang w:val="en-GB"/>
        </w:rPr>
        <w:t>Peppol</w:t>
      </w:r>
      <w:r w:rsidR="00E2424F" w:rsidRPr="001B369A">
        <w:rPr>
          <w:rFonts w:ascii="Arial" w:hAnsi="Arial" w:cs="Arial"/>
          <w:b/>
          <w:bCs/>
          <w:sz w:val="36"/>
          <w:szCs w:val="36"/>
          <w:lang w:val="en-GB"/>
        </w:rPr>
        <w:t xml:space="preserve"> </w:t>
      </w:r>
      <w:r w:rsidR="000B3F7F" w:rsidRPr="001B369A">
        <w:rPr>
          <w:rFonts w:ascii="Arial" w:hAnsi="Arial" w:cs="Arial"/>
          <w:b/>
          <w:bCs/>
          <w:sz w:val="36"/>
          <w:szCs w:val="36"/>
          <w:lang w:val="en-GB"/>
        </w:rPr>
        <w:t>Business Message Envelope (SBDH)</w:t>
      </w:r>
    </w:p>
    <w:p w14:paraId="197C912E" w14:textId="77777777" w:rsidR="000B3F7F" w:rsidRPr="001B369A" w:rsidRDefault="000B3F7F" w:rsidP="00470569">
      <w:pPr>
        <w:ind w:left="1985" w:right="565"/>
        <w:jc w:val="center"/>
        <w:rPr>
          <w:rFonts w:ascii="Arial" w:hAnsi="Arial" w:cs="Arial"/>
          <w:b/>
          <w:bCs/>
          <w:lang w:val="en-GB"/>
        </w:rPr>
      </w:pPr>
    </w:p>
    <w:p w14:paraId="5ADA40FD" w14:textId="77777777" w:rsidR="000B3F7F" w:rsidRPr="001B369A" w:rsidRDefault="000B3F7F" w:rsidP="00470569">
      <w:pPr>
        <w:ind w:left="1985" w:right="565"/>
        <w:jc w:val="center"/>
        <w:rPr>
          <w:rFonts w:ascii="Arial" w:hAnsi="Arial" w:cs="Arial"/>
          <w:b/>
          <w:bCs/>
          <w:lang w:val="en-GB"/>
        </w:rPr>
      </w:pPr>
    </w:p>
    <w:p w14:paraId="01FC1B5B" w14:textId="76E48F82" w:rsidR="000B3F7F" w:rsidRPr="001B369A" w:rsidRDefault="000B3F7F" w:rsidP="00470569">
      <w:pPr>
        <w:ind w:left="1985" w:right="565"/>
        <w:rPr>
          <w:rFonts w:ascii="Arial" w:hAnsi="Arial" w:cs="Arial"/>
          <w:b/>
          <w:bCs/>
          <w:lang w:val="en-GB"/>
        </w:rPr>
      </w:pPr>
      <w:r w:rsidRPr="001B369A">
        <w:rPr>
          <w:rFonts w:ascii="Arial" w:hAnsi="Arial" w:cs="Arial"/>
          <w:b/>
          <w:bCs/>
          <w:lang w:val="en-GB"/>
        </w:rPr>
        <w:t xml:space="preserve">Version: </w:t>
      </w:r>
      <w:r w:rsidR="00657C97">
        <w:rPr>
          <w:rFonts w:ascii="Arial" w:hAnsi="Arial" w:cs="Arial"/>
          <w:b/>
          <w:bCs/>
          <w:lang w:val="en-GB"/>
        </w:rPr>
        <w:t>2.</w:t>
      </w:r>
      <w:r w:rsidR="00673375" w:rsidRPr="001B369A">
        <w:rPr>
          <w:rFonts w:ascii="Arial" w:hAnsi="Arial" w:cs="Arial"/>
          <w:b/>
          <w:bCs/>
          <w:lang w:val="en-GB"/>
        </w:rPr>
        <w:t>0</w:t>
      </w:r>
      <w:r w:rsidR="00355670">
        <w:rPr>
          <w:rFonts w:ascii="Arial" w:hAnsi="Arial" w:cs="Arial"/>
          <w:b/>
          <w:bCs/>
          <w:lang w:val="en-GB"/>
        </w:rPr>
        <w:t>.</w:t>
      </w:r>
      <w:del w:id="0" w:author="Philip Helger" w:date="2025-05-15T10:50:00Z" w16du:dateUtc="2025-05-15T08:50:00Z">
        <w:r w:rsidR="00355670" w:rsidDel="00E91AA1">
          <w:rPr>
            <w:rFonts w:ascii="Arial" w:hAnsi="Arial" w:cs="Arial"/>
            <w:b/>
            <w:bCs/>
            <w:lang w:val="en-GB"/>
          </w:rPr>
          <w:delText>1</w:delText>
        </w:r>
      </w:del>
      <w:ins w:id="1" w:author="Philip Helger" w:date="2025-05-15T10:50:00Z" w16du:dateUtc="2025-05-15T08:50:00Z">
        <w:r w:rsidR="00E91AA1">
          <w:rPr>
            <w:rFonts w:ascii="Arial" w:hAnsi="Arial" w:cs="Arial"/>
            <w:b/>
            <w:bCs/>
            <w:lang w:val="en-GB"/>
          </w:rPr>
          <w:t>2</w:t>
        </w:r>
      </w:ins>
    </w:p>
    <w:p w14:paraId="3FB225AF" w14:textId="4E2DD522" w:rsidR="000B3F7F" w:rsidRPr="001B369A" w:rsidRDefault="000B3F7F" w:rsidP="00470569">
      <w:pPr>
        <w:ind w:left="1985" w:right="565"/>
        <w:rPr>
          <w:rFonts w:ascii="Arial" w:hAnsi="Arial" w:cs="Arial"/>
          <w:b/>
          <w:bCs/>
          <w:lang w:val="en-GB"/>
        </w:rPr>
      </w:pPr>
      <w:r w:rsidRPr="001B369A">
        <w:rPr>
          <w:rFonts w:ascii="Arial" w:hAnsi="Arial" w:cs="Arial"/>
          <w:b/>
          <w:bCs/>
          <w:lang w:val="en-GB"/>
        </w:rPr>
        <w:t xml:space="preserve">Status: </w:t>
      </w:r>
      <w:r w:rsidR="00AA6CFF">
        <w:rPr>
          <w:rFonts w:ascii="Arial" w:hAnsi="Arial" w:cs="Arial"/>
          <w:b/>
          <w:bCs/>
          <w:lang w:val="en-GB"/>
        </w:rPr>
        <w:t>In use</w:t>
      </w:r>
    </w:p>
    <w:p w14:paraId="305C8A30" w14:textId="05860035" w:rsidR="000B3F7F" w:rsidRPr="001B369A" w:rsidRDefault="000B3F7F" w:rsidP="00470569">
      <w:pPr>
        <w:pBdr>
          <w:bottom w:val="single" w:sz="4" w:space="1" w:color="auto"/>
        </w:pBdr>
        <w:ind w:left="1985" w:right="565"/>
        <w:jc w:val="center"/>
        <w:rPr>
          <w:rFonts w:ascii="Arial" w:hAnsi="Arial" w:cs="Arial"/>
          <w:b/>
          <w:bCs/>
          <w:lang w:val="en-GB"/>
        </w:rPr>
      </w:pPr>
    </w:p>
    <w:p w14:paraId="692E1539" w14:textId="77777777" w:rsidR="009F1BEA" w:rsidRPr="001B369A" w:rsidRDefault="009F1BEA" w:rsidP="00470569">
      <w:pPr>
        <w:spacing w:after="200" w:line="276" w:lineRule="auto"/>
        <w:ind w:right="565"/>
        <w:rPr>
          <w:sz w:val="20"/>
          <w:szCs w:val="20"/>
          <w:lang w:val="en-GB"/>
        </w:rPr>
      </w:pPr>
      <w:r w:rsidRPr="001B369A">
        <w:rPr>
          <w:sz w:val="20"/>
          <w:szCs w:val="20"/>
          <w:lang w:val="en-GB"/>
        </w:rPr>
        <w:br w:type="page"/>
      </w:r>
    </w:p>
    <w:p w14:paraId="27F117FB" w14:textId="77777777" w:rsidR="007E7862" w:rsidRPr="001B369A" w:rsidRDefault="007E7862" w:rsidP="007E7862">
      <w:pPr>
        <w:pBdr>
          <w:top w:val="single" w:sz="4" w:space="1" w:color="auto"/>
          <w:left w:val="single" w:sz="4" w:space="4" w:color="auto"/>
          <w:bottom w:val="single" w:sz="4" w:space="1" w:color="auto"/>
          <w:right w:val="single" w:sz="4" w:space="4" w:color="auto"/>
        </w:pBdr>
        <w:jc w:val="center"/>
        <w:rPr>
          <w:rFonts w:cs="Arial"/>
          <w:b/>
          <w:sz w:val="28"/>
          <w:szCs w:val="32"/>
          <w:lang w:val="en-GB"/>
        </w:rPr>
      </w:pPr>
      <w:r w:rsidRPr="001B369A">
        <w:rPr>
          <w:rFonts w:cs="Arial"/>
          <w:b/>
          <w:sz w:val="28"/>
          <w:szCs w:val="32"/>
          <w:lang w:val="en-GB"/>
        </w:rPr>
        <w:lastRenderedPageBreak/>
        <w:t>Statement of originality</w:t>
      </w:r>
    </w:p>
    <w:p w14:paraId="6731BDB7" w14:textId="77777777" w:rsidR="007E7862" w:rsidRPr="001B369A" w:rsidRDefault="007E7862" w:rsidP="007E7862">
      <w:pPr>
        <w:pBdr>
          <w:top w:val="single" w:sz="4" w:space="1" w:color="auto"/>
          <w:left w:val="single" w:sz="4" w:space="4" w:color="auto"/>
          <w:bottom w:val="single" w:sz="4" w:space="1" w:color="auto"/>
          <w:right w:val="single" w:sz="4" w:space="4" w:color="auto"/>
        </w:pBdr>
        <w:jc w:val="center"/>
        <w:rPr>
          <w:rFonts w:cs="Arial"/>
          <w:b/>
          <w:sz w:val="28"/>
          <w:szCs w:val="32"/>
          <w:lang w:val="en-GB"/>
        </w:rPr>
      </w:pPr>
    </w:p>
    <w:p w14:paraId="7A4804E5" w14:textId="77777777" w:rsidR="007E7862" w:rsidRPr="001B369A" w:rsidRDefault="007E7862" w:rsidP="007E7862">
      <w:pPr>
        <w:pBdr>
          <w:top w:val="single" w:sz="4" w:space="1" w:color="auto"/>
          <w:left w:val="single" w:sz="4" w:space="4" w:color="auto"/>
          <w:bottom w:val="single" w:sz="4" w:space="1" w:color="auto"/>
          <w:right w:val="single" w:sz="4" w:space="4" w:color="auto"/>
        </w:pBdr>
        <w:jc w:val="center"/>
        <w:rPr>
          <w:rFonts w:cs="Arial"/>
          <w:szCs w:val="28"/>
          <w:lang w:val="en-GB"/>
        </w:rPr>
      </w:pPr>
      <w:r w:rsidRPr="001B369A">
        <w:rPr>
          <w:rFonts w:cs="Arial"/>
          <w:szCs w:val="28"/>
          <w:lang w:val="en-GB"/>
        </w:rPr>
        <w:t>This deliverable contains original unpublished work except where clearly indicated otherwise. Acknowledgement of previously published material and of the work of others has been made through appropriate citation, quotation or both.</w:t>
      </w:r>
    </w:p>
    <w:p w14:paraId="37F0C937" w14:textId="77777777" w:rsidR="007E7862" w:rsidRPr="001B369A" w:rsidRDefault="007E7862" w:rsidP="007E7862">
      <w:pPr>
        <w:rPr>
          <w:rFonts w:cs="Arial"/>
          <w:lang w:val="en-GB"/>
        </w:rPr>
      </w:pPr>
    </w:p>
    <w:p w14:paraId="2B641EEB"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rFonts w:cs="Arial"/>
          <w:b/>
          <w:sz w:val="28"/>
          <w:szCs w:val="32"/>
          <w:lang w:val="en-GB"/>
        </w:rPr>
      </w:pPr>
      <w:r w:rsidRPr="001B369A">
        <w:rPr>
          <w:rFonts w:cs="Arial"/>
          <w:b/>
          <w:sz w:val="28"/>
          <w:szCs w:val="32"/>
          <w:lang w:val="en-GB"/>
        </w:rPr>
        <w:t>Statement of copyright</w:t>
      </w:r>
    </w:p>
    <w:p w14:paraId="3B02F257" w14:textId="77777777" w:rsidR="007E7862" w:rsidRPr="001B369A" w:rsidRDefault="003C5447" w:rsidP="007E7862">
      <w:pPr>
        <w:pBdr>
          <w:top w:val="single" w:sz="4" w:space="1" w:color="auto"/>
          <w:left w:val="single" w:sz="4" w:space="1" w:color="auto"/>
          <w:bottom w:val="single" w:sz="4" w:space="1" w:color="auto"/>
          <w:right w:val="single" w:sz="4" w:space="1" w:color="auto"/>
        </w:pBdr>
        <w:jc w:val="center"/>
        <w:rPr>
          <w:lang w:val="en-GB"/>
        </w:rPr>
      </w:pPr>
      <w:r w:rsidRPr="001B369A">
        <w:rPr>
          <w:noProof/>
          <w:lang w:val="en-GB" w:eastAsia="de-AT"/>
        </w:rPr>
        <w:drawing>
          <wp:inline distT="0" distB="0" distL="0" distR="0" wp14:anchorId="2AF6E3D6" wp14:editId="5C8F6534">
            <wp:extent cx="1121410" cy="396875"/>
            <wp:effectExtent l="0" t="0" r="2540" b="3175"/>
            <wp:docPr id="222"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21410" cy="396875"/>
                    </a:xfrm>
                    <a:prstGeom prst="rect">
                      <a:avLst/>
                    </a:prstGeom>
                    <a:noFill/>
                    <a:ln>
                      <a:noFill/>
                    </a:ln>
                  </pic:spPr>
                </pic:pic>
              </a:graphicData>
            </a:graphic>
          </wp:inline>
        </w:drawing>
      </w:r>
    </w:p>
    <w:p w14:paraId="7B17CCB1"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lang w:val="en-GB"/>
        </w:rPr>
      </w:pPr>
    </w:p>
    <w:p w14:paraId="5B14A161"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r w:rsidRPr="001B369A">
        <w:rPr>
          <w:i/>
          <w:lang w:val="en-GB"/>
        </w:rPr>
        <w:t>This deliverable is released under the terms of the Creative Commons Licence accessed through the following link: http://creativecommons.org/licenses/by-nc-nd/4.0/.</w:t>
      </w:r>
    </w:p>
    <w:p w14:paraId="417FE27A"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p>
    <w:p w14:paraId="62202CCC"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r w:rsidRPr="001B369A">
        <w:rPr>
          <w:i/>
          <w:lang w:val="en-GB"/>
        </w:rPr>
        <w:t>You are free to:</w:t>
      </w:r>
    </w:p>
    <w:p w14:paraId="07637D15"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r w:rsidRPr="001B369A">
        <w:rPr>
          <w:b/>
          <w:i/>
          <w:lang w:val="en-GB"/>
        </w:rPr>
        <w:t>Share</w:t>
      </w:r>
      <w:r w:rsidRPr="001B369A">
        <w:rPr>
          <w:i/>
          <w:lang w:val="en-GB"/>
        </w:rPr>
        <w:t xml:space="preserve"> — copy and redistribute the material in any medium or format.</w:t>
      </w:r>
    </w:p>
    <w:p w14:paraId="0EC2427C"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r w:rsidRPr="001B369A">
        <w:rPr>
          <w:i/>
          <w:lang w:val="en-GB"/>
        </w:rPr>
        <w:t>The licensor cannot revoke these freedoms as long as you follow the license terms.</w:t>
      </w:r>
    </w:p>
    <w:p w14:paraId="4D7D36D5" w14:textId="77777777" w:rsidR="009F1BEA" w:rsidRPr="001B369A" w:rsidRDefault="009F1BEA">
      <w:pPr>
        <w:spacing w:after="200" w:line="276" w:lineRule="auto"/>
        <w:rPr>
          <w:lang w:val="en-GB"/>
        </w:rPr>
      </w:pPr>
      <w:r w:rsidRPr="001B369A">
        <w:rPr>
          <w:lang w:val="en-GB"/>
        </w:rPr>
        <w:br w:type="page"/>
      </w:r>
    </w:p>
    <w:p w14:paraId="57AD7486" w14:textId="77777777" w:rsidR="000B3F7F" w:rsidRPr="001B369A" w:rsidRDefault="000B3F7F" w:rsidP="009F1BEA">
      <w:pPr>
        <w:pStyle w:val="berschrift1"/>
        <w:numPr>
          <w:ilvl w:val="0"/>
          <w:numId w:val="0"/>
        </w:numPr>
        <w:rPr>
          <w:lang w:val="en-GB"/>
        </w:rPr>
      </w:pPr>
      <w:r w:rsidRPr="001B369A">
        <w:rPr>
          <w:lang w:val="en-GB"/>
        </w:rPr>
        <w:lastRenderedPageBreak/>
        <w:t>Contributors</w:t>
      </w:r>
    </w:p>
    <w:p w14:paraId="345C2F24" w14:textId="77777777" w:rsidR="000B3F7F" w:rsidRPr="001B369A" w:rsidRDefault="000B3F7F" w:rsidP="000B3F7F">
      <w:pPr>
        <w:pStyle w:val="KeinLeerraum"/>
        <w:rPr>
          <w:lang w:val="en-GB"/>
        </w:rPr>
      </w:pPr>
      <w:r w:rsidRPr="001B369A">
        <w:rPr>
          <w:lang w:val="en-GB"/>
        </w:rPr>
        <w:t>Martin Forsberg, ESV</w:t>
      </w:r>
    </w:p>
    <w:p w14:paraId="4F895896" w14:textId="77777777" w:rsidR="000B3F7F" w:rsidRPr="001B369A" w:rsidRDefault="000B3F7F" w:rsidP="000B3F7F">
      <w:pPr>
        <w:pStyle w:val="KeinLeerraum"/>
        <w:rPr>
          <w:lang w:val="en-GB"/>
        </w:rPr>
      </w:pPr>
      <w:r w:rsidRPr="001B369A">
        <w:rPr>
          <w:lang w:val="en-GB"/>
        </w:rPr>
        <w:t>Markus Gudmundsson, Unimaze Software</w:t>
      </w:r>
    </w:p>
    <w:p w14:paraId="63184A88" w14:textId="77777777" w:rsidR="000B3F7F" w:rsidRPr="001B369A" w:rsidRDefault="000B3F7F" w:rsidP="000B3F7F">
      <w:pPr>
        <w:pStyle w:val="KeinLeerraum"/>
        <w:rPr>
          <w:lang w:val="en-GB"/>
        </w:rPr>
      </w:pPr>
      <w:r w:rsidRPr="001B369A">
        <w:rPr>
          <w:lang w:val="en-GB"/>
        </w:rPr>
        <w:t>Jostein Frømyr, Difi/Edisys Consulting</w:t>
      </w:r>
    </w:p>
    <w:p w14:paraId="35F02DA8" w14:textId="77777777" w:rsidR="000B3F7F" w:rsidRPr="001B369A" w:rsidRDefault="00B45979" w:rsidP="000B3F7F">
      <w:pPr>
        <w:pStyle w:val="KeinLeerraum"/>
        <w:rPr>
          <w:lang w:val="en-GB"/>
        </w:rPr>
      </w:pPr>
      <w:r w:rsidRPr="001B369A">
        <w:rPr>
          <w:lang w:val="en-GB"/>
        </w:rPr>
        <w:t>Steinar Overbeck Cook</w:t>
      </w:r>
    </w:p>
    <w:p w14:paraId="5A144F3C" w14:textId="77777777" w:rsidR="000B3F7F" w:rsidRPr="001B369A" w:rsidRDefault="00B45979" w:rsidP="000B3F7F">
      <w:pPr>
        <w:pStyle w:val="KeinLeerraum"/>
        <w:rPr>
          <w:lang w:val="en-GB"/>
        </w:rPr>
      </w:pPr>
      <w:r w:rsidRPr="001B369A">
        <w:rPr>
          <w:lang w:val="en-GB"/>
        </w:rPr>
        <w:t>Oriol Bausà, Invinet</w:t>
      </w:r>
    </w:p>
    <w:p w14:paraId="58309C65" w14:textId="77777777" w:rsidR="000B3F7F" w:rsidRPr="00937BEF" w:rsidRDefault="00B45979" w:rsidP="000B3F7F">
      <w:pPr>
        <w:pStyle w:val="KeinLeerraum"/>
        <w:rPr>
          <w:lang w:val="de-DE"/>
        </w:rPr>
      </w:pPr>
      <w:r w:rsidRPr="00937BEF">
        <w:rPr>
          <w:lang w:val="de-DE"/>
        </w:rPr>
        <w:t>Sven Rasmussen, DIGST</w:t>
      </w:r>
    </w:p>
    <w:p w14:paraId="5BECA23C" w14:textId="77777777" w:rsidR="008D7347" w:rsidRPr="00937BEF" w:rsidRDefault="00B45979" w:rsidP="000B3F7F">
      <w:pPr>
        <w:pStyle w:val="KeinLeerraum"/>
        <w:rPr>
          <w:lang w:val="de-DE"/>
        </w:rPr>
      </w:pPr>
      <w:r w:rsidRPr="00937BEF">
        <w:rPr>
          <w:lang w:val="de-DE"/>
        </w:rPr>
        <w:t>Stefano Monti, EPOCA/IntercentER</w:t>
      </w:r>
    </w:p>
    <w:p w14:paraId="2018C5F2" w14:textId="24DD404A" w:rsidR="000B3F7F" w:rsidRPr="00937BEF" w:rsidRDefault="008D7347" w:rsidP="000B3F7F">
      <w:pPr>
        <w:pStyle w:val="KeinLeerraum"/>
        <w:rPr>
          <w:lang w:val="de-DE"/>
        </w:rPr>
      </w:pPr>
      <w:r w:rsidRPr="00937BEF">
        <w:rPr>
          <w:lang w:val="de-DE"/>
        </w:rPr>
        <w:t>Philip Helger, Bundesrechenzentrum</w:t>
      </w:r>
      <w:r w:rsidR="00CD4B48" w:rsidRPr="00937BEF">
        <w:rPr>
          <w:lang w:val="de-DE"/>
        </w:rPr>
        <w:t>/OpenP</w:t>
      </w:r>
      <w:r w:rsidR="001D73C3" w:rsidRPr="00937BEF">
        <w:rPr>
          <w:lang w:val="de-DE"/>
        </w:rPr>
        <w:t>eppol</w:t>
      </w:r>
      <w:r w:rsidR="00CD4B48" w:rsidRPr="00937BEF">
        <w:rPr>
          <w:lang w:val="de-DE"/>
        </w:rPr>
        <w:t xml:space="preserve"> Operating Office</w:t>
      </w:r>
    </w:p>
    <w:p w14:paraId="716E88D6" w14:textId="77777777" w:rsidR="00E2424F" w:rsidRPr="00937BEF" w:rsidRDefault="00E2424F" w:rsidP="000B3F7F">
      <w:pPr>
        <w:pStyle w:val="KeinLeerraum"/>
        <w:rPr>
          <w:lang w:val="de-DE"/>
        </w:rPr>
      </w:pPr>
      <w:r w:rsidRPr="00937BEF">
        <w:rPr>
          <w:lang w:val="de-DE"/>
        </w:rPr>
        <w:t>Erlend Klakegg Bergheim, Difi</w:t>
      </w:r>
    </w:p>
    <w:p w14:paraId="3884753A" w14:textId="77777777" w:rsidR="007A2D58" w:rsidRPr="00937BEF" w:rsidRDefault="007A2D58" w:rsidP="000B3F7F">
      <w:pPr>
        <w:pStyle w:val="KeinLeerraum"/>
        <w:rPr>
          <w:lang w:val="de-DE"/>
        </w:rPr>
      </w:pPr>
      <w:r w:rsidRPr="00937BEF">
        <w:rPr>
          <w:lang w:val="de-DE"/>
        </w:rPr>
        <w:t>Bård Lang</w:t>
      </w:r>
      <w:r w:rsidR="002C6A15" w:rsidRPr="00937BEF">
        <w:rPr>
          <w:rFonts w:cstheme="minorHAnsi"/>
          <w:lang w:val="de-DE"/>
        </w:rPr>
        <w:t>ø</w:t>
      </w:r>
      <w:r w:rsidRPr="00937BEF">
        <w:rPr>
          <w:lang w:val="de-DE"/>
        </w:rPr>
        <w:t>y, Pagero</w:t>
      </w:r>
    </w:p>
    <w:p w14:paraId="4C91F2BC" w14:textId="0218D65B" w:rsidR="008775C7" w:rsidRPr="001B369A" w:rsidRDefault="008775C7" w:rsidP="000B3F7F">
      <w:pPr>
        <w:pStyle w:val="KeinLeerraum"/>
        <w:rPr>
          <w:lang w:val="en-GB"/>
        </w:rPr>
      </w:pPr>
      <w:r w:rsidRPr="001B369A">
        <w:rPr>
          <w:lang w:val="en-GB"/>
        </w:rPr>
        <w:t>Jerry Dimitriou, Open</w:t>
      </w:r>
      <w:r w:rsidR="001D73C3" w:rsidRPr="001B369A">
        <w:rPr>
          <w:lang w:val="en-GB"/>
        </w:rPr>
        <w:t>Peppol</w:t>
      </w:r>
      <w:r w:rsidRPr="001B369A">
        <w:rPr>
          <w:lang w:val="en-GB"/>
        </w:rPr>
        <w:t xml:space="preserve"> O</w:t>
      </w:r>
      <w:r w:rsidR="007E7862" w:rsidRPr="001B369A">
        <w:rPr>
          <w:lang w:val="en-GB"/>
        </w:rPr>
        <w:t>perating Office</w:t>
      </w:r>
    </w:p>
    <w:p w14:paraId="1619E6C6" w14:textId="77777777" w:rsidR="00613FF3" w:rsidRPr="00937BEF" w:rsidRDefault="00613FF3" w:rsidP="000B3F7F">
      <w:pPr>
        <w:pStyle w:val="KeinLeerraum"/>
        <w:rPr>
          <w:lang w:val="en-GB"/>
        </w:rPr>
      </w:pPr>
      <w:r w:rsidRPr="00937BEF">
        <w:rPr>
          <w:lang w:val="en-GB"/>
        </w:rPr>
        <w:t>Risto Collanus, Visma</w:t>
      </w:r>
    </w:p>
    <w:p w14:paraId="7AB6F08D" w14:textId="77777777" w:rsidR="00613FF3" w:rsidRPr="00937BEF" w:rsidRDefault="00613FF3" w:rsidP="000B3F7F">
      <w:pPr>
        <w:pStyle w:val="KeinLeerraum"/>
        <w:rPr>
          <w:lang w:val="en-GB"/>
        </w:rPr>
      </w:pPr>
      <w:r w:rsidRPr="00937BEF">
        <w:rPr>
          <w:lang w:val="en-GB"/>
        </w:rPr>
        <w:t>Hans Berg, Tickstar</w:t>
      </w:r>
    </w:p>
    <w:p w14:paraId="57373B05" w14:textId="77777777" w:rsidR="008135FC" w:rsidRPr="001B369A" w:rsidRDefault="008135FC" w:rsidP="008135FC">
      <w:pPr>
        <w:pStyle w:val="berschrift1"/>
        <w:numPr>
          <w:ilvl w:val="0"/>
          <w:numId w:val="0"/>
        </w:numPr>
        <w:rPr>
          <w:lang w:val="en-GB"/>
        </w:rPr>
      </w:pPr>
      <w:r w:rsidRPr="001B369A">
        <w:rPr>
          <w:lang w:val="en-GB"/>
        </w:rPr>
        <w:t>Version History</w:t>
      </w:r>
    </w:p>
    <w:tbl>
      <w:tblPr>
        <w:tblStyle w:val="HelleListe-Akzent11"/>
        <w:tblW w:w="0" w:type="auto"/>
        <w:tblLook w:val="04A0" w:firstRow="1" w:lastRow="0" w:firstColumn="1" w:lastColumn="0" w:noHBand="0" w:noVBand="1"/>
      </w:tblPr>
      <w:tblGrid>
        <w:gridCol w:w="850"/>
        <w:gridCol w:w="1511"/>
        <w:gridCol w:w="7256"/>
      </w:tblGrid>
      <w:tr w:rsidR="008135FC" w:rsidRPr="001B369A" w14:paraId="748AD818" w14:textId="77777777" w:rsidTr="00AD44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E01AEF" w14:textId="77777777" w:rsidR="008135FC" w:rsidRPr="001B369A" w:rsidRDefault="008135FC" w:rsidP="00AD4410">
            <w:pPr>
              <w:jc w:val="right"/>
              <w:rPr>
                <w:lang w:val="en-GB"/>
              </w:rPr>
            </w:pPr>
            <w:r w:rsidRPr="001B369A">
              <w:rPr>
                <w:lang w:val="en-GB"/>
              </w:rPr>
              <w:t>Version</w:t>
            </w:r>
          </w:p>
        </w:tc>
        <w:tc>
          <w:tcPr>
            <w:tcW w:w="1542" w:type="dxa"/>
          </w:tcPr>
          <w:p w14:paraId="3C764726" w14:textId="77777777" w:rsidR="008135FC" w:rsidRPr="001B369A" w:rsidRDefault="008135FC" w:rsidP="00AD4410">
            <w:pPr>
              <w:jc w:val="right"/>
              <w:cnfStyle w:val="100000000000" w:firstRow="1" w:lastRow="0" w:firstColumn="0" w:lastColumn="0" w:oddVBand="0" w:evenVBand="0" w:oddHBand="0" w:evenHBand="0" w:firstRowFirstColumn="0" w:firstRowLastColumn="0" w:lastRowFirstColumn="0" w:lastRowLastColumn="0"/>
              <w:rPr>
                <w:lang w:val="en-GB"/>
              </w:rPr>
            </w:pPr>
            <w:r w:rsidRPr="001B369A">
              <w:rPr>
                <w:lang w:val="en-GB"/>
              </w:rPr>
              <w:t>Date</w:t>
            </w:r>
          </w:p>
        </w:tc>
        <w:tc>
          <w:tcPr>
            <w:tcW w:w="7477" w:type="dxa"/>
          </w:tcPr>
          <w:p w14:paraId="20944E41" w14:textId="77777777" w:rsidR="008135FC" w:rsidRPr="001B369A" w:rsidRDefault="008135FC" w:rsidP="008775C7">
            <w:pPr>
              <w:cnfStyle w:val="100000000000" w:firstRow="1" w:lastRow="0" w:firstColumn="0" w:lastColumn="0" w:oddVBand="0" w:evenVBand="0" w:oddHBand="0" w:evenHBand="0" w:firstRowFirstColumn="0" w:firstRowLastColumn="0" w:lastRowFirstColumn="0" w:lastRowLastColumn="0"/>
              <w:rPr>
                <w:lang w:val="en-GB"/>
              </w:rPr>
            </w:pPr>
            <w:r w:rsidRPr="001B369A">
              <w:rPr>
                <w:lang w:val="en-GB"/>
              </w:rPr>
              <w:t>Change log</w:t>
            </w:r>
          </w:p>
        </w:tc>
      </w:tr>
      <w:tr w:rsidR="008135FC" w:rsidRPr="001B369A" w14:paraId="01007C22" w14:textId="77777777" w:rsidTr="00AD4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9111AC" w14:textId="77777777" w:rsidR="008135FC" w:rsidRPr="001B369A" w:rsidRDefault="008135FC" w:rsidP="00AD4410">
            <w:pPr>
              <w:jc w:val="right"/>
              <w:rPr>
                <w:lang w:val="en-GB"/>
              </w:rPr>
            </w:pPr>
            <w:r w:rsidRPr="001B369A">
              <w:rPr>
                <w:lang w:val="en-GB"/>
              </w:rPr>
              <w:t>1.0.0</w:t>
            </w:r>
          </w:p>
        </w:tc>
        <w:tc>
          <w:tcPr>
            <w:tcW w:w="1542" w:type="dxa"/>
          </w:tcPr>
          <w:p w14:paraId="115FBE31" w14:textId="77777777" w:rsidR="008135FC" w:rsidRPr="001B369A" w:rsidRDefault="008135FC" w:rsidP="00AD4410">
            <w:pPr>
              <w:jc w:val="right"/>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2014-01-15</w:t>
            </w:r>
          </w:p>
        </w:tc>
        <w:tc>
          <w:tcPr>
            <w:tcW w:w="7477" w:type="dxa"/>
          </w:tcPr>
          <w:p w14:paraId="211014F3" w14:textId="77777777" w:rsidR="008135FC" w:rsidRPr="001B369A" w:rsidRDefault="008135FC"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Initial version</w:t>
            </w:r>
          </w:p>
        </w:tc>
      </w:tr>
      <w:tr w:rsidR="008135FC" w:rsidRPr="001B369A" w14:paraId="30813E08" w14:textId="77777777" w:rsidTr="00AD4410">
        <w:tc>
          <w:tcPr>
            <w:cnfStyle w:val="001000000000" w:firstRow="0" w:lastRow="0" w:firstColumn="1" w:lastColumn="0" w:oddVBand="0" w:evenVBand="0" w:oddHBand="0" w:evenHBand="0" w:firstRowFirstColumn="0" w:firstRowLastColumn="0" w:lastRowFirstColumn="0" w:lastRowLastColumn="0"/>
            <w:tcW w:w="0" w:type="auto"/>
          </w:tcPr>
          <w:p w14:paraId="0AA6CD44" w14:textId="77777777" w:rsidR="008135FC" w:rsidRPr="001B369A" w:rsidRDefault="008135FC" w:rsidP="00AD4410">
            <w:pPr>
              <w:jc w:val="right"/>
              <w:rPr>
                <w:lang w:val="en-GB"/>
              </w:rPr>
            </w:pPr>
            <w:r w:rsidRPr="001B369A">
              <w:rPr>
                <w:lang w:val="en-GB"/>
              </w:rPr>
              <w:t>1.1</w:t>
            </w:r>
          </w:p>
        </w:tc>
        <w:tc>
          <w:tcPr>
            <w:tcW w:w="1542" w:type="dxa"/>
          </w:tcPr>
          <w:p w14:paraId="3C1D63ED" w14:textId="77777777" w:rsidR="008135FC" w:rsidRPr="001B369A" w:rsidRDefault="008135FC" w:rsidP="006608E0">
            <w:pPr>
              <w:jc w:val="right"/>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2018-0</w:t>
            </w:r>
            <w:r w:rsidR="006608E0" w:rsidRPr="001B369A">
              <w:rPr>
                <w:lang w:val="en-GB"/>
              </w:rPr>
              <w:t>8</w:t>
            </w:r>
            <w:r w:rsidRPr="001B369A">
              <w:rPr>
                <w:lang w:val="en-GB"/>
              </w:rPr>
              <w:t>-</w:t>
            </w:r>
            <w:r w:rsidR="006608E0" w:rsidRPr="001B369A">
              <w:rPr>
                <w:lang w:val="en-GB"/>
              </w:rPr>
              <w:t>31</w:t>
            </w:r>
          </w:p>
        </w:tc>
        <w:tc>
          <w:tcPr>
            <w:tcW w:w="7477" w:type="dxa"/>
          </w:tcPr>
          <w:p w14:paraId="4E8F3F3F" w14:textId="77777777" w:rsidR="008135FC" w:rsidRPr="001B369A" w:rsidRDefault="008135FC" w:rsidP="008775C7">
            <w:pPr>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Added the possibility to specify document type identifier scheme and process identifier scheme</w:t>
            </w:r>
          </w:p>
          <w:p w14:paraId="687A2242" w14:textId="77777777" w:rsidR="008135FC" w:rsidRPr="001B369A" w:rsidRDefault="008135FC" w:rsidP="008135FC">
            <w:pPr>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Added the possibility to specify additional attributes</w:t>
            </w:r>
          </w:p>
        </w:tc>
      </w:tr>
      <w:tr w:rsidR="00D7595C" w:rsidRPr="001B369A" w14:paraId="0F23C7C8" w14:textId="77777777" w:rsidTr="00AD4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9357CA4" w14:textId="77777777" w:rsidR="00D7595C" w:rsidRPr="001B369A" w:rsidRDefault="00D7595C" w:rsidP="00AD4410">
            <w:pPr>
              <w:jc w:val="right"/>
              <w:rPr>
                <w:lang w:val="en-GB"/>
              </w:rPr>
            </w:pPr>
            <w:r w:rsidRPr="001B369A">
              <w:rPr>
                <w:lang w:val="en-GB"/>
              </w:rPr>
              <w:t>1.1.1</w:t>
            </w:r>
          </w:p>
        </w:tc>
        <w:tc>
          <w:tcPr>
            <w:tcW w:w="1542" w:type="dxa"/>
          </w:tcPr>
          <w:p w14:paraId="43FB8136" w14:textId="77777777" w:rsidR="00D7595C" w:rsidRPr="001B369A" w:rsidRDefault="00D7595C" w:rsidP="008A42FE">
            <w:pPr>
              <w:jc w:val="right"/>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2018-09-2</w:t>
            </w:r>
            <w:r w:rsidR="008A42FE" w:rsidRPr="001B369A">
              <w:rPr>
                <w:lang w:val="en-GB"/>
              </w:rPr>
              <w:t>8</w:t>
            </w:r>
          </w:p>
        </w:tc>
        <w:tc>
          <w:tcPr>
            <w:tcW w:w="7477" w:type="dxa"/>
          </w:tcPr>
          <w:p w14:paraId="2298C218" w14:textId="647C4C66" w:rsidR="00D7595C" w:rsidRPr="001B369A" w:rsidRDefault="00D7595C"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Fixed error </w:t>
            </w:r>
            <w:r w:rsidR="00052016" w:rsidRPr="001B369A">
              <w:rPr>
                <w:lang w:val="en-GB"/>
              </w:rPr>
              <w:t xml:space="preserve">in chapter </w:t>
            </w:r>
            <w:r w:rsidR="00C81B47" w:rsidRPr="001B369A">
              <w:rPr>
                <w:lang w:val="en-GB"/>
              </w:rPr>
              <w:fldChar w:fldCharType="begin"/>
            </w:r>
            <w:r w:rsidR="00052016" w:rsidRPr="001B369A">
              <w:rPr>
                <w:lang w:val="en-GB"/>
              </w:rPr>
              <w:instrText xml:space="preserve"> REF _Ref525909939 \r \h </w:instrText>
            </w:r>
            <w:r w:rsidR="00C81B47" w:rsidRPr="001B369A">
              <w:rPr>
                <w:lang w:val="en-GB"/>
              </w:rPr>
            </w:r>
            <w:r w:rsidR="00C81B47" w:rsidRPr="001B369A">
              <w:rPr>
                <w:lang w:val="en-GB"/>
              </w:rPr>
              <w:fldChar w:fldCharType="separate"/>
            </w:r>
            <w:r w:rsidR="00EC4B64">
              <w:rPr>
                <w:lang w:val="en-GB"/>
              </w:rPr>
              <w:t>2.5</w:t>
            </w:r>
            <w:r w:rsidR="00C81B47" w:rsidRPr="001B369A">
              <w:rPr>
                <w:lang w:val="en-GB"/>
              </w:rPr>
              <w:fldChar w:fldCharType="end"/>
            </w:r>
            <w:r w:rsidR="00052016" w:rsidRPr="001B369A">
              <w:rPr>
                <w:lang w:val="en-GB"/>
              </w:rPr>
              <w:t xml:space="preserve"> </w:t>
            </w:r>
            <w:r w:rsidRPr="001B369A">
              <w:rPr>
                <w:lang w:val="en-GB"/>
              </w:rPr>
              <w:t xml:space="preserve">in </w:t>
            </w:r>
            <w:r w:rsidR="00052016" w:rsidRPr="001B369A">
              <w:rPr>
                <w:lang w:val="en-GB"/>
              </w:rPr>
              <w:t xml:space="preserve">the </w:t>
            </w:r>
            <w:r w:rsidRPr="001B369A">
              <w:rPr>
                <w:lang w:val="en-GB"/>
              </w:rPr>
              <w:t xml:space="preserve">example of </w:t>
            </w:r>
            <w:r w:rsidR="00052016" w:rsidRPr="001B369A">
              <w:rPr>
                <w:lang w:val="en-GB"/>
              </w:rPr>
              <w:t xml:space="preserve">an </w:t>
            </w:r>
            <w:r w:rsidRPr="001B369A">
              <w:rPr>
                <w:lang w:val="en-GB"/>
              </w:rPr>
              <w:t>additional attribute without a value</w:t>
            </w:r>
          </w:p>
          <w:p w14:paraId="595AE583" w14:textId="046E2C16" w:rsidR="008A42FE" w:rsidRPr="001B369A" w:rsidRDefault="008A42FE" w:rsidP="008A42FE">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Added note on attribute case sensitivity in chapter </w:t>
            </w:r>
            <w:r w:rsidR="00C81B47" w:rsidRPr="001B369A">
              <w:rPr>
                <w:lang w:val="en-GB"/>
              </w:rPr>
              <w:fldChar w:fldCharType="begin"/>
            </w:r>
            <w:r w:rsidRPr="001B369A">
              <w:rPr>
                <w:lang w:val="en-GB"/>
              </w:rPr>
              <w:instrText xml:space="preserve"> REF _Ref525909939 \r \h </w:instrText>
            </w:r>
            <w:r w:rsidR="00C81B47" w:rsidRPr="001B369A">
              <w:rPr>
                <w:lang w:val="en-GB"/>
              </w:rPr>
            </w:r>
            <w:r w:rsidR="00C81B47" w:rsidRPr="001B369A">
              <w:rPr>
                <w:lang w:val="en-GB"/>
              </w:rPr>
              <w:fldChar w:fldCharType="separate"/>
            </w:r>
            <w:r w:rsidR="00EC4B64">
              <w:rPr>
                <w:lang w:val="en-GB"/>
              </w:rPr>
              <w:t>2.5</w:t>
            </w:r>
            <w:r w:rsidR="00C81B47" w:rsidRPr="001B369A">
              <w:rPr>
                <w:lang w:val="en-GB"/>
              </w:rPr>
              <w:fldChar w:fldCharType="end"/>
            </w:r>
          </w:p>
        </w:tc>
      </w:tr>
      <w:tr w:rsidR="008775C7" w:rsidRPr="001B369A" w14:paraId="5EE7682F" w14:textId="77777777" w:rsidTr="00AD4410">
        <w:tc>
          <w:tcPr>
            <w:cnfStyle w:val="001000000000" w:firstRow="0" w:lastRow="0" w:firstColumn="1" w:lastColumn="0" w:oddVBand="0" w:evenVBand="0" w:oddHBand="0" w:evenHBand="0" w:firstRowFirstColumn="0" w:firstRowLastColumn="0" w:lastRowFirstColumn="0" w:lastRowLastColumn="0"/>
            <w:tcW w:w="0" w:type="auto"/>
          </w:tcPr>
          <w:p w14:paraId="6AB3FA6D" w14:textId="77777777" w:rsidR="008775C7" w:rsidRPr="001B369A" w:rsidRDefault="008775C7" w:rsidP="00AD4410">
            <w:pPr>
              <w:jc w:val="right"/>
              <w:rPr>
                <w:lang w:val="en-GB"/>
              </w:rPr>
            </w:pPr>
            <w:r w:rsidRPr="001B369A">
              <w:rPr>
                <w:lang w:val="en-GB"/>
              </w:rPr>
              <w:t>1.2</w:t>
            </w:r>
          </w:p>
        </w:tc>
        <w:tc>
          <w:tcPr>
            <w:tcW w:w="1542" w:type="dxa"/>
          </w:tcPr>
          <w:p w14:paraId="159B1F56" w14:textId="77777777" w:rsidR="00261F29" w:rsidRPr="001B369A" w:rsidRDefault="008775C7" w:rsidP="00613FF3">
            <w:pPr>
              <w:jc w:val="righ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sz w:val="22"/>
                <w:szCs w:val="22"/>
                <w:lang w:val="en-GB" w:eastAsia="en-US"/>
              </w:rPr>
            </w:pPr>
            <w:r w:rsidRPr="001B369A">
              <w:rPr>
                <w:lang w:val="en-GB"/>
              </w:rPr>
              <w:t>2019-0</w:t>
            </w:r>
            <w:r w:rsidR="00613FF3" w:rsidRPr="001B369A">
              <w:rPr>
                <w:lang w:val="en-GB"/>
              </w:rPr>
              <w:t>2</w:t>
            </w:r>
            <w:r w:rsidRPr="001B369A">
              <w:rPr>
                <w:lang w:val="en-GB"/>
              </w:rPr>
              <w:t>-</w:t>
            </w:r>
            <w:r w:rsidR="00613FF3" w:rsidRPr="001B369A">
              <w:rPr>
                <w:lang w:val="en-GB"/>
              </w:rPr>
              <w:t>01</w:t>
            </w:r>
          </w:p>
        </w:tc>
        <w:tc>
          <w:tcPr>
            <w:tcW w:w="7477" w:type="dxa"/>
          </w:tcPr>
          <w:p w14:paraId="7B0DE3C1" w14:textId="77777777" w:rsidR="008775C7" w:rsidRPr="001B369A" w:rsidRDefault="008775C7" w:rsidP="008775C7">
            <w:pPr>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Added section for non-XML payloads</w:t>
            </w:r>
          </w:p>
        </w:tc>
      </w:tr>
      <w:tr w:rsidR="00417D26" w:rsidRPr="001B369A" w14:paraId="5D15B557" w14:textId="77777777" w:rsidTr="00AD4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E94C3B0" w14:textId="77777777" w:rsidR="00417D26" w:rsidRPr="001B369A" w:rsidRDefault="00417D26" w:rsidP="00AD4410">
            <w:pPr>
              <w:jc w:val="right"/>
              <w:rPr>
                <w:lang w:val="en-GB"/>
              </w:rPr>
            </w:pPr>
            <w:r w:rsidRPr="001B369A">
              <w:rPr>
                <w:lang w:val="en-GB"/>
              </w:rPr>
              <w:t>1.2.1</w:t>
            </w:r>
          </w:p>
        </w:tc>
        <w:tc>
          <w:tcPr>
            <w:tcW w:w="1542" w:type="dxa"/>
          </w:tcPr>
          <w:p w14:paraId="5C24375D" w14:textId="77777777" w:rsidR="00417D26" w:rsidRPr="001B369A" w:rsidRDefault="00417D26" w:rsidP="00613FF3">
            <w:pPr>
              <w:jc w:val="right"/>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2020-03-11</w:t>
            </w:r>
          </w:p>
        </w:tc>
        <w:tc>
          <w:tcPr>
            <w:tcW w:w="7477" w:type="dxa"/>
          </w:tcPr>
          <w:p w14:paraId="746CD182" w14:textId="77777777" w:rsidR="00417D26" w:rsidRPr="001B369A" w:rsidRDefault="00417D26"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Added </w:t>
            </w:r>
            <w:r w:rsidR="00374E2B" w:rsidRPr="001B369A">
              <w:rPr>
                <w:lang w:val="en-GB"/>
              </w:rPr>
              <w:t>chapter 2.6</w:t>
            </w:r>
            <w:r w:rsidRPr="001B369A">
              <w:rPr>
                <w:lang w:val="en-GB"/>
              </w:rPr>
              <w:t xml:space="preserve"> on </w:t>
            </w:r>
            <w:r w:rsidR="00374E2B" w:rsidRPr="001B369A">
              <w:rPr>
                <w:lang w:val="en-GB"/>
              </w:rPr>
              <w:t>the Internet Media Type</w:t>
            </w:r>
          </w:p>
          <w:p w14:paraId="0DAE698E" w14:textId="77777777" w:rsidR="00672AAC" w:rsidRPr="001B369A" w:rsidRDefault="00672AAC"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Remove the references to the Peppol Policy for use of Identifiers 3.x</w:t>
            </w:r>
          </w:p>
          <w:p w14:paraId="771433D7" w14:textId="77777777" w:rsidR="000B527F" w:rsidRPr="001B369A" w:rsidRDefault="000B527F"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Updated to the new branding</w:t>
            </w:r>
          </w:p>
        </w:tc>
      </w:tr>
      <w:tr w:rsidR="00673375" w:rsidRPr="001B369A" w14:paraId="41D12205" w14:textId="77777777" w:rsidTr="00AD4410">
        <w:tc>
          <w:tcPr>
            <w:cnfStyle w:val="001000000000" w:firstRow="0" w:lastRow="0" w:firstColumn="1" w:lastColumn="0" w:oddVBand="0" w:evenVBand="0" w:oddHBand="0" w:evenHBand="0" w:firstRowFirstColumn="0" w:firstRowLastColumn="0" w:lastRowFirstColumn="0" w:lastRowLastColumn="0"/>
            <w:tcW w:w="0" w:type="auto"/>
          </w:tcPr>
          <w:p w14:paraId="4EA3AAC6" w14:textId="1FD9354C" w:rsidR="00673375" w:rsidRPr="001B369A" w:rsidRDefault="00657C97" w:rsidP="00AD4410">
            <w:pPr>
              <w:jc w:val="right"/>
              <w:rPr>
                <w:lang w:val="en-GB"/>
              </w:rPr>
            </w:pPr>
            <w:r>
              <w:rPr>
                <w:lang w:val="en-GB"/>
              </w:rPr>
              <w:t>2</w:t>
            </w:r>
            <w:r w:rsidR="00673375" w:rsidRPr="001B369A">
              <w:rPr>
                <w:lang w:val="en-GB"/>
              </w:rPr>
              <w:t>.</w:t>
            </w:r>
            <w:r>
              <w:rPr>
                <w:lang w:val="en-GB"/>
              </w:rPr>
              <w:t>0</w:t>
            </w:r>
          </w:p>
        </w:tc>
        <w:tc>
          <w:tcPr>
            <w:tcW w:w="1542" w:type="dxa"/>
          </w:tcPr>
          <w:p w14:paraId="77DB48D1" w14:textId="3C4771F1" w:rsidR="00673375" w:rsidRPr="001B369A" w:rsidRDefault="00673375" w:rsidP="00613FF3">
            <w:pPr>
              <w:jc w:val="right"/>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202</w:t>
            </w:r>
            <w:r w:rsidR="00134006">
              <w:rPr>
                <w:lang w:val="en-GB"/>
              </w:rPr>
              <w:t>3</w:t>
            </w:r>
            <w:r w:rsidRPr="001B369A">
              <w:rPr>
                <w:lang w:val="en-GB"/>
              </w:rPr>
              <w:t>-</w:t>
            </w:r>
            <w:r w:rsidR="00134006">
              <w:rPr>
                <w:lang w:val="en-GB"/>
              </w:rPr>
              <w:t>0</w:t>
            </w:r>
            <w:r w:rsidR="0037547B">
              <w:rPr>
                <w:lang w:val="en-GB"/>
              </w:rPr>
              <w:t>3</w:t>
            </w:r>
            <w:r w:rsidRPr="001B369A">
              <w:rPr>
                <w:lang w:val="en-GB"/>
              </w:rPr>
              <w:t>-</w:t>
            </w:r>
            <w:r w:rsidR="0004242B">
              <w:rPr>
                <w:lang w:val="en-GB"/>
              </w:rPr>
              <w:t>13</w:t>
            </w:r>
          </w:p>
        </w:tc>
        <w:tc>
          <w:tcPr>
            <w:tcW w:w="7477" w:type="dxa"/>
          </w:tcPr>
          <w:p w14:paraId="3B96F3BE" w14:textId="15BE0E85" w:rsidR="00673375" w:rsidRDefault="00673375" w:rsidP="008775C7">
            <w:pPr>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Added chapter 2.5 on country code</w:t>
            </w:r>
          </w:p>
          <w:p w14:paraId="3285606E" w14:textId="602EE6D3" w:rsidR="00C93EC4" w:rsidRPr="001B369A" w:rsidRDefault="00C93EC4" w:rsidP="008775C7">
            <w:pPr>
              <w:cnfStyle w:val="000000000000" w:firstRow="0" w:lastRow="0" w:firstColumn="0" w:lastColumn="0" w:oddVBand="0" w:evenVBand="0" w:oddHBand="0" w:evenHBand="0" w:firstRowFirstColumn="0" w:firstRowLastColumn="0" w:lastRowFirstColumn="0" w:lastRowLastColumn="0"/>
              <w:rPr>
                <w:lang w:val="en-GB"/>
              </w:rPr>
            </w:pPr>
            <w:r>
              <w:rPr>
                <w:lang w:val="en-GB"/>
              </w:rPr>
              <w:t>Removed the reference to AS2</w:t>
            </w:r>
          </w:p>
        </w:tc>
      </w:tr>
      <w:tr w:rsidR="00654050" w:rsidRPr="001B369A" w14:paraId="5BFC5799" w14:textId="77777777" w:rsidTr="00AD4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BADE65E" w14:textId="4177D938" w:rsidR="00654050" w:rsidRDefault="00654050" w:rsidP="00AD4410">
            <w:pPr>
              <w:jc w:val="right"/>
              <w:rPr>
                <w:lang w:val="en-GB"/>
              </w:rPr>
            </w:pPr>
            <w:r>
              <w:rPr>
                <w:lang w:val="en-GB"/>
              </w:rPr>
              <w:t>2.0.1</w:t>
            </w:r>
          </w:p>
        </w:tc>
        <w:tc>
          <w:tcPr>
            <w:tcW w:w="1542" w:type="dxa"/>
          </w:tcPr>
          <w:p w14:paraId="696B8627" w14:textId="1E872C9F" w:rsidR="00654050" w:rsidRPr="001B369A" w:rsidRDefault="00654050" w:rsidP="00613FF3">
            <w:pPr>
              <w:jc w:val="right"/>
              <w:cnfStyle w:val="000000100000" w:firstRow="0" w:lastRow="0" w:firstColumn="0" w:lastColumn="0" w:oddVBand="0" w:evenVBand="0" w:oddHBand="1" w:evenHBand="0" w:firstRowFirstColumn="0" w:firstRowLastColumn="0" w:lastRowFirstColumn="0" w:lastRowLastColumn="0"/>
              <w:rPr>
                <w:lang w:val="en-GB"/>
              </w:rPr>
            </w:pPr>
            <w:r>
              <w:rPr>
                <w:lang w:val="en-GB"/>
              </w:rPr>
              <w:t>2023-08-17</w:t>
            </w:r>
          </w:p>
        </w:tc>
        <w:tc>
          <w:tcPr>
            <w:tcW w:w="7477" w:type="dxa"/>
          </w:tcPr>
          <w:p w14:paraId="5D06767C" w14:textId="119DE84A" w:rsidR="00654050" w:rsidRPr="001B369A" w:rsidRDefault="00355670" w:rsidP="008775C7">
            <w:pPr>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Fixed lower bound cardinality of “Scope” element in chapter </w:t>
            </w:r>
            <w:r w:rsidR="0094124D">
              <w:rPr>
                <w:lang w:val="en-GB"/>
              </w:rPr>
              <w:fldChar w:fldCharType="begin"/>
            </w:r>
            <w:r w:rsidR="0094124D">
              <w:rPr>
                <w:lang w:val="en-GB"/>
              </w:rPr>
              <w:instrText xml:space="preserve"> REF _Ref143124263 \r \h </w:instrText>
            </w:r>
            <w:r w:rsidR="0094124D">
              <w:rPr>
                <w:lang w:val="en-GB"/>
              </w:rPr>
            </w:r>
            <w:r w:rsidR="0094124D">
              <w:rPr>
                <w:lang w:val="en-GB"/>
              </w:rPr>
              <w:fldChar w:fldCharType="separate"/>
            </w:r>
            <w:ins w:id="2" w:author="Philip Helger" w:date="2025-07-22T11:15:00Z" w16du:dateUtc="2025-07-22T09:15:00Z">
              <w:r w:rsidR="00EC4B64">
                <w:rPr>
                  <w:lang w:val="en-GB"/>
                </w:rPr>
                <w:t>2.9</w:t>
              </w:r>
            </w:ins>
            <w:del w:id="3" w:author="Philip Helger" w:date="2025-07-22T11:15:00Z" w16du:dateUtc="2025-07-22T09:15:00Z">
              <w:r w:rsidR="00A65E22" w:rsidDel="00EC4B64">
                <w:rPr>
                  <w:lang w:val="en-GB"/>
                </w:rPr>
                <w:delText>2.8</w:delText>
              </w:r>
            </w:del>
            <w:r w:rsidR="0094124D">
              <w:rPr>
                <w:lang w:val="en-GB"/>
              </w:rPr>
              <w:fldChar w:fldCharType="end"/>
            </w:r>
          </w:p>
        </w:tc>
      </w:tr>
      <w:tr w:rsidR="00E91AA1" w:rsidRPr="001B369A" w14:paraId="009C5296" w14:textId="77777777" w:rsidTr="00AD4410">
        <w:trPr>
          <w:ins w:id="4" w:author="Philip Helger" w:date="2025-05-15T10:50:00Z"/>
        </w:trPr>
        <w:tc>
          <w:tcPr>
            <w:cnfStyle w:val="001000000000" w:firstRow="0" w:lastRow="0" w:firstColumn="1" w:lastColumn="0" w:oddVBand="0" w:evenVBand="0" w:oddHBand="0" w:evenHBand="0" w:firstRowFirstColumn="0" w:firstRowLastColumn="0" w:lastRowFirstColumn="0" w:lastRowLastColumn="0"/>
            <w:tcW w:w="0" w:type="auto"/>
          </w:tcPr>
          <w:p w14:paraId="2C88D52A" w14:textId="5E4CAE7D" w:rsidR="00E91AA1" w:rsidRDefault="00E91AA1" w:rsidP="00AD4410">
            <w:pPr>
              <w:jc w:val="right"/>
              <w:rPr>
                <w:ins w:id="5" w:author="Philip Helger" w:date="2025-05-15T10:50:00Z" w16du:dateUtc="2025-05-15T08:50:00Z"/>
                <w:lang w:val="en-GB"/>
              </w:rPr>
            </w:pPr>
            <w:ins w:id="6" w:author="Philip Helger" w:date="2025-05-15T10:50:00Z" w16du:dateUtc="2025-05-15T08:50:00Z">
              <w:r>
                <w:rPr>
                  <w:lang w:val="en-GB"/>
                </w:rPr>
                <w:t>2.0.2</w:t>
              </w:r>
            </w:ins>
          </w:p>
        </w:tc>
        <w:tc>
          <w:tcPr>
            <w:tcW w:w="1542" w:type="dxa"/>
          </w:tcPr>
          <w:p w14:paraId="18666894" w14:textId="20441FDB" w:rsidR="00E91AA1" w:rsidRDefault="00E91AA1" w:rsidP="00613FF3">
            <w:pPr>
              <w:jc w:val="right"/>
              <w:cnfStyle w:val="000000000000" w:firstRow="0" w:lastRow="0" w:firstColumn="0" w:lastColumn="0" w:oddVBand="0" w:evenVBand="0" w:oddHBand="0" w:evenHBand="0" w:firstRowFirstColumn="0" w:firstRowLastColumn="0" w:lastRowFirstColumn="0" w:lastRowLastColumn="0"/>
              <w:rPr>
                <w:ins w:id="7" w:author="Philip Helger" w:date="2025-05-15T10:50:00Z" w16du:dateUtc="2025-05-15T08:50:00Z"/>
                <w:lang w:val="en-GB"/>
              </w:rPr>
            </w:pPr>
            <w:ins w:id="8" w:author="Philip Helger" w:date="2025-05-15T10:51:00Z" w16du:dateUtc="2025-05-15T08:51:00Z">
              <w:r>
                <w:rPr>
                  <w:lang w:val="en-GB"/>
                </w:rPr>
                <w:t>2025-0</w:t>
              </w:r>
            </w:ins>
            <w:ins w:id="9" w:author="Philip Helger" w:date="2025-07-22T08:52:00Z" w16du:dateUtc="2025-07-22T06:52:00Z">
              <w:r w:rsidR="005C5816">
                <w:rPr>
                  <w:lang w:val="en-GB"/>
                </w:rPr>
                <w:t>7</w:t>
              </w:r>
            </w:ins>
            <w:ins w:id="10" w:author="Philip Helger" w:date="2025-05-15T10:51:00Z" w16du:dateUtc="2025-05-15T08:51:00Z">
              <w:r>
                <w:rPr>
                  <w:lang w:val="en-GB"/>
                </w:rPr>
                <w:t>-</w:t>
              </w:r>
            </w:ins>
            <w:ins w:id="11" w:author="Philip Helger" w:date="2025-07-22T08:52:00Z" w16du:dateUtc="2025-07-22T06:52:00Z">
              <w:r w:rsidR="005C5816">
                <w:rPr>
                  <w:lang w:val="en-GB"/>
                </w:rPr>
                <w:t>22</w:t>
              </w:r>
            </w:ins>
          </w:p>
        </w:tc>
        <w:tc>
          <w:tcPr>
            <w:tcW w:w="7477" w:type="dxa"/>
          </w:tcPr>
          <w:p w14:paraId="1A1FFBAA" w14:textId="1E6D9957" w:rsidR="005C5816" w:rsidRDefault="005C5816" w:rsidP="008775C7">
            <w:pPr>
              <w:cnfStyle w:val="000000000000" w:firstRow="0" w:lastRow="0" w:firstColumn="0" w:lastColumn="0" w:oddVBand="0" w:evenVBand="0" w:oddHBand="0" w:evenHBand="0" w:firstRowFirstColumn="0" w:firstRowLastColumn="0" w:lastRowFirstColumn="0" w:lastRowLastColumn="0"/>
              <w:rPr>
                <w:ins w:id="12" w:author="Philip Helger" w:date="2025-07-22T08:57:00Z" w16du:dateUtc="2025-07-22T06:57:00Z"/>
                <w:lang w:val="en-GB"/>
              </w:rPr>
            </w:pPr>
            <w:ins w:id="13" w:author="Philip Helger" w:date="2025-07-22T08:57:00Z" w16du:dateUtc="2025-07-22T06:57:00Z">
              <w:r>
                <w:rPr>
                  <w:lang w:val="en-GB"/>
                </w:rPr>
                <w:t>Added chapter 2.6 on MLS Customi</w:t>
              </w:r>
            </w:ins>
            <w:ins w:id="14" w:author="Philip Helger" w:date="2025-07-22T08:58:00Z" w16du:dateUtc="2025-07-22T06:58:00Z">
              <w:r>
                <w:rPr>
                  <w:lang w:val="en-GB"/>
                </w:rPr>
                <w:t>s</w:t>
              </w:r>
            </w:ins>
            <w:ins w:id="15" w:author="Philip Helger" w:date="2025-07-22T08:57:00Z" w16du:dateUtc="2025-07-22T06:57:00Z">
              <w:r>
                <w:rPr>
                  <w:lang w:val="en-GB"/>
                </w:rPr>
                <w:t>ation</w:t>
              </w:r>
            </w:ins>
            <w:ins w:id="16" w:author="Philip Helger" w:date="2025-07-22T08:58:00Z" w16du:dateUtc="2025-07-22T06:58:00Z">
              <w:r>
                <w:rPr>
                  <w:lang w:val="en-GB"/>
                </w:rPr>
                <w:t xml:space="preserve"> Options</w:t>
              </w:r>
            </w:ins>
          </w:p>
          <w:p w14:paraId="2BC6B1B6" w14:textId="5A62C4AD" w:rsidR="00E91AA1" w:rsidRDefault="00E91AA1" w:rsidP="008775C7">
            <w:pPr>
              <w:cnfStyle w:val="000000000000" w:firstRow="0" w:lastRow="0" w:firstColumn="0" w:lastColumn="0" w:oddVBand="0" w:evenVBand="0" w:oddHBand="0" w:evenHBand="0" w:firstRowFirstColumn="0" w:firstRowLastColumn="0" w:lastRowFirstColumn="0" w:lastRowLastColumn="0"/>
              <w:rPr>
                <w:ins w:id="17" w:author="Philip Helger" w:date="2025-05-15T10:50:00Z" w16du:dateUtc="2025-05-15T08:50:00Z"/>
                <w:lang w:val="en-GB"/>
              </w:rPr>
            </w:pPr>
            <w:ins w:id="18" w:author="Philip Helger" w:date="2025-05-15T10:51:00Z" w16du:dateUtc="2025-05-15T08:51:00Z">
              <w:r>
                <w:rPr>
                  <w:lang w:val="en-GB"/>
                </w:rPr>
                <w:t>Added reserved additional attributes MLS_TYPE and MLS_TO</w:t>
              </w:r>
            </w:ins>
          </w:p>
        </w:tc>
      </w:tr>
    </w:tbl>
    <w:p w14:paraId="7686D12E" w14:textId="77777777" w:rsidR="00ED7A95" w:rsidRPr="00937BEF" w:rsidRDefault="00ED7A95" w:rsidP="00ED7A95">
      <w:pPr>
        <w:rPr>
          <w:lang w:val="en-GB"/>
        </w:rPr>
        <w:sectPr w:rsidR="00ED7A95" w:rsidRPr="00937BEF" w:rsidSect="00733444">
          <w:headerReference w:type="default" r:id="rId11"/>
          <w:footerReference w:type="default" r:id="rId12"/>
          <w:headerReference w:type="first" r:id="rId13"/>
          <w:footerReference w:type="first" r:id="rId14"/>
          <w:type w:val="continuous"/>
          <w:pgSz w:w="11907" w:h="16839" w:code="9"/>
          <w:pgMar w:top="1418" w:right="1135" w:bottom="850" w:left="1135" w:header="709" w:footer="850" w:gutter="0"/>
          <w:cols w:space="720"/>
          <w:titlePg/>
          <w:docGrid w:linePitch="299"/>
        </w:sectPr>
      </w:pPr>
    </w:p>
    <w:p w14:paraId="2D13D8F5" w14:textId="77777777" w:rsidR="00B45979" w:rsidRPr="001B369A" w:rsidRDefault="000B3F7F" w:rsidP="009F1BEA">
      <w:pPr>
        <w:pStyle w:val="berschrift1"/>
        <w:rPr>
          <w:lang w:val="en-GB"/>
        </w:rPr>
      </w:pPr>
      <w:r w:rsidRPr="001B369A">
        <w:rPr>
          <w:lang w:val="en-GB"/>
        </w:rPr>
        <w:lastRenderedPageBreak/>
        <w:t>Introduction</w:t>
      </w:r>
    </w:p>
    <w:p w14:paraId="6D770398" w14:textId="77777777" w:rsidR="000B3F7F" w:rsidRPr="001B369A" w:rsidRDefault="000B3F7F" w:rsidP="000B3F7F">
      <w:pPr>
        <w:rPr>
          <w:lang w:val="en-GB"/>
        </w:rPr>
      </w:pPr>
      <w:r w:rsidRPr="001B369A">
        <w:rPr>
          <w:lang w:val="en-GB"/>
        </w:rPr>
        <w:t xml:space="preserve">The </w:t>
      </w:r>
      <w:r w:rsidR="00417D26" w:rsidRPr="001B369A">
        <w:rPr>
          <w:lang w:val="en-GB"/>
        </w:rPr>
        <w:t>Peppol</w:t>
      </w:r>
      <w:r w:rsidRPr="001B369A">
        <w:rPr>
          <w:lang w:val="en-GB"/>
        </w:rPr>
        <w:t xml:space="preserve"> Message Envelope is a customization of the UN/CEFACT Standard Business Document Header (SBDH)</w:t>
      </w:r>
      <w:r w:rsidR="00301D21" w:rsidRPr="001B369A">
        <w:rPr>
          <w:lang w:val="en-GB"/>
        </w:rPr>
        <w:t xml:space="preserve"> [SBDH]</w:t>
      </w:r>
      <w:r w:rsidRPr="001B369A">
        <w:rPr>
          <w:lang w:val="en-GB"/>
        </w:rPr>
        <w:t>. The customization represents a true subset of the standard XML Schemas and any instance conformant to this specification is also conformant to the SBDH.</w:t>
      </w:r>
    </w:p>
    <w:p w14:paraId="09D1E132" w14:textId="77777777" w:rsidR="000B3F7F" w:rsidRPr="001B369A" w:rsidRDefault="000B3F7F" w:rsidP="000B3F7F">
      <w:pPr>
        <w:rPr>
          <w:lang w:val="en-GB"/>
        </w:rPr>
      </w:pPr>
      <w:r w:rsidRPr="001B369A">
        <w:rPr>
          <w:lang w:val="en-GB"/>
        </w:rPr>
        <w:t xml:space="preserve">The </w:t>
      </w:r>
      <w:r w:rsidR="00417D26" w:rsidRPr="001B369A">
        <w:rPr>
          <w:lang w:val="en-GB"/>
        </w:rPr>
        <w:t>Peppol</w:t>
      </w:r>
      <w:r w:rsidR="008D7347" w:rsidRPr="001B369A">
        <w:rPr>
          <w:lang w:val="en-GB"/>
        </w:rPr>
        <w:t xml:space="preserve"> </w:t>
      </w:r>
      <w:r w:rsidRPr="001B369A">
        <w:rPr>
          <w:lang w:val="en-GB"/>
        </w:rPr>
        <w:t xml:space="preserve">Message Envelope makes it possible for Access points to: </w:t>
      </w:r>
    </w:p>
    <w:p w14:paraId="53B9021F" w14:textId="77777777" w:rsidR="000B3F7F" w:rsidRPr="001B369A" w:rsidRDefault="000B3F7F" w:rsidP="000B3F7F">
      <w:pPr>
        <w:pStyle w:val="Listenabsatz"/>
        <w:numPr>
          <w:ilvl w:val="0"/>
          <w:numId w:val="35"/>
        </w:numPr>
        <w:spacing w:after="200" w:line="276" w:lineRule="auto"/>
        <w:rPr>
          <w:lang w:val="en-GB"/>
        </w:rPr>
      </w:pPr>
      <w:r w:rsidRPr="001B369A">
        <w:rPr>
          <w:lang w:val="en-GB"/>
        </w:rPr>
        <w:t>Route messages without having to access to the business message/data</w:t>
      </w:r>
    </w:p>
    <w:p w14:paraId="7B93399F" w14:textId="77777777" w:rsidR="000B3F7F" w:rsidRPr="001B369A" w:rsidRDefault="000B3F7F" w:rsidP="000B3F7F">
      <w:pPr>
        <w:pStyle w:val="Listenabsatz"/>
        <w:numPr>
          <w:ilvl w:val="0"/>
          <w:numId w:val="35"/>
        </w:numPr>
        <w:spacing w:after="200" w:line="276" w:lineRule="auto"/>
        <w:rPr>
          <w:lang w:val="en-GB"/>
        </w:rPr>
      </w:pPr>
      <w:r w:rsidRPr="001B369A">
        <w:rPr>
          <w:lang w:val="en-GB"/>
        </w:rPr>
        <w:t>Always use the same way of identifying sender/receiver</w:t>
      </w:r>
      <w:r w:rsidR="00466CC7" w:rsidRPr="001B369A">
        <w:rPr>
          <w:lang w:val="en-GB"/>
        </w:rPr>
        <w:t xml:space="preserve">, </w:t>
      </w:r>
      <w:r w:rsidRPr="001B369A">
        <w:rPr>
          <w:lang w:val="en-GB"/>
        </w:rPr>
        <w:t>document type</w:t>
      </w:r>
      <w:r w:rsidR="00466CC7" w:rsidRPr="001B369A">
        <w:rPr>
          <w:lang w:val="en-GB"/>
        </w:rPr>
        <w:t xml:space="preserve"> and process</w:t>
      </w:r>
    </w:p>
    <w:p w14:paraId="5A168B36" w14:textId="77777777" w:rsidR="000B3F7F" w:rsidRPr="001B369A" w:rsidRDefault="000B3F7F" w:rsidP="000B3F7F">
      <w:pPr>
        <w:pStyle w:val="Listenabsatz"/>
        <w:numPr>
          <w:ilvl w:val="0"/>
          <w:numId w:val="35"/>
        </w:numPr>
        <w:spacing w:after="200" w:line="276" w:lineRule="auto"/>
        <w:rPr>
          <w:lang w:val="en-GB"/>
        </w:rPr>
      </w:pPr>
      <w:r w:rsidRPr="001B369A">
        <w:rPr>
          <w:lang w:val="en-GB"/>
        </w:rPr>
        <w:t>Overcome issues with namespace or versioning of the payload</w:t>
      </w:r>
    </w:p>
    <w:p w14:paraId="2DE77999" w14:textId="77777777" w:rsidR="00466CC7" w:rsidRPr="001B369A" w:rsidRDefault="00466CC7" w:rsidP="000B3F7F">
      <w:pPr>
        <w:pStyle w:val="Listenabsatz"/>
        <w:numPr>
          <w:ilvl w:val="0"/>
          <w:numId w:val="35"/>
        </w:numPr>
        <w:spacing w:after="200" w:line="276" w:lineRule="auto"/>
        <w:rPr>
          <w:lang w:val="en-GB"/>
        </w:rPr>
      </w:pPr>
      <w:r w:rsidRPr="001B369A">
        <w:rPr>
          <w:lang w:val="en-GB"/>
        </w:rPr>
        <w:t>Provide additional attributes that help processing the payload</w:t>
      </w:r>
    </w:p>
    <w:p w14:paraId="2430BA66" w14:textId="290EB1DE" w:rsidR="000B3F7F" w:rsidRPr="001B369A" w:rsidRDefault="000B3F7F" w:rsidP="000B3F7F">
      <w:pPr>
        <w:rPr>
          <w:lang w:val="en-GB"/>
        </w:rPr>
      </w:pPr>
      <w:r w:rsidRPr="001B369A">
        <w:rPr>
          <w:lang w:val="en-GB"/>
        </w:rPr>
        <w:t xml:space="preserve">The Message Envelope can also carry some of the infrastructure elements when using protocols like </w:t>
      </w:r>
      <w:r w:rsidR="00466CC7" w:rsidRPr="001B369A">
        <w:rPr>
          <w:lang w:val="en-GB"/>
        </w:rPr>
        <w:t>AS4</w:t>
      </w:r>
      <w:r w:rsidRPr="001B369A">
        <w:rPr>
          <w:lang w:val="en-GB"/>
        </w:rPr>
        <w:t xml:space="preserve">. The creation of the Message Envelope </w:t>
      </w:r>
      <w:r w:rsidR="00E2424F" w:rsidRPr="001B369A">
        <w:rPr>
          <w:lang w:val="en-GB"/>
        </w:rPr>
        <w:t xml:space="preserve">is </w:t>
      </w:r>
      <w:r w:rsidR="0022017F" w:rsidRPr="001B369A">
        <w:rPr>
          <w:lang w:val="en-GB"/>
        </w:rPr>
        <w:t>RECOMMENDED</w:t>
      </w:r>
      <w:r w:rsidR="00E2424F" w:rsidRPr="001B369A">
        <w:rPr>
          <w:lang w:val="en-GB"/>
        </w:rPr>
        <w:t xml:space="preserve"> </w:t>
      </w:r>
      <w:r w:rsidR="00DA7EE7" w:rsidRPr="001B369A">
        <w:rPr>
          <w:lang w:val="en-GB"/>
        </w:rPr>
        <w:t xml:space="preserve">to be </w:t>
      </w:r>
      <w:r w:rsidRPr="001B369A">
        <w:rPr>
          <w:lang w:val="en-GB"/>
        </w:rPr>
        <w:t>done already in the system issuing the business document but it may also be created by a service provider who is preparing the document for transportation to the receiver’s Access Point. This specification does not recommend any particular setup with regard to this</w:t>
      </w:r>
      <w:r w:rsidR="0022017F" w:rsidRPr="001B369A">
        <w:rPr>
          <w:lang w:val="en-GB"/>
        </w:rPr>
        <w:t xml:space="preserve"> when the Message Envelope is not created in the issuing system</w:t>
      </w:r>
      <w:r w:rsidRPr="001B369A">
        <w:rPr>
          <w:lang w:val="en-GB"/>
        </w:rPr>
        <w:t>.</w:t>
      </w:r>
    </w:p>
    <w:p w14:paraId="7C6BB065" w14:textId="77777777" w:rsidR="0087498E" w:rsidRPr="001B369A" w:rsidRDefault="0087498E" w:rsidP="0087498E">
      <w:pPr>
        <w:pStyle w:val="berschrift2"/>
        <w:rPr>
          <w:lang w:val="en-GB"/>
        </w:rPr>
      </w:pPr>
      <w:r w:rsidRPr="001B369A">
        <w:rPr>
          <w:lang w:val="en-GB"/>
        </w:rPr>
        <w:t>Terminology</w:t>
      </w:r>
    </w:p>
    <w:p w14:paraId="4A5B0E9F" w14:textId="77777777" w:rsidR="0087498E" w:rsidRPr="001B369A" w:rsidRDefault="0087498E" w:rsidP="0087498E">
      <w:pPr>
        <w:rPr>
          <w:lang w:val="en-GB"/>
        </w:rPr>
      </w:pPr>
      <w:r w:rsidRPr="001B369A">
        <w:rPr>
          <w:lang w:val="en-GB"/>
        </w:rPr>
        <w:t xml:space="preserve">The keywords "MUST", "MUST NOT", "REQUIRED", "SHALL", "SHALL NOT", "SHOULD", "SHOULD NOT", "RECOMMENDED", "MAY", and "OPTIONAL" in this document are to be interpreted as described in </w:t>
      </w:r>
      <w:r w:rsidR="007C28B4" w:rsidRPr="001B369A">
        <w:rPr>
          <w:lang w:val="en-GB"/>
        </w:rPr>
        <w:t xml:space="preserve">RFC 2119 </w:t>
      </w:r>
      <w:r w:rsidRPr="001B369A">
        <w:rPr>
          <w:lang w:val="en-GB"/>
        </w:rPr>
        <w:t>[RFC2119].</w:t>
      </w:r>
    </w:p>
    <w:p w14:paraId="224CD463" w14:textId="77777777" w:rsidR="0087498E" w:rsidRPr="001B369A" w:rsidRDefault="0087498E" w:rsidP="002C6A15">
      <w:pPr>
        <w:pStyle w:val="berschrift2"/>
        <w:rPr>
          <w:lang w:val="en-GB"/>
        </w:rPr>
      </w:pPr>
      <w:r w:rsidRPr="001B369A">
        <w:rPr>
          <w:lang w:val="en-GB"/>
        </w:rPr>
        <w:t>Normative references</w:t>
      </w:r>
    </w:p>
    <w:p w14:paraId="787C9FA5" w14:textId="7DA4B214" w:rsidR="0087498E" w:rsidRPr="001B369A" w:rsidRDefault="0087498E" w:rsidP="002C6A15">
      <w:pPr>
        <w:ind w:left="1701" w:hanging="1701"/>
        <w:rPr>
          <w:lang w:val="en-GB"/>
        </w:rPr>
      </w:pPr>
      <w:r w:rsidRPr="001B369A">
        <w:rPr>
          <w:lang w:val="en-GB"/>
        </w:rPr>
        <w:t>[RFC2119]</w:t>
      </w:r>
      <w:r w:rsidRPr="001B369A">
        <w:rPr>
          <w:lang w:val="en-GB"/>
        </w:rPr>
        <w:tab/>
      </w:r>
      <w:r w:rsidR="00FE1A7D" w:rsidRPr="001B369A">
        <w:rPr>
          <w:lang w:val="en-GB"/>
        </w:rPr>
        <w:t>“</w:t>
      </w:r>
      <w:r w:rsidRPr="001B369A">
        <w:rPr>
          <w:lang w:val="en-GB"/>
        </w:rPr>
        <w:t>Key words for use in RFCs to Indicate Requirement Levels</w:t>
      </w:r>
      <w:r w:rsidR="00FE1A7D" w:rsidRPr="001B369A">
        <w:rPr>
          <w:lang w:val="en-GB"/>
        </w:rPr>
        <w:t>”</w:t>
      </w:r>
      <w:r w:rsidRPr="001B369A">
        <w:rPr>
          <w:lang w:val="en-GB"/>
        </w:rPr>
        <w:t>,</w:t>
      </w:r>
      <w:r w:rsidR="00FE1A7D" w:rsidRPr="001B369A">
        <w:rPr>
          <w:lang w:val="en-GB"/>
        </w:rPr>
        <w:br/>
      </w:r>
      <w:r w:rsidR="007C28B4">
        <w:fldChar w:fldCharType="begin"/>
      </w:r>
      <w:r w:rsidR="007C28B4">
        <w:instrText>HYPERLINK "https://www.ietf.org/rfc/rfc2119.txt"</w:instrText>
      </w:r>
      <w:ins w:id="21" w:author="Philip Helger" w:date="2025-07-22T11:15:00Z" w16du:dateUtc="2025-07-22T09:15:00Z"/>
      <w:r w:rsidR="007C28B4">
        <w:fldChar w:fldCharType="separate"/>
      </w:r>
      <w:r w:rsidR="007C28B4" w:rsidRPr="001B369A">
        <w:rPr>
          <w:rStyle w:val="Hyperlink"/>
          <w:lang w:val="en-GB"/>
        </w:rPr>
        <w:t>https://www.ietf.org/rfc/rfc2119.txt</w:t>
      </w:r>
      <w:r w:rsidR="007C28B4">
        <w:fldChar w:fldCharType="end"/>
      </w:r>
    </w:p>
    <w:p w14:paraId="40FF9B86" w14:textId="5CA76526" w:rsidR="00494C05" w:rsidRDefault="00494C05" w:rsidP="002C6A15">
      <w:pPr>
        <w:ind w:left="1701" w:hanging="1701"/>
        <w:rPr>
          <w:ins w:id="22" w:author="Philip Helger" w:date="2025-07-22T10:56:00Z" w16du:dateUtc="2025-07-22T08:56:00Z"/>
          <w:lang w:val="en-GB"/>
        </w:rPr>
      </w:pPr>
      <w:ins w:id="23" w:author="Philip Helger" w:date="2025-07-22T10:56:00Z" w16du:dateUtc="2025-07-22T08:56:00Z">
        <w:r>
          <w:rPr>
            <w:lang w:val="en-GB"/>
          </w:rPr>
          <w:t>[M</w:t>
        </w:r>
      </w:ins>
      <w:ins w:id="24" w:author="Philip Helger" w:date="2025-07-22T10:57:00Z" w16du:dateUtc="2025-07-22T08:57:00Z">
        <w:r>
          <w:rPr>
            <w:lang w:val="en-GB"/>
          </w:rPr>
          <w:t>LS]</w:t>
        </w:r>
        <w:r>
          <w:rPr>
            <w:lang w:val="en-GB"/>
          </w:rPr>
          <w:tab/>
          <w:t>“Peppol Message Level Status”</w:t>
        </w:r>
        <w:r>
          <w:rPr>
            <w:lang w:val="en-GB"/>
          </w:rPr>
          <w:br/>
        </w:r>
        <w:r>
          <w:fldChar w:fldCharType="begin"/>
        </w:r>
        <w:r>
          <w:instrText>HYPERLINK "https://docs.peppol.eu/edelivery/"</w:instrText>
        </w:r>
      </w:ins>
      <w:ins w:id="25" w:author="Philip Helger" w:date="2025-07-22T11:15:00Z" w16du:dateUtc="2025-07-22T09:15:00Z"/>
      <w:ins w:id="26" w:author="Philip Helger" w:date="2025-07-22T10:57:00Z" w16du:dateUtc="2025-07-22T08:57:00Z">
        <w:r>
          <w:fldChar w:fldCharType="separate"/>
        </w:r>
        <w:r>
          <w:rPr>
            <w:rStyle w:val="Hyperlink"/>
          </w:rPr>
          <w:t>https://docs.peppol.eu/edelivery/</w:t>
        </w:r>
        <w:r>
          <w:fldChar w:fldCharType="end"/>
        </w:r>
      </w:ins>
    </w:p>
    <w:p w14:paraId="60057A4B" w14:textId="62BCA984" w:rsidR="002C6A15" w:rsidRPr="001B369A" w:rsidRDefault="002C6A15" w:rsidP="002C6A15">
      <w:pPr>
        <w:ind w:left="1701" w:hanging="1701"/>
        <w:rPr>
          <w:lang w:val="en-GB"/>
        </w:rPr>
      </w:pPr>
      <w:r w:rsidRPr="001B369A">
        <w:rPr>
          <w:lang w:val="en-GB"/>
        </w:rPr>
        <w:t>[</w:t>
      </w:r>
      <w:r w:rsidR="00417D26" w:rsidRPr="001B369A">
        <w:rPr>
          <w:lang w:val="en-GB"/>
        </w:rPr>
        <w:t>Peppol</w:t>
      </w:r>
      <w:r w:rsidRPr="001B369A">
        <w:rPr>
          <w:lang w:val="en-GB"/>
        </w:rPr>
        <w:t>_Policy</w:t>
      </w:r>
      <w:del w:id="27" w:author="Philip Helger" w:date="2025-05-15T10:52:00Z" w16du:dateUtc="2025-05-15T08:52:00Z">
        <w:r w:rsidRPr="001B369A" w:rsidDel="00E91AA1">
          <w:rPr>
            <w:lang w:val="en-GB"/>
          </w:rPr>
          <w:delText>4</w:delText>
        </w:r>
      </w:del>
      <w:r w:rsidRPr="001B369A">
        <w:rPr>
          <w:lang w:val="en-GB"/>
        </w:rPr>
        <w:t>]</w:t>
      </w:r>
      <w:r w:rsidRPr="001B369A">
        <w:rPr>
          <w:lang w:val="en-GB"/>
        </w:rPr>
        <w:tab/>
      </w:r>
      <w:r w:rsidR="00FE1A7D" w:rsidRPr="001B369A">
        <w:rPr>
          <w:lang w:val="en-GB"/>
        </w:rPr>
        <w:t>“</w:t>
      </w:r>
      <w:r w:rsidR="00417D26" w:rsidRPr="001B369A">
        <w:rPr>
          <w:lang w:val="en-GB"/>
        </w:rPr>
        <w:t>Peppol</w:t>
      </w:r>
      <w:r w:rsidRPr="001B369A">
        <w:rPr>
          <w:lang w:val="en-GB"/>
        </w:rPr>
        <w:t xml:space="preserve"> Policy for use of Identifiers</w:t>
      </w:r>
      <w:del w:id="28" w:author="Philip Helger" w:date="2025-05-15T10:51:00Z" w16du:dateUtc="2025-05-15T08:51:00Z">
        <w:r w:rsidRPr="001B369A" w:rsidDel="00E91AA1">
          <w:rPr>
            <w:lang w:val="en-GB"/>
          </w:rPr>
          <w:delText xml:space="preserve"> v4.</w:delText>
        </w:r>
        <w:r w:rsidR="00EA022C" w:rsidDel="00E91AA1">
          <w:rPr>
            <w:lang w:val="en-GB"/>
          </w:rPr>
          <w:delText>2</w:delText>
        </w:r>
        <w:r w:rsidR="00FE1A7D" w:rsidRPr="001B369A" w:rsidDel="00E91AA1">
          <w:rPr>
            <w:lang w:val="en-GB"/>
          </w:rPr>
          <w:delText>.0</w:delText>
        </w:r>
      </w:del>
      <w:r w:rsidR="00FE1A7D" w:rsidRPr="001B369A">
        <w:rPr>
          <w:lang w:val="en-GB"/>
        </w:rPr>
        <w:t>”</w:t>
      </w:r>
      <w:r w:rsidRPr="001B369A">
        <w:rPr>
          <w:lang w:val="en-GB"/>
        </w:rPr>
        <w:t>,</w:t>
      </w:r>
      <w:r w:rsidR="00FE1A7D" w:rsidRPr="001B369A">
        <w:rPr>
          <w:lang w:val="en-GB"/>
        </w:rPr>
        <w:br/>
      </w:r>
      <w:r w:rsidR="00EA022C">
        <w:fldChar w:fldCharType="begin"/>
      </w:r>
      <w:ins w:id="29" w:author="Philip Helger" w:date="2025-05-15T10:52:00Z" w16du:dateUtc="2025-05-15T08:52:00Z">
        <w:r w:rsidR="00E91AA1">
          <w:instrText>HYPERLINK "https://docs.peppol.eu/edelivery/"</w:instrText>
        </w:r>
      </w:ins>
      <w:del w:id="30" w:author="Philip Helger" w:date="2025-05-15T10:52:00Z" w16du:dateUtc="2025-05-15T08:52:00Z">
        <w:r w:rsidR="00EA022C" w:rsidDel="00E91AA1">
          <w:delInstrText>HYPERLINK "https://docs.peppol.eu/edelivery/policies/PEPPOL-EDN-Policy-for-use-of-identifiers-4.2.0-2023-06-19.pdf"</w:delInstrText>
        </w:r>
      </w:del>
      <w:ins w:id="31" w:author="Philip Helger" w:date="2025-07-22T11:15:00Z" w16du:dateUtc="2025-07-22T09:15:00Z"/>
      <w:r w:rsidR="00EA022C">
        <w:fldChar w:fldCharType="separate"/>
      </w:r>
      <w:del w:id="32" w:author="Philip Helger" w:date="2025-05-15T10:52:00Z" w16du:dateUtc="2025-05-15T08:52:00Z">
        <w:r w:rsidR="00EA022C" w:rsidRPr="00871BBB" w:rsidDel="00E91AA1">
          <w:rPr>
            <w:rStyle w:val="Hyperlink"/>
          </w:rPr>
          <w:delText>https://docs.peppol.eu/edelivery/policies/PEPPOL-EDN-Policy-for-use-of-identifiers-4.2.0-2023-06-19.pdf</w:delText>
        </w:r>
      </w:del>
      <w:ins w:id="33" w:author="Philip Helger" w:date="2025-05-15T10:52:00Z" w16du:dateUtc="2025-05-15T08:52:00Z">
        <w:r w:rsidR="00E91AA1">
          <w:rPr>
            <w:rStyle w:val="Hyperlink"/>
          </w:rPr>
          <w:t>https://docs.peppol.eu/edelivery/</w:t>
        </w:r>
      </w:ins>
      <w:r w:rsidR="00EA022C">
        <w:fldChar w:fldCharType="end"/>
      </w:r>
    </w:p>
    <w:p w14:paraId="4D318B1A" w14:textId="356C78ED" w:rsidR="00301D21" w:rsidRDefault="00301D21" w:rsidP="002C6A15">
      <w:pPr>
        <w:ind w:left="1701" w:hanging="1701"/>
        <w:rPr>
          <w:ins w:id="34" w:author="Philip Helger" w:date="2025-07-22T10:57:00Z" w16du:dateUtc="2025-07-22T08:57:00Z"/>
        </w:rPr>
      </w:pPr>
      <w:r w:rsidRPr="001B369A">
        <w:rPr>
          <w:lang w:val="en-GB"/>
        </w:rPr>
        <w:t>[SBDH]</w:t>
      </w:r>
      <w:r w:rsidRPr="001B369A">
        <w:rPr>
          <w:lang w:val="en-GB"/>
        </w:rPr>
        <w:tab/>
      </w:r>
      <w:r w:rsidR="00FE1A7D" w:rsidRPr="001B369A">
        <w:rPr>
          <w:lang w:val="en-GB"/>
        </w:rPr>
        <w:t>“</w:t>
      </w:r>
      <w:r w:rsidRPr="001B369A">
        <w:rPr>
          <w:lang w:val="en-GB"/>
        </w:rPr>
        <w:t>Standard Business Document Header Technical Specification</w:t>
      </w:r>
      <w:r w:rsidR="00FE1A7D" w:rsidRPr="001B369A">
        <w:rPr>
          <w:lang w:val="en-GB"/>
        </w:rPr>
        <w:t>”</w:t>
      </w:r>
      <w:r w:rsidRPr="001B369A">
        <w:rPr>
          <w:lang w:val="en-GB"/>
        </w:rPr>
        <w:t>,</w:t>
      </w:r>
      <w:r w:rsidR="00FE1A7D" w:rsidRPr="001B369A">
        <w:rPr>
          <w:lang w:val="en-GB"/>
        </w:rPr>
        <w:br/>
      </w:r>
      <w:r>
        <w:fldChar w:fldCharType="begin"/>
      </w:r>
      <w:r>
        <w:instrText>HYPERLINK "https://www.gs1.org/standards/edi-xml-gdsn-gs1-uncefact-xml-profiles/sbdh-technical-specifications/1-3"</w:instrText>
      </w:r>
      <w:ins w:id="35" w:author="Philip Helger" w:date="2025-07-22T11:15:00Z" w16du:dateUtc="2025-07-22T09:15:00Z"/>
      <w:r>
        <w:fldChar w:fldCharType="separate"/>
      </w:r>
      <w:r w:rsidRPr="001B369A">
        <w:rPr>
          <w:rStyle w:val="Hyperlink"/>
          <w:lang w:val="en-GB"/>
        </w:rPr>
        <w:t>https://www.gs1.org/standards/edi-xml-gdsn-gs1-uncefact-xml-profiles/sbdh-technical-specifications/1-3</w:t>
      </w:r>
      <w:r>
        <w:fldChar w:fldCharType="end"/>
      </w:r>
    </w:p>
    <w:p w14:paraId="7E476038" w14:textId="62652DE2" w:rsidR="00494C05" w:rsidRPr="001B369A" w:rsidRDefault="00494C05" w:rsidP="002C6A15">
      <w:pPr>
        <w:ind w:left="1701" w:hanging="1701"/>
        <w:rPr>
          <w:rStyle w:val="Hyperlink"/>
          <w:lang w:val="en-GB"/>
        </w:rPr>
      </w:pPr>
      <w:ins w:id="36" w:author="Philip Helger" w:date="2025-07-22T10:57:00Z" w16du:dateUtc="2025-07-22T08:57:00Z">
        <w:r>
          <w:t>[SPIS]</w:t>
        </w:r>
        <w:r>
          <w:tab/>
          <w:t>“Peppol Service Provider Identification Scheme”,</w:t>
        </w:r>
        <w:r>
          <w:br/>
        </w:r>
        <w:r w:rsidRPr="00494C05">
          <w:rPr>
            <w:rStyle w:val="Hyperlink"/>
            <w:lang w:val="en-GB"/>
          </w:rPr>
          <w:t>https://docs.peppol.eu/edelivery/</w:t>
        </w:r>
      </w:ins>
    </w:p>
    <w:p w14:paraId="00B247F4" w14:textId="77777777" w:rsidR="000B3F7F" w:rsidRPr="001B369A" w:rsidRDefault="000B3F7F" w:rsidP="000B3F7F">
      <w:pPr>
        <w:pStyle w:val="berschrift2"/>
        <w:rPr>
          <w:rFonts w:eastAsiaTheme="minorEastAsia"/>
          <w:lang w:val="en-GB"/>
        </w:rPr>
      </w:pPr>
      <w:r w:rsidRPr="001B369A">
        <w:rPr>
          <w:rFonts w:eastAsiaTheme="minorEastAsia"/>
          <w:lang w:val="en-GB"/>
        </w:rPr>
        <w:t>When to use the envelope</w:t>
      </w:r>
    </w:p>
    <w:p w14:paraId="527F1782" w14:textId="77777777" w:rsidR="000B3F7F" w:rsidRPr="001B369A" w:rsidRDefault="000B3F7F" w:rsidP="000B3F7F">
      <w:pPr>
        <w:rPr>
          <w:lang w:val="en-GB"/>
        </w:rPr>
      </w:pPr>
      <w:r w:rsidRPr="001B369A">
        <w:rPr>
          <w:lang w:val="en-GB"/>
        </w:rPr>
        <w:t xml:space="preserve">Unless other policies are decided for the </w:t>
      </w:r>
      <w:r w:rsidR="00417D26" w:rsidRPr="001B369A">
        <w:rPr>
          <w:lang w:val="en-GB"/>
        </w:rPr>
        <w:t>Peppol</w:t>
      </w:r>
      <w:r w:rsidRPr="001B369A">
        <w:rPr>
          <w:lang w:val="en-GB"/>
        </w:rPr>
        <w:t xml:space="preserve"> infrastructure, the following principals describe when the envelope is to be applied.</w:t>
      </w:r>
    </w:p>
    <w:p w14:paraId="05F0F0A7" w14:textId="77777777" w:rsidR="00B45979" w:rsidRPr="001B369A" w:rsidRDefault="008D7347" w:rsidP="009F1BEA">
      <w:pPr>
        <w:pStyle w:val="Listenabsatz"/>
        <w:numPr>
          <w:ilvl w:val="0"/>
          <w:numId w:val="34"/>
        </w:numPr>
        <w:contextualSpacing w:val="0"/>
        <w:rPr>
          <w:lang w:val="en-GB"/>
        </w:rPr>
      </w:pPr>
      <w:r w:rsidRPr="001B369A">
        <w:rPr>
          <w:lang w:val="en-GB"/>
        </w:rPr>
        <w:t>Business Message Envelope MUST be applied for all messages exchanged with AS4</w:t>
      </w:r>
    </w:p>
    <w:p w14:paraId="074CDA43" w14:textId="77777777" w:rsidR="00261F29" w:rsidRPr="001B369A" w:rsidRDefault="009D34CC">
      <w:pPr>
        <w:pStyle w:val="berschrift1"/>
        <w:rPr>
          <w:lang w:val="en-GB"/>
        </w:rPr>
      </w:pPr>
      <w:r w:rsidRPr="001B369A">
        <w:rPr>
          <w:lang w:val="en-GB"/>
        </w:rPr>
        <w:t>SBDH Usage</w:t>
      </w:r>
    </w:p>
    <w:p w14:paraId="2A5DFA88" w14:textId="77777777" w:rsidR="000B3F7F" w:rsidRPr="001B369A" w:rsidRDefault="000B3F7F" w:rsidP="000B3F7F">
      <w:pPr>
        <w:pStyle w:val="berschrift2"/>
        <w:rPr>
          <w:rFonts w:eastAsiaTheme="minorEastAsia"/>
          <w:lang w:val="en-GB"/>
        </w:rPr>
      </w:pPr>
      <w:r w:rsidRPr="001B369A">
        <w:rPr>
          <w:rFonts w:eastAsiaTheme="minorEastAsia"/>
          <w:lang w:val="en-GB"/>
        </w:rPr>
        <w:t>Party identifiers</w:t>
      </w:r>
    </w:p>
    <w:p w14:paraId="7261041A" w14:textId="510B41EF" w:rsidR="000B3F7F" w:rsidRPr="001B369A" w:rsidRDefault="000B3F7F" w:rsidP="00672AAC">
      <w:pPr>
        <w:rPr>
          <w:lang w:val="en-GB"/>
        </w:rPr>
      </w:pPr>
      <w:r w:rsidRPr="001B369A">
        <w:rPr>
          <w:lang w:val="en-GB"/>
        </w:rPr>
        <w:t xml:space="preserve">The required Receiver party identifier in the Message Envelope header is the one that corresponds to a </w:t>
      </w:r>
      <w:r w:rsidR="00417D26" w:rsidRPr="001B369A">
        <w:rPr>
          <w:lang w:val="en-GB"/>
        </w:rPr>
        <w:t>Peppol</w:t>
      </w:r>
      <w:r w:rsidRPr="001B369A">
        <w:rPr>
          <w:lang w:val="en-GB"/>
        </w:rPr>
        <w:t xml:space="preserve"> Participant registered in the SML/SMP. </w:t>
      </w:r>
      <w:r w:rsidR="00393741" w:rsidRPr="001B369A">
        <w:rPr>
          <w:lang w:val="en-GB"/>
        </w:rPr>
        <w:t>Also,</w:t>
      </w:r>
      <w:r w:rsidRPr="001B369A">
        <w:rPr>
          <w:lang w:val="en-GB"/>
        </w:rPr>
        <w:t xml:space="preserve"> the Sender party identifier is required. The structure of the identifier MUST follow the</w:t>
      </w:r>
      <w:r w:rsidR="00672AAC" w:rsidRPr="001B369A">
        <w:rPr>
          <w:lang w:val="en-GB"/>
        </w:rPr>
        <w:t xml:space="preserve"> </w:t>
      </w:r>
      <w:r w:rsidR="00D908D5" w:rsidRPr="001B369A">
        <w:rPr>
          <w:lang w:val="en-GB"/>
        </w:rPr>
        <w:t>“</w:t>
      </w:r>
      <w:r w:rsidR="00417D26" w:rsidRPr="001B369A">
        <w:rPr>
          <w:lang w:val="en-GB"/>
        </w:rPr>
        <w:t>Peppol</w:t>
      </w:r>
      <w:r w:rsidR="00D908D5" w:rsidRPr="001B369A">
        <w:rPr>
          <w:lang w:val="en-GB"/>
        </w:rPr>
        <w:t xml:space="preserve"> Policy for use of Identifiers</w:t>
      </w:r>
      <w:del w:id="37" w:author="Philip Helger" w:date="2025-05-15T10:52:00Z" w16du:dateUtc="2025-05-15T08:52:00Z">
        <w:r w:rsidR="00D908D5" w:rsidRPr="001B369A" w:rsidDel="00E91AA1">
          <w:rPr>
            <w:lang w:val="en-GB"/>
          </w:rPr>
          <w:delText xml:space="preserve"> v4.x</w:delText>
        </w:r>
      </w:del>
      <w:r w:rsidR="00D908D5" w:rsidRPr="001B369A">
        <w:rPr>
          <w:lang w:val="en-GB"/>
        </w:rPr>
        <w:t>”</w:t>
      </w:r>
      <w:r w:rsidR="00A125FF" w:rsidRPr="001B369A">
        <w:rPr>
          <w:lang w:val="en-GB"/>
        </w:rPr>
        <w:t xml:space="preserve"> </w:t>
      </w:r>
      <w:r w:rsidR="002C6A15" w:rsidRPr="001B369A">
        <w:rPr>
          <w:lang w:val="en-GB"/>
        </w:rPr>
        <w:t>[</w:t>
      </w:r>
      <w:r w:rsidR="00417D26" w:rsidRPr="001B369A">
        <w:rPr>
          <w:lang w:val="en-GB"/>
        </w:rPr>
        <w:t>Peppol</w:t>
      </w:r>
      <w:r w:rsidR="002C6A15" w:rsidRPr="001B369A">
        <w:rPr>
          <w:lang w:val="en-GB"/>
        </w:rPr>
        <w:t>_Policy</w:t>
      </w:r>
      <w:del w:id="38" w:author="Philip Helger" w:date="2025-05-15T10:52:00Z" w16du:dateUtc="2025-05-15T08:52:00Z">
        <w:r w:rsidR="002C6A15" w:rsidRPr="001B369A" w:rsidDel="00E91AA1">
          <w:rPr>
            <w:lang w:val="en-GB"/>
          </w:rPr>
          <w:delText>4</w:delText>
        </w:r>
      </w:del>
      <w:r w:rsidR="002C6A15" w:rsidRPr="001B369A">
        <w:rPr>
          <w:lang w:val="en-GB"/>
        </w:rPr>
        <w:t>]</w:t>
      </w:r>
      <w:r w:rsidR="00672AAC" w:rsidRPr="001B369A">
        <w:rPr>
          <w:lang w:val="en-GB"/>
        </w:rPr>
        <w:t>.</w:t>
      </w:r>
    </w:p>
    <w:p w14:paraId="0EE74B57" w14:textId="77777777" w:rsidR="00466CC7" w:rsidRPr="001B369A" w:rsidRDefault="0022017F" w:rsidP="000B3F7F">
      <w:pPr>
        <w:rPr>
          <w:lang w:val="en-GB"/>
        </w:rPr>
      </w:pPr>
      <w:r w:rsidRPr="001B369A">
        <w:rPr>
          <w:lang w:val="en-GB"/>
        </w:rPr>
        <w:lastRenderedPageBreak/>
        <w:t xml:space="preserve">In cases where </w:t>
      </w:r>
      <w:r w:rsidR="00466CC7" w:rsidRPr="001B369A">
        <w:rPr>
          <w:lang w:val="en-GB"/>
        </w:rPr>
        <w:t xml:space="preserve">the </w:t>
      </w:r>
      <w:r w:rsidRPr="001B369A">
        <w:rPr>
          <w:lang w:val="en-GB"/>
        </w:rPr>
        <w:t xml:space="preserve">sender is not registered in SML/SMP the identifier of </w:t>
      </w:r>
      <w:r w:rsidR="00466CC7" w:rsidRPr="001B369A">
        <w:rPr>
          <w:lang w:val="en-GB"/>
        </w:rPr>
        <w:t xml:space="preserve">the </w:t>
      </w:r>
      <w:r w:rsidRPr="001B369A">
        <w:rPr>
          <w:lang w:val="en-GB"/>
        </w:rPr>
        <w:t xml:space="preserve">sender </w:t>
      </w:r>
      <w:r w:rsidR="00466CC7" w:rsidRPr="001B369A">
        <w:rPr>
          <w:lang w:val="en-GB"/>
        </w:rPr>
        <w:t xml:space="preserve">MUST </w:t>
      </w:r>
      <w:r w:rsidRPr="001B369A">
        <w:rPr>
          <w:lang w:val="en-GB"/>
        </w:rPr>
        <w:t xml:space="preserve">be used as if </w:t>
      </w:r>
      <w:r w:rsidR="00466CC7" w:rsidRPr="001B369A">
        <w:rPr>
          <w:lang w:val="en-GB"/>
        </w:rPr>
        <w:t xml:space="preserve">the </w:t>
      </w:r>
      <w:r w:rsidRPr="001B369A">
        <w:rPr>
          <w:lang w:val="en-GB"/>
        </w:rPr>
        <w:t xml:space="preserve">sender </w:t>
      </w:r>
      <w:r w:rsidR="00466CC7" w:rsidRPr="001B369A">
        <w:rPr>
          <w:lang w:val="en-GB"/>
        </w:rPr>
        <w:t>would be</w:t>
      </w:r>
      <w:r w:rsidRPr="001B369A">
        <w:rPr>
          <w:lang w:val="en-GB"/>
        </w:rPr>
        <w:t xml:space="preserve"> registered.</w:t>
      </w:r>
    </w:p>
    <w:p w14:paraId="5A41FFAD" w14:textId="77777777" w:rsidR="00466CC7" w:rsidRPr="001B369A" w:rsidRDefault="00466CC7" w:rsidP="000B3F7F">
      <w:pPr>
        <w:rPr>
          <w:lang w:val="en-GB"/>
        </w:rPr>
      </w:pPr>
      <w:r w:rsidRPr="001B369A">
        <w:rPr>
          <w:lang w:val="en-GB"/>
        </w:rPr>
        <w:t>Non-normative example:</w:t>
      </w:r>
    </w:p>
    <w:p w14:paraId="30FA7D18" w14:textId="77777777" w:rsidR="000B3F7F" w:rsidRPr="001B369A" w:rsidRDefault="00733444" w:rsidP="00733444">
      <w:pPr>
        <w:pStyle w:val="Codeparagraph"/>
        <w:rPr>
          <w:highlight w:val="white"/>
          <w:lang w:val="en-GB"/>
        </w:rPr>
      </w:pPr>
      <w:r w:rsidRPr="001B369A">
        <w:rPr>
          <w:color w:val="0000FF"/>
          <w:highlight w:val="white"/>
          <w:lang w:val="en-GB"/>
        </w:rPr>
        <w:t>&lt;</w:t>
      </w:r>
      <w:r w:rsidRPr="001B369A">
        <w:rPr>
          <w:color w:val="800000"/>
          <w:highlight w:val="white"/>
          <w:lang w:val="en-GB"/>
        </w:rPr>
        <w:t>Sender</w:t>
      </w:r>
      <w:r w:rsidRPr="001B369A">
        <w:rPr>
          <w:color w:val="0000FF"/>
          <w:highlight w:val="white"/>
          <w:lang w:val="en-GB"/>
        </w:rPr>
        <w:t>&gt;</w:t>
      </w:r>
    </w:p>
    <w:p w14:paraId="149DD51E" w14:textId="77777777" w:rsidR="000B3F7F" w:rsidRPr="001B369A" w:rsidRDefault="008D7347"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color w:val="800000"/>
          <w:highlight w:val="white"/>
          <w:lang w:val="en-GB"/>
        </w:rPr>
        <w:t>Identifier</w:t>
      </w:r>
      <w:r w:rsidR="00B45979" w:rsidRPr="001B369A">
        <w:rPr>
          <w:color w:val="FF0000"/>
          <w:highlight w:val="white"/>
          <w:lang w:val="en-GB"/>
        </w:rPr>
        <w:t xml:space="preserve"> Authority</w:t>
      </w:r>
      <w:r w:rsidR="00B45979" w:rsidRPr="001B369A">
        <w:rPr>
          <w:color w:val="0000FF"/>
          <w:highlight w:val="white"/>
          <w:lang w:val="en-GB"/>
        </w:rPr>
        <w:t>="</w:t>
      </w:r>
      <w:r w:rsidR="00B45979" w:rsidRPr="001B369A">
        <w:rPr>
          <w:color w:val="000000"/>
          <w:highlight w:val="white"/>
          <w:lang w:val="en-GB"/>
        </w:rPr>
        <w:t>iso6523-actorid-upis</w:t>
      </w:r>
      <w:r w:rsidR="00B45979" w:rsidRPr="001B369A">
        <w:rPr>
          <w:color w:val="0000FF"/>
          <w:highlight w:val="white"/>
          <w:lang w:val="en-GB"/>
        </w:rPr>
        <w:t>"&gt;</w:t>
      </w:r>
      <w:r w:rsidR="00B45979" w:rsidRPr="001B369A">
        <w:rPr>
          <w:color w:val="000000"/>
          <w:highlight w:val="white"/>
          <w:lang w:val="en-GB"/>
        </w:rPr>
        <w:t>0088:7315458756324</w:t>
      </w:r>
      <w:r w:rsidR="00B45979" w:rsidRPr="001B369A">
        <w:rPr>
          <w:color w:val="0000FF"/>
          <w:highlight w:val="white"/>
          <w:lang w:val="en-GB"/>
        </w:rPr>
        <w:t>&lt;/</w:t>
      </w:r>
      <w:r w:rsidR="00B45979" w:rsidRPr="001B369A">
        <w:rPr>
          <w:color w:val="800000"/>
          <w:highlight w:val="white"/>
          <w:lang w:val="en-GB"/>
        </w:rPr>
        <w:t>Identifier</w:t>
      </w:r>
      <w:r w:rsidR="00B45979" w:rsidRPr="001B369A">
        <w:rPr>
          <w:color w:val="0000FF"/>
          <w:highlight w:val="white"/>
          <w:lang w:val="en-GB"/>
        </w:rPr>
        <w:t>&gt;</w:t>
      </w:r>
    </w:p>
    <w:p w14:paraId="060599BF" w14:textId="77777777" w:rsidR="000B3F7F" w:rsidRPr="001B369A" w:rsidRDefault="00B45979" w:rsidP="00733444">
      <w:pPr>
        <w:pStyle w:val="Codeparagraph"/>
        <w:rPr>
          <w:color w:val="000000"/>
          <w:highlight w:val="white"/>
          <w:lang w:val="en-GB"/>
        </w:rPr>
      </w:pPr>
      <w:r w:rsidRPr="001B369A">
        <w:rPr>
          <w:color w:val="0000FF"/>
          <w:highlight w:val="white"/>
          <w:lang w:val="en-GB"/>
        </w:rPr>
        <w:t>&lt;/</w:t>
      </w:r>
      <w:r w:rsidRPr="001B369A">
        <w:rPr>
          <w:color w:val="800000"/>
          <w:highlight w:val="white"/>
          <w:lang w:val="en-GB"/>
        </w:rPr>
        <w:t>Sender</w:t>
      </w:r>
      <w:r w:rsidRPr="001B369A">
        <w:rPr>
          <w:color w:val="0000FF"/>
          <w:highlight w:val="white"/>
          <w:lang w:val="en-GB"/>
        </w:rPr>
        <w:t>&gt;</w:t>
      </w:r>
    </w:p>
    <w:p w14:paraId="1FE7F08E" w14:textId="77777777" w:rsidR="000B3F7F" w:rsidRPr="001B369A" w:rsidRDefault="00B45979" w:rsidP="00733444">
      <w:pPr>
        <w:pStyle w:val="Codeparagraph"/>
        <w:rPr>
          <w:color w:val="000000"/>
          <w:highlight w:val="white"/>
          <w:lang w:val="en-GB"/>
        </w:rPr>
      </w:pPr>
      <w:r w:rsidRPr="001B369A">
        <w:rPr>
          <w:color w:val="0000FF"/>
          <w:highlight w:val="white"/>
          <w:lang w:val="en-GB"/>
        </w:rPr>
        <w:t>&lt;</w:t>
      </w:r>
      <w:r w:rsidRPr="001B369A">
        <w:rPr>
          <w:color w:val="800000"/>
          <w:highlight w:val="white"/>
          <w:lang w:val="en-GB"/>
        </w:rPr>
        <w:t>Receiver</w:t>
      </w:r>
      <w:r w:rsidRPr="001B369A">
        <w:rPr>
          <w:color w:val="0000FF"/>
          <w:highlight w:val="white"/>
          <w:lang w:val="en-GB"/>
        </w:rPr>
        <w:t>&gt;</w:t>
      </w:r>
    </w:p>
    <w:p w14:paraId="20044BF5" w14:textId="77777777" w:rsidR="000B3F7F" w:rsidRPr="001B369A" w:rsidRDefault="008D7347"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color w:val="800000"/>
          <w:highlight w:val="white"/>
          <w:lang w:val="en-GB"/>
        </w:rPr>
        <w:t>Identifier</w:t>
      </w:r>
      <w:r w:rsidR="00B45979" w:rsidRPr="001B369A">
        <w:rPr>
          <w:color w:val="FF0000"/>
          <w:highlight w:val="white"/>
          <w:lang w:val="en-GB"/>
        </w:rPr>
        <w:t xml:space="preserve"> Authority</w:t>
      </w:r>
      <w:r w:rsidR="00B45979" w:rsidRPr="001B369A">
        <w:rPr>
          <w:color w:val="0000FF"/>
          <w:highlight w:val="white"/>
          <w:lang w:val="en-GB"/>
        </w:rPr>
        <w:t>="</w:t>
      </w:r>
      <w:r w:rsidR="00B45979" w:rsidRPr="001B369A">
        <w:rPr>
          <w:color w:val="000000"/>
          <w:highlight w:val="white"/>
          <w:lang w:val="en-GB"/>
        </w:rPr>
        <w:t>iso6523-actorid-upis</w:t>
      </w:r>
      <w:r w:rsidR="00B45979" w:rsidRPr="001B369A">
        <w:rPr>
          <w:color w:val="0000FF"/>
          <w:highlight w:val="white"/>
          <w:lang w:val="en-GB"/>
        </w:rPr>
        <w:t>"&gt;</w:t>
      </w:r>
      <w:r w:rsidR="00B45979" w:rsidRPr="001B369A">
        <w:rPr>
          <w:color w:val="000000"/>
          <w:highlight w:val="white"/>
          <w:lang w:val="en-GB"/>
        </w:rPr>
        <w:t>0088:4562458856624</w:t>
      </w:r>
      <w:r w:rsidR="00B45979" w:rsidRPr="001B369A">
        <w:rPr>
          <w:color w:val="0000FF"/>
          <w:highlight w:val="white"/>
          <w:lang w:val="en-GB"/>
        </w:rPr>
        <w:t>&lt;/</w:t>
      </w:r>
      <w:r w:rsidR="00B45979" w:rsidRPr="001B369A">
        <w:rPr>
          <w:color w:val="800000"/>
          <w:highlight w:val="white"/>
          <w:lang w:val="en-GB"/>
        </w:rPr>
        <w:t>Identifier</w:t>
      </w:r>
      <w:r w:rsidR="00B45979" w:rsidRPr="001B369A">
        <w:rPr>
          <w:color w:val="0000FF"/>
          <w:highlight w:val="white"/>
          <w:lang w:val="en-GB"/>
        </w:rPr>
        <w:t>&gt;</w:t>
      </w:r>
    </w:p>
    <w:p w14:paraId="5FE2BDB5" w14:textId="77777777" w:rsidR="000B3F7F" w:rsidRPr="001B369A" w:rsidRDefault="00B45979" w:rsidP="00733444">
      <w:pPr>
        <w:pStyle w:val="Codeparagraph"/>
        <w:rPr>
          <w:color w:val="000000"/>
          <w:highlight w:val="white"/>
          <w:lang w:val="en-GB"/>
        </w:rPr>
      </w:pPr>
      <w:r w:rsidRPr="001B369A">
        <w:rPr>
          <w:color w:val="0000FF"/>
          <w:highlight w:val="white"/>
          <w:lang w:val="en-GB"/>
        </w:rPr>
        <w:t>&lt;/</w:t>
      </w:r>
      <w:r w:rsidRPr="001B369A">
        <w:rPr>
          <w:color w:val="800000"/>
          <w:highlight w:val="white"/>
          <w:lang w:val="en-GB"/>
        </w:rPr>
        <w:t>Receiver</w:t>
      </w:r>
      <w:r w:rsidRPr="001B369A">
        <w:rPr>
          <w:color w:val="0000FF"/>
          <w:highlight w:val="white"/>
          <w:lang w:val="en-GB"/>
        </w:rPr>
        <w:t>&gt;</w:t>
      </w:r>
    </w:p>
    <w:p w14:paraId="1894C271" w14:textId="77777777" w:rsidR="000B3F7F" w:rsidRPr="001B369A" w:rsidRDefault="000B3F7F" w:rsidP="000B3F7F">
      <w:pPr>
        <w:pStyle w:val="berschrift2"/>
        <w:rPr>
          <w:lang w:val="en-GB"/>
        </w:rPr>
      </w:pPr>
      <w:r w:rsidRPr="001B369A">
        <w:rPr>
          <w:lang w:val="en-GB"/>
        </w:rPr>
        <w:t>XML considerations</w:t>
      </w:r>
    </w:p>
    <w:p w14:paraId="1DF41BEE" w14:textId="77777777" w:rsidR="00B45979" w:rsidRPr="001B369A" w:rsidRDefault="000B3F7F" w:rsidP="009F1BEA">
      <w:pPr>
        <w:rPr>
          <w:rFonts w:asciiTheme="majorHAnsi" w:eastAsiaTheme="majorEastAsia" w:hAnsiTheme="majorHAnsi"/>
          <w:sz w:val="26"/>
          <w:szCs w:val="26"/>
          <w:lang w:val="en-GB"/>
        </w:rPr>
      </w:pPr>
      <w:r w:rsidRPr="001B369A">
        <w:rPr>
          <w:lang w:val="en-GB"/>
        </w:rPr>
        <w:t>Since the envelope and included business document becomes one single XML instance, both the envelope and the business document MUST have the same character encoding. The included business document MUST be well-formed. The Message Envelope MUST NOT contain another Message Envelope.</w:t>
      </w:r>
    </w:p>
    <w:p w14:paraId="38E039C0" w14:textId="77777777" w:rsidR="00126C20" w:rsidRPr="001B369A" w:rsidRDefault="00126C20" w:rsidP="00126C20">
      <w:pPr>
        <w:pStyle w:val="berschrift2"/>
        <w:rPr>
          <w:lang w:val="en-GB"/>
        </w:rPr>
      </w:pPr>
      <w:bookmarkStart w:id="39" w:name="_Ref507770666"/>
      <w:r w:rsidRPr="001B369A">
        <w:rPr>
          <w:lang w:val="en-GB"/>
        </w:rPr>
        <w:t>Non-XML Payloads</w:t>
      </w:r>
    </w:p>
    <w:p w14:paraId="0D144EC0" w14:textId="77777777" w:rsidR="00CB4A18" w:rsidRPr="001B369A" w:rsidRDefault="00126C20">
      <w:pPr>
        <w:rPr>
          <w:lang w:val="en-GB"/>
        </w:rPr>
      </w:pPr>
      <w:r w:rsidRPr="001B369A">
        <w:rPr>
          <w:lang w:val="en-GB"/>
        </w:rPr>
        <w:t>Several processes</w:t>
      </w:r>
      <w:r w:rsidR="001F3B23" w:rsidRPr="001B369A">
        <w:rPr>
          <w:lang w:val="en-GB"/>
        </w:rPr>
        <w:t xml:space="preserve"> that are supported in </w:t>
      </w:r>
      <w:r w:rsidR="00417D26" w:rsidRPr="001B369A">
        <w:rPr>
          <w:lang w:val="en-GB"/>
        </w:rPr>
        <w:t>Peppol</w:t>
      </w:r>
      <w:r w:rsidR="001F3B23" w:rsidRPr="001B369A">
        <w:rPr>
          <w:lang w:val="en-GB"/>
        </w:rPr>
        <w:t xml:space="preserve"> </w:t>
      </w:r>
      <w:r w:rsidRPr="001B369A">
        <w:rPr>
          <w:lang w:val="en-GB"/>
        </w:rPr>
        <w:t>require the transportation of binary data and</w:t>
      </w:r>
      <w:r w:rsidR="00531F46" w:rsidRPr="001B369A">
        <w:rPr>
          <w:lang w:val="en-GB"/>
        </w:rPr>
        <w:t xml:space="preserve"> non-</w:t>
      </w:r>
      <w:r w:rsidR="00D908D5" w:rsidRPr="001B369A">
        <w:rPr>
          <w:lang w:val="en-GB"/>
        </w:rPr>
        <w:t>XML</w:t>
      </w:r>
      <w:r w:rsidRPr="001B369A">
        <w:rPr>
          <w:lang w:val="en-GB"/>
        </w:rPr>
        <w:t xml:space="preserve"> text as payload. </w:t>
      </w:r>
      <w:r w:rsidR="0014388B" w:rsidRPr="001B369A">
        <w:rPr>
          <w:lang w:val="en-GB"/>
        </w:rPr>
        <w:t xml:space="preserve">In order for </w:t>
      </w:r>
      <w:r w:rsidR="00417D26" w:rsidRPr="001B369A">
        <w:rPr>
          <w:lang w:val="en-GB"/>
        </w:rPr>
        <w:t>Peppol</w:t>
      </w:r>
      <w:r w:rsidR="0014388B" w:rsidRPr="001B369A">
        <w:rPr>
          <w:lang w:val="en-GB"/>
        </w:rPr>
        <w:t xml:space="preserve"> to support </w:t>
      </w:r>
      <w:r w:rsidR="00531F46" w:rsidRPr="001B369A">
        <w:rPr>
          <w:lang w:val="en-GB"/>
        </w:rPr>
        <w:t xml:space="preserve">the </w:t>
      </w:r>
      <w:r w:rsidR="0014388B" w:rsidRPr="001B369A">
        <w:rPr>
          <w:lang w:val="en-GB"/>
        </w:rPr>
        <w:t>transmission of non-</w:t>
      </w:r>
      <w:r w:rsidR="00D908D5" w:rsidRPr="001B369A">
        <w:rPr>
          <w:lang w:val="en-GB"/>
        </w:rPr>
        <w:t>XML</w:t>
      </w:r>
      <w:r w:rsidR="0014388B" w:rsidRPr="001B369A">
        <w:rPr>
          <w:lang w:val="en-GB"/>
        </w:rPr>
        <w:t xml:space="preserve"> payloads, an XML wrapper has been defined that MUST be used for wrapping </w:t>
      </w:r>
      <w:r w:rsidR="00CB4A18" w:rsidRPr="001B369A">
        <w:rPr>
          <w:lang w:val="en-GB"/>
        </w:rPr>
        <w:t>these</w:t>
      </w:r>
      <w:r w:rsidR="0014388B" w:rsidRPr="001B369A">
        <w:rPr>
          <w:lang w:val="en-GB"/>
        </w:rPr>
        <w:t xml:space="preserve"> payloads</w:t>
      </w:r>
      <w:r w:rsidR="00CB4A18" w:rsidRPr="001B369A">
        <w:rPr>
          <w:lang w:val="en-GB"/>
        </w:rPr>
        <w:t>.</w:t>
      </w:r>
    </w:p>
    <w:p w14:paraId="5F1DC09D" w14:textId="77777777" w:rsidR="00CB4A18" w:rsidRPr="001B369A" w:rsidRDefault="00CB4A18">
      <w:pPr>
        <w:rPr>
          <w:lang w:val="en-GB"/>
        </w:rPr>
      </w:pPr>
      <w:r w:rsidRPr="001B369A">
        <w:rPr>
          <w:lang w:val="en-GB"/>
        </w:rPr>
        <w:t>The XML wrapper defined in this document MUST NOT be used to wrap another XML wrapper neither as binary nor as text payload.</w:t>
      </w:r>
    </w:p>
    <w:p w14:paraId="13732EF7" w14:textId="3630A26F" w:rsidR="00261F29" w:rsidRPr="001B369A" w:rsidRDefault="00531F46">
      <w:pPr>
        <w:rPr>
          <w:lang w:val="en-GB"/>
        </w:rPr>
      </w:pPr>
      <w:r w:rsidRPr="001B369A">
        <w:rPr>
          <w:lang w:val="en-GB"/>
        </w:rPr>
        <w:t xml:space="preserve">The following picture depicts the </w:t>
      </w:r>
      <w:r w:rsidR="00340BEE" w:rsidRPr="001B369A">
        <w:rPr>
          <w:lang w:val="en-GB"/>
        </w:rPr>
        <w:t>XML</w:t>
      </w:r>
      <w:r w:rsidRPr="001B369A">
        <w:rPr>
          <w:lang w:val="en-GB"/>
        </w:rPr>
        <w:t xml:space="preserve"> schema of the XML wrapper</w:t>
      </w:r>
      <w:r w:rsidR="00340BEE" w:rsidRPr="001B369A">
        <w:rPr>
          <w:lang w:val="en-GB"/>
        </w:rPr>
        <w:t xml:space="preserve"> (see chapter </w:t>
      </w:r>
      <w:r w:rsidR="00C81B47" w:rsidRPr="001B369A">
        <w:rPr>
          <w:lang w:val="en-GB"/>
        </w:rPr>
        <w:fldChar w:fldCharType="begin"/>
      </w:r>
      <w:r w:rsidR="00340BEE" w:rsidRPr="001B369A">
        <w:rPr>
          <w:lang w:val="en-GB"/>
        </w:rPr>
        <w:instrText xml:space="preserve"> REF _Ref536554163 \r \h </w:instrText>
      </w:r>
      <w:r w:rsidR="00C81B47" w:rsidRPr="001B369A">
        <w:rPr>
          <w:lang w:val="en-GB"/>
        </w:rPr>
      </w:r>
      <w:r w:rsidR="00C81B47" w:rsidRPr="001B369A">
        <w:rPr>
          <w:lang w:val="en-GB"/>
        </w:rPr>
        <w:fldChar w:fldCharType="separate"/>
      </w:r>
      <w:r w:rsidR="00EC4B64">
        <w:rPr>
          <w:lang w:val="en-GB"/>
        </w:rPr>
        <w:t>3.2</w:t>
      </w:r>
      <w:r w:rsidR="00C81B47" w:rsidRPr="001B369A">
        <w:rPr>
          <w:lang w:val="en-GB"/>
        </w:rPr>
        <w:fldChar w:fldCharType="end"/>
      </w:r>
      <w:r w:rsidR="00340BEE" w:rsidRPr="001B369A">
        <w:rPr>
          <w:lang w:val="en-GB"/>
        </w:rPr>
        <w:t xml:space="preserve"> for the full </w:t>
      </w:r>
      <w:r w:rsidR="00D908D5" w:rsidRPr="001B369A">
        <w:rPr>
          <w:lang w:val="en-GB"/>
        </w:rPr>
        <w:t>XML schema</w:t>
      </w:r>
      <w:r w:rsidR="00340BEE" w:rsidRPr="001B369A">
        <w:rPr>
          <w:lang w:val="en-GB"/>
        </w:rPr>
        <w:t>):</w:t>
      </w:r>
    </w:p>
    <w:p w14:paraId="44DD6ABC" w14:textId="77777777" w:rsidR="00261F29" w:rsidRPr="001B369A" w:rsidRDefault="003C5447">
      <w:pPr>
        <w:jc w:val="center"/>
        <w:rPr>
          <w:lang w:val="en-GB"/>
        </w:rPr>
      </w:pPr>
      <w:r w:rsidRPr="001B369A">
        <w:rPr>
          <w:noProof/>
          <w:lang w:val="en-GB" w:eastAsia="de-AT"/>
        </w:rPr>
        <w:lastRenderedPageBreak/>
        <w:drawing>
          <wp:inline distT="0" distB="0" distL="0" distR="0" wp14:anchorId="042A7248" wp14:editId="6B6EE754">
            <wp:extent cx="4912811" cy="5762625"/>
            <wp:effectExtent l="0" t="0" r="254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EPPOL-ticc-envelope-schema.png"/>
                    <pic:cNvPicPr/>
                  </pic:nvPicPr>
                  <pic:blipFill>
                    <a:blip r:embed="rId15">
                      <a:extLst>
                        <a:ext uri="{28A0092B-C50C-407E-A947-70E740481C1C}">
                          <a14:useLocalDpi xmlns:a14="http://schemas.microsoft.com/office/drawing/2010/main" val="0"/>
                        </a:ext>
                      </a:extLst>
                    </a:blip>
                    <a:stretch>
                      <a:fillRect/>
                    </a:stretch>
                  </pic:blipFill>
                  <pic:spPr>
                    <a:xfrm>
                      <a:off x="0" y="0"/>
                      <a:ext cx="4919042" cy="5769933"/>
                    </a:xfrm>
                    <a:prstGeom prst="rect">
                      <a:avLst/>
                    </a:prstGeom>
                  </pic:spPr>
                </pic:pic>
              </a:graphicData>
            </a:graphic>
          </wp:inline>
        </w:drawing>
      </w:r>
    </w:p>
    <w:p w14:paraId="7D548031" w14:textId="77777777" w:rsidR="00261F29" w:rsidRPr="001B369A" w:rsidRDefault="00531F46">
      <w:pPr>
        <w:pStyle w:val="berschrift3"/>
        <w:rPr>
          <w:lang w:val="en-GB"/>
        </w:rPr>
      </w:pPr>
      <w:r w:rsidRPr="001B369A">
        <w:rPr>
          <w:lang w:val="en-GB"/>
        </w:rPr>
        <w:t>Binary Payloads</w:t>
      </w:r>
    </w:p>
    <w:p w14:paraId="2DC6C619" w14:textId="77777777" w:rsidR="00261F29" w:rsidRPr="001B369A" w:rsidRDefault="00A66078">
      <w:pPr>
        <w:rPr>
          <w:lang w:val="en-GB"/>
        </w:rPr>
      </w:pPr>
      <w:r w:rsidRPr="001B369A">
        <w:rPr>
          <w:lang w:val="en-GB"/>
        </w:rPr>
        <w:t xml:space="preserve">In order to support the transmission of binary </w:t>
      </w:r>
      <w:r w:rsidR="000C6143" w:rsidRPr="001B369A">
        <w:rPr>
          <w:lang w:val="en-GB"/>
        </w:rPr>
        <w:t>payload</w:t>
      </w:r>
      <w:r w:rsidR="0075382C" w:rsidRPr="001B369A">
        <w:rPr>
          <w:lang w:val="en-GB"/>
        </w:rPr>
        <w:t>s</w:t>
      </w:r>
      <w:r w:rsidR="000C6143" w:rsidRPr="001B369A">
        <w:rPr>
          <w:lang w:val="en-GB"/>
        </w:rPr>
        <w:t xml:space="preserve"> </w:t>
      </w:r>
      <w:r w:rsidR="0075382C" w:rsidRPr="001B369A">
        <w:rPr>
          <w:lang w:val="en-GB"/>
        </w:rPr>
        <w:t xml:space="preserve">they </w:t>
      </w:r>
      <w:r w:rsidR="000C6143" w:rsidRPr="001B369A">
        <w:rPr>
          <w:lang w:val="en-GB"/>
        </w:rPr>
        <w:t>should be transformed and packaged as follows:</w:t>
      </w:r>
    </w:p>
    <w:p w14:paraId="3DAA6EF2" w14:textId="77777777" w:rsidR="00261F29" w:rsidRPr="001B369A" w:rsidRDefault="00671CFD">
      <w:pPr>
        <w:pStyle w:val="Listenabsatz"/>
        <w:numPr>
          <w:ilvl w:val="0"/>
          <w:numId w:val="36"/>
        </w:numPr>
        <w:rPr>
          <w:lang w:val="en-GB"/>
        </w:rPr>
      </w:pPr>
      <w:r w:rsidRPr="001B369A">
        <w:rPr>
          <w:lang w:val="en-GB"/>
        </w:rPr>
        <w:t xml:space="preserve">The binary payload must be </w:t>
      </w:r>
      <w:r w:rsidR="006A3743" w:rsidRPr="001B369A">
        <w:rPr>
          <w:lang w:val="en-GB"/>
        </w:rPr>
        <w:t>Base64-</w:t>
      </w:r>
      <w:r w:rsidRPr="001B369A">
        <w:rPr>
          <w:lang w:val="en-GB"/>
        </w:rPr>
        <w:t>encoded</w:t>
      </w:r>
    </w:p>
    <w:p w14:paraId="4E6F06CA" w14:textId="77777777" w:rsidR="00261F29" w:rsidRPr="001B369A" w:rsidRDefault="00671CFD">
      <w:pPr>
        <w:pStyle w:val="Listenabsatz"/>
        <w:numPr>
          <w:ilvl w:val="0"/>
          <w:numId w:val="36"/>
        </w:numPr>
        <w:rPr>
          <w:lang w:val="en-GB"/>
        </w:rPr>
      </w:pPr>
      <w:r w:rsidRPr="001B369A">
        <w:rPr>
          <w:lang w:val="en-GB"/>
        </w:rPr>
        <w:t xml:space="preserve">The </w:t>
      </w:r>
      <w:r w:rsidR="000C6143" w:rsidRPr="001B369A">
        <w:rPr>
          <w:lang w:val="en-GB"/>
        </w:rPr>
        <w:t xml:space="preserve">encoded </w:t>
      </w:r>
      <w:r w:rsidRPr="001B369A">
        <w:rPr>
          <w:lang w:val="en-GB"/>
        </w:rPr>
        <w:t xml:space="preserve">payload </w:t>
      </w:r>
      <w:r w:rsidR="000C6143" w:rsidRPr="001B369A">
        <w:rPr>
          <w:lang w:val="en-GB"/>
        </w:rPr>
        <w:t xml:space="preserve">MUST be included inside </w:t>
      </w:r>
      <w:r w:rsidR="0075382C" w:rsidRPr="001B369A">
        <w:rPr>
          <w:lang w:val="en-GB"/>
        </w:rPr>
        <w:t>the</w:t>
      </w:r>
      <w:r w:rsidR="000C6143" w:rsidRPr="001B369A">
        <w:rPr>
          <w:lang w:val="en-GB"/>
        </w:rPr>
        <w:t xml:space="preserve"> XML element</w:t>
      </w:r>
      <w:r w:rsidR="0075382C" w:rsidRPr="001B369A">
        <w:rPr>
          <w:lang w:val="en-GB"/>
        </w:rPr>
        <w:t xml:space="preserve"> </w:t>
      </w:r>
      <w:r w:rsidR="004F100F" w:rsidRPr="001B369A">
        <w:rPr>
          <w:rStyle w:val="Code"/>
          <w:lang w:val="en-GB"/>
        </w:rPr>
        <w:t>BinaryContent</w:t>
      </w:r>
      <w:r w:rsidR="00340BEE" w:rsidRPr="001B369A">
        <w:rPr>
          <w:lang w:val="en-GB"/>
        </w:rPr>
        <w:t xml:space="preserve">. The XML namespace URI for this element </w:t>
      </w:r>
      <w:r w:rsidR="006A3743" w:rsidRPr="001B369A">
        <w:rPr>
          <w:lang w:val="en-GB"/>
        </w:rPr>
        <w:t>MUST</w:t>
      </w:r>
      <w:r w:rsidR="00340BEE" w:rsidRPr="001B369A">
        <w:rPr>
          <w:lang w:val="en-GB"/>
        </w:rPr>
        <w:t xml:space="preserve"> be </w:t>
      </w:r>
      <w:r w:rsidR="00340BEE" w:rsidRPr="001B369A">
        <w:rPr>
          <w:rStyle w:val="Code"/>
          <w:lang w:val="en-GB"/>
        </w:rPr>
        <w:t>http://peppol.eu/xsd/ticc/envelope/1.0</w:t>
      </w:r>
      <w:r w:rsidR="00340BEE" w:rsidRPr="001B369A">
        <w:rPr>
          <w:lang w:val="en-GB"/>
        </w:rPr>
        <w:t>.</w:t>
      </w:r>
    </w:p>
    <w:p w14:paraId="14645B29" w14:textId="77777777" w:rsidR="00261F29" w:rsidRPr="001B369A" w:rsidRDefault="000C6143">
      <w:pPr>
        <w:pStyle w:val="Listenabsatz"/>
        <w:numPr>
          <w:ilvl w:val="0"/>
          <w:numId w:val="36"/>
        </w:numPr>
        <w:rPr>
          <w:lang w:val="en-GB"/>
        </w:rPr>
      </w:pPr>
      <w:r w:rsidRPr="001B369A">
        <w:rPr>
          <w:lang w:val="en-GB"/>
        </w:rPr>
        <w:t xml:space="preserve">The attribute </w:t>
      </w:r>
      <w:r w:rsidR="004F100F" w:rsidRPr="001B369A">
        <w:rPr>
          <w:rStyle w:val="Code"/>
          <w:lang w:val="en-GB"/>
        </w:rPr>
        <w:t>mimeType</w:t>
      </w:r>
      <w:r w:rsidRPr="001B369A">
        <w:rPr>
          <w:lang w:val="en-GB"/>
        </w:rPr>
        <w:t xml:space="preserve"> </w:t>
      </w:r>
      <w:r w:rsidR="0075382C" w:rsidRPr="001B369A">
        <w:rPr>
          <w:lang w:val="en-GB"/>
        </w:rPr>
        <w:t>MUST</w:t>
      </w:r>
      <w:r w:rsidRPr="001B369A">
        <w:rPr>
          <w:lang w:val="en-GB"/>
        </w:rPr>
        <w:t xml:space="preserve"> </w:t>
      </w:r>
      <w:r w:rsidR="0075382C" w:rsidRPr="001B369A">
        <w:rPr>
          <w:lang w:val="en-GB"/>
        </w:rPr>
        <w:t xml:space="preserve">be </w:t>
      </w:r>
      <w:r w:rsidRPr="001B369A">
        <w:rPr>
          <w:lang w:val="en-GB"/>
        </w:rPr>
        <w:t xml:space="preserve">set to </w:t>
      </w:r>
      <w:r w:rsidR="0075382C" w:rsidRPr="001B369A">
        <w:rPr>
          <w:lang w:val="en-GB"/>
        </w:rPr>
        <w:t>the respective payload MIME type.</w:t>
      </w:r>
    </w:p>
    <w:p w14:paraId="6909FD52" w14:textId="3A1338EF" w:rsidR="0097619F" w:rsidRPr="001B369A" w:rsidRDefault="00E25F44" w:rsidP="0097619F">
      <w:pPr>
        <w:pStyle w:val="Listenabsatz"/>
        <w:numPr>
          <w:ilvl w:val="0"/>
          <w:numId w:val="36"/>
        </w:numPr>
        <w:rPr>
          <w:lang w:val="en-GB"/>
        </w:rPr>
      </w:pPr>
      <w:r w:rsidRPr="001B369A">
        <w:rPr>
          <w:lang w:val="en-GB"/>
        </w:rPr>
        <w:t xml:space="preserve">For </w:t>
      </w:r>
      <w:r w:rsidR="00393741" w:rsidRPr="001B369A">
        <w:rPr>
          <w:lang w:val="en-GB"/>
        </w:rPr>
        <w:t>text-based</w:t>
      </w:r>
      <w:r w:rsidRPr="001B369A">
        <w:rPr>
          <w:lang w:val="en-GB"/>
        </w:rPr>
        <w:t xml:space="preserve"> payloads, t</w:t>
      </w:r>
      <w:r w:rsidR="0075382C" w:rsidRPr="001B369A">
        <w:rPr>
          <w:lang w:val="en-GB"/>
        </w:rPr>
        <w:t xml:space="preserve">he optional </w:t>
      </w:r>
      <w:r w:rsidR="004F100F" w:rsidRPr="001B369A">
        <w:rPr>
          <w:rStyle w:val="Code"/>
          <w:lang w:val="en-GB"/>
        </w:rPr>
        <w:t>encoding</w:t>
      </w:r>
      <w:r w:rsidR="0097619F" w:rsidRPr="001B369A">
        <w:rPr>
          <w:lang w:val="en-GB"/>
        </w:rPr>
        <w:t xml:space="preserve"> attribute </w:t>
      </w:r>
      <w:r w:rsidR="0075382C" w:rsidRPr="001B369A">
        <w:rPr>
          <w:lang w:val="en-GB"/>
        </w:rPr>
        <w:t>MUST</w:t>
      </w:r>
      <w:r w:rsidR="0097619F" w:rsidRPr="001B369A">
        <w:rPr>
          <w:lang w:val="en-GB"/>
        </w:rPr>
        <w:t xml:space="preserve"> be used</w:t>
      </w:r>
      <w:r w:rsidRPr="001B369A">
        <w:rPr>
          <w:lang w:val="en-GB"/>
        </w:rPr>
        <w:t xml:space="preserve"> if the source encoding is </w:t>
      </w:r>
      <w:r w:rsidR="0097619F" w:rsidRPr="001B369A">
        <w:rPr>
          <w:lang w:val="en-GB"/>
        </w:rPr>
        <w:t xml:space="preserve">different than the </w:t>
      </w:r>
      <w:r w:rsidRPr="001B369A">
        <w:rPr>
          <w:lang w:val="en-GB"/>
        </w:rPr>
        <w:t>encoding of the surrounding XML document</w:t>
      </w:r>
      <w:r w:rsidR="0075382C" w:rsidRPr="001B369A">
        <w:rPr>
          <w:lang w:val="en-GB"/>
        </w:rPr>
        <w:t xml:space="preserve">. At least the </w:t>
      </w:r>
      <w:r w:rsidRPr="001B369A">
        <w:rPr>
          <w:lang w:val="en-GB"/>
        </w:rPr>
        <w:t>“</w:t>
      </w:r>
      <w:r w:rsidR="0075382C" w:rsidRPr="001B369A">
        <w:rPr>
          <w:lang w:val="en-GB"/>
        </w:rPr>
        <w:t>UTF-8</w:t>
      </w:r>
      <w:r w:rsidRPr="001B369A">
        <w:rPr>
          <w:lang w:val="en-GB"/>
        </w:rPr>
        <w:t>”</w:t>
      </w:r>
      <w:r w:rsidR="0075382C" w:rsidRPr="001B369A">
        <w:rPr>
          <w:lang w:val="en-GB"/>
        </w:rPr>
        <w:t xml:space="preserve"> encoding MUST be supported.</w:t>
      </w:r>
    </w:p>
    <w:p w14:paraId="3F48334B" w14:textId="77777777" w:rsidR="00261F29" w:rsidRPr="001B369A" w:rsidRDefault="00052A8B">
      <w:pPr>
        <w:rPr>
          <w:lang w:val="en-GB"/>
        </w:rPr>
      </w:pPr>
      <w:r w:rsidRPr="001B369A">
        <w:rPr>
          <w:lang w:val="en-GB"/>
        </w:rPr>
        <w:t>Non-normative e</w:t>
      </w:r>
      <w:r w:rsidR="001F53EB" w:rsidRPr="001B369A">
        <w:rPr>
          <w:lang w:val="en-GB"/>
        </w:rPr>
        <w:t>xample</w:t>
      </w:r>
      <w:r w:rsidRPr="001B369A">
        <w:rPr>
          <w:lang w:val="en-GB"/>
        </w:rPr>
        <w:t>:</w:t>
      </w:r>
    </w:p>
    <w:p w14:paraId="4FE48B6D" w14:textId="77777777" w:rsidR="00261F29" w:rsidRPr="001B369A" w:rsidRDefault="0075382C">
      <w:pPr>
        <w:pStyle w:val="Codeparagraph"/>
        <w:rPr>
          <w:noProof/>
          <w:sz w:val="18"/>
          <w:highlight w:val="white"/>
          <w:lang w:val="en-GB"/>
        </w:rPr>
      </w:pPr>
      <w:r w:rsidRPr="001B369A">
        <w:rPr>
          <w:noProof/>
          <w:color w:val="000096"/>
          <w:sz w:val="18"/>
          <w:highlight w:val="white"/>
          <w:lang w:val="en-GB"/>
        </w:rPr>
        <w:t>&lt;?xml version=</w:t>
      </w:r>
      <w:r w:rsidRPr="001B369A">
        <w:rPr>
          <w:noProof/>
          <w:color w:val="000096"/>
          <w:sz w:val="18"/>
          <w:lang w:val="en-GB"/>
        </w:rPr>
        <w:t>"</w:t>
      </w:r>
      <w:r w:rsidRPr="001B369A">
        <w:rPr>
          <w:noProof/>
          <w:color w:val="000096"/>
          <w:sz w:val="18"/>
          <w:highlight w:val="white"/>
          <w:lang w:val="en-GB"/>
        </w:rPr>
        <w:t>1.0</w:t>
      </w:r>
      <w:r w:rsidRPr="001B369A">
        <w:rPr>
          <w:noProof/>
          <w:color w:val="000096"/>
          <w:sz w:val="18"/>
          <w:lang w:val="en-GB"/>
        </w:rPr>
        <w:t>"</w:t>
      </w:r>
      <w:r w:rsidRPr="001B369A">
        <w:rPr>
          <w:noProof/>
          <w:color w:val="000096"/>
          <w:sz w:val="18"/>
          <w:highlight w:val="white"/>
          <w:lang w:val="en-GB"/>
        </w:rPr>
        <w:t xml:space="preserve"> encoding=</w:t>
      </w:r>
      <w:r w:rsidRPr="001B369A">
        <w:rPr>
          <w:noProof/>
          <w:color w:val="000096"/>
          <w:sz w:val="18"/>
          <w:lang w:val="en-GB"/>
        </w:rPr>
        <w:t>"</w:t>
      </w:r>
      <w:r w:rsidRPr="001B369A">
        <w:rPr>
          <w:noProof/>
          <w:color w:val="000096"/>
          <w:sz w:val="18"/>
          <w:highlight w:val="white"/>
          <w:lang w:val="en-GB"/>
        </w:rPr>
        <w:t>iso-8859-1</w:t>
      </w:r>
      <w:r w:rsidRPr="001B369A">
        <w:rPr>
          <w:noProof/>
          <w:color w:val="000096"/>
          <w:sz w:val="18"/>
          <w:lang w:val="en-GB"/>
        </w:rPr>
        <w:t>"</w:t>
      </w:r>
      <w:r w:rsidRPr="001B369A">
        <w:rPr>
          <w:noProof/>
          <w:color w:val="000096"/>
          <w:sz w:val="18"/>
          <w:highlight w:val="white"/>
          <w:lang w:val="en-GB"/>
        </w:rPr>
        <w:t>?&gt;</w:t>
      </w:r>
      <w:r w:rsidRPr="001B369A">
        <w:rPr>
          <w:noProof/>
          <w:color w:val="000096"/>
          <w:sz w:val="18"/>
          <w:highlight w:val="white"/>
          <w:lang w:val="en-GB"/>
        </w:rPr>
        <w:br/>
      </w:r>
      <w:r w:rsidR="004F100F" w:rsidRPr="001B369A">
        <w:rPr>
          <w:noProof/>
          <w:color w:val="000096"/>
          <w:sz w:val="18"/>
          <w:highlight w:val="white"/>
          <w:lang w:val="en-GB"/>
        </w:rPr>
        <w:t>&lt;StandardBusinessDocument</w:t>
      </w:r>
      <w:r w:rsidR="004F100F" w:rsidRPr="001B369A">
        <w:rPr>
          <w:noProof/>
          <w:color w:val="F5844C"/>
          <w:sz w:val="18"/>
          <w:highlight w:val="white"/>
          <w:lang w:val="en-GB"/>
        </w:rPr>
        <w:t xml:space="preserve"> xmlns</w:t>
      </w:r>
      <w:r w:rsidR="004F100F" w:rsidRPr="001B369A">
        <w:rPr>
          <w:noProof/>
          <w:color w:val="FF8040"/>
          <w:sz w:val="18"/>
          <w:highlight w:val="white"/>
          <w:lang w:val="en-GB"/>
        </w:rPr>
        <w:t>=</w:t>
      </w:r>
      <w:r w:rsidR="004F100F" w:rsidRPr="001B369A">
        <w:rPr>
          <w:noProof/>
          <w:sz w:val="18"/>
          <w:highlight w:val="white"/>
          <w:lang w:val="en-GB"/>
        </w:rPr>
        <w:t>"http://www.unece.org/cefact/namespaces/StandardBusinessDocumentHeader"</w:t>
      </w:r>
      <w:r w:rsidR="004F100F" w:rsidRPr="001B369A">
        <w:rPr>
          <w:noProof/>
          <w:color w:val="000096"/>
          <w:sz w:val="18"/>
          <w:highlight w:val="white"/>
          <w:lang w:val="en-GB"/>
        </w:rPr>
        <w:t>&gt;</w:t>
      </w:r>
      <w:r w:rsidR="004F100F" w:rsidRPr="001B369A">
        <w:rPr>
          <w:noProof/>
          <w:color w:val="000000"/>
          <w:sz w:val="18"/>
          <w:highlight w:val="white"/>
          <w:lang w:val="en-GB"/>
        </w:rPr>
        <w:br/>
        <w:t xml:space="preserve">    </w:t>
      </w:r>
      <w:r w:rsidR="004F100F" w:rsidRPr="001B369A">
        <w:rPr>
          <w:noProof/>
          <w:color w:val="000096"/>
          <w:sz w:val="18"/>
          <w:highlight w:val="white"/>
          <w:lang w:val="en-GB"/>
        </w:rPr>
        <w:t>&lt;StandardBusinessDocumentHeader&gt;</w:t>
      </w:r>
      <w:r w:rsidR="004F100F" w:rsidRPr="001B369A">
        <w:rPr>
          <w:noProof/>
          <w:color w:val="000000"/>
          <w:sz w:val="18"/>
          <w:highlight w:val="white"/>
          <w:lang w:val="en-GB"/>
        </w:rPr>
        <w:br/>
        <w:t xml:space="preserve">        ...</w:t>
      </w:r>
      <w:r w:rsidR="004F100F" w:rsidRPr="001B369A">
        <w:rPr>
          <w:noProof/>
          <w:color w:val="000000"/>
          <w:sz w:val="18"/>
          <w:highlight w:val="white"/>
          <w:lang w:val="en-GB"/>
        </w:rPr>
        <w:br/>
        <w:t xml:space="preserve">    </w:t>
      </w:r>
      <w:r w:rsidR="004F100F" w:rsidRPr="001B369A">
        <w:rPr>
          <w:noProof/>
          <w:color w:val="000096"/>
          <w:sz w:val="18"/>
          <w:highlight w:val="white"/>
          <w:lang w:val="en-GB"/>
        </w:rPr>
        <w:t>&lt;/StandardBusinessDocumentHeader&gt;</w:t>
      </w:r>
      <w:r w:rsidR="004F100F" w:rsidRPr="001B369A">
        <w:rPr>
          <w:noProof/>
          <w:color w:val="000000"/>
          <w:sz w:val="18"/>
          <w:highlight w:val="white"/>
          <w:lang w:val="en-GB"/>
        </w:rPr>
        <w:br/>
      </w:r>
      <w:r w:rsidR="004F100F" w:rsidRPr="001B369A">
        <w:rPr>
          <w:noProof/>
          <w:color w:val="000000"/>
          <w:sz w:val="18"/>
          <w:highlight w:val="white"/>
          <w:lang w:val="en-GB"/>
        </w:rPr>
        <w:lastRenderedPageBreak/>
        <w:t xml:space="preserve">    </w:t>
      </w:r>
      <w:r w:rsidR="004F100F" w:rsidRPr="001B369A">
        <w:rPr>
          <w:noProof/>
          <w:color w:val="000096"/>
          <w:sz w:val="18"/>
          <w:highlight w:val="white"/>
          <w:lang w:val="en-GB"/>
        </w:rPr>
        <w:t>&lt;BinaryContent</w:t>
      </w:r>
      <w:r w:rsidR="004F100F" w:rsidRPr="001B369A">
        <w:rPr>
          <w:noProof/>
          <w:color w:val="F5844C"/>
          <w:sz w:val="18"/>
          <w:highlight w:val="white"/>
          <w:lang w:val="en-GB"/>
        </w:rPr>
        <w:t xml:space="preserve"> xmlns</w:t>
      </w:r>
      <w:r w:rsidR="004F100F" w:rsidRPr="001B369A">
        <w:rPr>
          <w:noProof/>
          <w:color w:val="FF8040"/>
          <w:sz w:val="18"/>
          <w:highlight w:val="white"/>
          <w:lang w:val="en-GB"/>
        </w:rPr>
        <w:t>=</w:t>
      </w:r>
      <w:r w:rsidR="004F100F" w:rsidRPr="001B369A">
        <w:rPr>
          <w:noProof/>
          <w:sz w:val="18"/>
          <w:highlight w:val="white"/>
          <w:lang w:val="en-GB"/>
        </w:rPr>
        <w:t>"http://peppol.eu/xsd/ticc/envelope/1.0"</w:t>
      </w:r>
      <w:r w:rsidR="004F100F" w:rsidRPr="001B369A">
        <w:rPr>
          <w:noProof/>
          <w:color w:val="F5844C"/>
          <w:sz w:val="18"/>
          <w:highlight w:val="white"/>
          <w:lang w:val="en-GB"/>
        </w:rPr>
        <w:t xml:space="preserve"> </w:t>
      </w:r>
      <w:r w:rsidR="00052A8B" w:rsidRPr="001B369A">
        <w:rPr>
          <w:noProof/>
          <w:color w:val="F5844C"/>
          <w:sz w:val="18"/>
          <w:highlight w:val="white"/>
          <w:lang w:val="en-GB"/>
        </w:rPr>
        <w:t xml:space="preserve"> </w:t>
      </w:r>
      <w:r w:rsidR="00052A8B" w:rsidRPr="001B369A">
        <w:rPr>
          <w:noProof/>
          <w:color w:val="F5844C"/>
          <w:sz w:val="18"/>
          <w:highlight w:val="white"/>
          <w:lang w:val="en-GB"/>
        </w:rPr>
        <w:br/>
        <w:t xml:space="preserve">                   </w:t>
      </w:r>
      <w:r w:rsidR="004F100F" w:rsidRPr="001B369A">
        <w:rPr>
          <w:noProof/>
          <w:color w:val="F5844C"/>
          <w:sz w:val="18"/>
          <w:highlight w:val="white"/>
          <w:lang w:val="en-GB"/>
        </w:rPr>
        <w:t>mimeType</w:t>
      </w:r>
      <w:r w:rsidR="004F100F" w:rsidRPr="001B369A">
        <w:rPr>
          <w:noProof/>
          <w:color w:val="FF8040"/>
          <w:sz w:val="18"/>
          <w:highlight w:val="white"/>
          <w:lang w:val="en-GB"/>
        </w:rPr>
        <w:t>=</w:t>
      </w:r>
      <w:r w:rsidR="004F100F" w:rsidRPr="001B369A">
        <w:rPr>
          <w:noProof/>
          <w:sz w:val="18"/>
          <w:highlight w:val="white"/>
          <w:lang w:val="en-GB"/>
        </w:rPr>
        <w:t>"application/vnd.etsi.asic-e+zip"</w:t>
      </w:r>
      <w:r w:rsidR="00052A8B" w:rsidRPr="001B369A">
        <w:rPr>
          <w:noProof/>
          <w:sz w:val="18"/>
          <w:highlight w:val="white"/>
          <w:lang w:val="en-GB"/>
        </w:rPr>
        <w:br/>
        <w:t xml:space="preserve">                  </w:t>
      </w:r>
      <w:r w:rsidR="004F100F" w:rsidRPr="001B369A">
        <w:rPr>
          <w:noProof/>
          <w:color w:val="F5844C"/>
          <w:sz w:val="18"/>
          <w:highlight w:val="white"/>
          <w:lang w:val="en-GB"/>
        </w:rPr>
        <w:t xml:space="preserve"> encoding</w:t>
      </w:r>
      <w:r w:rsidR="004F100F" w:rsidRPr="001B369A">
        <w:rPr>
          <w:noProof/>
          <w:color w:val="FF8040"/>
          <w:sz w:val="18"/>
          <w:highlight w:val="white"/>
          <w:lang w:val="en-GB"/>
        </w:rPr>
        <w:t>=</w:t>
      </w:r>
      <w:r w:rsidR="004F100F" w:rsidRPr="001B369A">
        <w:rPr>
          <w:noProof/>
          <w:sz w:val="18"/>
          <w:highlight w:val="white"/>
          <w:lang w:val="en-GB"/>
        </w:rPr>
        <w:t>"UTF-8"</w:t>
      </w:r>
      <w:r w:rsidR="004F100F" w:rsidRPr="001B369A">
        <w:rPr>
          <w:noProof/>
          <w:color w:val="000096"/>
          <w:sz w:val="18"/>
          <w:highlight w:val="white"/>
          <w:lang w:val="en-GB"/>
        </w:rPr>
        <w:t>&gt;</w:t>
      </w:r>
      <w:r w:rsidR="004F100F" w:rsidRPr="001B369A">
        <w:rPr>
          <w:noProof/>
          <w:color w:val="000000"/>
          <w:sz w:val="18"/>
          <w:highlight w:val="white"/>
          <w:lang w:val="en-GB"/>
        </w:rPr>
        <w:br/>
        <w:t xml:space="preserve">        ABCD45678922 ...</w:t>
      </w:r>
      <w:r w:rsidR="004F100F" w:rsidRPr="001B369A">
        <w:rPr>
          <w:noProof/>
          <w:color w:val="000000"/>
          <w:sz w:val="18"/>
          <w:highlight w:val="white"/>
          <w:lang w:val="en-GB"/>
        </w:rPr>
        <w:br/>
        <w:t xml:space="preserve">    </w:t>
      </w:r>
      <w:r w:rsidR="004F100F" w:rsidRPr="001B369A">
        <w:rPr>
          <w:noProof/>
          <w:color w:val="000096"/>
          <w:sz w:val="18"/>
          <w:highlight w:val="white"/>
          <w:lang w:val="en-GB"/>
        </w:rPr>
        <w:t>&lt;/BinaryContent&gt;</w:t>
      </w:r>
      <w:r w:rsidR="004F100F" w:rsidRPr="001B369A">
        <w:rPr>
          <w:noProof/>
          <w:color w:val="000000"/>
          <w:sz w:val="18"/>
          <w:highlight w:val="white"/>
          <w:lang w:val="en-GB"/>
        </w:rPr>
        <w:br/>
      </w:r>
      <w:r w:rsidR="004F100F" w:rsidRPr="001B369A">
        <w:rPr>
          <w:noProof/>
          <w:color w:val="000096"/>
          <w:sz w:val="18"/>
          <w:highlight w:val="white"/>
          <w:lang w:val="en-GB"/>
        </w:rPr>
        <w:t>&lt;/StandardBusinessDocument&gt;</w:t>
      </w:r>
    </w:p>
    <w:p w14:paraId="0DC5C3DF" w14:textId="77777777" w:rsidR="00261F29" w:rsidRPr="001B369A" w:rsidRDefault="00531F46">
      <w:pPr>
        <w:pStyle w:val="berschrift3"/>
        <w:rPr>
          <w:lang w:val="en-GB"/>
        </w:rPr>
      </w:pPr>
      <w:r w:rsidRPr="001B369A">
        <w:rPr>
          <w:lang w:val="en-GB"/>
        </w:rPr>
        <w:t>Non-XML Text Payloads</w:t>
      </w:r>
    </w:p>
    <w:p w14:paraId="76F7EB5E" w14:textId="77777777" w:rsidR="001F53EB" w:rsidRPr="001B369A" w:rsidRDefault="001F53EB" w:rsidP="001F53EB">
      <w:pPr>
        <w:rPr>
          <w:lang w:val="en-GB"/>
        </w:rPr>
      </w:pPr>
      <w:r w:rsidRPr="001B369A">
        <w:rPr>
          <w:lang w:val="en-GB"/>
        </w:rPr>
        <w:t xml:space="preserve">For text data, there is no need of </w:t>
      </w:r>
      <w:r w:rsidR="009D34CC" w:rsidRPr="001B369A">
        <w:rPr>
          <w:lang w:val="en-GB"/>
        </w:rPr>
        <w:t xml:space="preserve">a </w:t>
      </w:r>
      <w:r w:rsidRPr="001B369A">
        <w:rPr>
          <w:lang w:val="en-GB"/>
        </w:rPr>
        <w:t xml:space="preserve">container, as it can be placed directly as payload inside a </w:t>
      </w:r>
      <w:r w:rsidR="004F100F" w:rsidRPr="001B369A">
        <w:rPr>
          <w:rStyle w:val="Code"/>
          <w:lang w:val="en-GB"/>
        </w:rPr>
        <w:t>TextContent</w:t>
      </w:r>
      <w:r w:rsidRPr="001B369A">
        <w:rPr>
          <w:lang w:val="en-GB"/>
        </w:rPr>
        <w:t xml:space="preserve"> XML element. </w:t>
      </w:r>
      <w:r w:rsidR="00340BEE" w:rsidRPr="001B369A">
        <w:rPr>
          <w:lang w:val="en-GB"/>
        </w:rPr>
        <w:t xml:space="preserve">The XML namespace URI for this element must be </w:t>
      </w:r>
      <w:r w:rsidR="00340BEE" w:rsidRPr="001B369A">
        <w:rPr>
          <w:rStyle w:val="Code"/>
          <w:lang w:val="en-GB"/>
        </w:rPr>
        <w:t>http://peppol.eu/xsd/ticc/envelope/1.0</w:t>
      </w:r>
      <w:r w:rsidR="004F100F" w:rsidRPr="001B369A">
        <w:rPr>
          <w:lang w:val="en-GB"/>
        </w:rPr>
        <w:t>.</w:t>
      </w:r>
      <w:r w:rsidR="0097321C" w:rsidRPr="001B369A">
        <w:rPr>
          <w:lang w:val="en-GB"/>
        </w:rPr>
        <w:t xml:space="preserve"> The attribute </w:t>
      </w:r>
      <w:r w:rsidR="0097321C" w:rsidRPr="001B369A">
        <w:rPr>
          <w:rStyle w:val="Code"/>
          <w:lang w:val="en-GB"/>
        </w:rPr>
        <w:t>mimeType</w:t>
      </w:r>
      <w:r w:rsidR="0097321C" w:rsidRPr="001B369A">
        <w:rPr>
          <w:lang w:val="en-GB"/>
        </w:rPr>
        <w:t xml:space="preserve"> MUST be set to the respective payload MIME type.</w:t>
      </w:r>
    </w:p>
    <w:p w14:paraId="200D7F8B" w14:textId="77777777" w:rsidR="0097321C" w:rsidRPr="001B369A" w:rsidRDefault="0097321C" w:rsidP="0097619F">
      <w:pPr>
        <w:rPr>
          <w:lang w:val="en-GB"/>
        </w:rPr>
      </w:pPr>
      <w:r w:rsidRPr="001B369A">
        <w:rPr>
          <w:lang w:val="en-GB"/>
        </w:rPr>
        <w:t>Note:</w:t>
      </w:r>
    </w:p>
    <w:p w14:paraId="40E2BDDB" w14:textId="77777777" w:rsidR="0097321C" w:rsidRPr="001B369A" w:rsidRDefault="0097321C" w:rsidP="0097321C">
      <w:pPr>
        <w:pStyle w:val="Listenabsatz"/>
        <w:numPr>
          <w:ilvl w:val="0"/>
          <w:numId w:val="38"/>
        </w:numPr>
        <w:rPr>
          <w:lang w:val="en-GB"/>
        </w:rPr>
      </w:pPr>
      <w:r w:rsidRPr="001B369A">
        <w:rPr>
          <w:lang w:val="en-GB"/>
        </w:rPr>
        <w:t>I</w:t>
      </w:r>
      <w:r w:rsidR="0097619F" w:rsidRPr="001B369A">
        <w:rPr>
          <w:lang w:val="en-GB"/>
        </w:rPr>
        <w:t xml:space="preserve">f the text payload contains XML </w:t>
      </w:r>
      <w:r w:rsidR="009D34CC" w:rsidRPr="001B369A">
        <w:rPr>
          <w:lang w:val="en-GB"/>
        </w:rPr>
        <w:t>special characters</w:t>
      </w:r>
      <w:r w:rsidR="002042CF" w:rsidRPr="001B369A">
        <w:rPr>
          <w:lang w:val="en-GB"/>
        </w:rPr>
        <w:t xml:space="preserve"> (</w:t>
      </w:r>
      <w:r w:rsidR="00DA279C" w:rsidRPr="001B369A">
        <w:rPr>
          <w:lang w:val="en-GB"/>
        </w:rPr>
        <w:t>e.g.</w:t>
      </w:r>
      <w:r w:rsidR="002042CF" w:rsidRPr="001B369A">
        <w:rPr>
          <w:lang w:val="en-GB"/>
        </w:rPr>
        <w:t xml:space="preserve"> ‘&lt;’ </w:t>
      </w:r>
      <w:r w:rsidR="00D74C27" w:rsidRPr="001B369A">
        <w:rPr>
          <w:lang w:val="en-GB"/>
        </w:rPr>
        <w:t>or</w:t>
      </w:r>
      <w:r w:rsidR="002042CF" w:rsidRPr="001B369A">
        <w:rPr>
          <w:lang w:val="en-GB"/>
        </w:rPr>
        <w:t xml:space="preserve"> ‘&gt;’)</w:t>
      </w:r>
      <w:r w:rsidR="0097619F" w:rsidRPr="001B369A">
        <w:rPr>
          <w:lang w:val="en-GB"/>
        </w:rPr>
        <w:t xml:space="preserve">, they MUST be escaped using </w:t>
      </w:r>
      <w:r w:rsidR="009D34CC" w:rsidRPr="001B369A">
        <w:rPr>
          <w:lang w:val="en-GB"/>
        </w:rPr>
        <w:t>XML</w:t>
      </w:r>
      <w:r w:rsidR="0097619F" w:rsidRPr="001B369A">
        <w:rPr>
          <w:lang w:val="en-GB"/>
        </w:rPr>
        <w:t xml:space="preserve"> </w:t>
      </w:r>
      <w:r w:rsidR="002042CF" w:rsidRPr="001B369A">
        <w:rPr>
          <w:lang w:val="en-GB"/>
        </w:rPr>
        <w:t>e</w:t>
      </w:r>
      <w:r w:rsidR="0097619F" w:rsidRPr="001B369A">
        <w:rPr>
          <w:lang w:val="en-GB"/>
        </w:rPr>
        <w:t xml:space="preserve">ncoding or </w:t>
      </w:r>
      <w:r w:rsidR="00346790" w:rsidRPr="001B369A">
        <w:rPr>
          <w:lang w:val="en-GB"/>
        </w:rPr>
        <w:t xml:space="preserve">alternatively </w:t>
      </w:r>
      <w:r w:rsidR="0097619F" w:rsidRPr="001B369A">
        <w:rPr>
          <w:lang w:val="en-GB"/>
        </w:rPr>
        <w:t>the data needs to be wrapped in</w:t>
      </w:r>
      <w:r w:rsidR="002042CF" w:rsidRPr="001B369A">
        <w:rPr>
          <w:lang w:val="en-GB"/>
        </w:rPr>
        <w:t>side</w:t>
      </w:r>
      <w:r w:rsidR="0097619F" w:rsidRPr="001B369A">
        <w:rPr>
          <w:lang w:val="en-GB"/>
        </w:rPr>
        <w:t xml:space="preserve"> a CDATA element so the XML remains well formed.</w:t>
      </w:r>
    </w:p>
    <w:p w14:paraId="559A438A" w14:textId="77777777" w:rsidR="00261F29" w:rsidRPr="001B369A" w:rsidRDefault="0097321C" w:rsidP="0097321C">
      <w:pPr>
        <w:pStyle w:val="Listenabsatz"/>
        <w:numPr>
          <w:ilvl w:val="0"/>
          <w:numId w:val="38"/>
        </w:numPr>
        <w:rPr>
          <w:lang w:val="en-GB"/>
        </w:rPr>
      </w:pPr>
      <w:r w:rsidRPr="001B369A">
        <w:rPr>
          <w:lang w:val="en-GB"/>
        </w:rPr>
        <w:t>I</w:t>
      </w:r>
      <w:r w:rsidR="0097619F" w:rsidRPr="001B369A">
        <w:rPr>
          <w:lang w:val="en-GB"/>
        </w:rPr>
        <w:t xml:space="preserve">f a text payload is embedded inside the </w:t>
      </w:r>
      <w:r w:rsidR="004F100F" w:rsidRPr="001B369A">
        <w:rPr>
          <w:rStyle w:val="Code"/>
          <w:lang w:val="en-GB"/>
        </w:rPr>
        <w:t>TextContent</w:t>
      </w:r>
      <w:r w:rsidR="0097619F" w:rsidRPr="001B369A">
        <w:rPr>
          <w:lang w:val="en-GB"/>
        </w:rPr>
        <w:t xml:space="preserve"> element, it </w:t>
      </w:r>
      <w:r w:rsidR="009D34CC" w:rsidRPr="001B369A">
        <w:rPr>
          <w:lang w:val="en-GB"/>
        </w:rPr>
        <w:t>MUST</w:t>
      </w:r>
      <w:r w:rsidR="0097619F" w:rsidRPr="001B369A">
        <w:rPr>
          <w:lang w:val="en-GB"/>
        </w:rPr>
        <w:t xml:space="preserve"> use the same character encoding as the surrounding XML, otherwise the </w:t>
      </w:r>
      <w:r w:rsidR="004F100F" w:rsidRPr="001B369A">
        <w:rPr>
          <w:rStyle w:val="Code"/>
          <w:lang w:val="en-GB"/>
        </w:rPr>
        <w:t>BinaryContent</w:t>
      </w:r>
      <w:r w:rsidR="0097619F" w:rsidRPr="001B369A">
        <w:rPr>
          <w:lang w:val="en-GB"/>
        </w:rPr>
        <w:t xml:space="preserve"> data element </w:t>
      </w:r>
      <w:r w:rsidR="002042CF" w:rsidRPr="001B369A">
        <w:rPr>
          <w:lang w:val="en-GB"/>
        </w:rPr>
        <w:t>SHOULD</w:t>
      </w:r>
      <w:r w:rsidR="0097619F" w:rsidRPr="001B369A">
        <w:rPr>
          <w:lang w:val="en-GB"/>
        </w:rPr>
        <w:t xml:space="preserve"> be used.</w:t>
      </w:r>
    </w:p>
    <w:p w14:paraId="1A1DDBD4" w14:textId="77777777" w:rsidR="00261F29" w:rsidRPr="001B369A" w:rsidRDefault="00052A8B">
      <w:pPr>
        <w:rPr>
          <w:lang w:val="en-GB"/>
        </w:rPr>
      </w:pPr>
      <w:r w:rsidRPr="001B369A">
        <w:rPr>
          <w:lang w:val="en-GB"/>
        </w:rPr>
        <w:t>Non-normative example:</w:t>
      </w:r>
    </w:p>
    <w:p w14:paraId="06870D90" w14:textId="77777777" w:rsidR="00261F29" w:rsidRPr="001B369A" w:rsidRDefault="00C00888">
      <w:pPr>
        <w:pStyle w:val="Codeparagraph"/>
        <w:rPr>
          <w:noProof/>
          <w:color w:val="F5844C"/>
          <w:sz w:val="18"/>
          <w:highlight w:val="white"/>
          <w:lang w:val="en-GB"/>
        </w:rPr>
      </w:pPr>
      <w:r w:rsidRPr="001B369A">
        <w:rPr>
          <w:noProof/>
          <w:color w:val="000096"/>
          <w:sz w:val="18"/>
          <w:highlight w:val="white"/>
          <w:lang w:val="en-GB"/>
        </w:rPr>
        <w:t>&lt;?xml version=</w:t>
      </w:r>
      <w:r w:rsidRPr="001B369A">
        <w:rPr>
          <w:noProof/>
          <w:color w:val="000096"/>
          <w:sz w:val="18"/>
          <w:lang w:val="en-GB"/>
        </w:rPr>
        <w:t>"</w:t>
      </w:r>
      <w:r w:rsidRPr="001B369A">
        <w:rPr>
          <w:noProof/>
          <w:color w:val="000096"/>
          <w:sz w:val="18"/>
          <w:highlight w:val="white"/>
          <w:lang w:val="en-GB"/>
        </w:rPr>
        <w:t>1.0</w:t>
      </w:r>
      <w:r w:rsidRPr="001B369A">
        <w:rPr>
          <w:noProof/>
          <w:color w:val="000096"/>
          <w:sz w:val="18"/>
          <w:lang w:val="en-GB"/>
        </w:rPr>
        <w:t>"</w:t>
      </w:r>
      <w:r w:rsidRPr="001B369A">
        <w:rPr>
          <w:noProof/>
          <w:color w:val="000096"/>
          <w:sz w:val="18"/>
          <w:highlight w:val="white"/>
          <w:lang w:val="en-GB"/>
        </w:rPr>
        <w:t xml:space="preserve"> encoding=</w:t>
      </w:r>
      <w:r w:rsidRPr="001B369A">
        <w:rPr>
          <w:noProof/>
          <w:color w:val="000096"/>
          <w:sz w:val="18"/>
          <w:lang w:val="en-GB"/>
        </w:rPr>
        <w:t>"</w:t>
      </w:r>
      <w:r w:rsidRPr="001B369A">
        <w:rPr>
          <w:noProof/>
          <w:color w:val="000096"/>
          <w:sz w:val="18"/>
          <w:highlight w:val="white"/>
          <w:lang w:val="en-GB"/>
        </w:rPr>
        <w:t>iso-8859-1</w:t>
      </w:r>
      <w:r w:rsidRPr="001B369A">
        <w:rPr>
          <w:noProof/>
          <w:color w:val="000096"/>
          <w:sz w:val="18"/>
          <w:lang w:val="en-GB"/>
        </w:rPr>
        <w:t>"</w:t>
      </w:r>
      <w:r w:rsidRPr="001B369A">
        <w:rPr>
          <w:noProof/>
          <w:color w:val="000096"/>
          <w:sz w:val="18"/>
          <w:highlight w:val="white"/>
          <w:lang w:val="en-GB"/>
        </w:rPr>
        <w:t>?&gt;</w:t>
      </w:r>
      <w:r w:rsidRPr="001B369A">
        <w:rPr>
          <w:noProof/>
          <w:color w:val="000096"/>
          <w:sz w:val="18"/>
          <w:highlight w:val="white"/>
          <w:lang w:val="en-GB"/>
        </w:rPr>
        <w:br/>
      </w:r>
      <w:r w:rsidR="004F100F" w:rsidRPr="001B369A">
        <w:rPr>
          <w:noProof/>
          <w:color w:val="000096"/>
          <w:sz w:val="18"/>
          <w:highlight w:val="white"/>
          <w:lang w:val="en-GB"/>
        </w:rPr>
        <w:t>&lt;StandardBusinessDocument</w:t>
      </w:r>
      <w:r w:rsidR="004F100F" w:rsidRPr="001B369A">
        <w:rPr>
          <w:noProof/>
          <w:color w:val="F5844C"/>
          <w:sz w:val="18"/>
          <w:highlight w:val="white"/>
          <w:lang w:val="en-GB"/>
        </w:rPr>
        <w:t xml:space="preserve"> xmlns</w:t>
      </w:r>
      <w:r w:rsidR="004F100F" w:rsidRPr="001B369A">
        <w:rPr>
          <w:noProof/>
          <w:color w:val="FF8040"/>
          <w:sz w:val="18"/>
          <w:highlight w:val="white"/>
          <w:lang w:val="en-GB"/>
        </w:rPr>
        <w:t>=</w:t>
      </w:r>
      <w:r w:rsidR="004F100F" w:rsidRPr="001B369A">
        <w:rPr>
          <w:noProof/>
          <w:sz w:val="18"/>
          <w:highlight w:val="white"/>
          <w:lang w:val="en-GB"/>
        </w:rPr>
        <w:t>"http://www.unece.org/cefact/namespaces/StandardBusinessDocumentHeader"</w:t>
      </w:r>
      <w:r w:rsidR="004F100F" w:rsidRPr="001B369A">
        <w:rPr>
          <w:noProof/>
          <w:color w:val="000096"/>
          <w:sz w:val="18"/>
          <w:highlight w:val="white"/>
          <w:lang w:val="en-GB"/>
        </w:rPr>
        <w:t>&gt;</w:t>
      </w:r>
      <w:r w:rsidR="004F100F" w:rsidRPr="001B369A">
        <w:rPr>
          <w:noProof/>
          <w:color w:val="000000"/>
          <w:sz w:val="18"/>
          <w:highlight w:val="white"/>
          <w:lang w:val="en-GB"/>
        </w:rPr>
        <w:br/>
        <w:t xml:space="preserve">    </w:t>
      </w:r>
      <w:r w:rsidR="004F100F" w:rsidRPr="001B369A">
        <w:rPr>
          <w:noProof/>
          <w:color w:val="000096"/>
          <w:sz w:val="18"/>
          <w:highlight w:val="white"/>
          <w:lang w:val="en-GB"/>
        </w:rPr>
        <w:t>&lt;StandardBusinessDocumentHeader&gt;</w:t>
      </w:r>
      <w:r w:rsidR="004F100F" w:rsidRPr="001B369A">
        <w:rPr>
          <w:noProof/>
          <w:color w:val="000000"/>
          <w:sz w:val="18"/>
          <w:highlight w:val="white"/>
          <w:lang w:val="en-GB"/>
        </w:rPr>
        <w:br/>
        <w:t xml:space="preserve">        ...</w:t>
      </w:r>
      <w:r w:rsidR="004F100F" w:rsidRPr="001B369A">
        <w:rPr>
          <w:noProof/>
          <w:color w:val="000000"/>
          <w:sz w:val="18"/>
          <w:highlight w:val="white"/>
          <w:lang w:val="en-GB"/>
        </w:rPr>
        <w:br/>
        <w:t xml:space="preserve">    </w:t>
      </w:r>
      <w:r w:rsidR="004F100F" w:rsidRPr="001B369A">
        <w:rPr>
          <w:noProof/>
          <w:color w:val="000096"/>
          <w:sz w:val="18"/>
          <w:highlight w:val="white"/>
          <w:lang w:val="en-GB"/>
        </w:rPr>
        <w:t>&lt;/StandardBusinessDocumentHeader&gt;</w:t>
      </w:r>
      <w:r w:rsidR="004F100F" w:rsidRPr="001B369A">
        <w:rPr>
          <w:noProof/>
          <w:color w:val="000000"/>
          <w:sz w:val="18"/>
          <w:highlight w:val="white"/>
          <w:lang w:val="en-GB"/>
        </w:rPr>
        <w:br/>
        <w:t xml:space="preserve">    </w:t>
      </w:r>
      <w:r w:rsidR="004F100F" w:rsidRPr="001B369A">
        <w:rPr>
          <w:noProof/>
          <w:color w:val="000096"/>
          <w:sz w:val="18"/>
          <w:highlight w:val="white"/>
          <w:lang w:val="en-GB"/>
        </w:rPr>
        <w:t>&lt;TextContent</w:t>
      </w:r>
      <w:r w:rsidR="004F100F" w:rsidRPr="001B369A">
        <w:rPr>
          <w:noProof/>
          <w:color w:val="F5844C"/>
          <w:sz w:val="18"/>
          <w:highlight w:val="white"/>
          <w:lang w:val="en-GB"/>
        </w:rPr>
        <w:t xml:space="preserve"> xmlns</w:t>
      </w:r>
      <w:r w:rsidR="004F100F" w:rsidRPr="001B369A">
        <w:rPr>
          <w:noProof/>
          <w:color w:val="FF8040"/>
          <w:sz w:val="18"/>
          <w:highlight w:val="white"/>
          <w:lang w:val="en-GB"/>
        </w:rPr>
        <w:t>=</w:t>
      </w:r>
      <w:r w:rsidR="004F100F" w:rsidRPr="001B369A">
        <w:rPr>
          <w:noProof/>
          <w:sz w:val="18"/>
          <w:highlight w:val="white"/>
          <w:lang w:val="en-GB"/>
        </w:rPr>
        <w:t>"http://peppol.eu/xsd/ticc/envelope/1.0"</w:t>
      </w:r>
      <w:r w:rsidR="004F100F" w:rsidRPr="001B369A">
        <w:rPr>
          <w:noProof/>
          <w:color w:val="F5844C"/>
          <w:sz w:val="18"/>
          <w:highlight w:val="white"/>
          <w:lang w:val="en-GB"/>
        </w:rPr>
        <w:t xml:space="preserve"> </w:t>
      </w:r>
    </w:p>
    <w:p w14:paraId="062013F9" w14:textId="77777777" w:rsidR="00261F29" w:rsidRPr="001B369A" w:rsidRDefault="00052A8B">
      <w:pPr>
        <w:pStyle w:val="Codeparagraph"/>
        <w:rPr>
          <w:noProof/>
          <w:sz w:val="18"/>
          <w:highlight w:val="white"/>
          <w:lang w:val="en-GB"/>
        </w:rPr>
      </w:pPr>
      <w:r w:rsidRPr="001B369A">
        <w:rPr>
          <w:noProof/>
          <w:color w:val="F5844C"/>
          <w:sz w:val="18"/>
          <w:highlight w:val="white"/>
          <w:lang w:val="en-GB"/>
        </w:rPr>
        <w:t xml:space="preserve">                 </w:t>
      </w:r>
      <w:r w:rsidR="004F100F" w:rsidRPr="001B369A">
        <w:rPr>
          <w:noProof/>
          <w:color w:val="F5844C"/>
          <w:sz w:val="18"/>
          <w:highlight w:val="white"/>
          <w:lang w:val="en-GB"/>
        </w:rPr>
        <w:t>mimeType</w:t>
      </w:r>
      <w:r w:rsidR="004F100F" w:rsidRPr="001B369A">
        <w:rPr>
          <w:noProof/>
          <w:color w:val="FF8040"/>
          <w:sz w:val="18"/>
          <w:highlight w:val="white"/>
          <w:lang w:val="en-GB"/>
        </w:rPr>
        <w:t>=</w:t>
      </w:r>
      <w:r w:rsidR="004F100F" w:rsidRPr="001B369A">
        <w:rPr>
          <w:noProof/>
          <w:sz w:val="18"/>
          <w:highlight w:val="white"/>
          <w:lang w:val="en-GB"/>
        </w:rPr>
        <w:t>"Application/EDIFACT"</w:t>
      </w:r>
      <w:r w:rsidR="004F100F" w:rsidRPr="001B369A">
        <w:rPr>
          <w:noProof/>
          <w:color w:val="000096"/>
          <w:sz w:val="18"/>
          <w:highlight w:val="white"/>
          <w:lang w:val="en-GB"/>
        </w:rPr>
        <w:t>&gt;</w:t>
      </w:r>
      <w:r w:rsidR="009D34CC" w:rsidRPr="001B369A">
        <w:rPr>
          <w:noProof/>
          <w:color w:val="000096"/>
          <w:sz w:val="18"/>
          <w:highlight w:val="white"/>
          <w:lang w:val="en-GB"/>
        </w:rPr>
        <w:br/>
      </w:r>
      <w:r w:rsidR="004F100F" w:rsidRPr="001B369A">
        <w:rPr>
          <w:noProof/>
          <w:color w:val="000000"/>
          <w:sz w:val="18"/>
          <w:highlight w:val="white"/>
          <w:lang w:val="en-GB"/>
        </w:rPr>
        <w:t>UNB+UNOA:2+9930711378399:14+7798032711116:14+160927:2252+EW861380947'UNH+186453437+CONTRL:D:96A:UN:EAN002'UCI+F6GVY+7658032710006:14+9930711378111:14+8'UCM+3HHL0+ORDERS:D:96A:UN:EAN008+7'UNT+4+186453437'UNZ+1+EW861380947'</w:t>
      </w:r>
      <w:r w:rsidR="004F100F" w:rsidRPr="001B369A">
        <w:rPr>
          <w:noProof/>
          <w:color w:val="000000"/>
          <w:sz w:val="18"/>
          <w:highlight w:val="white"/>
          <w:lang w:val="en-GB"/>
        </w:rPr>
        <w:br/>
        <w:t xml:space="preserve">    </w:t>
      </w:r>
      <w:r w:rsidR="004F100F" w:rsidRPr="001B369A">
        <w:rPr>
          <w:noProof/>
          <w:color w:val="000096"/>
          <w:sz w:val="18"/>
          <w:highlight w:val="white"/>
          <w:lang w:val="en-GB"/>
        </w:rPr>
        <w:t>&lt;/TextContent&gt;</w:t>
      </w:r>
      <w:r w:rsidR="004F100F" w:rsidRPr="001B369A">
        <w:rPr>
          <w:noProof/>
          <w:color w:val="000000"/>
          <w:sz w:val="18"/>
          <w:highlight w:val="white"/>
          <w:lang w:val="en-GB"/>
        </w:rPr>
        <w:br/>
      </w:r>
      <w:r w:rsidR="004F100F" w:rsidRPr="001B369A">
        <w:rPr>
          <w:noProof/>
          <w:color w:val="000096"/>
          <w:sz w:val="18"/>
          <w:highlight w:val="white"/>
          <w:lang w:val="en-GB"/>
        </w:rPr>
        <w:t>&lt;/StandardBusinessDocument&gt;</w:t>
      </w:r>
    </w:p>
    <w:p w14:paraId="17AAF5F3" w14:textId="77777777" w:rsidR="000B3F7F" w:rsidRPr="001B369A" w:rsidRDefault="00417D26" w:rsidP="000B3F7F">
      <w:pPr>
        <w:pStyle w:val="berschrift2"/>
        <w:rPr>
          <w:lang w:val="en-GB"/>
        </w:rPr>
      </w:pPr>
      <w:bookmarkStart w:id="40" w:name="_Ref95078075"/>
      <w:r w:rsidRPr="001B369A">
        <w:rPr>
          <w:lang w:val="en-GB"/>
        </w:rPr>
        <w:t>Peppol</w:t>
      </w:r>
      <w:r w:rsidR="000B3F7F" w:rsidRPr="001B369A">
        <w:rPr>
          <w:lang w:val="en-GB"/>
        </w:rPr>
        <w:t xml:space="preserve"> Process ID and Document </w:t>
      </w:r>
      <w:r w:rsidR="00C3732D" w:rsidRPr="001B369A">
        <w:rPr>
          <w:lang w:val="en-GB"/>
        </w:rPr>
        <w:t xml:space="preserve">Type </w:t>
      </w:r>
      <w:r w:rsidR="000B3F7F" w:rsidRPr="001B369A">
        <w:rPr>
          <w:lang w:val="en-GB"/>
        </w:rPr>
        <w:t>ID</w:t>
      </w:r>
      <w:bookmarkEnd w:id="39"/>
      <w:bookmarkEnd w:id="40"/>
    </w:p>
    <w:p w14:paraId="14AA317D" w14:textId="77777777" w:rsidR="00DA7EE7" w:rsidRPr="001B369A" w:rsidRDefault="000B3F7F" w:rsidP="000B3F7F">
      <w:pPr>
        <w:rPr>
          <w:lang w:val="en-GB"/>
        </w:rPr>
      </w:pPr>
      <w:r w:rsidRPr="001B369A">
        <w:rPr>
          <w:lang w:val="en-GB"/>
        </w:rPr>
        <w:t xml:space="preserve">The values of Process ID and Document </w:t>
      </w:r>
      <w:r w:rsidR="00C3732D" w:rsidRPr="001B369A">
        <w:rPr>
          <w:lang w:val="en-GB"/>
        </w:rPr>
        <w:t xml:space="preserve">Type </w:t>
      </w:r>
      <w:r w:rsidRPr="001B369A">
        <w:rPr>
          <w:lang w:val="en-GB"/>
        </w:rPr>
        <w:t>ID are necessary in the SML/SMP discovery process to retrieve the relevant service metadata. Both values should be mapped to the element located</w:t>
      </w:r>
      <w:r w:rsidR="00DA7EE7" w:rsidRPr="001B369A">
        <w:rPr>
          <w:lang w:val="en-GB"/>
        </w:rPr>
        <w:t xml:space="preserve"> at:</w:t>
      </w:r>
    </w:p>
    <w:p w14:paraId="60394374" w14:textId="77777777" w:rsidR="000B3F7F" w:rsidRPr="001B369A" w:rsidRDefault="00B45979" w:rsidP="00733444">
      <w:pPr>
        <w:rPr>
          <w:rStyle w:val="Code"/>
          <w:lang w:val="en-GB"/>
        </w:rPr>
      </w:pPr>
      <w:r w:rsidRPr="001B369A">
        <w:rPr>
          <w:rStyle w:val="Code"/>
          <w:lang w:val="en-GB"/>
        </w:rPr>
        <w:t>StandardBusinessDocument/StandardBusinessDocumentHeader/BusinessScope/Scope/InstanceIdentifier</w:t>
      </w:r>
    </w:p>
    <w:p w14:paraId="0FDD9814" w14:textId="77777777" w:rsidR="00DA7EE7" w:rsidRPr="001B369A" w:rsidRDefault="00DA7EE7" w:rsidP="000B3F7F">
      <w:pPr>
        <w:rPr>
          <w:lang w:val="en-GB"/>
        </w:rPr>
      </w:pPr>
      <w:r w:rsidRPr="001B369A">
        <w:rPr>
          <w:lang w:val="en-GB"/>
        </w:rPr>
        <w:t>The respective identifier schemes are to be located in the following element (new in v1.1):</w:t>
      </w:r>
    </w:p>
    <w:p w14:paraId="431FF010" w14:textId="77777777" w:rsidR="00DA7EE7" w:rsidRPr="001B369A" w:rsidRDefault="00DA7EE7" w:rsidP="00733444">
      <w:pPr>
        <w:rPr>
          <w:rStyle w:val="Code"/>
          <w:lang w:val="en-GB"/>
        </w:rPr>
      </w:pPr>
      <w:r w:rsidRPr="001B369A">
        <w:rPr>
          <w:rStyle w:val="Code"/>
          <w:lang w:val="en-GB"/>
        </w:rPr>
        <w:t>StandardBusinessDocument/StandardBusinessDocumentHeader/BusinessScope/Scope/Identifier</w:t>
      </w:r>
    </w:p>
    <w:p w14:paraId="3B496384" w14:textId="77777777" w:rsidR="00C3732D" w:rsidRPr="001B369A" w:rsidRDefault="00B57778" w:rsidP="000B3F7F">
      <w:pPr>
        <w:rPr>
          <w:lang w:val="en-GB"/>
        </w:rPr>
      </w:pPr>
      <w:r w:rsidRPr="001B369A">
        <w:rPr>
          <w:lang w:val="en-GB"/>
        </w:rPr>
        <w:t>For backwards compatibility reasons</w:t>
      </w:r>
      <w:r w:rsidR="006175D5" w:rsidRPr="001B369A">
        <w:rPr>
          <w:lang w:val="en-GB"/>
        </w:rPr>
        <w:t xml:space="preserve"> (from version 1.1 to 1.0) </w:t>
      </w:r>
      <w:r w:rsidRPr="001B369A">
        <w:rPr>
          <w:lang w:val="en-GB"/>
        </w:rPr>
        <w:t xml:space="preserve">– if the identifier schemes are missing – the default process scheme identifier </w:t>
      </w:r>
      <w:r w:rsidR="00B45979" w:rsidRPr="001B369A">
        <w:rPr>
          <w:rStyle w:val="Code"/>
          <w:lang w:val="en-GB"/>
        </w:rPr>
        <w:t>cenbii-procid-ubl</w:t>
      </w:r>
      <w:r w:rsidRPr="001B369A">
        <w:rPr>
          <w:lang w:val="en-GB"/>
        </w:rPr>
        <w:t xml:space="preserve"> and the default document type identifier scheme </w:t>
      </w:r>
      <w:r w:rsidR="00B45979" w:rsidRPr="001B369A">
        <w:rPr>
          <w:rStyle w:val="Code"/>
          <w:lang w:val="en-GB"/>
        </w:rPr>
        <w:t>busdox-docid-qns</w:t>
      </w:r>
      <w:r w:rsidRPr="001B369A">
        <w:rPr>
          <w:lang w:val="en-GB"/>
        </w:rPr>
        <w:t xml:space="preserve"> </w:t>
      </w:r>
      <w:r w:rsidR="00EE0B6E" w:rsidRPr="001B369A">
        <w:rPr>
          <w:lang w:val="en-GB"/>
        </w:rPr>
        <w:t>MUST</w:t>
      </w:r>
      <w:r w:rsidRPr="001B369A">
        <w:rPr>
          <w:lang w:val="en-GB"/>
        </w:rPr>
        <w:t xml:space="preserve"> be used.</w:t>
      </w:r>
    </w:p>
    <w:p w14:paraId="097B804B" w14:textId="77777777" w:rsidR="000B3F7F" w:rsidRPr="001B369A" w:rsidRDefault="000B3F7F" w:rsidP="000B3F7F">
      <w:pPr>
        <w:rPr>
          <w:lang w:val="en-GB"/>
        </w:rPr>
      </w:pPr>
      <w:r w:rsidRPr="001B369A">
        <w:rPr>
          <w:lang w:val="en-GB"/>
        </w:rPr>
        <w:t xml:space="preserve">The qualifier </w:t>
      </w:r>
      <w:r w:rsidR="00DA7EE7" w:rsidRPr="001B369A">
        <w:rPr>
          <w:lang w:val="en-GB"/>
        </w:rPr>
        <w:t xml:space="preserve">located at </w:t>
      </w:r>
      <w:r w:rsidR="00B45979" w:rsidRPr="001B369A">
        <w:rPr>
          <w:rStyle w:val="Code"/>
          <w:lang w:val="en-GB"/>
        </w:rPr>
        <w:t>/StandardBusinessDocument/StandardBusinessDocumentHeader/BusinessScope/Scope/Type</w:t>
      </w:r>
      <w:r w:rsidRPr="001B369A">
        <w:rPr>
          <w:lang w:val="en-GB"/>
        </w:rPr>
        <w:t xml:space="preserve"> is used to </w:t>
      </w:r>
      <w:r w:rsidR="00C3732D" w:rsidRPr="001B369A">
        <w:rPr>
          <w:lang w:val="en-GB"/>
        </w:rPr>
        <w:t xml:space="preserve">distinguish </w:t>
      </w:r>
      <w:r w:rsidRPr="001B369A">
        <w:rPr>
          <w:lang w:val="en-GB"/>
        </w:rPr>
        <w:t xml:space="preserve">the meaning of the values by using codes: </w:t>
      </w:r>
      <w:r w:rsidR="00B45979" w:rsidRPr="001B369A">
        <w:rPr>
          <w:rStyle w:val="Code"/>
          <w:lang w:val="en-GB"/>
        </w:rPr>
        <w:t>DOCUMENTID</w:t>
      </w:r>
      <w:r w:rsidRPr="001B369A">
        <w:rPr>
          <w:lang w:val="en-GB"/>
        </w:rPr>
        <w:t xml:space="preserve"> </w:t>
      </w:r>
      <w:r w:rsidR="00DA7EE7" w:rsidRPr="001B369A">
        <w:rPr>
          <w:lang w:val="en-GB"/>
        </w:rPr>
        <w:t xml:space="preserve">(for a document type identifier) </w:t>
      </w:r>
      <w:r w:rsidRPr="001B369A">
        <w:rPr>
          <w:lang w:val="en-GB"/>
        </w:rPr>
        <w:t xml:space="preserve">and </w:t>
      </w:r>
      <w:r w:rsidR="00B45979" w:rsidRPr="001B369A">
        <w:rPr>
          <w:rStyle w:val="Code"/>
          <w:lang w:val="en-GB"/>
        </w:rPr>
        <w:t>PROCESSID</w:t>
      </w:r>
      <w:r w:rsidR="00DA7EE7" w:rsidRPr="001B369A">
        <w:rPr>
          <w:lang w:val="en-GB"/>
        </w:rPr>
        <w:t xml:space="preserve"> (for process identifiers)</w:t>
      </w:r>
      <w:r w:rsidRPr="001B369A">
        <w:rPr>
          <w:lang w:val="en-GB"/>
        </w:rPr>
        <w:t>.</w:t>
      </w:r>
    </w:p>
    <w:p w14:paraId="61F57FB5" w14:textId="77777777" w:rsidR="00466CC7" w:rsidRPr="001B369A" w:rsidRDefault="00466CC7" w:rsidP="00301F26">
      <w:pPr>
        <w:rPr>
          <w:lang w:val="en-GB"/>
        </w:rPr>
      </w:pPr>
      <w:r w:rsidRPr="001B369A">
        <w:rPr>
          <w:lang w:val="en-GB"/>
        </w:rPr>
        <w:t>Non-normative example without identifier schemes:</w:t>
      </w:r>
    </w:p>
    <w:p w14:paraId="51CC5D42"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Scope</w:t>
      </w:r>
      <w:r w:rsidR="00B45979" w:rsidRPr="001B369A">
        <w:rPr>
          <w:color w:val="0000FF"/>
          <w:highlight w:val="white"/>
          <w:lang w:val="en-GB"/>
        </w:rPr>
        <w:t>&gt;</w:t>
      </w:r>
    </w:p>
    <w:p w14:paraId="28229FC5"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Type</w:t>
      </w:r>
      <w:r w:rsidR="00B45979" w:rsidRPr="001B369A">
        <w:rPr>
          <w:color w:val="0000FF"/>
          <w:highlight w:val="white"/>
          <w:lang w:val="en-GB"/>
        </w:rPr>
        <w:t>&gt;</w:t>
      </w:r>
      <w:r w:rsidR="00B45979" w:rsidRPr="001B369A">
        <w:rPr>
          <w:color w:val="000000"/>
          <w:highlight w:val="white"/>
          <w:lang w:val="en-GB"/>
        </w:rPr>
        <w:t>DOCUMENTID</w:t>
      </w:r>
      <w:r w:rsidR="00B45979" w:rsidRPr="001B369A">
        <w:rPr>
          <w:color w:val="0000FF"/>
          <w:highlight w:val="white"/>
          <w:lang w:val="en-GB"/>
        </w:rPr>
        <w:t>&lt;/</w:t>
      </w:r>
      <w:r w:rsidR="00B45979" w:rsidRPr="001B369A">
        <w:rPr>
          <w:highlight w:val="white"/>
          <w:lang w:val="en-GB"/>
        </w:rPr>
        <w:t>Type</w:t>
      </w:r>
      <w:r w:rsidR="00B45979" w:rsidRPr="001B369A">
        <w:rPr>
          <w:color w:val="0000FF"/>
          <w:highlight w:val="white"/>
          <w:lang w:val="en-GB"/>
        </w:rPr>
        <w:t>&gt;</w:t>
      </w:r>
    </w:p>
    <w:p w14:paraId="53580688" w14:textId="77777777" w:rsidR="000B3F7F" w:rsidRPr="001B369A" w:rsidRDefault="00C3732D" w:rsidP="00733444">
      <w:pPr>
        <w:pStyle w:val="Codeparagraph"/>
        <w:rPr>
          <w:color w:val="000000"/>
          <w:highlight w:val="white"/>
          <w:lang w:val="en-GB"/>
        </w:rPr>
      </w:pPr>
      <w:r w:rsidRPr="001B369A">
        <w:rPr>
          <w:color w:val="000000"/>
          <w:highlight w:val="white"/>
          <w:lang w:val="en-GB"/>
        </w:rPr>
        <w:lastRenderedPageBreak/>
        <w:t xml:space="preserve">    </w:t>
      </w:r>
      <w:r w:rsidR="00B45979" w:rsidRPr="001B369A">
        <w:rPr>
          <w:color w:val="0000FF"/>
          <w:highlight w:val="white"/>
          <w:lang w:val="en-GB"/>
        </w:rPr>
        <w:t>&lt;</w:t>
      </w:r>
      <w:r w:rsidR="00B45979" w:rsidRPr="001B369A">
        <w:rPr>
          <w:highlight w:val="white"/>
          <w:lang w:val="en-GB"/>
        </w:rPr>
        <w:t>InstanceIdentifier</w:t>
      </w:r>
      <w:r w:rsidR="00B45979" w:rsidRPr="001B369A">
        <w:rPr>
          <w:color w:val="0000FF"/>
          <w:highlight w:val="white"/>
          <w:lang w:val="en-GB"/>
        </w:rPr>
        <w:t>&gt;</w:t>
      </w:r>
      <w:r w:rsidR="00B45979" w:rsidRPr="001B369A">
        <w:rPr>
          <w:color w:val="000000"/>
          <w:lang w:val="en-GB"/>
        </w:rPr>
        <w:t>urn:oasis:names:specification:ubl:schema:xsd:Invoice-2::Invoice##urn:www.cenbii.eu:transaction:biitrns010:ver2.0:extended:urn:www.peppol.eu:bis:peppol4a:ver2.0::2.1</w:t>
      </w:r>
      <w:r w:rsidR="00B45979" w:rsidRPr="001B369A">
        <w:rPr>
          <w:color w:val="0000FF"/>
          <w:highlight w:val="white"/>
          <w:lang w:val="en-GB"/>
        </w:rPr>
        <w:t>&lt;/</w:t>
      </w:r>
      <w:r w:rsidR="00B45979" w:rsidRPr="001B369A">
        <w:rPr>
          <w:highlight w:val="white"/>
          <w:lang w:val="en-GB"/>
        </w:rPr>
        <w:t>InstanceIdentifier</w:t>
      </w:r>
      <w:r w:rsidR="00B45979" w:rsidRPr="001B369A">
        <w:rPr>
          <w:color w:val="0000FF"/>
          <w:highlight w:val="white"/>
          <w:lang w:val="en-GB"/>
        </w:rPr>
        <w:t>&gt;</w:t>
      </w:r>
    </w:p>
    <w:p w14:paraId="72FF718F"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Scope</w:t>
      </w:r>
      <w:r w:rsidR="00B45979" w:rsidRPr="001B369A">
        <w:rPr>
          <w:color w:val="0000FF"/>
          <w:highlight w:val="white"/>
          <w:lang w:val="en-GB"/>
        </w:rPr>
        <w:t>&gt;</w:t>
      </w:r>
    </w:p>
    <w:p w14:paraId="4CB47934"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Scope</w:t>
      </w:r>
      <w:r w:rsidR="00B45979" w:rsidRPr="001B369A">
        <w:rPr>
          <w:color w:val="0000FF"/>
          <w:highlight w:val="white"/>
          <w:lang w:val="en-GB"/>
        </w:rPr>
        <w:t>&gt;</w:t>
      </w:r>
    </w:p>
    <w:p w14:paraId="429A9C47"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Type</w:t>
      </w:r>
      <w:r w:rsidR="00B45979" w:rsidRPr="001B369A">
        <w:rPr>
          <w:color w:val="0000FF"/>
          <w:highlight w:val="white"/>
          <w:lang w:val="en-GB"/>
        </w:rPr>
        <w:t>&gt;</w:t>
      </w:r>
      <w:r w:rsidR="00B45979" w:rsidRPr="001B369A">
        <w:rPr>
          <w:color w:val="000000"/>
          <w:highlight w:val="white"/>
          <w:lang w:val="en-GB"/>
        </w:rPr>
        <w:t>PROCESSID</w:t>
      </w:r>
      <w:r w:rsidR="00B45979" w:rsidRPr="001B369A">
        <w:rPr>
          <w:color w:val="0000FF"/>
          <w:highlight w:val="white"/>
          <w:lang w:val="en-GB"/>
        </w:rPr>
        <w:t>&lt;/</w:t>
      </w:r>
      <w:r w:rsidR="00B45979" w:rsidRPr="001B369A">
        <w:rPr>
          <w:highlight w:val="white"/>
          <w:lang w:val="en-GB"/>
        </w:rPr>
        <w:t>Type</w:t>
      </w:r>
      <w:r w:rsidR="00B45979" w:rsidRPr="001B369A">
        <w:rPr>
          <w:color w:val="0000FF"/>
          <w:highlight w:val="white"/>
          <w:lang w:val="en-GB"/>
        </w:rPr>
        <w:t>&gt;</w:t>
      </w:r>
    </w:p>
    <w:p w14:paraId="406A2835"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InstanceIdentifier</w:t>
      </w:r>
      <w:r w:rsidR="00B45979" w:rsidRPr="001B369A">
        <w:rPr>
          <w:color w:val="0000FF"/>
          <w:highlight w:val="white"/>
          <w:lang w:val="en-GB"/>
        </w:rPr>
        <w:t>&gt;</w:t>
      </w:r>
      <w:r w:rsidR="00B45979" w:rsidRPr="001B369A">
        <w:rPr>
          <w:color w:val="000000"/>
          <w:highlight w:val="white"/>
          <w:lang w:val="en-GB"/>
        </w:rPr>
        <w:t>urn:www.cenbii.eu:profile:bii04:ver1.0</w:t>
      </w:r>
      <w:r w:rsidR="00B45979" w:rsidRPr="001B369A">
        <w:rPr>
          <w:color w:val="0000FF"/>
          <w:highlight w:val="white"/>
          <w:lang w:val="en-GB"/>
        </w:rPr>
        <w:t>&lt;/</w:t>
      </w:r>
      <w:r w:rsidR="00B45979" w:rsidRPr="001B369A">
        <w:rPr>
          <w:highlight w:val="white"/>
          <w:lang w:val="en-GB"/>
        </w:rPr>
        <w:t>InstanceIdentifier</w:t>
      </w:r>
      <w:r w:rsidR="00B45979" w:rsidRPr="001B369A">
        <w:rPr>
          <w:color w:val="0000FF"/>
          <w:highlight w:val="white"/>
          <w:lang w:val="en-GB"/>
        </w:rPr>
        <w:t>&gt;</w:t>
      </w:r>
    </w:p>
    <w:p w14:paraId="548FFB25" w14:textId="16814AED" w:rsidR="000B3F7F" w:rsidRPr="001B369A" w:rsidRDefault="00C3732D" w:rsidP="00FF5E37">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Scope</w:t>
      </w:r>
      <w:r w:rsidR="00B45979" w:rsidRPr="001B369A">
        <w:rPr>
          <w:color w:val="0000FF"/>
          <w:highlight w:val="white"/>
          <w:lang w:val="en-GB"/>
        </w:rPr>
        <w:t>&gt;</w:t>
      </w:r>
    </w:p>
    <w:p w14:paraId="32A2A7EA" w14:textId="77777777" w:rsidR="00466CC7" w:rsidRPr="001B369A" w:rsidRDefault="00466CC7" w:rsidP="00301F26">
      <w:pPr>
        <w:rPr>
          <w:lang w:val="en-GB"/>
        </w:rPr>
      </w:pPr>
      <w:r w:rsidRPr="001B369A">
        <w:rPr>
          <w:lang w:val="en-GB"/>
        </w:rPr>
        <w:t xml:space="preserve">Non-normative example </w:t>
      </w:r>
      <w:r w:rsidR="00B01D68" w:rsidRPr="001B369A">
        <w:rPr>
          <w:lang w:val="en-GB"/>
        </w:rPr>
        <w:t>including</w:t>
      </w:r>
      <w:r w:rsidRPr="001B369A">
        <w:rPr>
          <w:lang w:val="en-GB"/>
        </w:rPr>
        <w:t xml:space="preserve"> identifier schemes (possible since v1.1 of this specification):</w:t>
      </w:r>
    </w:p>
    <w:p w14:paraId="04BC80C3"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4EA47621" w14:textId="77777777" w:rsidR="00B57778" w:rsidRPr="001B369A" w:rsidRDefault="00B57778" w:rsidP="00733444">
      <w:pPr>
        <w:pStyle w:val="Codeparagraph"/>
        <w:rPr>
          <w:color w:val="0000FF"/>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Type</w:t>
      </w:r>
      <w:r w:rsidRPr="001B369A">
        <w:rPr>
          <w:color w:val="0000FF"/>
          <w:highlight w:val="white"/>
          <w:lang w:val="en-GB"/>
        </w:rPr>
        <w:t>&gt;</w:t>
      </w:r>
      <w:r w:rsidRPr="001B369A">
        <w:rPr>
          <w:color w:val="000000"/>
          <w:highlight w:val="white"/>
          <w:lang w:val="en-GB"/>
        </w:rPr>
        <w:t>DOCUMENTID</w:t>
      </w:r>
      <w:r w:rsidRPr="001B369A">
        <w:rPr>
          <w:color w:val="0000FF"/>
          <w:highlight w:val="white"/>
          <w:lang w:val="en-GB"/>
        </w:rPr>
        <w:t>&lt;/</w:t>
      </w:r>
      <w:r w:rsidRPr="001B369A">
        <w:rPr>
          <w:highlight w:val="white"/>
          <w:lang w:val="en-GB"/>
        </w:rPr>
        <w:t>Type</w:t>
      </w:r>
      <w:r w:rsidRPr="001B369A">
        <w:rPr>
          <w:color w:val="0000FF"/>
          <w:highlight w:val="white"/>
          <w:lang w:val="en-GB"/>
        </w:rPr>
        <w:t>&gt;</w:t>
      </w:r>
    </w:p>
    <w:p w14:paraId="1654C029"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r w:rsidRPr="001B369A">
        <w:rPr>
          <w:color w:val="000000"/>
          <w:lang w:val="en-GB"/>
        </w:rPr>
        <w:t>urn:oasis:names:specification:ubl:schema:xsd:Invoice-2::Invoice##urn:www.cenbii.eu:transaction:biitrns010:ver2.0:extended:urn:www.peppol.eu:bis:peppol4a:ver2.0::2.1</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p>
    <w:p w14:paraId="4C5C9526" w14:textId="77777777" w:rsidR="00DA7EE7" w:rsidRPr="001B369A" w:rsidRDefault="00DA7EE7" w:rsidP="00733444">
      <w:pPr>
        <w:pStyle w:val="Codeparagraph"/>
        <w:rPr>
          <w:color w:val="000000"/>
          <w:highlight w:val="white"/>
          <w:lang w:val="en-GB"/>
        </w:rPr>
      </w:pPr>
      <w:r w:rsidRPr="001B369A">
        <w:rPr>
          <w:color w:val="0000FF"/>
          <w:highlight w:val="white"/>
          <w:lang w:val="en-GB"/>
        </w:rPr>
        <w:t xml:space="preserve">    &lt;Identifier&gt;</w:t>
      </w:r>
      <w:r w:rsidRPr="001B369A">
        <w:rPr>
          <w:color w:val="0000FF"/>
          <w:lang w:val="en-GB"/>
        </w:rPr>
        <w:t>busdox-docid-qns&lt;/Identifier&gt;</w:t>
      </w:r>
    </w:p>
    <w:p w14:paraId="16D2ABBF"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2B13892B"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2781F4BD"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Type</w:t>
      </w:r>
      <w:r w:rsidRPr="001B369A">
        <w:rPr>
          <w:color w:val="0000FF"/>
          <w:highlight w:val="white"/>
          <w:lang w:val="en-GB"/>
        </w:rPr>
        <w:t>&gt;</w:t>
      </w:r>
      <w:r w:rsidRPr="001B369A">
        <w:rPr>
          <w:color w:val="000000"/>
          <w:highlight w:val="white"/>
          <w:lang w:val="en-GB"/>
        </w:rPr>
        <w:t>PROCESSID</w:t>
      </w:r>
      <w:r w:rsidRPr="001B369A">
        <w:rPr>
          <w:color w:val="0000FF"/>
          <w:highlight w:val="white"/>
          <w:lang w:val="en-GB"/>
        </w:rPr>
        <w:t>&lt;/</w:t>
      </w:r>
      <w:r w:rsidRPr="001B369A">
        <w:rPr>
          <w:highlight w:val="white"/>
          <w:lang w:val="en-GB"/>
        </w:rPr>
        <w:t>Type</w:t>
      </w:r>
      <w:r w:rsidRPr="001B369A">
        <w:rPr>
          <w:color w:val="0000FF"/>
          <w:highlight w:val="white"/>
          <w:lang w:val="en-GB"/>
        </w:rPr>
        <w:t>&gt;</w:t>
      </w:r>
    </w:p>
    <w:p w14:paraId="3F96C064" w14:textId="77777777" w:rsidR="00B57778" w:rsidRPr="001B369A" w:rsidRDefault="00B57778" w:rsidP="00733444">
      <w:pPr>
        <w:pStyle w:val="Codeparagraph"/>
        <w:rPr>
          <w:color w:val="0000FF"/>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r w:rsidRPr="001B369A">
        <w:rPr>
          <w:color w:val="000000"/>
          <w:highlight w:val="white"/>
          <w:lang w:val="en-GB"/>
        </w:rPr>
        <w:t>urn:www.cenbii.eu:profile:bii04:ver1.0</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p>
    <w:p w14:paraId="155F8BFB" w14:textId="77777777" w:rsidR="00DA7EE7" w:rsidRPr="00937BEF" w:rsidRDefault="00DA7EE7" w:rsidP="00733444">
      <w:pPr>
        <w:pStyle w:val="Codeparagraph"/>
        <w:rPr>
          <w:color w:val="000000"/>
          <w:highlight w:val="white"/>
          <w:lang w:val="en-GB"/>
        </w:rPr>
      </w:pPr>
      <w:r w:rsidRPr="001B369A">
        <w:rPr>
          <w:color w:val="0000FF"/>
          <w:highlight w:val="white"/>
          <w:lang w:val="en-GB"/>
        </w:rPr>
        <w:t xml:space="preserve">    </w:t>
      </w:r>
      <w:r w:rsidRPr="00937BEF">
        <w:rPr>
          <w:color w:val="0000FF"/>
          <w:highlight w:val="white"/>
          <w:lang w:val="en-GB"/>
        </w:rPr>
        <w:t>&lt;Identifier&gt;cenbii-procid-ubl&lt;/Identifier&gt;</w:t>
      </w:r>
    </w:p>
    <w:p w14:paraId="7B6BF281" w14:textId="0E2F1E99" w:rsidR="00B57778" w:rsidRPr="001B369A" w:rsidRDefault="00B57778" w:rsidP="00FF5E37">
      <w:pPr>
        <w:pStyle w:val="Codeparagraph"/>
        <w:rPr>
          <w:color w:val="000000"/>
          <w:highlight w:val="white"/>
          <w:lang w:val="en-GB"/>
        </w:rPr>
      </w:pPr>
      <w:r w:rsidRPr="00937BEF">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27D6D4D2" w14:textId="3FDDCF81" w:rsidR="00673375" w:rsidRPr="001B369A" w:rsidRDefault="00673375" w:rsidP="00733444">
      <w:pPr>
        <w:pStyle w:val="berschrift2"/>
        <w:rPr>
          <w:lang w:val="en-GB"/>
        </w:rPr>
      </w:pPr>
      <w:bookmarkStart w:id="41" w:name="_Ref95076409"/>
      <w:bookmarkStart w:id="42" w:name="_Ref525909939"/>
      <w:r w:rsidRPr="001B369A">
        <w:rPr>
          <w:lang w:val="en-GB"/>
        </w:rPr>
        <w:t>Country codes of the End Users</w:t>
      </w:r>
      <w:bookmarkEnd w:id="41"/>
    </w:p>
    <w:p w14:paraId="74789E99" w14:textId="3183F1AD" w:rsidR="00D21F83" w:rsidRPr="00937BEF" w:rsidRDefault="00B22F6D" w:rsidP="00673375">
      <w:pPr>
        <w:rPr>
          <w:lang w:val="en-GB"/>
        </w:rPr>
      </w:pPr>
      <w:r w:rsidRPr="00937BEF">
        <w:rPr>
          <w:lang w:val="en-GB"/>
        </w:rPr>
        <w:t xml:space="preserve">To satisfy the </w:t>
      </w:r>
      <w:r w:rsidR="00B42F68" w:rsidRPr="00937BEF">
        <w:rPr>
          <w:lang w:val="en-GB"/>
        </w:rPr>
        <w:t xml:space="preserve">reporting requirements for traffic statistics, the country code of the business level sender </w:t>
      </w:r>
      <w:r w:rsidR="00D31F77">
        <w:rPr>
          <w:lang w:val="en-GB"/>
        </w:rPr>
        <w:t>MUST</w:t>
      </w:r>
      <w:r w:rsidR="00B42F68" w:rsidRPr="00937BEF">
        <w:rPr>
          <w:lang w:val="en-GB"/>
        </w:rPr>
        <w:t xml:space="preserve"> be provided. The </w:t>
      </w:r>
      <w:r w:rsidR="00C17AE1">
        <w:rPr>
          <w:lang w:val="en-GB"/>
        </w:rPr>
        <w:t>business-level</w:t>
      </w:r>
      <w:r w:rsidR="00B42F68" w:rsidRPr="00937BEF">
        <w:rPr>
          <w:lang w:val="en-GB"/>
        </w:rPr>
        <w:t xml:space="preserve"> sender is the C1 node in the 4-corner model. The information provided in the envelope </w:t>
      </w:r>
      <w:r w:rsidR="00C17AE1">
        <w:rPr>
          <w:lang w:val="en-GB"/>
        </w:rPr>
        <w:t>complements the identifier information</w:t>
      </w:r>
      <w:r w:rsidR="00B42F68" w:rsidRPr="00937BEF">
        <w:rPr>
          <w:lang w:val="en-GB"/>
        </w:rPr>
        <w:t xml:space="preserve"> on the messaging level.</w:t>
      </w:r>
    </w:p>
    <w:p w14:paraId="7041567D" w14:textId="7EBA0220" w:rsidR="00CF31B6" w:rsidRDefault="004B079E" w:rsidP="00673375">
      <w:pPr>
        <w:rPr>
          <w:lang w:val="en-GB"/>
        </w:rPr>
      </w:pPr>
      <w:r>
        <w:rPr>
          <w:lang w:val="en-GB"/>
        </w:rPr>
        <w:t>The</w:t>
      </w:r>
      <w:r w:rsidR="00FF5E37" w:rsidRPr="00937BEF">
        <w:rPr>
          <w:lang w:val="en-GB"/>
        </w:rPr>
        <w:t xml:space="preserve"> country code MUST be provided in every instance of the envelope.</w:t>
      </w:r>
      <w:r w:rsidR="00E658D2">
        <w:rPr>
          <w:lang w:val="en-GB"/>
        </w:rPr>
        <w:t xml:space="preserve"> </w:t>
      </w:r>
      <w:r w:rsidR="00E54050" w:rsidRPr="00937BEF">
        <w:rPr>
          <w:lang w:val="en-GB"/>
        </w:rPr>
        <w:t xml:space="preserve">The value of the country code MUST be provided according to ISO-3166-1 in the Alpha-2 </w:t>
      </w:r>
      <w:r w:rsidR="00D21F83" w:rsidRPr="00937BEF">
        <w:rPr>
          <w:lang w:val="en-GB"/>
        </w:rPr>
        <w:t>notation</w:t>
      </w:r>
      <w:r w:rsidR="00E54050" w:rsidRPr="00937BEF">
        <w:rPr>
          <w:lang w:val="en-GB"/>
        </w:rPr>
        <w:t xml:space="preserve"> (e.g. “BE” representing Belgium). Other notations </w:t>
      </w:r>
      <w:r w:rsidR="00627F6B">
        <w:rPr>
          <w:lang w:val="en-GB"/>
        </w:rPr>
        <w:t>MUST NOT be used</w:t>
      </w:r>
      <w:r w:rsidR="00E54050" w:rsidRPr="00937BEF">
        <w:rPr>
          <w:lang w:val="en-GB"/>
        </w:rPr>
        <w:t xml:space="preserve">. The value MUST </w:t>
      </w:r>
      <w:r w:rsidR="00CF31B6">
        <w:rPr>
          <w:lang w:val="en-GB"/>
        </w:rPr>
        <w:t>follow this</w:t>
      </w:r>
      <w:r w:rsidR="00E54050" w:rsidRPr="00937BEF">
        <w:rPr>
          <w:lang w:val="en-GB"/>
        </w:rPr>
        <w:t xml:space="preserve"> case</w:t>
      </w:r>
      <w:r w:rsidR="00CF31B6">
        <w:rPr>
          <w:lang w:val="en-GB"/>
        </w:rPr>
        <w:t>-sensitive regular expression:</w:t>
      </w:r>
    </w:p>
    <w:p w14:paraId="73E42AC9" w14:textId="4167B783" w:rsidR="00E54050" w:rsidRPr="00937BEF" w:rsidRDefault="00CF31B6" w:rsidP="00937BEF">
      <w:pPr>
        <w:ind w:left="720"/>
        <w:rPr>
          <w:rStyle w:val="Code"/>
        </w:rPr>
      </w:pPr>
      <w:r w:rsidRPr="00937BEF">
        <w:rPr>
          <w:rStyle w:val="Code"/>
        </w:rPr>
        <w:t>[A-Z0-9][A-Z0-9]</w:t>
      </w:r>
    </w:p>
    <w:p w14:paraId="0AE583B9" w14:textId="40F08FB8" w:rsidR="00E54050" w:rsidRDefault="00E54050" w:rsidP="00673375">
      <w:pPr>
        <w:rPr>
          <w:lang w:val="en-GB"/>
        </w:rPr>
      </w:pPr>
      <w:r w:rsidRPr="00937BEF">
        <w:rPr>
          <w:lang w:val="en-GB"/>
        </w:rPr>
        <w:t>Kosovo is a special case</w:t>
      </w:r>
      <w:r w:rsidR="00D2420F" w:rsidRPr="00937BEF">
        <w:rPr>
          <w:lang w:val="en-GB"/>
        </w:rPr>
        <w:t>:</w:t>
      </w:r>
      <w:r w:rsidRPr="00937BEF">
        <w:rPr>
          <w:lang w:val="en-GB"/>
        </w:rPr>
        <w:t xml:space="preserve"> </w:t>
      </w:r>
      <w:r w:rsidR="00D2420F" w:rsidRPr="00937BEF">
        <w:rPr>
          <w:lang w:val="en-GB"/>
        </w:rPr>
        <w:t>I</w:t>
      </w:r>
      <w:r w:rsidRPr="00937BEF">
        <w:rPr>
          <w:lang w:val="en-GB"/>
        </w:rPr>
        <w:t xml:space="preserve">t can be represented using </w:t>
      </w:r>
      <w:r w:rsidR="00D2420F" w:rsidRPr="00937BEF">
        <w:rPr>
          <w:lang w:val="en-GB"/>
        </w:rPr>
        <w:t>either</w:t>
      </w:r>
      <w:r w:rsidRPr="00937BEF">
        <w:rPr>
          <w:lang w:val="en-GB"/>
        </w:rPr>
        <w:t xml:space="preserve"> the code </w:t>
      </w:r>
      <w:r w:rsidRPr="00937BEF">
        <w:rPr>
          <w:rStyle w:val="Code"/>
          <w:lang w:val="en-GB"/>
        </w:rPr>
        <w:t>XK</w:t>
      </w:r>
      <w:r w:rsidR="00D2420F" w:rsidRPr="00937BEF">
        <w:rPr>
          <w:rStyle w:val="Funotenzeichen"/>
          <w:lang w:val="en-GB"/>
        </w:rPr>
        <w:footnoteReference w:id="1"/>
      </w:r>
      <w:r w:rsidR="00D2420F" w:rsidRPr="00937BEF">
        <w:rPr>
          <w:lang w:val="en-GB"/>
        </w:rPr>
        <w:t xml:space="preserve"> or the code </w:t>
      </w:r>
      <w:r w:rsidR="00D2420F" w:rsidRPr="00937BEF">
        <w:rPr>
          <w:rStyle w:val="Code"/>
          <w:lang w:val="en-GB"/>
        </w:rPr>
        <w:t>1A</w:t>
      </w:r>
      <w:r w:rsidR="00D2420F" w:rsidRPr="00937BEF">
        <w:rPr>
          <w:rStyle w:val="Funotenzeichen"/>
          <w:lang w:val="en-GB"/>
        </w:rPr>
        <w:footnoteReference w:id="2"/>
      </w:r>
      <w:r w:rsidR="001B5309" w:rsidRPr="00937BEF">
        <w:rPr>
          <w:lang w:val="en-GB"/>
        </w:rPr>
        <w:t>.</w:t>
      </w:r>
    </w:p>
    <w:p w14:paraId="33B3F0D0" w14:textId="5D4539AF" w:rsidR="00134006" w:rsidRPr="00937BEF" w:rsidRDefault="00134006" w:rsidP="00673375">
      <w:pPr>
        <w:rPr>
          <w:lang w:val="en-GB"/>
        </w:rPr>
      </w:pPr>
      <w:r>
        <w:rPr>
          <w:lang w:val="en-GB"/>
        </w:rPr>
        <w:t>The country code of C1 MUST be known</w:t>
      </w:r>
      <w:r w:rsidR="005641E5">
        <w:rPr>
          <w:lang w:val="en-GB"/>
        </w:rPr>
        <w:t xml:space="preserve"> by the creator of the envelope</w:t>
      </w:r>
      <w:r>
        <w:rPr>
          <w:lang w:val="en-GB"/>
        </w:rPr>
        <w:t>.</w:t>
      </w:r>
    </w:p>
    <w:p w14:paraId="51D36980" w14:textId="72544E44" w:rsidR="005A7D91" w:rsidRPr="001B369A" w:rsidRDefault="00E54050" w:rsidP="005A7D91">
      <w:pPr>
        <w:rPr>
          <w:lang w:val="en-GB"/>
        </w:rPr>
      </w:pPr>
      <w:r w:rsidRPr="001B369A">
        <w:rPr>
          <w:lang w:val="en-GB"/>
        </w:rPr>
        <w:t xml:space="preserve">The qualifier located at </w:t>
      </w:r>
      <w:r w:rsidRPr="001B369A">
        <w:rPr>
          <w:rStyle w:val="Code"/>
          <w:lang w:val="en-GB"/>
        </w:rPr>
        <w:t>/StandardBusinessDocument/StandardBusinessDocumentHeader/BusinessScope/Scope/Type</w:t>
      </w:r>
      <w:r w:rsidRPr="001B369A">
        <w:rPr>
          <w:lang w:val="en-GB"/>
        </w:rPr>
        <w:t xml:space="preserve"> is used to distinguish the meaning of value</w:t>
      </w:r>
      <w:r w:rsidR="001D4363">
        <w:rPr>
          <w:lang w:val="en-GB"/>
        </w:rPr>
        <w:t>s</w:t>
      </w:r>
      <w:r w:rsidRPr="001B369A">
        <w:rPr>
          <w:lang w:val="en-GB"/>
        </w:rPr>
        <w:t xml:space="preserve"> by using codes: </w:t>
      </w:r>
      <w:r w:rsidRPr="001B369A">
        <w:rPr>
          <w:rStyle w:val="Code"/>
          <w:lang w:val="en-GB"/>
        </w:rPr>
        <w:t>COUNTRY_C1</w:t>
      </w:r>
      <w:r w:rsidRPr="001B369A">
        <w:rPr>
          <w:lang w:val="en-GB"/>
        </w:rPr>
        <w:t xml:space="preserve"> </w:t>
      </w:r>
      <w:r w:rsidR="00A808BE">
        <w:rPr>
          <w:lang w:val="en-GB"/>
        </w:rPr>
        <w:t xml:space="preserve">MUST be used </w:t>
      </w:r>
      <w:r w:rsidRPr="001B369A">
        <w:rPr>
          <w:lang w:val="en-GB"/>
        </w:rPr>
        <w:t>for C1 country code.</w:t>
      </w:r>
      <w:r w:rsidR="005A7D91" w:rsidRPr="001B369A">
        <w:rPr>
          <w:lang w:val="en-GB"/>
        </w:rPr>
        <w:t xml:space="preserve"> </w:t>
      </w:r>
      <w:r w:rsidR="00A808BE">
        <w:rPr>
          <w:lang w:val="en-GB"/>
        </w:rPr>
        <w:t xml:space="preserve">The country code </w:t>
      </w:r>
      <w:r w:rsidR="001D4363">
        <w:rPr>
          <w:lang w:val="en-GB"/>
        </w:rPr>
        <w:t xml:space="preserve">value </w:t>
      </w:r>
      <w:r w:rsidR="00A808BE">
        <w:rPr>
          <w:lang w:val="en-GB"/>
        </w:rPr>
        <w:t>itself</w:t>
      </w:r>
      <w:r w:rsidR="005A7D91" w:rsidRPr="001B369A">
        <w:rPr>
          <w:lang w:val="en-GB"/>
        </w:rPr>
        <w:t xml:space="preserve"> </w:t>
      </w:r>
      <w:r w:rsidR="00A808BE">
        <w:rPr>
          <w:lang w:val="en-GB"/>
        </w:rPr>
        <w:t>is</w:t>
      </w:r>
      <w:r w:rsidR="005A7D91" w:rsidRPr="001B369A">
        <w:rPr>
          <w:lang w:val="en-GB"/>
        </w:rPr>
        <w:t xml:space="preserve"> mapped to the element located at:</w:t>
      </w:r>
    </w:p>
    <w:p w14:paraId="740552A8" w14:textId="489DCBB2" w:rsidR="005A7D91" w:rsidRPr="001B369A" w:rsidRDefault="005A7D91" w:rsidP="005A7D91">
      <w:pPr>
        <w:rPr>
          <w:rStyle w:val="Code"/>
          <w:lang w:val="en-GB"/>
        </w:rPr>
      </w:pPr>
      <w:r w:rsidRPr="001B369A">
        <w:rPr>
          <w:rStyle w:val="Code"/>
          <w:lang w:val="en-GB"/>
        </w:rPr>
        <w:t>StandardBusinessDocument/StandardBusinessDocumentHeader/BusinessScope/Scope/InstanceIdentifier</w:t>
      </w:r>
    </w:p>
    <w:p w14:paraId="53FE70A2" w14:textId="180D3DD3" w:rsidR="005A7D91" w:rsidRPr="001B369A" w:rsidRDefault="005A7D91" w:rsidP="005A7D91">
      <w:pPr>
        <w:rPr>
          <w:lang w:val="en-GB"/>
        </w:rPr>
      </w:pPr>
      <w:r w:rsidRPr="001B369A">
        <w:rPr>
          <w:lang w:val="en-GB"/>
        </w:rPr>
        <w:t xml:space="preserve">Non-normative example for an exchange of </w:t>
      </w:r>
      <w:r w:rsidR="00A838DE">
        <w:rPr>
          <w:lang w:val="en-GB"/>
        </w:rPr>
        <w:t xml:space="preserve">a </w:t>
      </w:r>
      <w:r w:rsidRPr="001B369A">
        <w:rPr>
          <w:lang w:val="en-GB"/>
        </w:rPr>
        <w:t xml:space="preserve">business document from </w:t>
      </w:r>
      <w:r w:rsidR="00740463">
        <w:rPr>
          <w:lang w:val="en-GB"/>
        </w:rPr>
        <w:t xml:space="preserve">a business level sender in </w:t>
      </w:r>
      <w:r w:rsidRPr="001B369A">
        <w:rPr>
          <w:lang w:val="en-GB"/>
        </w:rPr>
        <w:t>Belgium</w:t>
      </w:r>
      <w:r w:rsidR="00B9671F" w:rsidRPr="001B369A">
        <w:rPr>
          <w:lang w:val="en-GB"/>
        </w:rPr>
        <w:t>:</w:t>
      </w:r>
    </w:p>
    <w:p w14:paraId="6333DE7A" w14:textId="77777777" w:rsidR="005A7D91" w:rsidRPr="001B369A" w:rsidRDefault="005A7D91" w:rsidP="005A7D91">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57EAD02D" w14:textId="2A6BFBD3" w:rsidR="005A7D91" w:rsidRPr="001B369A" w:rsidRDefault="005A7D91" w:rsidP="005A7D91">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Type</w:t>
      </w:r>
      <w:r w:rsidRPr="001B369A">
        <w:rPr>
          <w:color w:val="0000FF"/>
          <w:highlight w:val="white"/>
          <w:lang w:val="en-GB"/>
        </w:rPr>
        <w:t>&gt;</w:t>
      </w:r>
      <w:r w:rsidR="00B9671F" w:rsidRPr="001B369A">
        <w:rPr>
          <w:color w:val="000000"/>
          <w:highlight w:val="white"/>
          <w:lang w:val="en-GB"/>
        </w:rPr>
        <w:t>COUNTRY_C1</w:t>
      </w:r>
      <w:r w:rsidRPr="001B369A">
        <w:rPr>
          <w:color w:val="0000FF"/>
          <w:highlight w:val="white"/>
          <w:lang w:val="en-GB"/>
        </w:rPr>
        <w:t>&lt;/</w:t>
      </w:r>
      <w:r w:rsidRPr="001B369A">
        <w:rPr>
          <w:highlight w:val="white"/>
          <w:lang w:val="en-GB"/>
        </w:rPr>
        <w:t>Type</w:t>
      </w:r>
      <w:r w:rsidRPr="001B369A">
        <w:rPr>
          <w:color w:val="0000FF"/>
          <w:highlight w:val="white"/>
          <w:lang w:val="en-GB"/>
        </w:rPr>
        <w:t>&gt;</w:t>
      </w:r>
    </w:p>
    <w:p w14:paraId="664130BA" w14:textId="7A9D4871" w:rsidR="005A7D91" w:rsidRPr="001B369A" w:rsidRDefault="005A7D91" w:rsidP="005A7D91">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r w:rsidR="00B9671F" w:rsidRPr="001B369A">
        <w:rPr>
          <w:color w:val="000000"/>
          <w:lang w:val="en-GB"/>
        </w:rPr>
        <w:t>BE</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p>
    <w:p w14:paraId="6DF73C5D" w14:textId="77777777" w:rsidR="005A7D91" w:rsidRPr="001B369A" w:rsidRDefault="005A7D91" w:rsidP="005A7D91">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56010D72" w14:textId="3D696536" w:rsidR="005C5816" w:rsidRDefault="005C5816" w:rsidP="00733444">
      <w:pPr>
        <w:pStyle w:val="berschrift2"/>
        <w:rPr>
          <w:ins w:id="43" w:author="Philip Helger" w:date="2025-07-22T10:58:00Z" w16du:dateUtc="2025-07-22T08:58:00Z"/>
          <w:lang w:val="en-GB"/>
        </w:rPr>
      </w:pPr>
      <w:ins w:id="44" w:author="Philip Helger" w:date="2025-07-22T08:53:00Z" w16du:dateUtc="2025-07-22T06:53:00Z">
        <w:r>
          <w:rPr>
            <w:lang w:val="en-GB"/>
          </w:rPr>
          <w:t xml:space="preserve">MLS </w:t>
        </w:r>
      </w:ins>
      <w:ins w:id="45" w:author="Philip Helger" w:date="2025-07-22T08:57:00Z" w16du:dateUtc="2025-07-22T06:57:00Z">
        <w:r>
          <w:rPr>
            <w:lang w:val="en-GB"/>
          </w:rPr>
          <w:t>Customi</w:t>
        </w:r>
      </w:ins>
      <w:ins w:id="46" w:author="Philip Helger" w:date="2025-07-22T08:58:00Z" w16du:dateUtc="2025-07-22T06:58:00Z">
        <w:r>
          <w:rPr>
            <w:lang w:val="en-GB"/>
          </w:rPr>
          <w:t>sation Options</w:t>
        </w:r>
      </w:ins>
    </w:p>
    <w:p w14:paraId="77519AEA" w14:textId="40CAB53B" w:rsidR="00B1722E" w:rsidRPr="00B1722E" w:rsidRDefault="00B1722E" w:rsidP="00B1722E">
      <w:pPr>
        <w:rPr>
          <w:ins w:id="47" w:author="Philip Helger" w:date="2025-07-22T09:02:00Z" w16du:dateUtc="2025-07-22T07:02:00Z"/>
          <w:rPrChange w:id="48" w:author="Philip Helger" w:date="2025-07-22T10:58:00Z" w16du:dateUtc="2025-07-22T08:58:00Z">
            <w:rPr>
              <w:ins w:id="49" w:author="Philip Helger" w:date="2025-07-22T09:02:00Z" w16du:dateUtc="2025-07-22T07:02:00Z"/>
              <w:lang w:val="en-GB"/>
            </w:rPr>
          </w:rPrChange>
        </w:rPr>
        <w:pPrChange w:id="50" w:author="Philip Helger" w:date="2025-07-22T10:58:00Z" w16du:dateUtc="2025-07-22T08:58:00Z">
          <w:pPr>
            <w:pStyle w:val="berschrift2"/>
          </w:pPr>
        </w:pPrChange>
      </w:pPr>
      <w:ins w:id="51" w:author="Philip Helger" w:date="2025-07-22T10:58:00Z" w16du:dateUtc="2025-07-22T08:58:00Z">
        <w:r>
          <w:rPr>
            <w:lang w:val="en-GB"/>
          </w:rPr>
          <w:t>This section de</w:t>
        </w:r>
      </w:ins>
      <w:ins w:id="52" w:author="Philip Helger" w:date="2025-07-22T10:59:00Z" w16du:dateUtc="2025-07-22T08:59:00Z">
        <w:r w:rsidR="0083365D">
          <w:rPr>
            <w:lang w:val="en-GB"/>
          </w:rPr>
          <w:t>scribes</w:t>
        </w:r>
      </w:ins>
      <w:ins w:id="53" w:author="Philip Helger" w:date="2025-07-22T10:58:00Z" w16du:dateUtc="2025-07-22T08:58:00Z">
        <w:r>
          <w:rPr>
            <w:lang w:val="en-GB"/>
          </w:rPr>
          <w:t xml:space="preserve"> customisation options for the Peppol Message Level Status (MLS).</w:t>
        </w:r>
      </w:ins>
    </w:p>
    <w:p w14:paraId="1D2B2A16" w14:textId="22AEADE6" w:rsidR="00862918" w:rsidRPr="00862918" w:rsidRDefault="00B102FB" w:rsidP="00862918">
      <w:pPr>
        <w:pStyle w:val="berschrift3"/>
        <w:rPr>
          <w:ins w:id="54" w:author="Philip Helger" w:date="2025-07-22T08:53:00Z" w16du:dateUtc="2025-07-22T06:53:00Z"/>
          <w:lang w:val="en-GB"/>
        </w:rPr>
        <w:pPrChange w:id="55" w:author="Philip Helger" w:date="2025-07-22T09:02:00Z" w16du:dateUtc="2025-07-22T07:02:00Z">
          <w:pPr>
            <w:pStyle w:val="berschrift2"/>
          </w:pPr>
        </w:pPrChange>
      </w:pPr>
      <w:ins w:id="56" w:author="Philip Helger" w:date="2025-07-22T09:04:00Z" w16du:dateUtc="2025-07-22T07:04:00Z">
        <w:r>
          <w:rPr>
            <w:lang w:val="en-GB"/>
          </w:rPr>
          <w:lastRenderedPageBreak/>
          <w:t xml:space="preserve">Specific </w:t>
        </w:r>
      </w:ins>
      <w:ins w:id="57" w:author="Philip Helger" w:date="2025-07-22T09:02:00Z" w16du:dateUtc="2025-07-22T07:02:00Z">
        <w:r w:rsidR="00862918">
          <w:rPr>
            <w:lang w:val="en-GB"/>
          </w:rPr>
          <w:t xml:space="preserve">MLS </w:t>
        </w:r>
      </w:ins>
      <w:ins w:id="58" w:author="Philip Helger" w:date="2025-07-22T09:04:00Z" w16du:dateUtc="2025-07-22T07:04:00Z">
        <w:r>
          <w:rPr>
            <w:lang w:val="en-GB"/>
          </w:rPr>
          <w:t>Receiver</w:t>
        </w:r>
      </w:ins>
    </w:p>
    <w:p w14:paraId="1615D854" w14:textId="7B8B3BDE" w:rsidR="005C5816" w:rsidRDefault="005C5816" w:rsidP="005C5816">
      <w:pPr>
        <w:rPr>
          <w:ins w:id="59" w:author="Philip Helger" w:date="2025-07-22T08:59:00Z" w16du:dateUtc="2025-07-22T06:59:00Z"/>
        </w:rPr>
      </w:pPr>
      <w:ins w:id="60" w:author="Philip Helger" w:date="2025-07-22T08:54:00Z" w16du:dateUtc="2025-07-22T06:54:00Z">
        <w:r>
          <w:t>By default, an MLS message is addressed to the SPIS Main ID</w:t>
        </w:r>
      </w:ins>
      <w:ins w:id="61" w:author="Philip Helger" w:date="2025-07-22T08:55:00Z" w16du:dateUtc="2025-07-22T06:55:00Z">
        <w:r>
          <w:t xml:space="preserve"> </w:t>
        </w:r>
      </w:ins>
      <w:ins w:id="62" w:author="Philip Helger" w:date="2025-07-22T10:58:00Z" w16du:dateUtc="2025-07-22T08:58:00Z">
        <w:r w:rsidR="0081435A">
          <w:t xml:space="preserve">(see [SPIS]) </w:t>
        </w:r>
      </w:ins>
      <w:ins w:id="63" w:author="Philip Helger" w:date="2025-07-22T08:55:00Z" w16du:dateUtc="2025-07-22T06:55:00Z">
        <w:r>
          <w:t xml:space="preserve">derived from the Peppol Seat ID </w:t>
        </w:r>
      </w:ins>
      <w:ins w:id="64" w:author="Philip Helger" w:date="2025-07-22T08:56:00Z" w16du:dateUtc="2025-07-22T06:56:00Z">
        <w:r>
          <w:t xml:space="preserve">of the business document sender. To re-route an MLS to a different receiver, the sender of a business document </w:t>
        </w:r>
      </w:ins>
      <w:ins w:id="65" w:author="Philip Helger" w:date="2025-07-22T09:05:00Z" w16du:dateUtc="2025-07-22T07:05:00Z">
        <w:r w:rsidR="003F1AB4">
          <w:t>MAY</w:t>
        </w:r>
      </w:ins>
      <w:ins w:id="66" w:author="Philip Helger" w:date="2025-07-22T08:56:00Z" w16du:dateUtc="2025-07-22T06:56:00Z">
        <w:r>
          <w:t xml:space="preserve"> provide an </w:t>
        </w:r>
      </w:ins>
      <w:ins w:id="67" w:author="Philip Helger" w:date="2025-07-22T08:57:00Z" w16du:dateUtc="2025-07-22T06:57:00Z">
        <w:r>
          <w:t xml:space="preserve">alternate receiver </w:t>
        </w:r>
      </w:ins>
      <w:ins w:id="68" w:author="Philip Helger" w:date="2025-07-22T08:58:00Z" w16du:dateUtc="2025-07-22T06:58:00Z">
        <w:r w:rsidR="00E3450A">
          <w:t>in</w:t>
        </w:r>
      </w:ins>
      <w:ins w:id="69" w:author="Philip Helger" w:date="2025-07-22T08:59:00Z" w16du:dateUtc="2025-07-22T06:59:00Z">
        <w:r w:rsidR="00E3450A">
          <w:t xml:space="preserve"> the envelope.</w:t>
        </w:r>
      </w:ins>
      <w:ins w:id="70" w:author="Philip Helger" w:date="2025-07-22T09:03:00Z" w16du:dateUtc="2025-07-22T07:03:00Z">
        <w:r w:rsidR="00356AB6">
          <w:t xml:space="preserve"> Note the limitation</w:t>
        </w:r>
      </w:ins>
      <w:ins w:id="71" w:author="Philip Helger" w:date="2025-07-22T09:04:00Z" w16du:dateUtc="2025-07-22T07:04:00Z">
        <w:r w:rsidR="00356AB6">
          <w:t xml:space="preserve">s imposed by the MLS specification on the selection of the MLS </w:t>
        </w:r>
        <w:r w:rsidR="00B102FB">
          <w:t>Receiver</w:t>
        </w:r>
        <w:r w:rsidR="00356AB6">
          <w:t>.</w:t>
        </w:r>
      </w:ins>
    </w:p>
    <w:p w14:paraId="57431AD7" w14:textId="37E382D7" w:rsidR="009822D6" w:rsidRDefault="0000542B" w:rsidP="0000542B">
      <w:pPr>
        <w:rPr>
          <w:ins w:id="72" w:author="Philip Helger" w:date="2025-07-22T11:11:00Z" w16du:dateUtc="2025-07-22T09:11:00Z"/>
          <w:lang w:val="en-GB"/>
        </w:rPr>
      </w:pPr>
      <w:ins w:id="73" w:author="Philip Helger" w:date="2025-07-22T08:59:00Z" w16du:dateUtc="2025-07-22T06:59:00Z">
        <w:r w:rsidRPr="001B369A">
          <w:rPr>
            <w:lang w:val="en-GB"/>
          </w:rPr>
          <w:t xml:space="preserve">The qualifier located at </w:t>
        </w:r>
        <w:r w:rsidRPr="001B369A">
          <w:rPr>
            <w:rStyle w:val="Code"/>
            <w:lang w:val="en-GB"/>
          </w:rPr>
          <w:t>/StandardBusinessDocument/StandardBusinessDocumentHeader/BusinessScope/Scope/Type</w:t>
        </w:r>
        <w:r w:rsidRPr="001B369A">
          <w:rPr>
            <w:lang w:val="en-GB"/>
          </w:rPr>
          <w:t xml:space="preserve"> is used to distinguish the meaning of value</w:t>
        </w:r>
        <w:r>
          <w:rPr>
            <w:lang w:val="en-GB"/>
          </w:rPr>
          <w:t>s</w:t>
        </w:r>
        <w:r w:rsidRPr="001B369A">
          <w:rPr>
            <w:lang w:val="en-GB"/>
          </w:rPr>
          <w:t xml:space="preserve"> by using codes:</w:t>
        </w:r>
      </w:ins>
      <w:ins w:id="74" w:author="Philip Helger" w:date="2025-07-22T11:11:00Z" w16du:dateUtc="2025-07-22T09:11:00Z">
        <w:r w:rsidR="009822D6">
          <w:rPr>
            <w:lang w:val="en-GB"/>
          </w:rPr>
          <w:t xml:space="preserve"> </w:t>
        </w:r>
      </w:ins>
      <w:ins w:id="75" w:author="Philip Helger" w:date="2025-07-22T08:59:00Z" w16du:dateUtc="2025-07-22T06:59:00Z">
        <w:r>
          <w:rPr>
            <w:rStyle w:val="Code"/>
            <w:lang w:val="en-GB"/>
          </w:rPr>
          <w:t>MLS_TO</w:t>
        </w:r>
        <w:r w:rsidRPr="001B369A">
          <w:rPr>
            <w:lang w:val="en-GB"/>
          </w:rPr>
          <w:t xml:space="preserve"> </w:t>
        </w:r>
        <w:r>
          <w:rPr>
            <w:lang w:val="en-GB"/>
          </w:rPr>
          <w:t xml:space="preserve">MUST be used </w:t>
        </w:r>
      </w:ins>
      <w:ins w:id="76" w:author="Philip Helger" w:date="2025-07-22T09:00:00Z" w16du:dateUtc="2025-07-22T07:00:00Z">
        <w:r>
          <w:rPr>
            <w:lang w:val="en-GB"/>
          </w:rPr>
          <w:t>to indicate the receiving participant identifier for the MLS</w:t>
        </w:r>
      </w:ins>
      <w:ins w:id="77" w:author="Philip Helger" w:date="2025-07-22T08:59:00Z" w16du:dateUtc="2025-07-22T06:59:00Z">
        <w:r w:rsidRPr="001B369A">
          <w:rPr>
            <w:lang w:val="en-GB"/>
          </w:rPr>
          <w:t>.</w:t>
        </w:r>
      </w:ins>
    </w:p>
    <w:p w14:paraId="2D223029" w14:textId="10F9B937" w:rsidR="0000542B" w:rsidRPr="001B369A" w:rsidRDefault="0000542B" w:rsidP="0000542B">
      <w:pPr>
        <w:rPr>
          <w:ins w:id="78" w:author="Philip Helger" w:date="2025-07-22T08:59:00Z" w16du:dateUtc="2025-07-22T06:59:00Z"/>
          <w:lang w:val="en-GB"/>
        </w:rPr>
      </w:pPr>
      <w:ins w:id="79" w:author="Philip Helger" w:date="2025-07-22T08:59:00Z" w16du:dateUtc="2025-07-22T06:59:00Z">
        <w:r>
          <w:rPr>
            <w:lang w:val="en-GB"/>
          </w:rPr>
          <w:t xml:space="preserve">The </w:t>
        </w:r>
      </w:ins>
      <w:ins w:id="80" w:author="Philip Helger" w:date="2025-07-22T09:00:00Z" w16du:dateUtc="2025-07-22T07:00:00Z">
        <w:r>
          <w:rPr>
            <w:lang w:val="en-GB"/>
          </w:rPr>
          <w:t>participant identifier</w:t>
        </w:r>
      </w:ins>
      <w:ins w:id="81" w:author="Philip Helger" w:date="2025-07-22T08:59:00Z" w16du:dateUtc="2025-07-22T06:59:00Z">
        <w:r>
          <w:rPr>
            <w:lang w:val="en-GB"/>
          </w:rPr>
          <w:t xml:space="preserve"> value </w:t>
        </w:r>
      </w:ins>
      <w:ins w:id="82" w:author="Philip Helger" w:date="2025-07-22T09:05:00Z" w16du:dateUtc="2025-07-22T07:05:00Z">
        <w:r w:rsidR="0055190A">
          <w:rPr>
            <w:lang w:val="en-GB"/>
          </w:rPr>
          <w:t xml:space="preserve">MUST be </w:t>
        </w:r>
      </w:ins>
      <w:ins w:id="83" w:author="Philip Helger" w:date="2025-07-22T08:59:00Z" w16du:dateUtc="2025-07-22T06:59:00Z">
        <w:r w:rsidRPr="001B369A">
          <w:rPr>
            <w:lang w:val="en-GB"/>
          </w:rPr>
          <w:t>mapped to the element located at:</w:t>
        </w:r>
      </w:ins>
    </w:p>
    <w:p w14:paraId="139E6A64" w14:textId="77777777" w:rsidR="0000542B" w:rsidRPr="001B369A" w:rsidRDefault="0000542B" w:rsidP="0000542B">
      <w:pPr>
        <w:rPr>
          <w:ins w:id="84" w:author="Philip Helger" w:date="2025-07-22T08:59:00Z" w16du:dateUtc="2025-07-22T06:59:00Z"/>
          <w:rStyle w:val="Code"/>
          <w:lang w:val="en-GB"/>
        </w:rPr>
      </w:pPr>
      <w:ins w:id="85" w:author="Philip Helger" w:date="2025-07-22T08:59:00Z" w16du:dateUtc="2025-07-22T06:59:00Z">
        <w:r w:rsidRPr="001B369A">
          <w:rPr>
            <w:rStyle w:val="Code"/>
            <w:lang w:val="en-GB"/>
          </w:rPr>
          <w:t>StandardBusinessDocument/StandardBusinessDocumentHeader/BusinessScope/Scope/InstanceIdentifier</w:t>
        </w:r>
      </w:ins>
    </w:p>
    <w:p w14:paraId="58113AE3" w14:textId="4A96F171" w:rsidR="0000542B" w:rsidRPr="001B369A" w:rsidRDefault="0000542B" w:rsidP="0000542B">
      <w:pPr>
        <w:rPr>
          <w:ins w:id="86" w:author="Philip Helger" w:date="2025-07-22T09:00:00Z" w16du:dateUtc="2025-07-22T07:00:00Z"/>
          <w:lang w:val="en-GB"/>
        </w:rPr>
      </w:pPr>
      <w:ins w:id="87" w:author="Philip Helger" w:date="2025-07-22T09:00:00Z" w16du:dateUtc="2025-07-22T07:00:00Z">
        <w:r>
          <w:rPr>
            <w:lang w:val="en-GB"/>
          </w:rPr>
          <w:t xml:space="preserve">The participant identifier </w:t>
        </w:r>
        <w:r>
          <w:rPr>
            <w:lang w:val="en-GB"/>
          </w:rPr>
          <w:t>scheme</w:t>
        </w:r>
        <w:r>
          <w:rPr>
            <w:lang w:val="en-GB"/>
          </w:rPr>
          <w:t xml:space="preserve"> </w:t>
        </w:r>
      </w:ins>
      <w:ins w:id="88" w:author="Philip Helger" w:date="2025-07-22T09:05:00Z" w16du:dateUtc="2025-07-22T07:05:00Z">
        <w:r w:rsidR="0055190A">
          <w:rPr>
            <w:lang w:val="en-GB"/>
          </w:rPr>
          <w:t>MUST be</w:t>
        </w:r>
      </w:ins>
      <w:ins w:id="89" w:author="Philip Helger" w:date="2025-07-22T09:00:00Z" w16du:dateUtc="2025-07-22T07:00:00Z">
        <w:r w:rsidRPr="001B369A">
          <w:rPr>
            <w:lang w:val="en-GB"/>
          </w:rPr>
          <w:t xml:space="preserve"> mapped to the element located at:</w:t>
        </w:r>
      </w:ins>
    </w:p>
    <w:p w14:paraId="7B3F2B9E" w14:textId="53E4C547" w:rsidR="0000542B" w:rsidRPr="0000542B" w:rsidRDefault="0000542B" w:rsidP="0000542B">
      <w:pPr>
        <w:rPr>
          <w:ins w:id="90" w:author="Philip Helger" w:date="2025-07-22T09:00:00Z" w16du:dateUtc="2025-07-22T07:00:00Z"/>
          <w:rFonts w:ascii="Courier New" w:hAnsi="Courier New" w:cs="Courier New"/>
          <w:sz w:val="20"/>
          <w:shd w:val="clear" w:color="auto" w:fill="D9D9D9" w:themeFill="background1" w:themeFillShade="D9"/>
          <w:lang w:val="en-GB"/>
          <w:rPrChange w:id="91" w:author="Philip Helger" w:date="2025-07-22T09:00:00Z" w16du:dateUtc="2025-07-22T07:00:00Z">
            <w:rPr>
              <w:ins w:id="92" w:author="Philip Helger" w:date="2025-07-22T09:00:00Z" w16du:dateUtc="2025-07-22T07:00:00Z"/>
              <w:lang w:val="en-GB"/>
            </w:rPr>
          </w:rPrChange>
        </w:rPr>
      </w:pPr>
      <w:ins w:id="93" w:author="Philip Helger" w:date="2025-07-22T09:00:00Z" w16du:dateUtc="2025-07-22T07:00:00Z">
        <w:r w:rsidRPr="001B369A">
          <w:rPr>
            <w:rStyle w:val="Code"/>
            <w:lang w:val="en-GB"/>
          </w:rPr>
          <w:t>StandardBusinessDocument/StandardBusinessDocumentHeader/BusinessScope/Scope/Identifier</w:t>
        </w:r>
      </w:ins>
    </w:p>
    <w:p w14:paraId="3F643B78" w14:textId="280DF2AB" w:rsidR="0000542B" w:rsidRPr="001B369A" w:rsidRDefault="0000542B" w:rsidP="0000542B">
      <w:pPr>
        <w:rPr>
          <w:ins w:id="94" w:author="Philip Helger" w:date="2025-07-22T08:59:00Z" w16du:dateUtc="2025-07-22T06:59:00Z"/>
          <w:lang w:val="en-GB"/>
        </w:rPr>
      </w:pPr>
      <w:ins w:id="95" w:author="Philip Helger" w:date="2025-07-22T08:59:00Z" w16du:dateUtc="2025-07-22T06:59:00Z">
        <w:r w:rsidRPr="001B369A">
          <w:rPr>
            <w:lang w:val="en-GB"/>
          </w:rPr>
          <w:t xml:space="preserve">Non-normative example for an exchange of </w:t>
        </w:r>
        <w:r>
          <w:rPr>
            <w:lang w:val="en-GB"/>
          </w:rPr>
          <w:t xml:space="preserve">a </w:t>
        </w:r>
        <w:r w:rsidRPr="001B369A">
          <w:rPr>
            <w:lang w:val="en-GB"/>
          </w:rPr>
          <w:t xml:space="preserve">business document </w:t>
        </w:r>
      </w:ins>
      <w:ins w:id="96" w:author="Philip Helger" w:date="2025-07-22T09:01:00Z" w16du:dateUtc="2025-07-22T07:01:00Z">
        <w:r w:rsidR="00862918">
          <w:rPr>
            <w:lang w:val="en-GB"/>
          </w:rPr>
          <w:t>that wa</w:t>
        </w:r>
      </w:ins>
      <w:ins w:id="97" w:author="Philip Helger" w:date="2025-07-22T09:02:00Z" w16du:dateUtc="2025-07-22T07:02:00Z">
        <w:r w:rsidR="00862918">
          <w:rPr>
            <w:lang w:val="en-GB"/>
          </w:rPr>
          <w:t xml:space="preserve">nts to receive the MLS using the participant identifier </w:t>
        </w:r>
        <w:r w:rsidR="00862918" w:rsidRPr="00356AB6">
          <w:rPr>
            <w:rStyle w:val="Code"/>
            <w:rPrChange w:id="98" w:author="Philip Helger" w:date="2025-07-22T09:03:00Z" w16du:dateUtc="2025-07-22T07:03:00Z">
              <w:rPr>
                <w:lang w:val="en-GB"/>
              </w:rPr>
            </w:rPrChange>
          </w:rPr>
          <w:t>iso6523-actorid-upis::0242:987654-TEST</w:t>
        </w:r>
      </w:ins>
      <w:ins w:id="99" w:author="Philip Helger" w:date="2025-07-22T08:59:00Z" w16du:dateUtc="2025-07-22T06:59:00Z">
        <w:r w:rsidRPr="001B369A">
          <w:rPr>
            <w:lang w:val="en-GB"/>
          </w:rPr>
          <w:t>:</w:t>
        </w:r>
      </w:ins>
    </w:p>
    <w:p w14:paraId="034A4CD4" w14:textId="77777777" w:rsidR="0000542B" w:rsidRPr="001B369A" w:rsidRDefault="0000542B" w:rsidP="0000542B">
      <w:pPr>
        <w:pStyle w:val="Codeparagraph"/>
        <w:rPr>
          <w:ins w:id="100" w:author="Philip Helger" w:date="2025-07-22T08:59:00Z" w16du:dateUtc="2025-07-22T06:59:00Z"/>
          <w:color w:val="000000"/>
          <w:highlight w:val="white"/>
          <w:lang w:val="en-GB"/>
        </w:rPr>
      </w:pPr>
      <w:ins w:id="101" w:author="Philip Helger" w:date="2025-07-22T08:59:00Z" w16du:dateUtc="2025-07-22T06:59:00Z">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ins>
    </w:p>
    <w:p w14:paraId="54721983" w14:textId="31BECD6A" w:rsidR="0000542B" w:rsidRPr="001B369A" w:rsidRDefault="0000542B" w:rsidP="0000542B">
      <w:pPr>
        <w:pStyle w:val="Codeparagraph"/>
        <w:rPr>
          <w:ins w:id="102" w:author="Philip Helger" w:date="2025-07-22T08:59:00Z" w16du:dateUtc="2025-07-22T06:59:00Z"/>
          <w:color w:val="000000"/>
          <w:highlight w:val="white"/>
          <w:lang w:val="en-GB"/>
        </w:rPr>
      </w:pPr>
      <w:ins w:id="103" w:author="Philip Helger" w:date="2025-07-22T08:59:00Z" w16du:dateUtc="2025-07-22T06:59:00Z">
        <w:r w:rsidRPr="001B369A">
          <w:rPr>
            <w:color w:val="000000"/>
            <w:highlight w:val="white"/>
            <w:lang w:val="en-GB"/>
          </w:rPr>
          <w:t xml:space="preserve">    </w:t>
        </w:r>
        <w:r w:rsidRPr="001B369A">
          <w:rPr>
            <w:color w:val="0000FF"/>
            <w:highlight w:val="white"/>
            <w:lang w:val="en-GB"/>
          </w:rPr>
          <w:t>&lt;</w:t>
        </w:r>
        <w:r w:rsidRPr="001B369A">
          <w:rPr>
            <w:highlight w:val="white"/>
            <w:lang w:val="en-GB"/>
          </w:rPr>
          <w:t>Type</w:t>
        </w:r>
        <w:r w:rsidRPr="001B369A">
          <w:rPr>
            <w:color w:val="0000FF"/>
            <w:highlight w:val="white"/>
            <w:lang w:val="en-GB"/>
          </w:rPr>
          <w:t>&gt;</w:t>
        </w:r>
      </w:ins>
      <w:ins w:id="104" w:author="Philip Helger" w:date="2025-07-22T09:02:00Z" w16du:dateUtc="2025-07-22T07:02:00Z">
        <w:r w:rsidR="00862918">
          <w:rPr>
            <w:color w:val="000000"/>
            <w:highlight w:val="white"/>
            <w:lang w:val="en-GB"/>
          </w:rPr>
          <w:t>MLS_TO</w:t>
        </w:r>
      </w:ins>
      <w:ins w:id="105" w:author="Philip Helger" w:date="2025-07-22T08:59:00Z" w16du:dateUtc="2025-07-22T06:59:00Z">
        <w:r w:rsidRPr="001B369A">
          <w:rPr>
            <w:color w:val="0000FF"/>
            <w:highlight w:val="white"/>
            <w:lang w:val="en-GB"/>
          </w:rPr>
          <w:t>&lt;/</w:t>
        </w:r>
        <w:r w:rsidRPr="001B369A">
          <w:rPr>
            <w:highlight w:val="white"/>
            <w:lang w:val="en-GB"/>
          </w:rPr>
          <w:t>Type</w:t>
        </w:r>
        <w:r w:rsidRPr="001B369A">
          <w:rPr>
            <w:color w:val="0000FF"/>
            <w:highlight w:val="white"/>
            <w:lang w:val="en-GB"/>
          </w:rPr>
          <w:t>&gt;</w:t>
        </w:r>
      </w:ins>
    </w:p>
    <w:p w14:paraId="38498EC9" w14:textId="5A54C559" w:rsidR="0000542B" w:rsidRPr="001B369A" w:rsidRDefault="0000542B" w:rsidP="0000542B">
      <w:pPr>
        <w:pStyle w:val="Codeparagraph"/>
        <w:rPr>
          <w:ins w:id="106" w:author="Philip Helger" w:date="2025-07-22T08:59:00Z" w16du:dateUtc="2025-07-22T06:59:00Z"/>
          <w:color w:val="000000"/>
          <w:highlight w:val="white"/>
          <w:lang w:val="en-GB"/>
        </w:rPr>
      </w:pPr>
      <w:ins w:id="107" w:author="Philip Helger" w:date="2025-07-22T08:59:00Z" w16du:dateUtc="2025-07-22T06:59:00Z">
        <w:r w:rsidRPr="001B369A">
          <w:rPr>
            <w:color w:val="000000"/>
            <w:highlight w:val="white"/>
            <w:lang w:val="en-GB"/>
          </w:rPr>
          <w:t xml:space="preserve">    </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ins>
      <w:ins w:id="108" w:author="Philip Helger" w:date="2025-07-22T09:02:00Z" w16du:dateUtc="2025-07-22T07:02:00Z">
        <w:r w:rsidR="00862918">
          <w:rPr>
            <w:color w:val="000000"/>
            <w:lang w:val="en-GB"/>
          </w:rPr>
          <w:t>0242:987654-TEST</w:t>
        </w:r>
      </w:ins>
      <w:ins w:id="109" w:author="Philip Helger" w:date="2025-07-22T08:59:00Z" w16du:dateUtc="2025-07-22T06:59:00Z">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ins>
    </w:p>
    <w:p w14:paraId="27A2CAA4" w14:textId="725B6BC5" w:rsidR="00862918" w:rsidRPr="001B369A" w:rsidRDefault="00862918" w:rsidP="00862918">
      <w:pPr>
        <w:pStyle w:val="Codeparagraph"/>
        <w:rPr>
          <w:ins w:id="110" w:author="Philip Helger" w:date="2025-07-22T09:03:00Z" w16du:dateUtc="2025-07-22T07:03:00Z"/>
          <w:color w:val="000000"/>
          <w:highlight w:val="white"/>
          <w:lang w:val="en-GB"/>
        </w:rPr>
      </w:pPr>
      <w:ins w:id="111" w:author="Philip Helger" w:date="2025-07-22T09:03:00Z" w16du:dateUtc="2025-07-22T07:03:00Z">
        <w:r w:rsidRPr="001B369A">
          <w:rPr>
            <w:color w:val="000000"/>
            <w:highlight w:val="white"/>
            <w:lang w:val="en-GB"/>
          </w:rPr>
          <w:t xml:space="preserve">    </w:t>
        </w:r>
        <w:r w:rsidRPr="001B369A">
          <w:rPr>
            <w:color w:val="0000FF"/>
            <w:highlight w:val="white"/>
            <w:lang w:val="en-GB"/>
          </w:rPr>
          <w:t>&lt;</w:t>
        </w:r>
        <w:r w:rsidRPr="001B369A">
          <w:rPr>
            <w:highlight w:val="white"/>
            <w:lang w:val="en-GB"/>
          </w:rPr>
          <w:t>Identifier</w:t>
        </w:r>
        <w:r w:rsidRPr="001B369A">
          <w:rPr>
            <w:color w:val="0000FF"/>
            <w:highlight w:val="white"/>
            <w:lang w:val="en-GB"/>
          </w:rPr>
          <w:t>&gt;</w:t>
        </w:r>
        <w:r>
          <w:rPr>
            <w:color w:val="000000"/>
            <w:lang w:val="en-GB"/>
          </w:rPr>
          <w:t>iso6523-actorid-upis</w:t>
        </w:r>
        <w:r w:rsidRPr="001B369A">
          <w:rPr>
            <w:color w:val="0000FF"/>
            <w:highlight w:val="white"/>
            <w:lang w:val="en-GB"/>
          </w:rPr>
          <w:t>&lt;/</w:t>
        </w:r>
        <w:r w:rsidRPr="001B369A">
          <w:rPr>
            <w:highlight w:val="white"/>
            <w:lang w:val="en-GB"/>
          </w:rPr>
          <w:t>Identifier</w:t>
        </w:r>
        <w:r w:rsidRPr="001B369A">
          <w:rPr>
            <w:color w:val="0000FF"/>
            <w:highlight w:val="white"/>
            <w:lang w:val="en-GB"/>
          </w:rPr>
          <w:t>&gt;</w:t>
        </w:r>
      </w:ins>
    </w:p>
    <w:p w14:paraId="78F7777A" w14:textId="77777777" w:rsidR="0000542B" w:rsidRPr="001B369A" w:rsidRDefault="0000542B" w:rsidP="0000542B">
      <w:pPr>
        <w:pStyle w:val="Codeparagraph"/>
        <w:rPr>
          <w:ins w:id="112" w:author="Philip Helger" w:date="2025-07-22T08:59:00Z" w16du:dateUtc="2025-07-22T06:59:00Z"/>
          <w:color w:val="000000"/>
          <w:highlight w:val="white"/>
          <w:lang w:val="en-GB"/>
        </w:rPr>
      </w:pPr>
      <w:ins w:id="113" w:author="Philip Helger" w:date="2025-07-22T08:59:00Z" w16du:dateUtc="2025-07-22T06:59:00Z">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ins>
    </w:p>
    <w:p w14:paraId="2F85C3A8" w14:textId="10A6841F" w:rsidR="0000542B" w:rsidRDefault="00CF14EF" w:rsidP="00CF14EF">
      <w:pPr>
        <w:pStyle w:val="berschrift3"/>
        <w:rPr>
          <w:ins w:id="114" w:author="Philip Helger" w:date="2025-07-22T09:05:00Z" w16du:dateUtc="2025-07-22T07:05:00Z"/>
        </w:rPr>
        <w:pPrChange w:id="115" w:author="Philip Helger" w:date="2025-07-22T09:05:00Z" w16du:dateUtc="2025-07-22T07:05:00Z">
          <w:pPr/>
        </w:pPrChange>
      </w:pPr>
      <w:ins w:id="116" w:author="Philip Helger" w:date="2025-07-22T09:05:00Z" w16du:dateUtc="2025-07-22T07:05:00Z">
        <w:r>
          <w:t xml:space="preserve">Specific </w:t>
        </w:r>
      </w:ins>
      <w:ins w:id="117" w:author="Philip Helger" w:date="2025-07-22T09:03:00Z" w16du:dateUtc="2025-07-22T07:03:00Z">
        <w:r w:rsidR="00356AB6">
          <w:t>MLS</w:t>
        </w:r>
      </w:ins>
      <w:ins w:id="118" w:author="Philip Helger" w:date="2025-07-22T09:05:00Z" w16du:dateUtc="2025-07-22T07:05:00Z">
        <w:r>
          <w:t xml:space="preserve"> Usage</w:t>
        </w:r>
      </w:ins>
    </w:p>
    <w:p w14:paraId="36955A05" w14:textId="7DAF214F" w:rsidR="00CF14EF" w:rsidRDefault="00CE5785" w:rsidP="005C5816">
      <w:pPr>
        <w:rPr>
          <w:ins w:id="119" w:author="Philip Helger" w:date="2025-07-22T11:10:00Z" w16du:dateUtc="2025-07-22T09:10:00Z"/>
        </w:rPr>
      </w:pPr>
      <w:ins w:id="120" w:author="Philip Helger" w:date="2025-07-22T10:07:00Z" w16du:dateUtc="2025-07-22T08:07:00Z">
        <w:r>
          <w:t>By default</w:t>
        </w:r>
      </w:ins>
      <w:ins w:id="121" w:author="Philip Helger" w:date="2025-07-22T10:30:00Z" w16du:dateUtc="2025-07-22T08:30:00Z">
        <w:r w:rsidR="00F65B86">
          <w:t xml:space="preserve">, </w:t>
        </w:r>
      </w:ins>
      <w:ins w:id="122" w:author="Philip Helger" w:date="2025-07-22T10:37:00Z" w16du:dateUtc="2025-07-22T08:37:00Z">
        <w:r w:rsidR="00F65B86">
          <w:t xml:space="preserve">the MLS Usage is specified in the Peppol Policy for </w:t>
        </w:r>
      </w:ins>
      <w:ins w:id="123" w:author="Philip Helger" w:date="2025-07-22T10:38:00Z" w16du:dateUtc="2025-07-22T08:38:00Z">
        <w:r w:rsidR="00F65B86">
          <w:t>use of the Peppol Network.</w:t>
        </w:r>
      </w:ins>
      <w:ins w:id="124" w:author="Philip Helger" w:date="2025-07-22T10:39:00Z" w16du:dateUtc="2025-07-22T08:39:00Z">
        <w:r w:rsidR="00F65B86">
          <w:t xml:space="preserve"> </w:t>
        </w:r>
      </w:ins>
      <w:ins w:id="125" w:author="Philip Helger" w:date="2025-07-22T11:05:00Z" w16du:dateUtc="2025-07-22T09:05:00Z">
        <w:r w:rsidR="009822D6">
          <w:t xml:space="preserve">To explicitly </w:t>
        </w:r>
      </w:ins>
      <w:ins w:id="126" w:author="Philip Helger" w:date="2025-07-22T11:09:00Z" w16du:dateUtc="2025-07-22T09:09:00Z">
        <w:r w:rsidR="009822D6">
          <w:t xml:space="preserve">request only specific types of MLS messages, the sender of a business document MAY </w:t>
        </w:r>
      </w:ins>
      <w:ins w:id="127" w:author="Philip Helger" w:date="2025-07-22T11:14:00Z" w16du:dateUtc="2025-07-22T09:14:00Z">
        <w:r w:rsidR="00763876">
          <w:t>request</w:t>
        </w:r>
      </w:ins>
      <w:ins w:id="128" w:author="Philip Helger" w:date="2025-07-22T11:09:00Z" w16du:dateUtc="2025-07-22T09:09:00Z">
        <w:r w:rsidR="009822D6">
          <w:t xml:space="preserve"> an explicit usage type.</w:t>
        </w:r>
      </w:ins>
    </w:p>
    <w:p w14:paraId="249E0594" w14:textId="7438E789" w:rsidR="009822D6" w:rsidRDefault="009822D6" w:rsidP="009822D6">
      <w:pPr>
        <w:rPr>
          <w:ins w:id="129" w:author="Philip Helger" w:date="2025-07-22T11:11:00Z" w16du:dateUtc="2025-07-22T09:11:00Z"/>
          <w:lang w:val="en-GB"/>
        </w:rPr>
      </w:pPr>
      <w:ins w:id="130" w:author="Philip Helger" w:date="2025-07-22T11:10:00Z" w16du:dateUtc="2025-07-22T09:10:00Z">
        <w:r w:rsidRPr="001B369A">
          <w:rPr>
            <w:lang w:val="en-GB"/>
          </w:rPr>
          <w:t xml:space="preserve">The qualifier located at </w:t>
        </w:r>
        <w:r w:rsidRPr="001B369A">
          <w:rPr>
            <w:rStyle w:val="Code"/>
            <w:lang w:val="en-GB"/>
          </w:rPr>
          <w:t>/StandardBusinessDocument/StandardBusinessDocumentHeader/BusinessScope/Scope/Type</w:t>
        </w:r>
        <w:r w:rsidRPr="001B369A">
          <w:rPr>
            <w:lang w:val="en-GB"/>
          </w:rPr>
          <w:t xml:space="preserve"> is used to distinguish the meaning of value</w:t>
        </w:r>
        <w:r>
          <w:rPr>
            <w:lang w:val="en-GB"/>
          </w:rPr>
          <w:t>s</w:t>
        </w:r>
        <w:r w:rsidRPr="001B369A">
          <w:rPr>
            <w:lang w:val="en-GB"/>
          </w:rPr>
          <w:t xml:space="preserve"> by using codes:</w:t>
        </w:r>
      </w:ins>
      <w:ins w:id="131" w:author="Philip Helger" w:date="2025-07-22T11:11:00Z" w16du:dateUtc="2025-07-22T09:11:00Z">
        <w:r>
          <w:rPr>
            <w:lang w:val="en-GB"/>
          </w:rPr>
          <w:t xml:space="preserve"> </w:t>
        </w:r>
      </w:ins>
      <w:ins w:id="132" w:author="Philip Helger" w:date="2025-07-22T11:10:00Z" w16du:dateUtc="2025-07-22T09:10:00Z">
        <w:r>
          <w:rPr>
            <w:rStyle w:val="Code"/>
            <w:lang w:val="en-GB"/>
          </w:rPr>
          <w:t>MLS_T</w:t>
        </w:r>
        <w:r>
          <w:rPr>
            <w:rStyle w:val="Code"/>
            <w:lang w:val="en-GB"/>
          </w:rPr>
          <w:t>YPE</w:t>
        </w:r>
        <w:r w:rsidRPr="001B369A">
          <w:rPr>
            <w:lang w:val="en-GB"/>
          </w:rPr>
          <w:t xml:space="preserve"> </w:t>
        </w:r>
        <w:r>
          <w:rPr>
            <w:lang w:val="en-GB"/>
          </w:rPr>
          <w:t xml:space="preserve">MUST be used to indicate the </w:t>
        </w:r>
      </w:ins>
      <w:ins w:id="133" w:author="Philip Helger" w:date="2025-07-22T11:12:00Z" w16du:dateUtc="2025-07-22T09:12:00Z">
        <w:r w:rsidR="00234C0B">
          <w:rPr>
            <w:lang w:val="en-GB"/>
          </w:rPr>
          <w:t>MLS usage</w:t>
        </w:r>
      </w:ins>
      <w:ins w:id="134" w:author="Philip Helger" w:date="2025-07-22T11:14:00Z" w16du:dateUtc="2025-07-22T09:14:00Z">
        <w:r w:rsidR="0024258B">
          <w:rPr>
            <w:lang w:val="en-GB"/>
          </w:rPr>
          <w:t xml:space="preserve"> type</w:t>
        </w:r>
      </w:ins>
      <w:ins w:id="135" w:author="Philip Helger" w:date="2025-07-22T11:10:00Z" w16du:dateUtc="2025-07-22T09:10:00Z">
        <w:r w:rsidRPr="001B369A">
          <w:rPr>
            <w:lang w:val="en-GB"/>
          </w:rPr>
          <w:t>.</w:t>
        </w:r>
      </w:ins>
    </w:p>
    <w:p w14:paraId="63087D7B" w14:textId="113FF788" w:rsidR="009822D6" w:rsidRPr="001B369A" w:rsidRDefault="009822D6" w:rsidP="009822D6">
      <w:pPr>
        <w:rPr>
          <w:ins w:id="136" w:author="Philip Helger" w:date="2025-07-22T11:10:00Z" w16du:dateUtc="2025-07-22T09:10:00Z"/>
          <w:lang w:val="en-GB"/>
        </w:rPr>
      </w:pPr>
      <w:ins w:id="137" w:author="Philip Helger" w:date="2025-07-22T11:10:00Z" w16du:dateUtc="2025-07-22T09:10:00Z">
        <w:r>
          <w:rPr>
            <w:lang w:val="en-GB"/>
          </w:rPr>
          <w:t xml:space="preserve">The </w:t>
        </w:r>
      </w:ins>
      <w:ins w:id="138" w:author="Philip Helger" w:date="2025-07-22T11:15:00Z" w16du:dateUtc="2025-07-22T09:15:00Z">
        <w:r w:rsidR="0024258B">
          <w:rPr>
            <w:lang w:val="en-GB"/>
          </w:rPr>
          <w:t xml:space="preserve">MLS </w:t>
        </w:r>
      </w:ins>
      <w:ins w:id="139" w:author="Philip Helger" w:date="2025-07-22T11:14:00Z" w16du:dateUtc="2025-07-22T09:14:00Z">
        <w:r w:rsidR="00F34641">
          <w:rPr>
            <w:lang w:val="en-GB"/>
          </w:rPr>
          <w:t>usage type</w:t>
        </w:r>
      </w:ins>
      <w:ins w:id="140" w:author="Philip Helger" w:date="2025-07-22T11:10:00Z" w16du:dateUtc="2025-07-22T09:10:00Z">
        <w:r>
          <w:rPr>
            <w:lang w:val="en-GB"/>
          </w:rPr>
          <w:t xml:space="preserve"> </w:t>
        </w:r>
      </w:ins>
      <w:ins w:id="141" w:author="Philip Helger" w:date="2025-07-22T11:15:00Z" w16du:dateUtc="2025-07-22T09:15:00Z">
        <w:r w:rsidR="0041449B">
          <w:rPr>
            <w:lang w:val="en-GB"/>
          </w:rPr>
          <w:t xml:space="preserve">itself </w:t>
        </w:r>
      </w:ins>
      <w:ins w:id="142" w:author="Philip Helger" w:date="2025-07-22T11:10:00Z" w16du:dateUtc="2025-07-22T09:10:00Z">
        <w:r>
          <w:rPr>
            <w:lang w:val="en-GB"/>
          </w:rPr>
          <w:t xml:space="preserve">MUST be </w:t>
        </w:r>
        <w:r w:rsidRPr="001B369A">
          <w:rPr>
            <w:lang w:val="en-GB"/>
          </w:rPr>
          <w:t>mapped to the element located at:</w:t>
        </w:r>
      </w:ins>
    </w:p>
    <w:p w14:paraId="57C2BA83" w14:textId="77777777" w:rsidR="009822D6" w:rsidRPr="001B369A" w:rsidRDefault="009822D6" w:rsidP="009822D6">
      <w:pPr>
        <w:rPr>
          <w:ins w:id="143" w:author="Philip Helger" w:date="2025-07-22T11:10:00Z" w16du:dateUtc="2025-07-22T09:10:00Z"/>
          <w:rStyle w:val="Code"/>
          <w:lang w:val="en-GB"/>
        </w:rPr>
      </w:pPr>
      <w:ins w:id="144" w:author="Philip Helger" w:date="2025-07-22T11:10:00Z" w16du:dateUtc="2025-07-22T09:10:00Z">
        <w:r w:rsidRPr="001B369A">
          <w:rPr>
            <w:rStyle w:val="Code"/>
            <w:lang w:val="en-GB"/>
          </w:rPr>
          <w:t>StandardBusinessDocument/StandardBusinessDocumentHeader/BusinessScope/Scope/InstanceIdentifier</w:t>
        </w:r>
      </w:ins>
    </w:p>
    <w:p w14:paraId="4CE2FB8D" w14:textId="3E39D9C0" w:rsidR="009822D6" w:rsidRPr="001B369A" w:rsidRDefault="009822D6" w:rsidP="009822D6">
      <w:pPr>
        <w:rPr>
          <w:ins w:id="145" w:author="Philip Helger" w:date="2025-07-22T11:10:00Z" w16du:dateUtc="2025-07-22T09:10:00Z"/>
          <w:lang w:val="en-GB"/>
        </w:rPr>
      </w:pPr>
      <w:ins w:id="146" w:author="Philip Helger" w:date="2025-07-22T11:10:00Z" w16du:dateUtc="2025-07-22T09:10:00Z">
        <w:r w:rsidRPr="001B369A">
          <w:rPr>
            <w:lang w:val="en-GB"/>
          </w:rPr>
          <w:t xml:space="preserve">Non-normative example for an exchange of </w:t>
        </w:r>
        <w:r>
          <w:rPr>
            <w:lang w:val="en-GB"/>
          </w:rPr>
          <w:t xml:space="preserve">a </w:t>
        </w:r>
        <w:r w:rsidRPr="001B369A">
          <w:rPr>
            <w:lang w:val="en-GB"/>
          </w:rPr>
          <w:t xml:space="preserve">business document </w:t>
        </w:r>
        <w:r>
          <w:rPr>
            <w:lang w:val="en-GB"/>
          </w:rPr>
          <w:t xml:space="preserve">that wants to receive </w:t>
        </w:r>
      </w:ins>
      <w:ins w:id="147" w:author="Philip Helger" w:date="2025-07-22T11:11:00Z" w16du:dateUtc="2025-07-22T09:11:00Z">
        <w:r>
          <w:rPr>
            <w:lang w:val="en-GB"/>
          </w:rPr>
          <w:t>only</w:t>
        </w:r>
      </w:ins>
      <w:ins w:id="148" w:author="Philip Helger" w:date="2025-07-22T11:10:00Z" w16du:dateUtc="2025-07-22T09:10:00Z">
        <w:r>
          <w:rPr>
            <w:lang w:val="en-GB"/>
          </w:rPr>
          <w:t xml:space="preserve"> </w:t>
        </w:r>
      </w:ins>
      <w:ins w:id="149" w:author="Philip Helger" w:date="2025-07-22T11:14:00Z" w16du:dateUtc="2025-07-22T09:14:00Z">
        <w:r w:rsidR="00732245">
          <w:rPr>
            <w:lang w:val="en-GB"/>
          </w:rPr>
          <w:t>n</w:t>
        </w:r>
        <w:r w:rsidR="00F34641">
          <w:rPr>
            <w:lang w:val="en-GB"/>
          </w:rPr>
          <w:t xml:space="preserve">egative </w:t>
        </w:r>
      </w:ins>
      <w:ins w:id="150" w:author="Philip Helger" w:date="2025-07-22T11:10:00Z" w16du:dateUtc="2025-07-22T09:10:00Z">
        <w:r>
          <w:rPr>
            <w:lang w:val="en-GB"/>
          </w:rPr>
          <w:t xml:space="preserve">MLS </w:t>
        </w:r>
      </w:ins>
      <w:ins w:id="151" w:author="Philip Helger" w:date="2025-07-22T11:11:00Z" w16du:dateUtc="2025-07-22T09:11:00Z">
        <w:r>
          <w:rPr>
            <w:lang w:val="en-GB"/>
          </w:rPr>
          <w:t>messages</w:t>
        </w:r>
      </w:ins>
      <w:ins w:id="152" w:author="Philip Helger" w:date="2025-07-22T11:10:00Z" w16du:dateUtc="2025-07-22T09:10:00Z">
        <w:r w:rsidRPr="001B369A">
          <w:rPr>
            <w:lang w:val="en-GB"/>
          </w:rPr>
          <w:t>:</w:t>
        </w:r>
      </w:ins>
    </w:p>
    <w:p w14:paraId="3AD91B60" w14:textId="77777777" w:rsidR="009822D6" w:rsidRPr="001B369A" w:rsidRDefault="009822D6" w:rsidP="009822D6">
      <w:pPr>
        <w:pStyle w:val="Codeparagraph"/>
        <w:rPr>
          <w:ins w:id="153" w:author="Philip Helger" w:date="2025-07-22T11:10:00Z" w16du:dateUtc="2025-07-22T09:10:00Z"/>
          <w:color w:val="000000"/>
          <w:highlight w:val="white"/>
          <w:lang w:val="en-GB"/>
        </w:rPr>
      </w:pPr>
      <w:ins w:id="154" w:author="Philip Helger" w:date="2025-07-22T11:10:00Z" w16du:dateUtc="2025-07-22T09:10:00Z">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ins>
    </w:p>
    <w:p w14:paraId="35FC12D5" w14:textId="01414EF7" w:rsidR="009822D6" w:rsidRPr="001B369A" w:rsidRDefault="009822D6" w:rsidP="009822D6">
      <w:pPr>
        <w:pStyle w:val="Codeparagraph"/>
        <w:rPr>
          <w:ins w:id="155" w:author="Philip Helger" w:date="2025-07-22T11:10:00Z" w16du:dateUtc="2025-07-22T09:10:00Z"/>
          <w:color w:val="000000"/>
          <w:highlight w:val="white"/>
          <w:lang w:val="en-GB"/>
        </w:rPr>
      </w:pPr>
      <w:ins w:id="156" w:author="Philip Helger" w:date="2025-07-22T11:10:00Z" w16du:dateUtc="2025-07-22T09:10:00Z">
        <w:r w:rsidRPr="001B369A">
          <w:rPr>
            <w:color w:val="000000"/>
            <w:highlight w:val="white"/>
            <w:lang w:val="en-GB"/>
          </w:rPr>
          <w:t xml:space="preserve">    </w:t>
        </w:r>
        <w:r w:rsidRPr="001B369A">
          <w:rPr>
            <w:color w:val="0000FF"/>
            <w:highlight w:val="white"/>
            <w:lang w:val="en-GB"/>
          </w:rPr>
          <w:t>&lt;</w:t>
        </w:r>
        <w:r w:rsidRPr="001B369A">
          <w:rPr>
            <w:highlight w:val="white"/>
            <w:lang w:val="en-GB"/>
          </w:rPr>
          <w:t>Type</w:t>
        </w:r>
        <w:r w:rsidRPr="001B369A">
          <w:rPr>
            <w:color w:val="0000FF"/>
            <w:highlight w:val="white"/>
            <w:lang w:val="en-GB"/>
          </w:rPr>
          <w:t>&gt;</w:t>
        </w:r>
        <w:r>
          <w:rPr>
            <w:color w:val="000000"/>
            <w:highlight w:val="white"/>
            <w:lang w:val="en-GB"/>
          </w:rPr>
          <w:t>MLS_T</w:t>
        </w:r>
      </w:ins>
      <w:ins w:id="157" w:author="Philip Helger" w:date="2025-07-22T11:11:00Z" w16du:dateUtc="2025-07-22T09:11:00Z">
        <w:r>
          <w:rPr>
            <w:color w:val="000000"/>
            <w:highlight w:val="white"/>
            <w:lang w:val="en-GB"/>
          </w:rPr>
          <w:t>YPE</w:t>
        </w:r>
      </w:ins>
      <w:ins w:id="158" w:author="Philip Helger" w:date="2025-07-22T11:10:00Z" w16du:dateUtc="2025-07-22T09:10:00Z">
        <w:r w:rsidRPr="001B369A">
          <w:rPr>
            <w:color w:val="0000FF"/>
            <w:highlight w:val="white"/>
            <w:lang w:val="en-GB"/>
          </w:rPr>
          <w:t>&lt;/</w:t>
        </w:r>
        <w:r w:rsidRPr="001B369A">
          <w:rPr>
            <w:highlight w:val="white"/>
            <w:lang w:val="en-GB"/>
          </w:rPr>
          <w:t>Type</w:t>
        </w:r>
        <w:r w:rsidRPr="001B369A">
          <w:rPr>
            <w:color w:val="0000FF"/>
            <w:highlight w:val="white"/>
            <w:lang w:val="en-GB"/>
          </w:rPr>
          <w:t>&gt;</w:t>
        </w:r>
      </w:ins>
    </w:p>
    <w:p w14:paraId="226B50DE" w14:textId="3CC57479" w:rsidR="009822D6" w:rsidRPr="001B369A" w:rsidRDefault="009822D6" w:rsidP="009822D6">
      <w:pPr>
        <w:pStyle w:val="Codeparagraph"/>
        <w:rPr>
          <w:ins w:id="159" w:author="Philip Helger" w:date="2025-07-22T11:10:00Z" w16du:dateUtc="2025-07-22T09:10:00Z"/>
          <w:color w:val="000000"/>
          <w:highlight w:val="white"/>
          <w:lang w:val="en-GB"/>
        </w:rPr>
      </w:pPr>
      <w:ins w:id="160" w:author="Philip Helger" w:date="2025-07-22T11:10:00Z" w16du:dateUtc="2025-07-22T09:10:00Z">
        <w:r w:rsidRPr="001B369A">
          <w:rPr>
            <w:color w:val="000000"/>
            <w:highlight w:val="white"/>
            <w:lang w:val="en-GB"/>
          </w:rPr>
          <w:t xml:space="preserve">    </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ins>
      <w:ins w:id="161" w:author="Philip Helger" w:date="2025-07-22T11:12:00Z" w16du:dateUtc="2025-07-22T09:12:00Z">
        <w:r>
          <w:rPr>
            <w:color w:val="000000"/>
            <w:lang w:val="en-GB"/>
          </w:rPr>
          <w:t>FAILURE_ONLY</w:t>
        </w:r>
      </w:ins>
      <w:ins w:id="162" w:author="Philip Helger" w:date="2025-07-22T11:10:00Z" w16du:dateUtc="2025-07-22T09:10:00Z">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ins>
    </w:p>
    <w:p w14:paraId="0AC4E313" w14:textId="45CE2585" w:rsidR="009822D6" w:rsidRPr="00FB67A1" w:rsidRDefault="009822D6" w:rsidP="00FB67A1">
      <w:pPr>
        <w:pStyle w:val="Codeparagraph"/>
        <w:rPr>
          <w:ins w:id="163" w:author="Philip Helger" w:date="2025-07-22T08:53:00Z" w16du:dateUtc="2025-07-22T06:53:00Z"/>
          <w:color w:val="000000"/>
          <w:highlight w:val="white"/>
          <w:lang w:val="en-GB"/>
          <w:rPrChange w:id="164" w:author="Philip Helger" w:date="2025-07-22T11:12:00Z" w16du:dateUtc="2025-07-22T09:12:00Z">
            <w:rPr>
              <w:ins w:id="165" w:author="Philip Helger" w:date="2025-07-22T08:53:00Z" w16du:dateUtc="2025-07-22T06:53:00Z"/>
              <w:lang w:val="en-GB"/>
            </w:rPr>
          </w:rPrChange>
        </w:rPr>
        <w:pPrChange w:id="166" w:author="Philip Helger" w:date="2025-07-22T11:12:00Z" w16du:dateUtc="2025-07-22T09:12:00Z">
          <w:pPr>
            <w:pStyle w:val="berschrift2"/>
          </w:pPr>
        </w:pPrChange>
      </w:pPr>
      <w:ins w:id="167" w:author="Philip Helger" w:date="2025-07-22T11:10:00Z" w16du:dateUtc="2025-07-22T09:10:00Z">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ins>
    </w:p>
    <w:p w14:paraId="774326DC" w14:textId="48934D15" w:rsidR="00B57778" w:rsidRPr="001B369A" w:rsidRDefault="00301F26" w:rsidP="00733444">
      <w:pPr>
        <w:pStyle w:val="berschrift2"/>
        <w:rPr>
          <w:lang w:val="en-GB"/>
        </w:rPr>
      </w:pPr>
      <w:r w:rsidRPr="001B369A">
        <w:rPr>
          <w:lang w:val="en-GB"/>
        </w:rPr>
        <w:t>Additional attributes</w:t>
      </w:r>
      <w:bookmarkEnd w:id="42"/>
    </w:p>
    <w:p w14:paraId="6636CA9E" w14:textId="77777777" w:rsidR="00301F26" w:rsidRPr="001B369A" w:rsidRDefault="004B18A1" w:rsidP="00733444">
      <w:pPr>
        <w:rPr>
          <w:lang w:val="en-GB"/>
        </w:rPr>
      </w:pPr>
      <w:r w:rsidRPr="001B369A">
        <w:rPr>
          <w:lang w:val="en-GB"/>
        </w:rPr>
        <w:t xml:space="preserve">Additional attributes </w:t>
      </w:r>
      <w:r w:rsidR="002C1C8F" w:rsidRPr="001B369A">
        <w:rPr>
          <w:lang w:val="en-GB"/>
        </w:rPr>
        <w:t>MAY</w:t>
      </w:r>
      <w:r w:rsidRPr="001B369A">
        <w:rPr>
          <w:lang w:val="en-GB"/>
        </w:rPr>
        <w:t xml:space="preserve"> be provided that can be used to support the processing of the payload. These additional attributes </w:t>
      </w:r>
      <w:r w:rsidR="00283B7F" w:rsidRPr="001B369A">
        <w:rPr>
          <w:lang w:val="en-GB"/>
        </w:rPr>
        <w:t>are represented</w:t>
      </w:r>
      <w:r w:rsidRPr="001B369A">
        <w:rPr>
          <w:lang w:val="en-GB"/>
        </w:rPr>
        <w:t xml:space="preserve"> </w:t>
      </w:r>
      <w:r w:rsidR="00283B7F" w:rsidRPr="001B369A">
        <w:rPr>
          <w:lang w:val="en-GB"/>
        </w:rPr>
        <w:t>as</w:t>
      </w:r>
      <w:r w:rsidRPr="001B369A">
        <w:rPr>
          <w:lang w:val="en-GB"/>
        </w:rPr>
        <w:t xml:space="preserve"> k</w:t>
      </w:r>
      <w:r w:rsidR="00283B7F" w:rsidRPr="001B369A">
        <w:rPr>
          <w:lang w:val="en-GB"/>
        </w:rPr>
        <w:t>ey-value-pairs</w:t>
      </w:r>
      <w:r w:rsidRPr="001B369A">
        <w:rPr>
          <w:lang w:val="en-GB"/>
        </w:rPr>
        <w:t>.</w:t>
      </w:r>
    </w:p>
    <w:p w14:paraId="5F08039C" w14:textId="77777777" w:rsidR="002C1D04" w:rsidRPr="001B369A" w:rsidRDefault="002C1D04" w:rsidP="00733444">
      <w:pPr>
        <w:rPr>
          <w:lang w:val="en-GB"/>
        </w:rPr>
      </w:pPr>
      <w:r w:rsidRPr="001B369A">
        <w:rPr>
          <w:lang w:val="en-GB"/>
        </w:rPr>
        <w:t xml:space="preserve">Each additional attribute is represented as a </w:t>
      </w:r>
      <w:r w:rsidRPr="001B369A">
        <w:rPr>
          <w:rStyle w:val="Code"/>
          <w:lang w:val="en-GB"/>
        </w:rPr>
        <w:t>/StandardBusinessDocument/StandardBusinessDocumentHeader/BusinessScope/Scope</w:t>
      </w:r>
      <w:r w:rsidRPr="001B369A">
        <w:rPr>
          <w:lang w:val="en-GB"/>
        </w:rPr>
        <w:t xml:space="preserve"> element.</w:t>
      </w:r>
    </w:p>
    <w:p w14:paraId="517F6D4F" w14:textId="383EA4D8" w:rsidR="003C5D4B" w:rsidRPr="001B369A" w:rsidRDefault="002C1D04" w:rsidP="00733444">
      <w:pPr>
        <w:rPr>
          <w:lang w:val="en-GB"/>
        </w:rPr>
      </w:pPr>
      <w:r w:rsidRPr="001B369A">
        <w:rPr>
          <w:lang w:val="en-GB"/>
        </w:rPr>
        <w:lastRenderedPageBreak/>
        <w:t xml:space="preserve">The attribute key </w:t>
      </w:r>
      <w:r w:rsidR="003C5D4B" w:rsidRPr="001B369A">
        <w:rPr>
          <w:lang w:val="en-GB"/>
        </w:rPr>
        <w:t xml:space="preserve">must be contained in the child element </w:t>
      </w:r>
      <w:r w:rsidR="003C5D4B" w:rsidRPr="001B369A">
        <w:rPr>
          <w:rStyle w:val="Code"/>
          <w:lang w:val="en-GB"/>
        </w:rPr>
        <w:t>Type</w:t>
      </w:r>
      <w:r w:rsidR="003C5D4B" w:rsidRPr="001B369A">
        <w:rPr>
          <w:lang w:val="en-GB"/>
        </w:rPr>
        <w:t>.</w:t>
      </w:r>
      <w:r w:rsidR="005C36E7" w:rsidRPr="001B369A">
        <w:rPr>
          <w:lang w:val="en-GB"/>
        </w:rPr>
        <w:t xml:space="preserve"> </w:t>
      </w:r>
      <w:r w:rsidR="003528E9" w:rsidRPr="001B369A">
        <w:rPr>
          <w:lang w:val="en-GB"/>
        </w:rPr>
        <w:t xml:space="preserve">All </w:t>
      </w:r>
      <w:r w:rsidR="005C36E7" w:rsidRPr="001B369A">
        <w:rPr>
          <w:lang w:val="en-GB"/>
        </w:rPr>
        <w:t>attribute keys</w:t>
      </w:r>
      <w:r w:rsidR="003528E9" w:rsidRPr="001B369A">
        <w:rPr>
          <w:lang w:val="en-GB"/>
        </w:rPr>
        <w:t xml:space="preserve"> listed in chapter </w:t>
      </w:r>
      <w:r w:rsidR="00C81B47" w:rsidRPr="001B369A">
        <w:rPr>
          <w:lang w:val="en-GB"/>
        </w:rPr>
        <w:fldChar w:fldCharType="begin"/>
      </w:r>
      <w:r w:rsidR="003528E9" w:rsidRPr="001B369A">
        <w:rPr>
          <w:lang w:val="en-GB"/>
        </w:rPr>
        <w:instrText xml:space="preserve"> REF _Ref507770896 \r \h </w:instrText>
      </w:r>
      <w:r w:rsidR="00C81B47" w:rsidRPr="001B369A">
        <w:rPr>
          <w:lang w:val="en-GB"/>
        </w:rPr>
      </w:r>
      <w:r w:rsidR="00C81B47" w:rsidRPr="001B369A">
        <w:rPr>
          <w:lang w:val="en-GB"/>
        </w:rPr>
        <w:fldChar w:fldCharType="separate"/>
      </w:r>
      <w:ins w:id="168" w:author="Philip Helger" w:date="2025-07-22T11:15:00Z" w16du:dateUtc="2025-07-22T09:15:00Z">
        <w:r w:rsidR="00EC4B64">
          <w:rPr>
            <w:lang w:val="en-GB"/>
          </w:rPr>
          <w:t>2.7.1</w:t>
        </w:r>
      </w:ins>
      <w:del w:id="169" w:author="Philip Helger" w:date="2025-07-22T11:15:00Z" w16du:dateUtc="2025-07-22T09:15:00Z">
        <w:r w:rsidR="00A65E22" w:rsidDel="00EC4B64">
          <w:rPr>
            <w:lang w:val="en-GB"/>
          </w:rPr>
          <w:delText>2.6.1</w:delText>
        </w:r>
      </w:del>
      <w:r w:rsidR="00C81B47" w:rsidRPr="001B369A">
        <w:rPr>
          <w:lang w:val="en-GB"/>
        </w:rPr>
        <w:fldChar w:fldCharType="end"/>
      </w:r>
      <w:r w:rsidR="003528E9" w:rsidRPr="001B369A">
        <w:rPr>
          <w:lang w:val="en-GB"/>
        </w:rPr>
        <w:t xml:space="preserve"> </w:t>
      </w:r>
      <w:r w:rsidR="005C36E7" w:rsidRPr="001B369A">
        <w:rPr>
          <w:lang w:val="en-GB"/>
        </w:rPr>
        <w:t>are reserved and cannot be used as an additional attribute key.</w:t>
      </w:r>
      <w:r w:rsidR="00283B7F" w:rsidRPr="001B369A">
        <w:rPr>
          <w:lang w:val="en-GB"/>
        </w:rPr>
        <w:t xml:space="preserve"> The attribute key MUST be unique within an SBDH.</w:t>
      </w:r>
      <w:r w:rsidR="00E40A2B" w:rsidRPr="001B369A">
        <w:rPr>
          <w:lang w:val="en-GB"/>
        </w:rPr>
        <w:t xml:space="preserve"> The attribute key MUST be handled case sensitive.</w:t>
      </w:r>
    </w:p>
    <w:p w14:paraId="20915049" w14:textId="77777777" w:rsidR="002C1D04" w:rsidRPr="001B369A" w:rsidRDefault="003C5D4B" w:rsidP="00733444">
      <w:pPr>
        <w:rPr>
          <w:lang w:val="en-GB"/>
        </w:rPr>
      </w:pPr>
      <w:r w:rsidRPr="001B369A">
        <w:rPr>
          <w:lang w:val="en-GB"/>
        </w:rPr>
        <w:t xml:space="preserve">The attribute value must be contained in the child element </w:t>
      </w:r>
      <w:r w:rsidRPr="001B369A">
        <w:rPr>
          <w:rStyle w:val="Code"/>
          <w:lang w:val="en-GB"/>
        </w:rPr>
        <w:t>InstanceIdentifier</w:t>
      </w:r>
      <w:r w:rsidRPr="001B369A">
        <w:rPr>
          <w:lang w:val="en-GB"/>
        </w:rPr>
        <w:t>.</w:t>
      </w:r>
      <w:r w:rsidR="00283B7F" w:rsidRPr="001B369A">
        <w:rPr>
          <w:lang w:val="en-GB"/>
        </w:rPr>
        <w:t xml:space="preserve"> The attribute value MAY be omitted.</w:t>
      </w:r>
    </w:p>
    <w:p w14:paraId="01C1B92B" w14:textId="77777777" w:rsidR="002C1C8F" w:rsidRPr="001B369A" w:rsidRDefault="002C1C8F" w:rsidP="002C1C8F">
      <w:pPr>
        <w:rPr>
          <w:lang w:val="en-GB"/>
        </w:rPr>
      </w:pPr>
      <w:r w:rsidRPr="001B369A">
        <w:rPr>
          <w:lang w:val="en-GB"/>
        </w:rPr>
        <w:t xml:space="preserve">Non-normative example </w:t>
      </w:r>
      <w:r w:rsidR="00283B7F" w:rsidRPr="001B369A">
        <w:rPr>
          <w:lang w:val="en-GB"/>
        </w:rPr>
        <w:t>with two additional attributes</w:t>
      </w:r>
      <w:r w:rsidRPr="001B369A">
        <w:rPr>
          <w:lang w:val="en-GB"/>
        </w:rPr>
        <w:t>:</w:t>
      </w:r>
    </w:p>
    <w:p w14:paraId="7FE96662" w14:textId="77777777" w:rsidR="002C1C8F" w:rsidRPr="001B369A" w:rsidRDefault="002C1C8F" w:rsidP="002C1C8F">
      <w:pPr>
        <w:pStyle w:val="Codeparagraph"/>
        <w:rPr>
          <w:noProof/>
          <w:color w:val="0000FF"/>
          <w:highlight w:val="white"/>
          <w:lang w:val="en-GB"/>
        </w:rPr>
      </w:pPr>
      <w:r w:rsidRPr="001B369A">
        <w:rPr>
          <w:noProof/>
          <w:color w:val="0000FF"/>
          <w:highlight w:val="white"/>
          <w:lang w:val="en-GB"/>
        </w:rPr>
        <w:t>&lt;</w:t>
      </w:r>
      <w:r w:rsidRPr="001B369A">
        <w:rPr>
          <w:noProof/>
          <w:highlight w:val="white"/>
          <w:lang w:val="en-GB"/>
        </w:rPr>
        <w:t>BusinessScope</w:t>
      </w:r>
      <w:r w:rsidRPr="001B369A">
        <w:rPr>
          <w:noProof/>
          <w:color w:val="0000FF"/>
          <w:highlight w:val="white"/>
          <w:lang w:val="en-GB"/>
        </w:rPr>
        <w:t>&gt;</w:t>
      </w:r>
    </w:p>
    <w:p w14:paraId="3809AD8C" w14:textId="3A3397D2" w:rsidR="002C1C8F" w:rsidRPr="001B369A" w:rsidRDefault="002C1C8F" w:rsidP="002C1C8F">
      <w:pPr>
        <w:pStyle w:val="Codeparagraph"/>
        <w:rPr>
          <w:noProof/>
          <w:color w:val="000000"/>
          <w:highlight w:val="white"/>
          <w:lang w:val="en-GB"/>
        </w:rPr>
      </w:pPr>
      <w:r w:rsidRPr="001B369A">
        <w:rPr>
          <w:noProof/>
          <w:color w:val="0000FF"/>
          <w:highlight w:val="white"/>
          <w:lang w:val="en-GB"/>
        </w:rPr>
        <w:t xml:space="preserve">  &lt;!</w:t>
      </w:r>
      <w:r w:rsidR="003528E9" w:rsidRPr="001B369A">
        <w:rPr>
          <w:noProof/>
          <w:color w:val="0000FF"/>
          <w:highlight w:val="white"/>
          <w:lang w:val="en-GB"/>
        </w:rPr>
        <w:t xml:space="preserve">-- </w:t>
      </w:r>
      <w:r w:rsidR="005A7D91" w:rsidRPr="001B369A">
        <w:rPr>
          <w:noProof/>
          <w:color w:val="0000FF"/>
          <w:highlight w:val="white"/>
          <w:lang w:val="en-GB"/>
        </w:rPr>
        <w:t>other mandatory values</w:t>
      </w:r>
      <w:r w:rsidRPr="001B369A">
        <w:rPr>
          <w:noProof/>
          <w:color w:val="0000FF"/>
          <w:highlight w:val="white"/>
          <w:lang w:val="en-GB"/>
        </w:rPr>
        <w:t xml:space="preserve"> --&gt;</w:t>
      </w:r>
    </w:p>
    <w:p w14:paraId="6653ACA6" w14:textId="77777777" w:rsidR="002C1C8F" w:rsidRPr="001B369A" w:rsidRDefault="002C1C8F" w:rsidP="002C1C8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33133F83" w14:textId="77777777" w:rsidR="002C1C8F" w:rsidRPr="001B369A" w:rsidRDefault="002C1C8F" w:rsidP="002C1C8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r w:rsidR="00700DBF" w:rsidRPr="001B369A">
        <w:rPr>
          <w:noProof/>
          <w:color w:val="000000"/>
          <w:lang w:val="en-GB"/>
        </w:rPr>
        <w:t>TECHNICAL_VALIDATION_URL</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p>
    <w:p w14:paraId="04784AF4" w14:textId="77777777" w:rsidR="002C1C8F" w:rsidRPr="001B369A" w:rsidRDefault="002C1C8F" w:rsidP="002C1C8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InstanceIdentifier</w:t>
      </w:r>
      <w:r w:rsidRPr="001B369A">
        <w:rPr>
          <w:noProof/>
          <w:color w:val="0000FF"/>
          <w:highlight w:val="white"/>
          <w:lang w:val="en-GB"/>
        </w:rPr>
        <w:t>&gt;</w:t>
      </w:r>
      <w:r w:rsidR="00700DBF" w:rsidRPr="001B369A">
        <w:rPr>
          <w:noProof/>
          <w:color w:val="000000"/>
          <w:lang w:val="en-GB"/>
        </w:rPr>
        <w:t>http://peppol.example.org/as4</w:t>
      </w:r>
      <w:r w:rsidRPr="001B369A">
        <w:rPr>
          <w:noProof/>
          <w:color w:val="0000FF"/>
          <w:highlight w:val="white"/>
          <w:lang w:val="en-GB"/>
        </w:rPr>
        <w:t>&lt;/</w:t>
      </w:r>
      <w:r w:rsidRPr="001B369A">
        <w:rPr>
          <w:noProof/>
          <w:highlight w:val="white"/>
          <w:lang w:val="en-GB"/>
        </w:rPr>
        <w:t>InstanceIdentifier</w:t>
      </w:r>
      <w:r w:rsidRPr="001B369A">
        <w:rPr>
          <w:noProof/>
          <w:color w:val="0000FF"/>
          <w:highlight w:val="white"/>
          <w:lang w:val="en-GB"/>
        </w:rPr>
        <w:t>&gt;</w:t>
      </w:r>
    </w:p>
    <w:p w14:paraId="15E01543" w14:textId="77777777" w:rsidR="002C1C8F" w:rsidRPr="001B369A" w:rsidRDefault="002C1C8F" w:rsidP="002C1C8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509C5BAB"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19758F08"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r w:rsidR="00700DBF" w:rsidRPr="001B369A">
        <w:rPr>
          <w:noProof/>
          <w:color w:val="000000"/>
          <w:lang w:val="en-GB"/>
        </w:rPr>
        <w:t>TECHNICAL_VALIDATION_REQUIRED</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p>
    <w:p w14:paraId="4DFCEC90"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InstanceIdentifier</w:t>
      </w:r>
      <w:r w:rsidRPr="001B369A">
        <w:rPr>
          <w:noProof/>
          <w:color w:val="0000FF"/>
          <w:highlight w:val="white"/>
          <w:lang w:val="en-GB"/>
        </w:rPr>
        <w:t>&gt;</w:t>
      </w:r>
      <w:r w:rsidR="00700DBF" w:rsidRPr="001B369A">
        <w:rPr>
          <w:noProof/>
          <w:color w:val="000000"/>
          <w:lang w:val="en-GB"/>
        </w:rPr>
        <w:t>true</w:t>
      </w:r>
      <w:r w:rsidRPr="001B369A">
        <w:rPr>
          <w:noProof/>
          <w:color w:val="0000FF"/>
          <w:highlight w:val="white"/>
          <w:lang w:val="en-GB"/>
        </w:rPr>
        <w:t>&lt;/</w:t>
      </w:r>
      <w:r w:rsidRPr="001B369A">
        <w:rPr>
          <w:noProof/>
          <w:highlight w:val="white"/>
          <w:lang w:val="en-GB"/>
        </w:rPr>
        <w:t>InstanceIdentifier</w:t>
      </w:r>
      <w:r w:rsidRPr="001B369A">
        <w:rPr>
          <w:noProof/>
          <w:color w:val="0000FF"/>
          <w:highlight w:val="white"/>
          <w:lang w:val="en-GB"/>
        </w:rPr>
        <w:t>&gt;</w:t>
      </w:r>
    </w:p>
    <w:p w14:paraId="7B0C352A"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1E6078D5" w14:textId="77777777" w:rsidR="002C1C8F" w:rsidRPr="001B369A" w:rsidRDefault="002C1C8F" w:rsidP="002C1C8F">
      <w:pPr>
        <w:pStyle w:val="Codeparagraph"/>
        <w:rPr>
          <w:noProof/>
          <w:color w:val="000000"/>
          <w:highlight w:val="white"/>
          <w:lang w:val="en-GB"/>
        </w:rPr>
      </w:pPr>
      <w:r w:rsidRPr="001B369A">
        <w:rPr>
          <w:noProof/>
          <w:color w:val="0000FF"/>
          <w:highlight w:val="white"/>
          <w:lang w:val="en-GB"/>
        </w:rPr>
        <w:t>&lt;/</w:t>
      </w:r>
      <w:r w:rsidRPr="001B369A">
        <w:rPr>
          <w:noProof/>
          <w:highlight w:val="white"/>
          <w:lang w:val="en-GB"/>
        </w:rPr>
        <w:t>BusinessScope</w:t>
      </w:r>
      <w:r w:rsidRPr="001B369A">
        <w:rPr>
          <w:noProof/>
          <w:color w:val="0000FF"/>
          <w:highlight w:val="white"/>
          <w:lang w:val="en-GB"/>
        </w:rPr>
        <w:t>&gt;</w:t>
      </w:r>
    </w:p>
    <w:p w14:paraId="76083E7F" w14:textId="77777777" w:rsidR="00283B7F" w:rsidRPr="001B369A" w:rsidRDefault="00283B7F" w:rsidP="00283B7F">
      <w:pPr>
        <w:rPr>
          <w:lang w:val="en-GB"/>
        </w:rPr>
      </w:pPr>
      <w:r w:rsidRPr="001B369A">
        <w:rPr>
          <w:lang w:val="en-GB"/>
        </w:rPr>
        <w:t>Non-normative example with one additional attribute that has no value:</w:t>
      </w:r>
    </w:p>
    <w:p w14:paraId="3552740A" w14:textId="77777777" w:rsidR="00283B7F" w:rsidRPr="001B369A" w:rsidRDefault="00283B7F" w:rsidP="00283B7F">
      <w:pPr>
        <w:pStyle w:val="Codeparagraph"/>
        <w:rPr>
          <w:noProof/>
          <w:color w:val="0000FF"/>
          <w:highlight w:val="white"/>
          <w:lang w:val="en-GB"/>
        </w:rPr>
      </w:pPr>
      <w:r w:rsidRPr="001B369A">
        <w:rPr>
          <w:noProof/>
          <w:color w:val="0000FF"/>
          <w:highlight w:val="white"/>
          <w:lang w:val="en-GB"/>
        </w:rPr>
        <w:t>&lt;</w:t>
      </w:r>
      <w:r w:rsidRPr="001B369A">
        <w:rPr>
          <w:noProof/>
          <w:highlight w:val="white"/>
          <w:lang w:val="en-GB"/>
        </w:rPr>
        <w:t>BusinessScope</w:t>
      </w:r>
      <w:r w:rsidRPr="001B369A">
        <w:rPr>
          <w:noProof/>
          <w:color w:val="0000FF"/>
          <w:highlight w:val="white"/>
          <w:lang w:val="en-GB"/>
        </w:rPr>
        <w:t>&gt;</w:t>
      </w:r>
    </w:p>
    <w:p w14:paraId="373A7EAC" w14:textId="68542F99" w:rsidR="00283B7F" w:rsidRPr="001B369A" w:rsidRDefault="003528E9" w:rsidP="00283B7F">
      <w:pPr>
        <w:pStyle w:val="Codeparagraph"/>
        <w:rPr>
          <w:noProof/>
          <w:color w:val="000000"/>
          <w:highlight w:val="white"/>
          <w:lang w:val="en-GB"/>
        </w:rPr>
      </w:pPr>
      <w:r w:rsidRPr="001B369A">
        <w:rPr>
          <w:noProof/>
          <w:color w:val="0000FF"/>
          <w:highlight w:val="white"/>
          <w:lang w:val="en-GB"/>
        </w:rPr>
        <w:t xml:space="preserve">  &lt;!--</w:t>
      </w:r>
      <w:r w:rsidR="00283B7F" w:rsidRPr="001B369A">
        <w:rPr>
          <w:noProof/>
          <w:color w:val="0000FF"/>
          <w:highlight w:val="white"/>
          <w:lang w:val="en-GB"/>
        </w:rPr>
        <w:t xml:space="preserve"> </w:t>
      </w:r>
      <w:r w:rsidR="005A7D91" w:rsidRPr="001B369A">
        <w:rPr>
          <w:noProof/>
          <w:color w:val="0000FF"/>
          <w:lang w:val="en-GB"/>
        </w:rPr>
        <w:t>other mandatory values</w:t>
      </w:r>
      <w:r w:rsidR="00283B7F" w:rsidRPr="001B369A">
        <w:rPr>
          <w:noProof/>
          <w:color w:val="0000FF"/>
          <w:highlight w:val="white"/>
          <w:lang w:val="en-GB"/>
        </w:rPr>
        <w:t xml:space="preserve"> --&gt;</w:t>
      </w:r>
    </w:p>
    <w:p w14:paraId="5A1A5A8F"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40110421" w14:textId="77777777" w:rsidR="00283B7F" w:rsidRPr="001B369A" w:rsidRDefault="00283B7F" w:rsidP="00283B7F">
      <w:pPr>
        <w:pStyle w:val="Codeparagraph"/>
        <w:rPr>
          <w:noProof/>
          <w:color w:val="0000FF"/>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r w:rsidRPr="001B369A">
        <w:rPr>
          <w:noProof/>
          <w:color w:val="000000"/>
          <w:highlight w:val="white"/>
          <w:lang w:val="en-GB"/>
        </w:rPr>
        <w:t>IndicatorAttribute</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p>
    <w:p w14:paraId="67D83A35" w14:textId="77777777" w:rsidR="00D7595C" w:rsidRPr="001B369A" w:rsidRDefault="00D7595C" w:rsidP="00283B7F">
      <w:pPr>
        <w:pStyle w:val="Codeparagraph"/>
        <w:rPr>
          <w:noProof/>
          <w:color w:val="000000"/>
          <w:highlight w:val="white"/>
          <w:lang w:val="en-GB"/>
        </w:rPr>
      </w:pPr>
      <w:r w:rsidRPr="001B369A">
        <w:rPr>
          <w:noProof/>
          <w:color w:val="0000FF"/>
          <w:highlight w:val="white"/>
          <w:lang w:val="en-GB"/>
        </w:rPr>
        <w:t xml:space="preserve">    &lt;</w:t>
      </w:r>
      <w:r w:rsidRPr="001B369A">
        <w:rPr>
          <w:noProof/>
          <w:highlight w:val="white"/>
          <w:lang w:val="en-GB"/>
        </w:rPr>
        <w:t>InstanceIdentifier</w:t>
      </w:r>
      <w:r w:rsidR="00F10108" w:rsidRPr="001B369A">
        <w:rPr>
          <w:noProof/>
          <w:highlight w:val="white"/>
          <w:lang w:val="en-GB"/>
        </w:rPr>
        <w:t xml:space="preserve"> /</w:t>
      </w:r>
      <w:r w:rsidRPr="001B369A">
        <w:rPr>
          <w:noProof/>
          <w:color w:val="0000FF"/>
          <w:highlight w:val="white"/>
          <w:lang w:val="en-GB"/>
        </w:rPr>
        <w:t>&gt;</w:t>
      </w:r>
    </w:p>
    <w:p w14:paraId="6D3DE362"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7A492886" w14:textId="77777777" w:rsidR="00283B7F" w:rsidRPr="001B369A" w:rsidRDefault="00283B7F" w:rsidP="00283B7F">
      <w:pPr>
        <w:pStyle w:val="Codeparagraph"/>
        <w:rPr>
          <w:noProof/>
          <w:color w:val="0000FF"/>
          <w:highlight w:val="white"/>
          <w:lang w:val="en-GB"/>
        </w:rPr>
      </w:pPr>
      <w:r w:rsidRPr="001B369A">
        <w:rPr>
          <w:noProof/>
          <w:color w:val="0000FF"/>
          <w:highlight w:val="white"/>
          <w:lang w:val="en-GB"/>
        </w:rPr>
        <w:t>&lt;/</w:t>
      </w:r>
      <w:r w:rsidRPr="001B369A">
        <w:rPr>
          <w:noProof/>
          <w:highlight w:val="white"/>
          <w:lang w:val="en-GB"/>
        </w:rPr>
        <w:t>BusinessScope</w:t>
      </w:r>
      <w:r w:rsidRPr="001B369A">
        <w:rPr>
          <w:noProof/>
          <w:color w:val="0000FF"/>
          <w:highlight w:val="white"/>
          <w:lang w:val="en-GB"/>
        </w:rPr>
        <w:t>&gt;</w:t>
      </w:r>
    </w:p>
    <w:p w14:paraId="63A49BAE" w14:textId="77777777" w:rsidR="004B7B42" w:rsidRPr="001B369A" w:rsidRDefault="004B7B42" w:rsidP="004B7B42">
      <w:pPr>
        <w:pStyle w:val="berschrift3"/>
        <w:rPr>
          <w:highlight w:val="white"/>
          <w:lang w:val="en-GB"/>
        </w:rPr>
      </w:pPr>
      <w:bookmarkStart w:id="170" w:name="_Ref507770896"/>
      <w:r w:rsidRPr="001B369A">
        <w:rPr>
          <w:highlight w:val="white"/>
          <w:lang w:val="en-GB"/>
        </w:rPr>
        <w:t>Reserved attributes</w:t>
      </w:r>
      <w:bookmarkEnd w:id="170"/>
    </w:p>
    <w:p w14:paraId="3CF55DEB" w14:textId="77777777" w:rsidR="004B7B42" w:rsidRPr="001B369A" w:rsidRDefault="004B7B42" w:rsidP="004B7B42">
      <w:pPr>
        <w:rPr>
          <w:highlight w:val="white"/>
          <w:lang w:val="en-GB"/>
        </w:rPr>
      </w:pPr>
      <w:r w:rsidRPr="001B369A">
        <w:rPr>
          <w:highlight w:val="white"/>
          <w:lang w:val="en-GB"/>
        </w:rPr>
        <w:t xml:space="preserve">The following additional attribute keys are reserved for internal use in the </w:t>
      </w:r>
      <w:r w:rsidR="00417D26" w:rsidRPr="001B369A">
        <w:rPr>
          <w:highlight w:val="white"/>
          <w:lang w:val="en-GB"/>
        </w:rPr>
        <w:t>Peppol</w:t>
      </w:r>
      <w:r w:rsidRPr="001B369A">
        <w:rPr>
          <w:highlight w:val="white"/>
          <w:lang w:val="en-GB"/>
        </w:rPr>
        <w:t xml:space="preserve"> network and MUST NOT be used for other purposes than the intended ones.</w:t>
      </w:r>
    </w:p>
    <w:tbl>
      <w:tblPr>
        <w:tblStyle w:val="MittlereSchattierung1-Akzent11"/>
        <w:tblW w:w="0" w:type="auto"/>
        <w:tblLook w:val="04A0" w:firstRow="1" w:lastRow="0" w:firstColumn="1" w:lastColumn="0" w:noHBand="0" w:noVBand="1"/>
      </w:tblPr>
      <w:tblGrid>
        <w:gridCol w:w="3783"/>
        <w:gridCol w:w="5834"/>
      </w:tblGrid>
      <w:tr w:rsidR="004B7B42" w:rsidRPr="001B369A" w14:paraId="0B562B82" w14:textId="77777777" w:rsidTr="006733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2C20D5F1" w14:textId="77777777" w:rsidR="004B7B42" w:rsidRPr="001B369A" w:rsidRDefault="004B7B42" w:rsidP="004B7B42">
            <w:pPr>
              <w:rPr>
                <w:lang w:val="en-GB"/>
              </w:rPr>
            </w:pPr>
            <w:r w:rsidRPr="001B369A">
              <w:rPr>
                <w:lang w:val="en-GB"/>
              </w:rPr>
              <w:t>Attribute key</w:t>
            </w:r>
          </w:p>
        </w:tc>
        <w:tc>
          <w:tcPr>
            <w:tcW w:w="5834" w:type="dxa"/>
          </w:tcPr>
          <w:p w14:paraId="02BC42AA" w14:textId="77777777" w:rsidR="004B7B42" w:rsidRPr="001B369A" w:rsidRDefault="004B7B42" w:rsidP="004B7B42">
            <w:pPr>
              <w:cnfStyle w:val="100000000000" w:firstRow="1" w:lastRow="0" w:firstColumn="0" w:lastColumn="0" w:oddVBand="0" w:evenVBand="0" w:oddHBand="0" w:evenHBand="0" w:firstRowFirstColumn="0" w:firstRowLastColumn="0" w:lastRowFirstColumn="0" w:lastRowLastColumn="0"/>
              <w:rPr>
                <w:lang w:val="en-GB"/>
              </w:rPr>
            </w:pPr>
            <w:r w:rsidRPr="001B369A">
              <w:rPr>
                <w:lang w:val="en-GB"/>
              </w:rPr>
              <w:t>Description</w:t>
            </w:r>
          </w:p>
        </w:tc>
      </w:tr>
      <w:tr w:rsidR="00673375" w:rsidRPr="001B369A" w14:paraId="20E4BA81" w14:textId="77777777" w:rsidTr="00673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50E5F8F3" w14:textId="768F6E21" w:rsidR="00673375" w:rsidRPr="001B369A" w:rsidRDefault="00673375" w:rsidP="004B7B42">
            <w:pPr>
              <w:rPr>
                <w:lang w:val="en-GB"/>
              </w:rPr>
            </w:pPr>
            <w:r w:rsidRPr="001B369A">
              <w:rPr>
                <w:lang w:val="en-GB"/>
              </w:rPr>
              <w:t>COUNTRY</w:t>
            </w:r>
            <w:r w:rsidR="00B22F6D" w:rsidRPr="001B369A">
              <w:rPr>
                <w:lang w:val="en-GB"/>
              </w:rPr>
              <w:t>_</w:t>
            </w:r>
            <w:r w:rsidRPr="001B369A">
              <w:rPr>
                <w:lang w:val="en-GB"/>
              </w:rPr>
              <w:t>C1</w:t>
            </w:r>
          </w:p>
        </w:tc>
        <w:tc>
          <w:tcPr>
            <w:tcW w:w="5834" w:type="dxa"/>
          </w:tcPr>
          <w:p w14:paraId="218C5D51" w14:textId="73BCF404" w:rsidR="00673375" w:rsidRPr="001B369A" w:rsidRDefault="00673375" w:rsidP="004B7B42">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Country code of original sender of the document (C1) (see chapter </w:t>
            </w:r>
            <w:r w:rsidRPr="001B369A">
              <w:rPr>
                <w:lang w:val="en-GB"/>
              </w:rPr>
              <w:fldChar w:fldCharType="begin"/>
            </w:r>
            <w:r w:rsidRPr="001B369A">
              <w:rPr>
                <w:lang w:val="en-GB"/>
              </w:rPr>
              <w:instrText xml:space="preserve"> REF _Ref95076409 \r \h </w:instrText>
            </w:r>
            <w:r w:rsidRPr="001B369A">
              <w:rPr>
                <w:lang w:val="en-GB"/>
              </w:rPr>
            </w:r>
            <w:r w:rsidRPr="001B369A">
              <w:rPr>
                <w:lang w:val="en-GB"/>
              </w:rPr>
              <w:fldChar w:fldCharType="separate"/>
            </w:r>
            <w:r w:rsidR="00EC4B64">
              <w:rPr>
                <w:lang w:val="en-GB"/>
              </w:rPr>
              <w:t>2.5</w:t>
            </w:r>
            <w:r w:rsidRPr="001B369A">
              <w:rPr>
                <w:lang w:val="en-GB"/>
              </w:rPr>
              <w:fldChar w:fldCharType="end"/>
            </w:r>
            <w:r w:rsidRPr="001B369A">
              <w:rPr>
                <w:lang w:val="en-GB"/>
              </w:rPr>
              <w:t>)</w:t>
            </w:r>
            <w:r w:rsidR="00B22F6D" w:rsidRPr="001B369A">
              <w:rPr>
                <w:lang w:val="en-GB"/>
              </w:rPr>
              <w:t>. Reserved since v</w:t>
            </w:r>
            <w:r w:rsidR="00A808BE">
              <w:rPr>
                <w:lang w:val="en-GB"/>
              </w:rPr>
              <w:t>2</w:t>
            </w:r>
            <w:r w:rsidR="00B22F6D" w:rsidRPr="001B369A">
              <w:rPr>
                <w:lang w:val="en-GB"/>
              </w:rPr>
              <w:t>.</w:t>
            </w:r>
            <w:r w:rsidR="00A808BE">
              <w:rPr>
                <w:lang w:val="en-GB"/>
              </w:rPr>
              <w:t>0</w:t>
            </w:r>
            <w:r w:rsidR="00B22F6D" w:rsidRPr="001B369A">
              <w:rPr>
                <w:lang w:val="en-GB"/>
              </w:rPr>
              <w:t xml:space="preserve"> of this specification.</w:t>
            </w:r>
          </w:p>
        </w:tc>
      </w:tr>
      <w:tr w:rsidR="00673375" w:rsidRPr="001B369A" w14:paraId="35EE5B70" w14:textId="77777777" w:rsidTr="006733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4858BB9E" w14:textId="63C6AC4F" w:rsidR="00673375" w:rsidRPr="001B369A" w:rsidRDefault="00673375" w:rsidP="00673375">
            <w:pPr>
              <w:rPr>
                <w:lang w:val="en-GB"/>
              </w:rPr>
            </w:pPr>
            <w:r w:rsidRPr="001B369A">
              <w:rPr>
                <w:lang w:val="en-GB"/>
              </w:rPr>
              <w:t>COUNTRY</w:t>
            </w:r>
            <w:r w:rsidR="00B22F6D" w:rsidRPr="001B369A">
              <w:rPr>
                <w:lang w:val="en-GB"/>
              </w:rPr>
              <w:t>_</w:t>
            </w:r>
            <w:r w:rsidRPr="001B369A">
              <w:rPr>
                <w:lang w:val="en-GB"/>
              </w:rPr>
              <w:t>C4</w:t>
            </w:r>
          </w:p>
        </w:tc>
        <w:tc>
          <w:tcPr>
            <w:tcW w:w="5834" w:type="dxa"/>
          </w:tcPr>
          <w:p w14:paraId="0F2267A2" w14:textId="736DDA87" w:rsidR="00673375" w:rsidRPr="001B369A" w:rsidRDefault="00A808BE" w:rsidP="00673375">
            <w:pPr>
              <w:cnfStyle w:val="000000010000" w:firstRow="0" w:lastRow="0" w:firstColumn="0" w:lastColumn="0" w:oddVBand="0" w:evenVBand="0" w:oddHBand="0" w:evenHBand="1" w:firstRowFirstColumn="0" w:firstRowLastColumn="0" w:lastRowFirstColumn="0" w:lastRowLastColumn="0"/>
              <w:rPr>
                <w:lang w:val="en-GB"/>
              </w:rPr>
            </w:pPr>
            <w:r w:rsidRPr="001B369A">
              <w:rPr>
                <w:lang w:val="en-GB"/>
              </w:rPr>
              <w:t>Reserved for potential future use.</w:t>
            </w:r>
          </w:p>
        </w:tc>
      </w:tr>
      <w:tr w:rsidR="00673375" w:rsidRPr="001B369A" w14:paraId="4366D7A5" w14:textId="77777777" w:rsidTr="00673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03CFD31A" w14:textId="77777777" w:rsidR="00673375" w:rsidRPr="001B369A" w:rsidRDefault="00673375" w:rsidP="00673375">
            <w:pPr>
              <w:rPr>
                <w:lang w:val="en-GB"/>
              </w:rPr>
            </w:pPr>
            <w:r w:rsidRPr="001B369A">
              <w:rPr>
                <w:lang w:val="en-GB"/>
              </w:rPr>
              <w:t>DOCUMENTID</w:t>
            </w:r>
          </w:p>
        </w:tc>
        <w:tc>
          <w:tcPr>
            <w:tcW w:w="5834" w:type="dxa"/>
          </w:tcPr>
          <w:p w14:paraId="56E251BE" w14:textId="5F38089B" w:rsidR="00673375" w:rsidRPr="001B369A" w:rsidRDefault="00673375" w:rsidP="00673375">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Specifies the Peppol Document Type Identifier value (see chapter </w:t>
            </w:r>
            <w:r w:rsidRPr="001B369A">
              <w:rPr>
                <w:lang w:val="en-GB"/>
              </w:rPr>
              <w:fldChar w:fldCharType="begin"/>
            </w:r>
            <w:r w:rsidRPr="001B369A">
              <w:rPr>
                <w:lang w:val="en-GB"/>
              </w:rPr>
              <w:instrText xml:space="preserve"> REF _Ref507770666 \r \h  \* MERGEFORMAT </w:instrText>
            </w:r>
            <w:r w:rsidRPr="001B369A">
              <w:rPr>
                <w:lang w:val="en-GB"/>
              </w:rPr>
            </w:r>
            <w:r w:rsidRPr="001B369A">
              <w:rPr>
                <w:lang w:val="en-GB"/>
              </w:rPr>
              <w:fldChar w:fldCharType="separate"/>
            </w:r>
            <w:r w:rsidR="00EC4B64">
              <w:rPr>
                <w:lang w:val="en-GB"/>
              </w:rPr>
              <w:t>2.3</w:t>
            </w:r>
            <w:r w:rsidRPr="001B369A">
              <w:rPr>
                <w:lang w:val="en-GB"/>
              </w:rPr>
              <w:fldChar w:fldCharType="end"/>
            </w:r>
            <w:r w:rsidRPr="001B369A">
              <w:rPr>
                <w:lang w:val="en-GB"/>
              </w:rPr>
              <w:t>)</w:t>
            </w:r>
          </w:p>
        </w:tc>
      </w:tr>
      <w:tr w:rsidR="00346C1F" w:rsidRPr="001B369A" w14:paraId="610BFD43" w14:textId="77777777" w:rsidTr="00673375">
        <w:trPr>
          <w:cnfStyle w:val="000000010000" w:firstRow="0" w:lastRow="0" w:firstColumn="0" w:lastColumn="0" w:oddVBand="0" w:evenVBand="0" w:oddHBand="0" w:evenHBand="1" w:firstRowFirstColumn="0" w:firstRowLastColumn="0" w:lastRowFirstColumn="0" w:lastRowLastColumn="0"/>
          <w:ins w:id="171" w:author="Philip Helger" w:date="2025-05-15T10:53:00Z"/>
        </w:trPr>
        <w:tc>
          <w:tcPr>
            <w:cnfStyle w:val="001000000000" w:firstRow="0" w:lastRow="0" w:firstColumn="1" w:lastColumn="0" w:oddVBand="0" w:evenVBand="0" w:oddHBand="0" w:evenHBand="0" w:firstRowFirstColumn="0" w:firstRowLastColumn="0" w:lastRowFirstColumn="0" w:lastRowLastColumn="0"/>
            <w:tcW w:w="3783" w:type="dxa"/>
          </w:tcPr>
          <w:p w14:paraId="5C31F3F3" w14:textId="37691F7B" w:rsidR="00346C1F" w:rsidRPr="001B369A" w:rsidRDefault="00346C1F" w:rsidP="00673375">
            <w:pPr>
              <w:rPr>
                <w:ins w:id="172" w:author="Philip Helger" w:date="2025-05-15T10:53:00Z" w16du:dateUtc="2025-05-15T08:53:00Z"/>
                <w:lang w:val="en-GB"/>
              </w:rPr>
            </w:pPr>
            <w:ins w:id="173" w:author="Philip Helger" w:date="2025-05-15T10:53:00Z" w16du:dateUtc="2025-05-15T08:53:00Z">
              <w:r>
                <w:rPr>
                  <w:lang w:val="en-GB"/>
                </w:rPr>
                <w:t>MLS_TO</w:t>
              </w:r>
            </w:ins>
          </w:p>
        </w:tc>
        <w:tc>
          <w:tcPr>
            <w:tcW w:w="5834" w:type="dxa"/>
          </w:tcPr>
          <w:p w14:paraId="0368A844" w14:textId="02AAF801" w:rsidR="00346C1F" w:rsidRPr="001B369A" w:rsidRDefault="0094513F" w:rsidP="00673375">
            <w:pPr>
              <w:cnfStyle w:val="000000010000" w:firstRow="0" w:lastRow="0" w:firstColumn="0" w:lastColumn="0" w:oddVBand="0" w:evenVBand="0" w:oddHBand="0" w:evenHBand="1" w:firstRowFirstColumn="0" w:firstRowLastColumn="0" w:lastRowFirstColumn="0" w:lastRowLastColumn="0"/>
              <w:rPr>
                <w:ins w:id="174" w:author="Philip Helger" w:date="2025-05-15T10:53:00Z" w16du:dateUtc="2025-05-15T08:53:00Z"/>
                <w:lang w:val="en-GB"/>
              </w:rPr>
            </w:pPr>
            <w:ins w:id="175" w:author="Philip Helger" w:date="2025-07-22T11:15:00Z" w16du:dateUtc="2025-07-22T09:15:00Z">
              <w:r>
                <w:rPr>
                  <w:lang w:val="en-GB"/>
                </w:rPr>
                <w:t xml:space="preserve">Specific </w:t>
              </w:r>
            </w:ins>
            <w:ins w:id="176" w:author="Philip Helger" w:date="2025-05-15T10:53:00Z" w16du:dateUtc="2025-05-15T08:53:00Z">
              <w:r w:rsidR="00346C1F">
                <w:rPr>
                  <w:lang w:val="en-GB"/>
                </w:rPr>
                <w:t xml:space="preserve">MLS </w:t>
              </w:r>
            </w:ins>
            <w:ins w:id="177" w:author="Philip Helger" w:date="2025-07-22T11:15:00Z" w16du:dateUtc="2025-07-22T09:15:00Z">
              <w:r>
                <w:rPr>
                  <w:lang w:val="en-GB"/>
                </w:rPr>
                <w:t>receiver</w:t>
              </w:r>
            </w:ins>
            <w:ins w:id="178" w:author="Philip Helger" w:date="2025-05-15T10:53:00Z" w16du:dateUtc="2025-05-15T08:53:00Z">
              <w:r w:rsidR="00346C1F">
                <w:rPr>
                  <w:lang w:val="en-GB"/>
                </w:rPr>
                <w:t>. Reserved since v2.0.2 of this specification.</w:t>
              </w:r>
            </w:ins>
          </w:p>
        </w:tc>
      </w:tr>
      <w:tr w:rsidR="00346C1F" w:rsidRPr="001B369A" w14:paraId="02C2191C" w14:textId="77777777" w:rsidTr="00673375">
        <w:trPr>
          <w:cnfStyle w:val="000000100000" w:firstRow="0" w:lastRow="0" w:firstColumn="0" w:lastColumn="0" w:oddVBand="0" w:evenVBand="0" w:oddHBand="1" w:evenHBand="0" w:firstRowFirstColumn="0" w:firstRowLastColumn="0" w:lastRowFirstColumn="0" w:lastRowLastColumn="0"/>
          <w:ins w:id="179" w:author="Philip Helger" w:date="2025-05-15T10:53:00Z"/>
        </w:trPr>
        <w:tc>
          <w:tcPr>
            <w:cnfStyle w:val="001000000000" w:firstRow="0" w:lastRow="0" w:firstColumn="1" w:lastColumn="0" w:oddVBand="0" w:evenVBand="0" w:oddHBand="0" w:evenHBand="0" w:firstRowFirstColumn="0" w:firstRowLastColumn="0" w:lastRowFirstColumn="0" w:lastRowLastColumn="0"/>
            <w:tcW w:w="3783" w:type="dxa"/>
          </w:tcPr>
          <w:p w14:paraId="668BC742" w14:textId="255ECE33" w:rsidR="00346C1F" w:rsidRPr="001B369A" w:rsidRDefault="00346C1F" w:rsidP="00673375">
            <w:pPr>
              <w:rPr>
                <w:ins w:id="180" w:author="Philip Helger" w:date="2025-05-15T10:53:00Z" w16du:dateUtc="2025-05-15T08:53:00Z"/>
                <w:lang w:val="en-GB"/>
              </w:rPr>
            </w:pPr>
            <w:ins w:id="181" w:author="Philip Helger" w:date="2025-05-15T10:53:00Z" w16du:dateUtc="2025-05-15T08:53:00Z">
              <w:r>
                <w:rPr>
                  <w:lang w:val="en-GB"/>
                </w:rPr>
                <w:t>MLS_TYPE</w:t>
              </w:r>
            </w:ins>
          </w:p>
        </w:tc>
        <w:tc>
          <w:tcPr>
            <w:tcW w:w="5834" w:type="dxa"/>
          </w:tcPr>
          <w:p w14:paraId="1B681388" w14:textId="56322FCC" w:rsidR="00346C1F" w:rsidRPr="001B369A" w:rsidRDefault="0094513F" w:rsidP="00673375">
            <w:pPr>
              <w:cnfStyle w:val="000000100000" w:firstRow="0" w:lastRow="0" w:firstColumn="0" w:lastColumn="0" w:oddVBand="0" w:evenVBand="0" w:oddHBand="1" w:evenHBand="0" w:firstRowFirstColumn="0" w:firstRowLastColumn="0" w:lastRowFirstColumn="0" w:lastRowLastColumn="0"/>
              <w:rPr>
                <w:ins w:id="182" w:author="Philip Helger" w:date="2025-05-15T10:53:00Z" w16du:dateUtc="2025-05-15T08:53:00Z"/>
                <w:lang w:val="en-GB"/>
              </w:rPr>
            </w:pPr>
            <w:ins w:id="183" w:author="Philip Helger" w:date="2025-07-22T11:15:00Z" w16du:dateUtc="2025-07-22T09:15:00Z">
              <w:r>
                <w:rPr>
                  <w:lang w:val="en-GB"/>
                </w:rPr>
                <w:t xml:space="preserve">Specific </w:t>
              </w:r>
            </w:ins>
            <w:ins w:id="184" w:author="Philip Helger" w:date="2025-05-15T10:53:00Z" w16du:dateUtc="2025-05-15T08:53:00Z">
              <w:r w:rsidR="00346C1F">
                <w:rPr>
                  <w:lang w:val="en-GB"/>
                </w:rPr>
                <w:t xml:space="preserve">MLS </w:t>
              </w:r>
            </w:ins>
            <w:ins w:id="185" w:author="Philip Helger" w:date="2025-07-22T11:15:00Z" w16du:dateUtc="2025-07-22T09:15:00Z">
              <w:r>
                <w:rPr>
                  <w:lang w:val="en-GB"/>
                </w:rPr>
                <w:t>usage</w:t>
              </w:r>
            </w:ins>
            <w:ins w:id="186" w:author="Philip Helger" w:date="2025-05-15T10:53:00Z" w16du:dateUtc="2025-05-15T08:53:00Z">
              <w:r w:rsidR="00346C1F">
                <w:rPr>
                  <w:lang w:val="en-GB"/>
                </w:rPr>
                <w:t>. Reserved since v2.0.2 of this specification.</w:t>
              </w:r>
            </w:ins>
          </w:p>
        </w:tc>
      </w:tr>
      <w:tr w:rsidR="00673375" w:rsidRPr="001B369A" w14:paraId="00BF5E83" w14:textId="77777777" w:rsidTr="006733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5B6B9DEC" w14:textId="77777777" w:rsidR="00673375" w:rsidRPr="001B369A" w:rsidRDefault="00673375" w:rsidP="00673375">
            <w:pPr>
              <w:rPr>
                <w:lang w:val="en-GB"/>
              </w:rPr>
            </w:pPr>
            <w:r w:rsidRPr="001B369A">
              <w:rPr>
                <w:lang w:val="en-GB"/>
              </w:rPr>
              <w:t>PROCESSID</w:t>
            </w:r>
          </w:p>
        </w:tc>
        <w:tc>
          <w:tcPr>
            <w:tcW w:w="5834" w:type="dxa"/>
          </w:tcPr>
          <w:p w14:paraId="4A963D6D" w14:textId="6F4D7E76" w:rsidR="00673375" w:rsidRPr="001B369A" w:rsidRDefault="00673375" w:rsidP="00673375">
            <w:pPr>
              <w:cnfStyle w:val="000000010000" w:firstRow="0" w:lastRow="0" w:firstColumn="0" w:lastColumn="0" w:oddVBand="0" w:evenVBand="0" w:oddHBand="0" w:evenHBand="1" w:firstRowFirstColumn="0" w:firstRowLastColumn="0" w:lastRowFirstColumn="0" w:lastRowLastColumn="0"/>
              <w:rPr>
                <w:lang w:val="en-GB"/>
              </w:rPr>
            </w:pPr>
            <w:r w:rsidRPr="001B369A">
              <w:rPr>
                <w:lang w:val="en-GB"/>
              </w:rPr>
              <w:t xml:space="preserve">Specifies the Peppol Process Identifier value (see chapter </w:t>
            </w:r>
            <w:r w:rsidRPr="001B369A">
              <w:rPr>
                <w:lang w:val="en-GB"/>
              </w:rPr>
              <w:fldChar w:fldCharType="begin"/>
            </w:r>
            <w:r w:rsidRPr="001B369A">
              <w:rPr>
                <w:lang w:val="en-GB"/>
              </w:rPr>
              <w:instrText xml:space="preserve"> REF _Ref507770666 \r \h  \* MERGEFORMAT </w:instrText>
            </w:r>
            <w:r w:rsidRPr="001B369A">
              <w:rPr>
                <w:lang w:val="en-GB"/>
              </w:rPr>
            </w:r>
            <w:r w:rsidRPr="001B369A">
              <w:rPr>
                <w:lang w:val="en-GB"/>
              </w:rPr>
              <w:fldChar w:fldCharType="separate"/>
            </w:r>
            <w:r w:rsidR="00EC4B64">
              <w:rPr>
                <w:lang w:val="en-GB"/>
              </w:rPr>
              <w:t>2.3</w:t>
            </w:r>
            <w:r w:rsidRPr="001B369A">
              <w:rPr>
                <w:lang w:val="en-GB"/>
              </w:rPr>
              <w:fldChar w:fldCharType="end"/>
            </w:r>
            <w:r w:rsidRPr="001B369A">
              <w:rPr>
                <w:lang w:val="en-GB"/>
              </w:rPr>
              <w:t>)</w:t>
            </w:r>
          </w:p>
        </w:tc>
      </w:tr>
      <w:tr w:rsidR="00673375" w:rsidRPr="001B369A" w14:paraId="0676E1AE" w14:textId="77777777" w:rsidTr="00673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489967E2" w14:textId="77777777" w:rsidR="00673375" w:rsidRPr="001B369A" w:rsidRDefault="00673375" w:rsidP="00673375">
            <w:pPr>
              <w:rPr>
                <w:lang w:val="en-GB"/>
              </w:rPr>
            </w:pPr>
            <w:r w:rsidRPr="001B369A">
              <w:rPr>
                <w:lang w:val="en-GB"/>
              </w:rPr>
              <w:t>TECHNICAL_VALIDATION_URL</w:t>
            </w:r>
          </w:p>
        </w:tc>
        <w:tc>
          <w:tcPr>
            <w:tcW w:w="5834" w:type="dxa"/>
          </w:tcPr>
          <w:p w14:paraId="40332DF5" w14:textId="77777777" w:rsidR="00673375" w:rsidRPr="001B369A" w:rsidRDefault="00673375" w:rsidP="00673375">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Reserved for potential future use.</w:t>
            </w:r>
          </w:p>
        </w:tc>
      </w:tr>
      <w:tr w:rsidR="00673375" w:rsidRPr="001B369A" w14:paraId="52BA66B7" w14:textId="77777777" w:rsidTr="006733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19BC833D" w14:textId="77777777" w:rsidR="00673375" w:rsidRPr="001B369A" w:rsidRDefault="00673375" w:rsidP="00673375">
            <w:pPr>
              <w:rPr>
                <w:lang w:val="en-GB"/>
              </w:rPr>
            </w:pPr>
            <w:r w:rsidRPr="001B369A">
              <w:rPr>
                <w:lang w:val="en-GB"/>
              </w:rPr>
              <w:t>TECHNICAL_VALIDATION_REQUIRED</w:t>
            </w:r>
          </w:p>
        </w:tc>
        <w:tc>
          <w:tcPr>
            <w:tcW w:w="5834" w:type="dxa"/>
          </w:tcPr>
          <w:p w14:paraId="70038962" w14:textId="77777777" w:rsidR="00673375" w:rsidRPr="001B369A" w:rsidRDefault="00673375" w:rsidP="00673375">
            <w:pPr>
              <w:cnfStyle w:val="000000010000" w:firstRow="0" w:lastRow="0" w:firstColumn="0" w:lastColumn="0" w:oddVBand="0" w:evenVBand="0" w:oddHBand="0" w:evenHBand="1" w:firstRowFirstColumn="0" w:firstRowLastColumn="0" w:lastRowFirstColumn="0" w:lastRowLastColumn="0"/>
              <w:rPr>
                <w:lang w:val="en-GB"/>
              </w:rPr>
            </w:pPr>
            <w:r w:rsidRPr="001B369A">
              <w:rPr>
                <w:lang w:val="en-GB"/>
              </w:rPr>
              <w:t>Reserved for potential future use.</w:t>
            </w:r>
          </w:p>
        </w:tc>
      </w:tr>
    </w:tbl>
    <w:p w14:paraId="54036CE5" w14:textId="77777777" w:rsidR="0049642E" w:rsidRPr="001B369A" w:rsidRDefault="0049642E" w:rsidP="000B3F7F">
      <w:pPr>
        <w:pStyle w:val="berschrift2"/>
        <w:rPr>
          <w:lang w:val="en-GB"/>
        </w:rPr>
      </w:pPr>
      <w:r w:rsidRPr="001B369A">
        <w:rPr>
          <w:lang w:val="en-GB"/>
        </w:rPr>
        <w:lastRenderedPageBreak/>
        <w:t>Internet Media Type</w:t>
      </w:r>
    </w:p>
    <w:p w14:paraId="2275750B" w14:textId="77777777" w:rsidR="0049642E" w:rsidRPr="001B369A" w:rsidRDefault="0049642E" w:rsidP="0049642E">
      <w:pPr>
        <w:rPr>
          <w:lang w:val="en-GB"/>
        </w:rPr>
      </w:pPr>
      <w:r w:rsidRPr="001B369A">
        <w:rPr>
          <w:lang w:val="en-GB"/>
        </w:rPr>
        <w:t>The MIME type or Content-Type for Peppol Message Envelope document</w:t>
      </w:r>
      <w:r w:rsidR="00320F9A" w:rsidRPr="001B369A">
        <w:rPr>
          <w:lang w:val="en-GB"/>
        </w:rPr>
        <w:t>s</w:t>
      </w:r>
      <w:r w:rsidRPr="001B369A">
        <w:rPr>
          <w:lang w:val="en-GB"/>
        </w:rPr>
        <w:t xml:space="preserve"> MUST be either </w:t>
      </w:r>
      <w:r w:rsidRPr="001B369A">
        <w:rPr>
          <w:rStyle w:val="Code"/>
          <w:lang w:val="en-GB"/>
        </w:rPr>
        <w:t>application/xml</w:t>
      </w:r>
      <w:r w:rsidRPr="001B369A">
        <w:rPr>
          <w:lang w:val="en-GB"/>
        </w:rPr>
        <w:t xml:space="preserve"> or </w:t>
      </w:r>
      <w:r w:rsidRPr="001B369A">
        <w:rPr>
          <w:rStyle w:val="Code"/>
          <w:lang w:val="en-GB"/>
        </w:rPr>
        <w:t>text/xml</w:t>
      </w:r>
      <w:r w:rsidRPr="001B369A">
        <w:rPr>
          <w:lang w:val="en-GB"/>
        </w:rPr>
        <w:t xml:space="preserve"> </w:t>
      </w:r>
      <w:r w:rsidR="00DF4557" w:rsidRPr="001B369A">
        <w:rPr>
          <w:lang w:val="en-GB"/>
        </w:rPr>
        <w:t>(</w:t>
      </w:r>
      <w:r w:rsidRPr="001B369A">
        <w:rPr>
          <w:lang w:val="en-GB"/>
        </w:rPr>
        <w:t>they can be used interchangeably</w:t>
      </w:r>
      <w:r w:rsidRPr="001B369A">
        <w:rPr>
          <w:rStyle w:val="Funotenzeichen"/>
          <w:lang w:val="en-GB"/>
        </w:rPr>
        <w:footnoteReference w:id="3"/>
      </w:r>
      <w:r w:rsidR="00DF4557" w:rsidRPr="001B369A">
        <w:rPr>
          <w:lang w:val="en-GB"/>
        </w:rPr>
        <w:t>).</w:t>
      </w:r>
    </w:p>
    <w:p w14:paraId="0F17F766" w14:textId="77777777" w:rsidR="00245254" w:rsidRPr="001B369A" w:rsidRDefault="000B3F7F" w:rsidP="000B3F7F">
      <w:pPr>
        <w:pStyle w:val="berschrift2"/>
        <w:rPr>
          <w:lang w:val="en-GB"/>
        </w:rPr>
      </w:pPr>
      <w:bookmarkStart w:id="187" w:name="_Ref143124263"/>
      <w:r w:rsidRPr="001B369A">
        <w:rPr>
          <w:lang w:val="en-GB"/>
        </w:rPr>
        <w:t>Message Envelope Schema</w:t>
      </w:r>
      <w:bookmarkEnd w:id="187"/>
    </w:p>
    <w:p w14:paraId="257AB3B6" w14:textId="77777777" w:rsidR="00245254" w:rsidRPr="001B369A" w:rsidRDefault="00245254" w:rsidP="009F1BEA">
      <w:pPr>
        <w:rPr>
          <w:lang w:val="en-GB"/>
        </w:rPr>
      </w:pPr>
      <w:r w:rsidRPr="001B369A">
        <w:rPr>
          <w:lang w:val="en-GB"/>
        </w:rPr>
        <w:br w:type="page"/>
      </w:r>
    </w:p>
    <w:tbl>
      <w:tblPr>
        <w:tblW w:w="0" w:type="auto"/>
        <w:tblLayout w:type="fixed"/>
        <w:tblCellMar>
          <w:left w:w="0" w:type="dxa"/>
          <w:right w:w="0" w:type="dxa"/>
        </w:tblCellMar>
        <w:tblLook w:val="0000" w:firstRow="0" w:lastRow="0" w:firstColumn="0" w:lastColumn="0" w:noHBand="0" w:noVBand="0"/>
      </w:tblPr>
      <w:tblGrid>
        <w:gridCol w:w="154"/>
        <w:gridCol w:w="76"/>
        <w:gridCol w:w="77"/>
        <w:gridCol w:w="77"/>
        <w:gridCol w:w="77"/>
        <w:gridCol w:w="77"/>
        <w:gridCol w:w="76"/>
        <w:gridCol w:w="77"/>
        <w:gridCol w:w="77"/>
        <w:gridCol w:w="77"/>
        <w:gridCol w:w="3730"/>
        <w:gridCol w:w="7"/>
        <w:gridCol w:w="5055"/>
      </w:tblGrid>
      <w:tr w:rsidR="009F1BEA" w:rsidRPr="001B369A" w14:paraId="6DD91710" w14:textId="77777777" w:rsidTr="00937BEF">
        <w:trPr>
          <w:cantSplit/>
        </w:trPr>
        <w:tc>
          <w:tcPr>
            <w:tcW w:w="4582" w:type="dxa"/>
            <w:gridSpan w:val="12"/>
            <w:tcBorders>
              <w:top w:val="nil"/>
              <w:left w:val="nil"/>
              <w:bottom w:val="single" w:sz="6" w:space="0" w:color="000000"/>
              <w:right w:val="nil"/>
            </w:tcBorders>
            <w:shd w:val="clear" w:color="auto" w:fill="C0C0C0"/>
          </w:tcPr>
          <w:p w14:paraId="6F4D14AC" w14:textId="77777777" w:rsidR="009F1BEA" w:rsidRPr="001B369A" w:rsidRDefault="009F1BEA">
            <w:pPr>
              <w:pStyle w:val="GEFEG"/>
              <w:spacing w:before="60" w:after="60"/>
              <w:ind w:left="58"/>
              <w:rPr>
                <w:sz w:val="16"/>
                <w:szCs w:val="16"/>
                <w:lang w:val="en-GB"/>
              </w:rPr>
            </w:pPr>
            <w:r w:rsidRPr="001B369A">
              <w:rPr>
                <w:b/>
                <w:bCs/>
                <w:color w:val="000000"/>
                <w:sz w:val="18"/>
                <w:szCs w:val="18"/>
                <w:lang w:val="en-GB"/>
              </w:rPr>
              <w:lastRenderedPageBreak/>
              <w:t>Element/Attribute</w:t>
            </w:r>
          </w:p>
        </w:tc>
        <w:tc>
          <w:tcPr>
            <w:tcW w:w="5055" w:type="dxa"/>
            <w:tcBorders>
              <w:top w:val="nil"/>
              <w:left w:val="nil"/>
              <w:bottom w:val="single" w:sz="6" w:space="0" w:color="000000"/>
              <w:right w:val="nil"/>
            </w:tcBorders>
            <w:shd w:val="clear" w:color="auto" w:fill="C0C0C0"/>
          </w:tcPr>
          <w:p w14:paraId="7B1EF63A" w14:textId="77777777" w:rsidR="009F1BEA" w:rsidRPr="001B369A" w:rsidRDefault="009F1BEA">
            <w:pPr>
              <w:pStyle w:val="GEFEG"/>
              <w:spacing w:before="60" w:after="60"/>
              <w:ind w:left="58"/>
              <w:rPr>
                <w:sz w:val="16"/>
                <w:szCs w:val="16"/>
                <w:lang w:val="en-GB"/>
              </w:rPr>
            </w:pPr>
            <w:r w:rsidRPr="001B369A">
              <w:rPr>
                <w:b/>
                <w:bCs/>
                <w:color w:val="000000"/>
                <w:sz w:val="18"/>
                <w:szCs w:val="18"/>
                <w:lang w:val="en-GB"/>
              </w:rPr>
              <w:t>Annotation</w:t>
            </w:r>
          </w:p>
        </w:tc>
      </w:tr>
      <w:tr w:rsidR="009F1BEA" w:rsidRPr="001B369A" w14:paraId="65601D68" w14:textId="77777777" w:rsidTr="00937BEF">
        <w:trPr>
          <w:cantSplit/>
          <w:trHeight w:hRule="exact" w:val="181"/>
        </w:trPr>
        <w:tc>
          <w:tcPr>
            <w:tcW w:w="9637" w:type="dxa"/>
            <w:gridSpan w:val="13"/>
            <w:tcBorders>
              <w:top w:val="nil"/>
              <w:left w:val="nil"/>
              <w:bottom w:val="nil"/>
              <w:right w:val="nil"/>
            </w:tcBorders>
            <w:shd w:val="clear" w:color="auto" w:fill="FFFFFF"/>
          </w:tcPr>
          <w:p w14:paraId="3C56B4BA" w14:textId="77777777" w:rsidR="009F1BEA" w:rsidRPr="001B369A" w:rsidRDefault="009F1BEA">
            <w:pPr>
              <w:pStyle w:val="GEFEG"/>
              <w:rPr>
                <w:sz w:val="16"/>
                <w:szCs w:val="16"/>
                <w:lang w:val="en-GB"/>
              </w:rPr>
            </w:pPr>
          </w:p>
        </w:tc>
      </w:tr>
      <w:tr w:rsidR="009F1BEA" w:rsidRPr="001B369A" w14:paraId="1192D6A7" w14:textId="77777777">
        <w:trPr>
          <w:cantSplit/>
        </w:trPr>
        <w:tc>
          <w:tcPr>
            <w:tcW w:w="4575" w:type="dxa"/>
            <w:gridSpan w:val="11"/>
            <w:tcBorders>
              <w:top w:val="dotted" w:sz="6" w:space="0" w:color="C0C0C0"/>
              <w:left w:val="nil"/>
              <w:bottom w:val="nil"/>
              <w:right w:val="dotted" w:sz="6" w:space="0" w:color="C0C0C0"/>
            </w:tcBorders>
            <w:shd w:val="clear" w:color="auto" w:fill="FFFFFF"/>
          </w:tcPr>
          <w:p w14:paraId="335516D1" w14:textId="77777777" w:rsidR="009F1BEA" w:rsidRPr="001B369A" w:rsidRDefault="009F1BEA">
            <w:pPr>
              <w:pStyle w:val="GEFEG"/>
              <w:ind w:left="58"/>
              <w:rPr>
                <w:sz w:val="16"/>
                <w:szCs w:val="16"/>
                <w:lang w:val="en-GB"/>
              </w:rPr>
            </w:pPr>
            <w:r w:rsidRPr="001B369A">
              <w:rPr>
                <w:b/>
                <w:bCs/>
                <w:color w:val="000000"/>
                <w:sz w:val="16"/>
                <w:szCs w:val="16"/>
                <w:lang w:val="en-GB"/>
              </w:rPr>
              <w:t>StandardBusinessDocument</w:t>
            </w:r>
          </w:p>
        </w:tc>
        <w:tc>
          <w:tcPr>
            <w:tcW w:w="5062" w:type="dxa"/>
            <w:gridSpan w:val="2"/>
            <w:tcBorders>
              <w:top w:val="dotted" w:sz="6" w:space="0" w:color="C0C0C0"/>
              <w:left w:val="nil"/>
              <w:bottom w:val="nil"/>
              <w:right w:val="nil"/>
            </w:tcBorders>
            <w:shd w:val="clear" w:color="auto" w:fill="FFFFFF"/>
          </w:tcPr>
          <w:p w14:paraId="62592950"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StandardBusinessDocument</w:t>
            </w:r>
          </w:p>
        </w:tc>
      </w:tr>
      <w:tr w:rsidR="009F1BEA" w:rsidRPr="001B369A" w14:paraId="5965FE18" w14:textId="77777777">
        <w:trPr>
          <w:cantSplit/>
          <w:trHeight w:hRule="exact" w:val="207"/>
        </w:trPr>
        <w:tc>
          <w:tcPr>
            <w:tcW w:w="154" w:type="dxa"/>
            <w:tcBorders>
              <w:top w:val="dotted" w:sz="6" w:space="0" w:color="C0C0C0"/>
              <w:left w:val="nil"/>
              <w:bottom w:val="nil"/>
              <w:right w:val="nil"/>
            </w:tcBorders>
            <w:shd w:val="clear" w:color="auto" w:fill="FFFFFF"/>
          </w:tcPr>
          <w:p w14:paraId="4941906C" w14:textId="44490025"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4384" behindDoc="0" locked="1" layoutInCell="0" allowOverlap="1" wp14:anchorId="18AD840B" wp14:editId="18E92BFB">
                      <wp:simplePos x="0" y="0"/>
                      <wp:positionH relativeFrom="column">
                        <wp:posOffset>0</wp:posOffset>
                      </wp:positionH>
                      <wp:positionV relativeFrom="paragraph">
                        <wp:posOffset>9525</wp:posOffset>
                      </wp:positionV>
                      <wp:extent cx="97790" cy="131445"/>
                      <wp:effectExtent l="0" t="0" r="0" b="0"/>
                      <wp:wrapNone/>
                      <wp:docPr id="212"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7790" cy="131445"/>
                                <a:chOff x="0" y="15"/>
                                <a:chExt cx="154" cy="207"/>
                              </a:xfrm>
                            </wpg:grpSpPr>
                            <wps:wsp>
                              <wps:cNvPr id="213" name="Rectangle 42"/>
                              <wps:cNvSpPr>
                                <a:spLocks noChangeArrowheads="1"/>
                              </wps:cNvSpPr>
                              <wps:spPr bwMode="auto">
                                <a:xfrm>
                                  <a:off x="31"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14" name="Rectangle 43"/>
                              <wps:cNvSpPr>
                                <a:spLocks noChangeArrowheads="1"/>
                              </wps:cNvSpPr>
                              <wps:spPr bwMode="auto">
                                <a:xfrm>
                                  <a:off x="31"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15" name="Rectangle 44"/>
                              <wps:cNvSpPr>
                                <a:spLocks noChangeArrowheads="1"/>
                              </wps:cNvSpPr>
                              <wps:spPr bwMode="auto">
                                <a:xfrm>
                                  <a:off x="108"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3F7D95" id="Group 41" o:spid="_x0000_s1026" style="position:absolute;margin-left:0;margin-top:.75pt;width:7.7pt;height:10.35pt;z-index:251664384" coordorigin=",15" coordsize="154,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" o:allowincell="f">
                      <v:rect id="Rectangle 42" o:spid="_x0000_s1027" style="position:absolute;left:31;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" fillcolor="gray" stroked="f" strokeweight="0"/>
                      <v:rect id="Rectangle 43" o:spid="_x0000_s1028" style="position:absolute;left:31;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" fillcolor="gray" stroked="f" strokeweight="0"/>
                      <v:rect id="Rectangle 44" o:spid="_x0000_s1029" style="position:absolute;left:108;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" fillcolor="gray" stroked="f" strokeweight="0"/>
                      <w10:anchorlock/>
                    </v:group>
                  </w:pict>
                </mc:Fallback>
              </mc:AlternateContent>
            </w:r>
          </w:p>
        </w:tc>
        <w:tc>
          <w:tcPr>
            <w:tcW w:w="4421" w:type="dxa"/>
            <w:gridSpan w:val="10"/>
            <w:tcBorders>
              <w:top w:val="dotted" w:sz="6" w:space="0" w:color="C0C0C0"/>
              <w:left w:val="nil"/>
              <w:bottom w:val="nil"/>
              <w:right w:val="dotted" w:sz="6" w:space="0" w:color="C0C0C0"/>
            </w:tcBorders>
            <w:shd w:val="clear" w:color="auto" w:fill="FFFFFF"/>
          </w:tcPr>
          <w:p w14:paraId="734E4B35"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2"/>
            <w:tcBorders>
              <w:top w:val="dotted" w:sz="6" w:space="0" w:color="C0C0C0"/>
              <w:left w:val="nil"/>
              <w:bottom w:val="nil"/>
              <w:right w:val="nil"/>
            </w:tcBorders>
            <w:shd w:val="clear" w:color="auto" w:fill="FFFFFF"/>
          </w:tcPr>
          <w:p w14:paraId="1DA83780" w14:textId="02A74FEE"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1B6CA519" w14:textId="77777777">
        <w:trPr>
          <w:cantSplit/>
          <w:trHeight w:hRule="exact" w:val="399"/>
        </w:trPr>
        <w:tc>
          <w:tcPr>
            <w:tcW w:w="230" w:type="dxa"/>
            <w:gridSpan w:val="2"/>
            <w:tcBorders>
              <w:top w:val="dotted" w:sz="6" w:space="0" w:color="C0C0C0"/>
              <w:left w:val="nil"/>
              <w:bottom w:val="nil"/>
              <w:right w:val="nil"/>
            </w:tcBorders>
            <w:shd w:val="clear" w:color="auto" w:fill="FFFFFF"/>
          </w:tcPr>
          <w:p w14:paraId="38D1BB55" w14:textId="34A3F150"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5408" behindDoc="0" locked="1" layoutInCell="0" allowOverlap="1" wp14:anchorId="53AF5DA8" wp14:editId="6AD62706">
                      <wp:simplePos x="0" y="0"/>
                      <wp:positionH relativeFrom="column">
                        <wp:posOffset>0</wp:posOffset>
                      </wp:positionH>
                      <wp:positionV relativeFrom="paragraph">
                        <wp:posOffset>9525</wp:posOffset>
                      </wp:positionV>
                      <wp:extent cx="146050" cy="253365"/>
                      <wp:effectExtent l="0" t="0" r="0" b="0"/>
                      <wp:wrapNone/>
                      <wp:docPr id="208"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050" cy="253365"/>
                                <a:chOff x="0" y="15"/>
                                <a:chExt cx="230" cy="399"/>
                              </a:xfrm>
                            </wpg:grpSpPr>
                            <wps:wsp>
                              <wps:cNvPr id="209" name="Rectangle 46"/>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10" name="Rectangle 47"/>
                              <wps:cNvSpPr>
                                <a:spLocks noChangeArrowheads="1"/>
                              </wps:cNvSpPr>
                              <wps:spPr bwMode="auto">
                                <a:xfrm>
                                  <a:off x="108"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11" name="Rectangle 48"/>
                              <wps:cNvSpPr>
                                <a:spLocks noChangeArrowheads="1"/>
                              </wps:cNvSpPr>
                              <wps:spPr bwMode="auto">
                                <a:xfrm>
                                  <a:off x="185"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358B5C" id="Group 45" o:spid="_x0000_s1026" style="position:absolute;margin-left:0;margin-top:.75pt;width:11.5pt;height:19.95pt;z-index:251665408" coordorigin=",15" coordsize="230,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" o:allowincell="f">
                      <v:rect id="Rectangle 46"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" fillcolor="gray" stroked="f" strokeweight="0"/>
                      <v:rect id="Rectangle 47" o:spid="_x0000_s1028" style="position:absolute;left:108;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" fillcolor="gray" stroked="f" strokeweight="0"/>
                      <v:rect id="Rectangle 48" o:spid="_x0000_s1029" style="position:absolute;left:185;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" fillcolor="gray" stroked="f" strokeweight="0"/>
                      <w10:anchorlock/>
                    </v:group>
                  </w:pict>
                </mc:Fallback>
              </mc:AlternateContent>
            </w:r>
          </w:p>
        </w:tc>
        <w:tc>
          <w:tcPr>
            <w:tcW w:w="4345" w:type="dxa"/>
            <w:gridSpan w:val="9"/>
            <w:tcBorders>
              <w:top w:val="dotted" w:sz="6" w:space="0" w:color="C0C0C0"/>
              <w:left w:val="nil"/>
              <w:bottom w:val="nil"/>
              <w:right w:val="dotted" w:sz="6" w:space="0" w:color="C0C0C0"/>
            </w:tcBorders>
            <w:shd w:val="clear" w:color="auto" w:fill="FFFFFF"/>
          </w:tcPr>
          <w:p w14:paraId="610C72D6" w14:textId="77777777" w:rsidR="009F1BEA" w:rsidRPr="001B369A" w:rsidRDefault="009F1BEA">
            <w:pPr>
              <w:pStyle w:val="GEFEG"/>
              <w:ind w:left="58"/>
              <w:rPr>
                <w:sz w:val="16"/>
                <w:szCs w:val="16"/>
                <w:lang w:val="en-GB"/>
              </w:rPr>
            </w:pPr>
            <w:r w:rsidRPr="001B369A">
              <w:rPr>
                <w:b/>
                <w:bCs/>
                <w:color w:val="000000"/>
                <w:sz w:val="16"/>
                <w:szCs w:val="16"/>
                <w:lang w:val="en-GB"/>
              </w:rPr>
              <w:t>StandardBusinessDocumentHeader</w:t>
            </w:r>
          </w:p>
        </w:tc>
        <w:tc>
          <w:tcPr>
            <w:tcW w:w="5062" w:type="dxa"/>
            <w:gridSpan w:val="2"/>
            <w:tcBorders>
              <w:top w:val="dotted" w:sz="6" w:space="0" w:color="C0C0C0"/>
              <w:left w:val="nil"/>
              <w:bottom w:val="nil"/>
              <w:right w:val="nil"/>
            </w:tcBorders>
            <w:shd w:val="clear" w:color="auto" w:fill="FFFFFF"/>
          </w:tcPr>
          <w:p w14:paraId="359E561B" w14:textId="2C3E119B"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165A25E6"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StandardBusinessDocumentHeader</w:t>
            </w:r>
          </w:p>
        </w:tc>
      </w:tr>
      <w:tr w:rsidR="009F1BEA" w:rsidRPr="001B369A" w14:paraId="1DCCB4E1" w14:textId="77777777">
        <w:trPr>
          <w:cantSplit/>
          <w:trHeight w:hRule="exact" w:val="207"/>
        </w:trPr>
        <w:tc>
          <w:tcPr>
            <w:tcW w:w="307" w:type="dxa"/>
            <w:gridSpan w:val="3"/>
            <w:tcBorders>
              <w:top w:val="dotted" w:sz="6" w:space="0" w:color="C0C0C0"/>
              <w:left w:val="nil"/>
              <w:bottom w:val="nil"/>
              <w:right w:val="nil"/>
            </w:tcBorders>
            <w:shd w:val="clear" w:color="auto" w:fill="FFFFFF"/>
          </w:tcPr>
          <w:p w14:paraId="320680EE" w14:textId="374DE90B"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6432" behindDoc="0" locked="1" layoutInCell="0" allowOverlap="1" wp14:anchorId="09A8D0B3" wp14:editId="75682485">
                      <wp:simplePos x="0" y="0"/>
                      <wp:positionH relativeFrom="column">
                        <wp:posOffset>0</wp:posOffset>
                      </wp:positionH>
                      <wp:positionV relativeFrom="paragraph">
                        <wp:posOffset>9525</wp:posOffset>
                      </wp:positionV>
                      <wp:extent cx="194945" cy="131445"/>
                      <wp:effectExtent l="0" t="0" r="0" b="0"/>
                      <wp:wrapNone/>
                      <wp:docPr id="203"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4945" cy="131445"/>
                                <a:chOff x="0" y="15"/>
                                <a:chExt cx="307" cy="207"/>
                              </a:xfrm>
                            </wpg:grpSpPr>
                            <wps:wsp>
                              <wps:cNvPr id="204" name="Rectangle 50"/>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5" name="Rectangle 51"/>
                              <wps:cNvSpPr>
                                <a:spLocks noChangeArrowheads="1"/>
                              </wps:cNvSpPr>
                              <wps:spPr bwMode="auto">
                                <a:xfrm>
                                  <a:off x="185"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6" name="Rectangle 52"/>
                              <wps:cNvSpPr>
                                <a:spLocks noChangeArrowheads="1"/>
                              </wps:cNvSpPr>
                              <wps:spPr bwMode="auto">
                                <a:xfrm>
                                  <a:off x="185"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7" name="Rectangle 53"/>
                              <wps:cNvSpPr>
                                <a:spLocks noChangeArrowheads="1"/>
                              </wps:cNvSpPr>
                              <wps:spPr bwMode="auto">
                                <a:xfrm>
                                  <a:off x="262"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C813F9" id="Group 49" o:spid="_x0000_s1026" style="position:absolute;margin-left:0;margin-top:.75pt;width:15.35pt;height:10.35pt;z-index:251666432" coordorigin=",15" coordsize="307,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" o:allowincell="f">
                      <v:rect id="Rectangle 50"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" fillcolor="gray" stroked="f" strokeweight="0"/>
                      <v:rect id="Rectangle 51" o:spid="_x0000_s1028" style="position:absolute;left:185;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" fillcolor="gray" stroked="f" strokeweight="0"/>
                      <v:rect id="Rectangle 52" o:spid="_x0000_s1029" style="position:absolute;left:185;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" fillcolor="gray" stroked="f" strokeweight="0"/>
                      <v:rect id="Rectangle 53" o:spid="_x0000_s1030" style="position:absolute;left:262;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" fillcolor="gray" stroked="f" strokeweight="0"/>
                      <w10:anchorlock/>
                    </v:group>
                  </w:pict>
                </mc:Fallback>
              </mc:AlternateContent>
            </w:r>
          </w:p>
        </w:tc>
        <w:tc>
          <w:tcPr>
            <w:tcW w:w="4268" w:type="dxa"/>
            <w:gridSpan w:val="8"/>
            <w:tcBorders>
              <w:top w:val="dotted" w:sz="6" w:space="0" w:color="C0C0C0"/>
              <w:left w:val="nil"/>
              <w:bottom w:val="nil"/>
              <w:right w:val="dotted" w:sz="6" w:space="0" w:color="C0C0C0"/>
            </w:tcBorders>
            <w:shd w:val="clear" w:color="auto" w:fill="FFFFFF"/>
          </w:tcPr>
          <w:p w14:paraId="3E8D03ED"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2"/>
            <w:tcBorders>
              <w:top w:val="dotted" w:sz="6" w:space="0" w:color="C0C0C0"/>
              <w:left w:val="nil"/>
              <w:bottom w:val="nil"/>
              <w:right w:val="nil"/>
            </w:tcBorders>
            <w:shd w:val="clear" w:color="auto" w:fill="FFFFFF"/>
          </w:tcPr>
          <w:p w14:paraId="42DC704B" w14:textId="1E553B57"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184FF3DD" w14:textId="77777777">
        <w:trPr>
          <w:cantSplit/>
          <w:trHeight w:hRule="exact" w:val="591"/>
        </w:trPr>
        <w:tc>
          <w:tcPr>
            <w:tcW w:w="384" w:type="dxa"/>
            <w:gridSpan w:val="4"/>
            <w:tcBorders>
              <w:top w:val="dotted" w:sz="6" w:space="0" w:color="C0C0C0"/>
              <w:left w:val="nil"/>
              <w:bottom w:val="nil"/>
              <w:right w:val="nil"/>
            </w:tcBorders>
            <w:shd w:val="clear" w:color="auto" w:fill="FFFFFF"/>
          </w:tcPr>
          <w:p w14:paraId="5143E817" w14:textId="321E2F4F"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7456" behindDoc="0" locked="1" layoutInCell="0" allowOverlap="1" wp14:anchorId="2C5B0E43" wp14:editId="70A98347">
                      <wp:simplePos x="0" y="0"/>
                      <wp:positionH relativeFrom="column">
                        <wp:posOffset>0</wp:posOffset>
                      </wp:positionH>
                      <wp:positionV relativeFrom="paragraph">
                        <wp:posOffset>9525</wp:posOffset>
                      </wp:positionV>
                      <wp:extent cx="243840" cy="375285"/>
                      <wp:effectExtent l="0" t="0" r="0" b="0"/>
                      <wp:wrapNone/>
                      <wp:docPr id="199"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375285"/>
                                <a:chOff x="0" y="15"/>
                                <a:chExt cx="384" cy="591"/>
                              </a:xfrm>
                            </wpg:grpSpPr>
                            <wps:wsp>
                              <wps:cNvPr id="200" name="Rectangle 55"/>
                              <wps:cNvSpPr>
                                <a:spLocks noChangeArrowheads="1"/>
                              </wps:cNvSpPr>
                              <wps:spPr bwMode="auto">
                                <a:xfrm>
                                  <a:off x="108" y="15"/>
                                  <a:ext cx="15" cy="5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1" name="Rectangle 56"/>
                              <wps:cNvSpPr>
                                <a:spLocks noChangeArrowheads="1"/>
                              </wps:cNvSpPr>
                              <wps:spPr bwMode="auto">
                                <a:xfrm>
                                  <a:off x="262" y="15"/>
                                  <a:ext cx="15" cy="5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2" name="Rectangle 57"/>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A09EDF" id="Group 54" o:spid="_x0000_s1026" style="position:absolute;margin-left:0;margin-top:.75pt;width:19.2pt;height:29.55pt;z-index:251667456" coordorigin=",15" coordsize="384,5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" o:allowincell="f">
                      <v:rect id="Rectangle 55" o:spid="_x0000_s1027" style="position:absolute;left:108;top:15;width:15;height: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" fillcolor="gray" stroked="f" strokeweight="0"/>
                      <v:rect id="Rectangle 56" o:spid="_x0000_s1028" style="position:absolute;left:262;top:15;width:15;height: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" fillcolor="gray" stroked="f" strokeweight="0"/>
                      <v:rect id="Rectangle 57"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352B97B8" w14:textId="77777777" w:rsidR="009F1BEA" w:rsidRPr="001B369A" w:rsidRDefault="009F1BEA">
            <w:pPr>
              <w:pStyle w:val="GEFEG"/>
              <w:ind w:left="58"/>
              <w:rPr>
                <w:sz w:val="16"/>
                <w:szCs w:val="16"/>
                <w:lang w:val="en-GB"/>
              </w:rPr>
            </w:pPr>
            <w:r w:rsidRPr="001B369A">
              <w:rPr>
                <w:b/>
                <w:bCs/>
                <w:color w:val="000000"/>
                <w:sz w:val="16"/>
                <w:szCs w:val="16"/>
                <w:lang w:val="en-GB"/>
              </w:rPr>
              <w:t>HeaderVersion</w:t>
            </w:r>
          </w:p>
        </w:tc>
        <w:tc>
          <w:tcPr>
            <w:tcW w:w="5062" w:type="dxa"/>
            <w:gridSpan w:val="2"/>
            <w:tcBorders>
              <w:top w:val="dotted" w:sz="6" w:space="0" w:color="C0C0C0"/>
              <w:left w:val="nil"/>
              <w:bottom w:val="nil"/>
              <w:right w:val="nil"/>
            </w:tcBorders>
            <w:shd w:val="clear" w:color="auto" w:fill="FFFFFF"/>
          </w:tcPr>
          <w:p w14:paraId="64682DC1" w14:textId="2212DE9E"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0BB042FF"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p w14:paraId="0406EA1C"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Fixed</w:t>
            </w:r>
            <w:r w:rsidRPr="001B369A">
              <w:rPr>
                <w:sz w:val="16"/>
                <w:szCs w:val="16"/>
                <w:lang w:val="en-GB"/>
              </w:rPr>
              <w:tab/>
            </w:r>
            <w:r w:rsidRPr="001B369A">
              <w:rPr>
                <w:color w:val="000000"/>
                <w:sz w:val="16"/>
                <w:szCs w:val="16"/>
                <w:lang w:val="en-GB"/>
              </w:rPr>
              <w:t>1.0</w:t>
            </w:r>
          </w:p>
        </w:tc>
      </w:tr>
      <w:tr w:rsidR="009F1BEA" w:rsidRPr="001B369A" w14:paraId="2FED585E" w14:textId="77777777">
        <w:trPr>
          <w:cantSplit/>
          <w:trHeight w:hRule="exact" w:val="192"/>
        </w:trPr>
        <w:tc>
          <w:tcPr>
            <w:tcW w:w="384" w:type="dxa"/>
            <w:gridSpan w:val="4"/>
            <w:tcBorders>
              <w:top w:val="nil"/>
              <w:left w:val="nil"/>
              <w:bottom w:val="nil"/>
              <w:right w:val="nil"/>
            </w:tcBorders>
            <w:shd w:val="clear" w:color="auto" w:fill="FFFFFF"/>
          </w:tcPr>
          <w:p w14:paraId="4E4B27E5" w14:textId="533FE59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8480" behindDoc="0" locked="1" layoutInCell="0" allowOverlap="1" wp14:anchorId="3C3EF2C3" wp14:editId="73DBD323">
                      <wp:simplePos x="0" y="0"/>
                      <wp:positionH relativeFrom="column">
                        <wp:posOffset>0</wp:posOffset>
                      </wp:positionH>
                      <wp:positionV relativeFrom="paragraph">
                        <wp:posOffset>0</wp:posOffset>
                      </wp:positionV>
                      <wp:extent cx="243840" cy="121920"/>
                      <wp:effectExtent l="0" t="0" r="0" b="0"/>
                      <wp:wrapNone/>
                      <wp:docPr id="196"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121920"/>
                                <a:chOff x="0" y="0"/>
                                <a:chExt cx="384" cy="192"/>
                              </a:xfrm>
                            </wpg:grpSpPr>
                            <wps:wsp>
                              <wps:cNvPr id="197" name="Rectangle 59"/>
                              <wps:cNvSpPr>
                                <a:spLocks noChangeArrowheads="1"/>
                              </wps:cNvSpPr>
                              <wps:spPr bwMode="auto">
                                <a:xfrm>
                                  <a:off x="108"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8" name="Rectangle 60"/>
                              <wps:cNvSpPr>
                                <a:spLocks noChangeArrowheads="1"/>
                              </wps:cNvSpPr>
                              <wps:spPr bwMode="auto">
                                <a:xfrm>
                                  <a:off x="262"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6D870A" id="Group 58" o:spid="_x0000_s1026" style="position:absolute;margin-left:0;margin-top:0;width:19.2pt;height:9.6pt;z-index:251668480" coordsize="384,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" o:allowincell="f">
                      <v:rect id="Rectangle 59" o:spid="_x0000_s1027" style="position:absolute;left:108;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" fillcolor="gray" stroked="f" strokeweight="0"/>
                      <v:rect id="Rectangle 60" o:spid="_x0000_s1028" style="position:absolute;left:262;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" fillcolor="gray" stroked="f" strokeweight="0"/>
                      <w10:anchorlock/>
                    </v:group>
                  </w:pict>
                </mc:Fallback>
              </mc:AlternateContent>
            </w:r>
          </w:p>
        </w:tc>
        <w:tc>
          <w:tcPr>
            <w:tcW w:w="4191" w:type="dxa"/>
            <w:gridSpan w:val="7"/>
            <w:tcBorders>
              <w:top w:val="nil"/>
              <w:left w:val="nil"/>
              <w:bottom w:val="nil"/>
              <w:right w:val="dotted" w:sz="6" w:space="0" w:color="C0C0C0"/>
            </w:tcBorders>
            <w:shd w:val="clear" w:color="auto" w:fill="FFFFFF"/>
          </w:tcPr>
          <w:p w14:paraId="34466864"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0C1F82E6"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Always value 1.0</w:t>
            </w:r>
          </w:p>
        </w:tc>
      </w:tr>
      <w:tr w:rsidR="009F1BEA" w:rsidRPr="001B369A" w14:paraId="7A451217" w14:textId="77777777">
        <w:trPr>
          <w:cantSplit/>
          <w:trHeight w:hRule="exact" w:val="399"/>
        </w:trPr>
        <w:tc>
          <w:tcPr>
            <w:tcW w:w="384" w:type="dxa"/>
            <w:gridSpan w:val="4"/>
            <w:tcBorders>
              <w:top w:val="dotted" w:sz="6" w:space="0" w:color="C0C0C0"/>
              <w:left w:val="nil"/>
              <w:bottom w:val="nil"/>
              <w:right w:val="nil"/>
            </w:tcBorders>
            <w:shd w:val="clear" w:color="auto" w:fill="FFFFFF"/>
          </w:tcPr>
          <w:p w14:paraId="3F63EB6F" w14:textId="1306C6D5"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9504" behindDoc="0" locked="1" layoutInCell="0" allowOverlap="1" wp14:anchorId="55F3F52F" wp14:editId="72C88E44">
                      <wp:simplePos x="0" y="0"/>
                      <wp:positionH relativeFrom="column">
                        <wp:posOffset>0</wp:posOffset>
                      </wp:positionH>
                      <wp:positionV relativeFrom="paragraph">
                        <wp:posOffset>9525</wp:posOffset>
                      </wp:positionV>
                      <wp:extent cx="243840" cy="253365"/>
                      <wp:effectExtent l="0" t="0" r="0" b="0"/>
                      <wp:wrapNone/>
                      <wp:docPr id="19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253365"/>
                                <a:chOff x="0" y="15"/>
                                <a:chExt cx="384" cy="399"/>
                              </a:xfrm>
                            </wpg:grpSpPr>
                            <wps:wsp>
                              <wps:cNvPr id="192" name="Rectangle 62"/>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3" name="Rectangle 63"/>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4" name="Rectangle 64"/>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5" name="Rectangle 65"/>
                              <wps:cNvSpPr>
                                <a:spLocks noChangeArrowheads="1"/>
                              </wps:cNvSpPr>
                              <wps:spPr bwMode="auto">
                                <a:xfrm>
                                  <a:off x="339"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A7B467" id="Group 61" o:spid="_x0000_s1026" style="position:absolute;margin-left:0;margin-top:.75pt;width:19.2pt;height:19.95pt;z-index:251669504" coordorigin=",15" coordsize="38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" o:allowincell="f">
                      <v:rect id="Rectangle 62"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" fillcolor="gray" stroked="f" strokeweight="0"/>
                      <v:rect id="Rectangle 63"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" fillcolor="gray" stroked="f" strokeweight="0"/>
                      <v:rect id="Rectangle 64"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" fillcolor="gray" stroked="f" strokeweight="0"/>
                      <v:rect id="Rectangle 65" o:spid="_x0000_s1030" style="position:absolute;left:339;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774BE0A1" w14:textId="77777777" w:rsidR="009F1BEA" w:rsidRPr="001B369A" w:rsidRDefault="009F1BEA">
            <w:pPr>
              <w:pStyle w:val="GEFEG"/>
              <w:ind w:left="58"/>
              <w:rPr>
                <w:sz w:val="16"/>
                <w:szCs w:val="16"/>
                <w:lang w:val="en-GB"/>
              </w:rPr>
            </w:pPr>
            <w:r w:rsidRPr="001B369A">
              <w:rPr>
                <w:b/>
                <w:bCs/>
                <w:color w:val="000000"/>
                <w:sz w:val="16"/>
                <w:szCs w:val="16"/>
                <w:lang w:val="en-GB"/>
              </w:rPr>
              <w:t>Sender</w:t>
            </w:r>
          </w:p>
        </w:tc>
        <w:tc>
          <w:tcPr>
            <w:tcW w:w="5062" w:type="dxa"/>
            <w:gridSpan w:val="2"/>
            <w:tcBorders>
              <w:top w:val="dotted" w:sz="6" w:space="0" w:color="C0C0C0"/>
              <w:left w:val="nil"/>
              <w:bottom w:val="nil"/>
              <w:right w:val="nil"/>
            </w:tcBorders>
            <w:shd w:val="clear" w:color="auto" w:fill="FFFFFF"/>
          </w:tcPr>
          <w:p w14:paraId="34F5827D" w14:textId="57AAB3AE"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499BD4F2"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Partner</w:t>
            </w:r>
          </w:p>
        </w:tc>
      </w:tr>
      <w:tr w:rsidR="009F1BEA" w:rsidRPr="001B369A" w14:paraId="78F01A08" w14:textId="77777777">
        <w:trPr>
          <w:cantSplit/>
          <w:trHeight w:hRule="exact" w:val="207"/>
        </w:trPr>
        <w:tc>
          <w:tcPr>
            <w:tcW w:w="461" w:type="dxa"/>
            <w:gridSpan w:val="5"/>
            <w:tcBorders>
              <w:top w:val="dotted" w:sz="6" w:space="0" w:color="C0C0C0"/>
              <w:left w:val="nil"/>
              <w:bottom w:val="nil"/>
              <w:right w:val="nil"/>
            </w:tcBorders>
            <w:shd w:val="clear" w:color="auto" w:fill="FFFFFF"/>
          </w:tcPr>
          <w:p w14:paraId="46D3F5D0" w14:textId="5D708E1F"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0528" behindDoc="0" locked="1" layoutInCell="0" allowOverlap="1" wp14:anchorId="0B11FDD2" wp14:editId="42735429">
                      <wp:simplePos x="0" y="0"/>
                      <wp:positionH relativeFrom="column">
                        <wp:posOffset>0</wp:posOffset>
                      </wp:positionH>
                      <wp:positionV relativeFrom="paragraph">
                        <wp:posOffset>9525</wp:posOffset>
                      </wp:positionV>
                      <wp:extent cx="292735" cy="131445"/>
                      <wp:effectExtent l="0" t="0" r="0" b="0"/>
                      <wp:wrapNone/>
                      <wp:docPr id="185"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131445"/>
                                <a:chOff x="0" y="15"/>
                                <a:chExt cx="461" cy="207"/>
                              </a:xfrm>
                            </wpg:grpSpPr>
                            <wps:wsp>
                              <wps:cNvPr id="186" name="Rectangle 67"/>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7" name="Rectangle 68"/>
                              <wps:cNvSpPr>
                                <a:spLocks noChangeArrowheads="1"/>
                              </wps:cNvSpPr>
                              <wps:spPr bwMode="auto">
                                <a:xfrm>
                                  <a:off x="262"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8" name="Rectangle 69"/>
                              <wps:cNvSpPr>
                                <a:spLocks noChangeArrowheads="1"/>
                              </wps:cNvSpPr>
                              <wps:spPr bwMode="auto">
                                <a:xfrm>
                                  <a:off x="339"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9" name="Rectangle 70"/>
                              <wps:cNvSpPr>
                                <a:spLocks noChangeArrowheads="1"/>
                              </wps:cNvSpPr>
                              <wps:spPr bwMode="auto">
                                <a:xfrm>
                                  <a:off x="339"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0" name="Rectangle 71"/>
                              <wps:cNvSpPr>
                                <a:spLocks noChangeArrowheads="1"/>
                              </wps:cNvSpPr>
                              <wps:spPr bwMode="auto">
                                <a:xfrm>
                                  <a:off x="416"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171A17" id="Group 66" o:spid="_x0000_s1026" style="position:absolute;margin-left:0;margin-top:.75pt;width:23.05pt;height:10.35pt;z-index:251670528" coordorigin=",15" coordsize="46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" o:allowincell="f">
                      <v:rect id="Rectangle 67"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" fillcolor="gray" stroked="f" strokeweight="0"/>
                      <v:rect id="Rectangle 68" o:spid="_x0000_s1028" style="position:absolute;left:262;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" fillcolor="gray" stroked="f" strokeweight="0"/>
                      <v:rect id="Rectangle 69" o:spid="_x0000_s1029" style="position:absolute;left:339;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" fillcolor="gray" stroked="f" strokeweight="0"/>
                      <v:rect id="Rectangle 70" o:spid="_x0000_s1030" style="position:absolute;left:339;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" fillcolor="gray" stroked="f" strokeweight="0"/>
                      <v:rect id="Rectangle 71" o:spid="_x0000_s1031" style="position:absolute;left:416;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" fillcolor="gray" stroked="f" strokeweight="0"/>
                      <w10:anchorlock/>
                    </v:group>
                  </w:pict>
                </mc:Fallback>
              </mc:AlternateContent>
            </w:r>
          </w:p>
        </w:tc>
        <w:tc>
          <w:tcPr>
            <w:tcW w:w="4114" w:type="dxa"/>
            <w:gridSpan w:val="6"/>
            <w:tcBorders>
              <w:top w:val="dotted" w:sz="6" w:space="0" w:color="C0C0C0"/>
              <w:left w:val="nil"/>
              <w:bottom w:val="nil"/>
              <w:right w:val="dotted" w:sz="6" w:space="0" w:color="C0C0C0"/>
            </w:tcBorders>
            <w:shd w:val="clear" w:color="auto" w:fill="FFFFFF"/>
          </w:tcPr>
          <w:p w14:paraId="4C8A1756"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2"/>
            <w:tcBorders>
              <w:top w:val="dotted" w:sz="6" w:space="0" w:color="C0C0C0"/>
              <w:left w:val="nil"/>
              <w:bottom w:val="nil"/>
              <w:right w:val="nil"/>
            </w:tcBorders>
            <w:shd w:val="clear" w:color="auto" w:fill="FFFFFF"/>
          </w:tcPr>
          <w:p w14:paraId="68AE11DC" w14:textId="2DEB31B4"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362BC5E2"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2E23A170" w14:textId="47B68ED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1552" behindDoc="0" locked="1" layoutInCell="0" allowOverlap="1" wp14:anchorId="4C430A6D" wp14:editId="1CF39562">
                      <wp:simplePos x="0" y="0"/>
                      <wp:positionH relativeFrom="column">
                        <wp:posOffset>0</wp:posOffset>
                      </wp:positionH>
                      <wp:positionV relativeFrom="paragraph">
                        <wp:posOffset>9525</wp:posOffset>
                      </wp:positionV>
                      <wp:extent cx="341630" cy="253365"/>
                      <wp:effectExtent l="0" t="0" r="0" b="0"/>
                      <wp:wrapNone/>
                      <wp:docPr id="179"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80" name="Rectangle 73"/>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1" name="Rectangle 74"/>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2" name="Rectangle 75"/>
                              <wps:cNvSpPr>
                                <a:spLocks noChangeArrowheads="1"/>
                              </wps:cNvSpPr>
                              <wps:spPr bwMode="auto">
                                <a:xfrm>
                                  <a:off x="416"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3" name="Rectangle 76"/>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4" name="Rectangle 77"/>
                              <wps:cNvSpPr>
                                <a:spLocks noChangeArrowheads="1"/>
                              </wps:cNvSpPr>
                              <wps:spPr bwMode="auto">
                                <a:xfrm>
                                  <a:off x="493"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93ABC8" id="Group 72" o:spid="_x0000_s1026" style="position:absolute;margin-left:0;margin-top:.75pt;width:26.9pt;height:19.95pt;z-index:251671552"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" o:allowincell="f">
                      <v:rect id="Rectangle 73"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" fillcolor="gray" stroked="f" strokeweight="0"/>
                      <v:rect id="Rectangle 74"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" fillcolor="gray" stroked="f" strokeweight="0"/>
                      <v:rect id="Rectangle 75" o:spid="_x0000_s1029" style="position:absolute;left:416;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" fillcolor="gray" stroked="f" strokeweight="0"/>
                      <v:rect id="Rectangle 76"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" fillcolor="gray" stroked="f" strokeweight="0"/>
                      <v:rect id="Rectangle 77" o:spid="_x0000_s1031" style="position:absolute;left:493;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27F51B55" w14:textId="77777777" w:rsidR="009F1BEA" w:rsidRPr="001B369A" w:rsidRDefault="009F1BEA">
            <w:pPr>
              <w:pStyle w:val="GEFEG"/>
              <w:ind w:left="58"/>
              <w:rPr>
                <w:sz w:val="16"/>
                <w:szCs w:val="16"/>
                <w:lang w:val="en-GB"/>
              </w:rPr>
            </w:pPr>
            <w:r w:rsidRPr="001B369A">
              <w:rPr>
                <w:b/>
                <w:bCs/>
                <w:color w:val="000000"/>
                <w:sz w:val="16"/>
                <w:szCs w:val="16"/>
                <w:lang w:val="en-GB"/>
              </w:rPr>
              <w:t>Identifier</w:t>
            </w:r>
          </w:p>
        </w:tc>
        <w:tc>
          <w:tcPr>
            <w:tcW w:w="5062" w:type="dxa"/>
            <w:gridSpan w:val="2"/>
            <w:tcBorders>
              <w:top w:val="dotted" w:sz="6" w:space="0" w:color="C0C0C0"/>
              <w:left w:val="nil"/>
              <w:bottom w:val="nil"/>
              <w:right w:val="nil"/>
            </w:tcBorders>
            <w:shd w:val="clear" w:color="auto" w:fill="FFFFFF"/>
          </w:tcPr>
          <w:p w14:paraId="012656F6" w14:textId="5364C240"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36E2CEFE"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PartnerIdentification</w:t>
            </w:r>
          </w:p>
        </w:tc>
      </w:tr>
      <w:tr w:rsidR="009F1BEA" w:rsidRPr="001B369A" w14:paraId="379D23A8" w14:textId="77777777">
        <w:trPr>
          <w:cantSplit/>
          <w:trHeight w:hRule="exact" w:val="576"/>
        </w:trPr>
        <w:tc>
          <w:tcPr>
            <w:tcW w:w="614" w:type="dxa"/>
            <w:gridSpan w:val="7"/>
            <w:tcBorders>
              <w:top w:val="nil"/>
              <w:left w:val="nil"/>
              <w:bottom w:val="nil"/>
              <w:right w:val="nil"/>
            </w:tcBorders>
            <w:shd w:val="clear" w:color="auto" w:fill="FFFFFF"/>
          </w:tcPr>
          <w:p w14:paraId="48534BB6" w14:textId="330A36FA"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2576" behindDoc="0" locked="1" layoutInCell="0" allowOverlap="1" wp14:anchorId="42F3C6B9" wp14:editId="6D7EC2F6">
                      <wp:simplePos x="0" y="0"/>
                      <wp:positionH relativeFrom="column">
                        <wp:posOffset>0</wp:posOffset>
                      </wp:positionH>
                      <wp:positionV relativeFrom="paragraph">
                        <wp:posOffset>0</wp:posOffset>
                      </wp:positionV>
                      <wp:extent cx="389890" cy="365760"/>
                      <wp:effectExtent l="0" t="0" r="0" b="0"/>
                      <wp:wrapNone/>
                      <wp:docPr id="175"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365760"/>
                                <a:chOff x="0" y="0"/>
                                <a:chExt cx="614" cy="576"/>
                              </a:xfrm>
                            </wpg:grpSpPr>
                            <wps:wsp>
                              <wps:cNvPr id="176" name="Rectangle 79"/>
                              <wps:cNvSpPr>
                                <a:spLocks noChangeArrowheads="1"/>
                              </wps:cNvSpPr>
                              <wps:spPr bwMode="auto">
                                <a:xfrm>
                                  <a:off x="108"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7" name="Rectangle 80"/>
                              <wps:cNvSpPr>
                                <a:spLocks noChangeArrowheads="1"/>
                              </wps:cNvSpPr>
                              <wps:spPr bwMode="auto">
                                <a:xfrm>
                                  <a:off x="262"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8" name="Rectangle 81"/>
                              <wps:cNvSpPr>
                                <a:spLocks noChangeArrowheads="1"/>
                              </wps:cNvSpPr>
                              <wps:spPr bwMode="auto">
                                <a:xfrm>
                                  <a:off x="493"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68D8F7" id="Group 78" o:spid="_x0000_s1026" style="position:absolute;margin-left:0;margin-top:0;width:30.7pt;height:28.8pt;z-index:251672576" coordsize="614,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" o:allowincell="f">
                      <v:rect id="Rectangle 79" o:spid="_x0000_s1027" style="position:absolute;left:108;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" fillcolor="gray" stroked="f" strokeweight="0"/>
                      <v:rect id="Rectangle 80" o:spid="_x0000_s1028" style="position:absolute;left:262;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" fillcolor="gray" stroked="f" strokeweight="0"/>
                      <v:rect id="Rectangle 81" o:spid="_x0000_s1029" style="position:absolute;left:493;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3E8C7270"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2D0F0D0D"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Use the format XXXX:AAAAAAAA where XXXX is</w:t>
            </w:r>
          </w:p>
          <w:p w14:paraId="357487CF" w14:textId="77777777" w:rsidR="009F1BEA" w:rsidRPr="001B369A" w:rsidRDefault="009F1BEA">
            <w:pPr>
              <w:pStyle w:val="GEFEG"/>
              <w:ind w:left="1198"/>
              <w:rPr>
                <w:sz w:val="16"/>
                <w:szCs w:val="16"/>
                <w:lang w:val="en-GB"/>
              </w:rPr>
            </w:pPr>
            <w:r w:rsidRPr="001B369A">
              <w:rPr>
                <w:b/>
                <w:bCs/>
                <w:color w:val="000080"/>
                <w:sz w:val="16"/>
                <w:szCs w:val="16"/>
                <w:lang w:val="en-GB"/>
              </w:rPr>
              <w:t>the type of identifer (such as 0088 for GS1 GLN)</w:t>
            </w:r>
          </w:p>
          <w:p w14:paraId="528AF31B" w14:textId="77777777" w:rsidR="009F1BEA" w:rsidRPr="001B369A" w:rsidRDefault="009F1BEA">
            <w:pPr>
              <w:pStyle w:val="GEFEG"/>
              <w:ind w:left="1198"/>
              <w:rPr>
                <w:sz w:val="16"/>
                <w:szCs w:val="16"/>
                <w:lang w:val="en-GB"/>
              </w:rPr>
            </w:pPr>
            <w:r w:rsidRPr="001B369A">
              <w:rPr>
                <w:b/>
                <w:bCs/>
                <w:color w:val="000080"/>
                <w:sz w:val="16"/>
                <w:szCs w:val="16"/>
                <w:lang w:val="en-GB"/>
              </w:rPr>
              <w:t>and AAAAAAAA the actual identifier.</w:t>
            </w:r>
          </w:p>
        </w:tc>
      </w:tr>
      <w:tr w:rsidR="009F1BEA" w:rsidRPr="001B369A" w14:paraId="558CD5E9" w14:textId="77777777">
        <w:trPr>
          <w:cantSplit/>
          <w:trHeight w:hRule="exact" w:val="399"/>
        </w:trPr>
        <w:tc>
          <w:tcPr>
            <w:tcW w:w="614" w:type="dxa"/>
            <w:gridSpan w:val="7"/>
            <w:tcBorders>
              <w:top w:val="dotted" w:sz="6" w:space="0" w:color="C0C0C0"/>
              <w:left w:val="nil"/>
              <w:bottom w:val="nil"/>
              <w:right w:val="nil"/>
            </w:tcBorders>
            <w:shd w:val="clear" w:color="auto" w:fill="FFFFFF"/>
          </w:tcPr>
          <w:p w14:paraId="226DBD7F" w14:textId="5F37265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3600" behindDoc="0" locked="1" layoutInCell="0" allowOverlap="1" wp14:anchorId="1D1B79DB" wp14:editId="544E69A1">
                      <wp:simplePos x="0" y="0"/>
                      <wp:positionH relativeFrom="column">
                        <wp:posOffset>0</wp:posOffset>
                      </wp:positionH>
                      <wp:positionV relativeFrom="paragraph">
                        <wp:posOffset>9525</wp:posOffset>
                      </wp:positionV>
                      <wp:extent cx="389890" cy="253365"/>
                      <wp:effectExtent l="0" t="0" r="0" b="0"/>
                      <wp:wrapNone/>
                      <wp:docPr id="170"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253365"/>
                                <a:chOff x="0" y="15"/>
                                <a:chExt cx="614" cy="399"/>
                              </a:xfrm>
                            </wpg:grpSpPr>
                            <wps:wsp>
                              <wps:cNvPr id="171" name="Rectangle 83"/>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2" name="Rectangle 84"/>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3" name="Rectangle 85"/>
                              <wps:cNvSpPr>
                                <a:spLocks noChangeArrowheads="1"/>
                              </wps:cNvSpPr>
                              <wps:spPr bwMode="auto">
                                <a:xfrm>
                                  <a:off x="493"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4" name="Rectangle 86"/>
                              <wps:cNvSpPr>
                                <a:spLocks noChangeArrowheads="1"/>
                              </wps:cNvSpPr>
                              <wps:spPr bwMode="auto">
                                <a:xfrm>
                                  <a:off x="493"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A9D546" id="Group 82" o:spid="_x0000_s1026" style="position:absolute;margin-left:0;margin-top:.75pt;width:30.7pt;height:19.95pt;z-index:251673600" coordorigin=",15" coordsize="61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" o:allowincell="f">
                      <v:rect id="Rectangle 83"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" fillcolor="gray" stroked="f" strokeweight="0"/>
                      <v:rect id="Rectangle 84"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" fillcolor="gray" stroked="f" strokeweight="0"/>
                      <v:rect id="Rectangle 85" o:spid="_x0000_s1029" style="position:absolute;left:493;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" fillcolor="gray" stroked="f" strokeweight="0"/>
                      <v:rect id="Rectangle 86" o:spid="_x0000_s1030" style="position:absolute;left:493;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" fillcolor="gray" stroked="f" strokeweight="0"/>
                      <w10:anchorlock/>
                    </v:group>
                  </w:pict>
                </mc:Fallback>
              </mc:AlternateContent>
            </w:r>
          </w:p>
        </w:tc>
        <w:tc>
          <w:tcPr>
            <w:tcW w:w="3961" w:type="dxa"/>
            <w:gridSpan w:val="4"/>
            <w:tcBorders>
              <w:top w:val="dotted" w:sz="6" w:space="0" w:color="C0C0C0"/>
              <w:left w:val="nil"/>
              <w:bottom w:val="nil"/>
              <w:right w:val="dotted" w:sz="6" w:space="0" w:color="C0C0C0"/>
            </w:tcBorders>
            <w:shd w:val="clear" w:color="auto" w:fill="FFFFFF"/>
          </w:tcPr>
          <w:p w14:paraId="670B8654" w14:textId="77777777" w:rsidR="009F1BEA" w:rsidRPr="001B369A" w:rsidRDefault="009F1BEA">
            <w:pPr>
              <w:pStyle w:val="GEFEG"/>
              <w:ind w:left="58"/>
              <w:rPr>
                <w:sz w:val="16"/>
                <w:szCs w:val="16"/>
                <w:lang w:val="en-GB"/>
              </w:rPr>
            </w:pPr>
            <w:r w:rsidRPr="001B369A">
              <w:rPr>
                <w:i/>
                <w:iCs/>
                <w:color w:val="000000"/>
                <w:sz w:val="16"/>
                <w:szCs w:val="16"/>
                <w:lang w:val="en-GB"/>
              </w:rPr>
              <w:t>Authority</w:t>
            </w:r>
          </w:p>
        </w:tc>
        <w:tc>
          <w:tcPr>
            <w:tcW w:w="5062" w:type="dxa"/>
            <w:gridSpan w:val="2"/>
            <w:tcBorders>
              <w:top w:val="dotted" w:sz="6" w:space="0" w:color="C0C0C0"/>
              <w:left w:val="nil"/>
              <w:bottom w:val="nil"/>
              <w:right w:val="nil"/>
            </w:tcBorders>
            <w:shd w:val="clear" w:color="auto" w:fill="FFFFFF"/>
          </w:tcPr>
          <w:p w14:paraId="402D3283"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p w14:paraId="20F797F2"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Use</w:t>
            </w:r>
            <w:r w:rsidRPr="001B369A">
              <w:rPr>
                <w:sz w:val="16"/>
                <w:szCs w:val="16"/>
                <w:lang w:val="en-GB"/>
              </w:rPr>
              <w:tab/>
            </w:r>
            <w:r w:rsidRPr="001B369A">
              <w:rPr>
                <w:color w:val="000000"/>
                <w:sz w:val="16"/>
                <w:szCs w:val="16"/>
                <w:lang w:val="en-GB"/>
              </w:rPr>
              <w:t>required</w:t>
            </w:r>
          </w:p>
        </w:tc>
      </w:tr>
      <w:tr w:rsidR="009F1BEA" w:rsidRPr="001B369A" w14:paraId="36F9D8AF" w14:textId="77777777">
        <w:trPr>
          <w:cantSplit/>
          <w:trHeight w:hRule="exact" w:val="192"/>
        </w:trPr>
        <w:tc>
          <w:tcPr>
            <w:tcW w:w="614" w:type="dxa"/>
            <w:gridSpan w:val="7"/>
            <w:tcBorders>
              <w:top w:val="nil"/>
              <w:left w:val="nil"/>
              <w:bottom w:val="nil"/>
              <w:right w:val="nil"/>
            </w:tcBorders>
            <w:shd w:val="clear" w:color="auto" w:fill="FFFFFF"/>
          </w:tcPr>
          <w:p w14:paraId="16F731ED" w14:textId="00BC38A3"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4624" behindDoc="0" locked="1" layoutInCell="0" allowOverlap="1" wp14:anchorId="421E8772" wp14:editId="589FACFD">
                      <wp:simplePos x="0" y="0"/>
                      <wp:positionH relativeFrom="column">
                        <wp:posOffset>0</wp:posOffset>
                      </wp:positionH>
                      <wp:positionV relativeFrom="paragraph">
                        <wp:posOffset>0</wp:posOffset>
                      </wp:positionV>
                      <wp:extent cx="389890" cy="121920"/>
                      <wp:effectExtent l="0" t="0" r="0" b="0"/>
                      <wp:wrapNone/>
                      <wp:docPr id="167"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121920"/>
                                <a:chOff x="0" y="0"/>
                                <a:chExt cx="614" cy="192"/>
                              </a:xfrm>
                            </wpg:grpSpPr>
                            <wps:wsp>
                              <wps:cNvPr id="168" name="Rectangle 88"/>
                              <wps:cNvSpPr>
                                <a:spLocks noChangeArrowheads="1"/>
                              </wps:cNvSpPr>
                              <wps:spPr bwMode="auto">
                                <a:xfrm>
                                  <a:off x="108"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9" name="Rectangle 89"/>
                              <wps:cNvSpPr>
                                <a:spLocks noChangeArrowheads="1"/>
                              </wps:cNvSpPr>
                              <wps:spPr bwMode="auto">
                                <a:xfrm>
                                  <a:off x="262"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2685F3" id="Group 87" o:spid="_x0000_s1026" style="position:absolute;margin-left:0;margin-top:0;width:30.7pt;height:9.6pt;z-index:251674624" coordsize="614,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" o:allowincell="f">
                      <v:rect id="Rectangle 88" o:spid="_x0000_s1027" style="position:absolute;left:108;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" fillcolor="gray" stroked="f" strokeweight="0"/>
                      <v:rect id="Rectangle 89" o:spid="_x0000_s1028" style="position:absolute;left:262;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24430241"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39BA3116"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Use fixed value "iso6523-actorid-upis"</w:t>
            </w:r>
          </w:p>
        </w:tc>
      </w:tr>
      <w:tr w:rsidR="009F1BEA" w:rsidRPr="001B369A" w14:paraId="3F72F9D9" w14:textId="77777777">
        <w:trPr>
          <w:cantSplit/>
          <w:trHeight w:hRule="exact" w:val="399"/>
        </w:trPr>
        <w:tc>
          <w:tcPr>
            <w:tcW w:w="384" w:type="dxa"/>
            <w:gridSpan w:val="4"/>
            <w:tcBorders>
              <w:top w:val="dotted" w:sz="6" w:space="0" w:color="C0C0C0"/>
              <w:left w:val="nil"/>
              <w:bottom w:val="nil"/>
              <w:right w:val="nil"/>
            </w:tcBorders>
            <w:shd w:val="clear" w:color="auto" w:fill="FFFFFF"/>
          </w:tcPr>
          <w:p w14:paraId="29FA7430" w14:textId="2B5FEA8D"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5648" behindDoc="0" locked="1" layoutInCell="0" allowOverlap="1" wp14:anchorId="283F05CB" wp14:editId="7FBDB1EE">
                      <wp:simplePos x="0" y="0"/>
                      <wp:positionH relativeFrom="column">
                        <wp:posOffset>0</wp:posOffset>
                      </wp:positionH>
                      <wp:positionV relativeFrom="paragraph">
                        <wp:posOffset>9525</wp:posOffset>
                      </wp:positionV>
                      <wp:extent cx="243840" cy="253365"/>
                      <wp:effectExtent l="0" t="0" r="0" b="0"/>
                      <wp:wrapNone/>
                      <wp:docPr id="162" name="Group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253365"/>
                                <a:chOff x="0" y="15"/>
                                <a:chExt cx="384" cy="399"/>
                              </a:xfrm>
                            </wpg:grpSpPr>
                            <wps:wsp>
                              <wps:cNvPr id="163" name="Rectangle 91"/>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4" name="Rectangle 92"/>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5" name="Rectangle 93"/>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6" name="Rectangle 94"/>
                              <wps:cNvSpPr>
                                <a:spLocks noChangeArrowheads="1"/>
                              </wps:cNvSpPr>
                              <wps:spPr bwMode="auto">
                                <a:xfrm>
                                  <a:off x="339"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57E00B" id="Group 90" o:spid="_x0000_s1026" style="position:absolute;margin-left:0;margin-top:.75pt;width:19.2pt;height:19.95pt;z-index:251675648" coordorigin=",15" coordsize="38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" o:allowincell="f">
                      <v:rect id="Rectangle 91"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" fillcolor="gray" stroked="f" strokeweight="0"/>
                      <v:rect id="Rectangle 92"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" fillcolor="gray" stroked="f" strokeweight="0"/>
                      <v:rect id="Rectangle 93"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" fillcolor="gray" stroked="f" strokeweight="0"/>
                      <v:rect id="Rectangle 94" o:spid="_x0000_s1030" style="position:absolute;left:339;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08481B46" w14:textId="77777777" w:rsidR="009F1BEA" w:rsidRPr="001B369A" w:rsidRDefault="009F1BEA">
            <w:pPr>
              <w:pStyle w:val="GEFEG"/>
              <w:ind w:left="58"/>
              <w:rPr>
                <w:sz w:val="16"/>
                <w:szCs w:val="16"/>
                <w:lang w:val="en-GB"/>
              </w:rPr>
            </w:pPr>
            <w:r w:rsidRPr="001B369A">
              <w:rPr>
                <w:b/>
                <w:bCs/>
                <w:color w:val="000000"/>
                <w:sz w:val="16"/>
                <w:szCs w:val="16"/>
                <w:lang w:val="en-GB"/>
              </w:rPr>
              <w:t>Receiver</w:t>
            </w:r>
          </w:p>
        </w:tc>
        <w:tc>
          <w:tcPr>
            <w:tcW w:w="5062" w:type="dxa"/>
            <w:gridSpan w:val="2"/>
            <w:tcBorders>
              <w:top w:val="dotted" w:sz="6" w:space="0" w:color="C0C0C0"/>
              <w:left w:val="nil"/>
              <w:bottom w:val="nil"/>
              <w:right w:val="nil"/>
            </w:tcBorders>
            <w:shd w:val="clear" w:color="auto" w:fill="FFFFFF"/>
          </w:tcPr>
          <w:p w14:paraId="514B0AFE" w14:textId="069D6E29"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46F1A5D0"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Partner</w:t>
            </w:r>
          </w:p>
        </w:tc>
      </w:tr>
      <w:tr w:rsidR="009F1BEA" w:rsidRPr="001B369A" w14:paraId="07999CC4" w14:textId="77777777">
        <w:trPr>
          <w:cantSplit/>
          <w:trHeight w:hRule="exact" w:val="207"/>
        </w:trPr>
        <w:tc>
          <w:tcPr>
            <w:tcW w:w="461" w:type="dxa"/>
            <w:gridSpan w:val="5"/>
            <w:tcBorders>
              <w:top w:val="dotted" w:sz="6" w:space="0" w:color="C0C0C0"/>
              <w:left w:val="nil"/>
              <w:bottom w:val="nil"/>
              <w:right w:val="nil"/>
            </w:tcBorders>
            <w:shd w:val="clear" w:color="auto" w:fill="FFFFFF"/>
          </w:tcPr>
          <w:p w14:paraId="38E7D924" w14:textId="3E4B0B12"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6672" behindDoc="0" locked="1" layoutInCell="0" allowOverlap="1" wp14:anchorId="14CE0D5F" wp14:editId="4B4557ED">
                      <wp:simplePos x="0" y="0"/>
                      <wp:positionH relativeFrom="column">
                        <wp:posOffset>0</wp:posOffset>
                      </wp:positionH>
                      <wp:positionV relativeFrom="paragraph">
                        <wp:posOffset>9525</wp:posOffset>
                      </wp:positionV>
                      <wp:extent cx="292735" cy="131445"/>
                      <wp:effectExtent l="0" t="0" r="0" b="0"/>
                      <wp:wrapNone/>
                      <wp:docPr id="156"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131445"/>
                                <a:chOff x="0" y="15"/>
                                <a:chExt cx="461" cy="207"/>
                              </a:xfrm>
                            </wpg:grpSpPr>
                            <wps:wsp>
                              <wps:cNvPr id="157" name="Rectangle 96"/>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8" name="Rectangle 97"/>
                              <wps:cNvSpPr>
                                <a:spLocks noChangeArrowheads="1"/>
                              </wps:cNvSpPr>
                              <wps:spPr bwMode="auto">
                                <a:xfrm>
                                  <a:off x="262"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9" name="Rectangle 98"/>
                              <wps:cNvSpPr>
                                <a:spLocks noChangeArrowheads="1"/>
                              </wps:cNvSpPr>
                              <wps:spPr bwMode="auto">
                                <a:xfrm>
                                  <a:off x="339"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0" name="Rectangle 99"/>
                              <wps:cNvSpPr>
                                <a:spLocks noChangeArrowheads="1"/>
                              </wps:cNvSpPr>
                              <wps:spPr bwMode="auto">
                                <a:xfrm>
                                  <a:off x="339"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1" name="Rectangle 100"/>
                              <wps:cNvSpPr>
                                <a:spLocks noChangeArrowheads="1"/>
                              </wps:cNvSpPr>
                              <wps:spPr bwMode="auto">
                                <a:xfrm>
                                  <a:off x="416"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AC6B1D" id="Group 95" o:spid="_x0000_s1026" style="position:absolute;margin-left:0;margin-top:.75pt;width:23.05pt;height:10.35pt;z-index:251676672" coordorigin=",15" coordsize="46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" o:allowincell="f">
                      <v:rect id="Rectangle 96"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" fillcolor="gray" stroked="f" strokeweight="0"/>
                      <v:rect id="Rectangle 97" o:spid="_x0000_s1028" style="position:absolute;left:262;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" fillcolor="gray" stroked="f" strokeweight="0"/>
                      <v:rect id="Rectangle 98" o:spid="_x0000_s1029" style="position:absolute;left:339;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" fillcolor="gray" stroked="f" strokeweight="0"/>
                      <v:rect id="Rectangle 99" o:spid="_x0000_s1030" style="position:absolute;left:339;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" fillcolor="gray" stroked="f" strokeweight="0"/>
                      <v:rect id="Rectangle 100" o:spid="_x0000_s1031" style="position:absolute;left:416;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" fillcolor="gray" stroked="f" strokeweight="0"/>
                      <w10:anchorlock/>
                    </v:group>
                  </w:pict>
                </mc:Fallback>
              </mc:AlternateContent>
            </w:r>
          </w:p>
        </w:tc>
        <w:tc>
          <w:tcPr>
            <w:tcW w:w="4114" w:type="dxa"/>
            <w:gridSpan w:val="6"/>
            <w:tcBorders>
              <w:top w:val="dotted" w:sz="6" w:space="0" w:color="C0C0C0"/>
              <w:left w:val="nil"/>
              <w:bottom w:val="nil"/>
              <w:right w:val="dotted" w:sz="6" w:space="0" w:color="C0C0C0"/>
            </w:tcBorders>
            <w:shd w:val="clear" w:color="auto" w:fill="FFFFFF"/>
          </w:tcPr>
          <w:p w14:paraId="318215B7"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2"/>
            <w:tcBorders>
              <w:top w:val="dotted" w:sz="6" w:space="0" w:color="C0C0C0"/>
              <w:left w:val="nil"/>
              <w:bottom w:val="nil"/>
              <w:right w:val="nil"/>
            </w:tcBorders>
            <w:shd w:val="clear" w:color="auto" w:fill="FFFFFF"/>
          </w:tcPr>
          <w:p w14:paraId="6687ECF0" w14:textId="7C1C7F25"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2FBF4A95"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2B1FBC0F" w14:textId="1B4D476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7696" behindDoc="0" locked="1" layoutInCell="0" allowOverlap="1" wp14:anchorId="3FE3BA12" wp14:editId="4E25CD99">
                      <wp:simplePos x="0" y="0"/>
                      <wp:positionH relativeFrom="column">
                        <wp:posOffset>0</wp:posOffset>
                      </wp:positionH>
                      <wp:positionV relativeFrom="paragraph">
                        <wp:posOffset>9525</wp:posOffset>
                      </wp:positionV>
                      <wp:extent cx="341630" cy="253365"/>
                      <wp:effectExtent l="0" t="0" r="0" b="0"/>
                      <wp:wrapNone/>
                      <wp:docPr id="150"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51" name="Rectangle 102"/>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2" name="Rectangle 103"/>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3" name="Rectangle 104"/>
                              <wps:cNvSpPr>
                                <a:spLocks noChangeArrowheads="1"/>
                              </wps:cNvSpPr>
                              <wps:spPr bwMode="auto">
                                <a:xfrm>
                                  <a:off x="416"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4" name="Rectangle 105"/>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5" name="Rectangle 106"/>
                              <wps:cNvSpPr>
                                <a:spLocks noChangeArrowheads="1"/>
                              </wps:cNvSpPr>
                              <wps:spPr bwMode="auto">
                                <a:xfrm>
                                  <a:off x="493"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5A6289" id="Group 101" o:spid="_x0000_s1026" style="position:absolute;margin-left:0;margin-top:.75pt;width:26.9pt;height:19.95pt;z-index:251677696"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" o:allowincell="f">
                      <v:rect id="Rectangle 102"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" fillcolor="gray" stroked="f" strokeweight="0"/>
                      <v:rect id="Rectangle 103"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" fillcolor="gray" stroked="f" strokeweight="0"/>
                      <v:rect id="Rectangle 104" o:spid="_x0000_s1029" style="position:absolute;left:416;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" fillcolor="gray" stroked="f" strokeweight="0"/>
                      <v:rect id="Rectangle 105"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" fillcolor="gray" stroked="f" strokeweight="0"/>
                      <v:rect id="Rectangle 106" o:spid="_x0000_s1031" style="position:absolute;left:493;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7B7E4F68" w14:textId="77777777" w:rsidR="009F1BEA" w:rsidRPr="001B369A" w:rsidRDefault="009F1BEA">
            <w:pPr>
              <w:pStyle w:val="GEFEG"/>
              <w:ind w:left="58"/>
              <w:rPr>
                <w:sz w:val="16"/>
                <w:szCs w:val="16"/>
                <w:lang w:val="en-GB"/>
              </w:rPr>
            </w:pPr>
            <w:r w:rsidRPr="001B369A">
              <w:rPr>
                <w:b/>
                <w:bCs/>
                <w:color w:val="000000"/>
                <w:sz w:val="16"/>
                <w:szCs w:val="16"/>
                <w:lang w:val="en-GB"/>
              </w:rPr>
              <w:t>Identifier</w:t>
            </w:r>
          </w:p>
        </w:tc>
        <w:tc>
          <w:tcPr>
            <w:tcW w:w="5062" w:type="dxa"/>
            <w:gridSpan w:val="2"/>
            <w:tcBorders>
              <w:top w:val="dotted" w:sz="6" w:space="0" w:color="C0C0C0"/>
              <w:left w:val="nil"/>
              <w:bottom w:val="nil"/>
              <w:right w:val="nil"/>
            </w:tcBorders>
            <w:shd w:val="clear" w:color="auto" w:fill="FFFFFF"/>
          </w:tcPr>
          <w:p w14:paraId="37B93F52" w14:textId="126DA4E8"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58BEEE0D"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PartnerIdentification</w:t>
            </w:r>
          </w:p>
        </w:tc>
      </w:tr>
      <w:tr w:rsidR="009F1BEA" w:rsidRPr="001B369A" w14:paraId="0211D8EA" w14:textId="77777777">
        <w:trPr>
          <w:cantSplit/>
          <w:trHeight w:hRule="exact" w:val="576"/>
        </w:trPr>
        <w:tc>
          <w:tcPr>
            <w:tcW w:w="614" w:type="dxa"/>
            <w:gridSpan w:val="7"/>
            <w:tcBorders>
              <w:top w:val="nil"/>
              <w:left w:val="nil"/>
              <w:bottom w:val="nil"/>
              <w:right w:val="nil"/>
            </w:tcBorders>
            <w:shd w:val="clear" w:color="auto" w:fill="FFFFFF"/>
          </w:tcPr>
          <w:p w14:paraId="589CF225" w14:textId="7E2AFB3D"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8720" behindDoc="0" locked="1" layoutInCell="0" allowOverlap="1" wp14:anchorId="1E662619" wp14:editId="3A698BF5">
                      <wp:simplePos x="0" y="0"/>
                      <wp:positionH relativeFrom="column">
                        <wp:posOffset>0</wp:posOffset>
                      </wp:positionH>
                      <wp:positionV relativeFrom="paragraph">
                        <wp:posOffset>0</wp:posOffset>
                      </wp:positionV>
                      <wp:extent cx="389890" cy="365760"/>
                      <wp:effectExtent l="0" t="0" r="0" b="0"/>
                      <wp:wrapNone/>
                      <wp:docPr id="146"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365760"/>
                                <a:chOff x="0" y="0"/>
                                <a:chExt cx="614" cy="576"/>
                              </a:xfrm>
                            </wpg:grpSpPr>
                            <wps:wsp>
                              <wps:cNvPr id="147" name="Rectangle 108"/>
                              <wps:cNvSpPr>
                                <a:spLocks noChangeArrowheads="1"/>
                              </wps:cNvSpPr>
                              <wps:spPr bwMode="auto">
                                <a:xfrm>
                                  <a:off x="108"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8" name="Rectangle 109"/>
                              <wps:cNvSpPr>
                                <a:spLocks noChangeArrowheads="1"/>
                              </wps:cNvSpPr>
                              <wps:spPr bwMode="auto">
                                <a:xfrm>
                                  <a:off x="262"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9" name="Rectangle 110"/>
                              <wps:cNvSpPr>
                                <a:spLocks noChangeArrowheads="1"/>
                              </wps:cNvSpPr>
                              <wps:spPr bwMode="auto">
                                <a:xfrm>
                                  <a:off x="493"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CE1CB8" id="Group 107" o:spid="_x0000_s1026" style="position:absolute;margin-left:0;margin-top:0;width:30.7pt;height:28.8pt;z-index:251678720" coordsize="614,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" o:allowincell="f">
                      <v:rect id="Rectangle 108" o:spid="_x0000_s1027" style="position:absolute;left:108;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" fillcolor="gray" stroked="f" strokeweight="0"/>
                      <v:rect id="Rectangle 109" o:spid="_x0000_s1028" style="position:absolute;left:262;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" fillcolor="gray" stroked="f" strokeweight="0"/>
                      <v:rect id="Rectangle 110" o:spid="_x0000_s1029" style="position:absolute;left:493;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1802623D"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2E7F8E1C"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Use the format XXXX:AAAAAAAA where XXXX is</w:t>
            </w:r>
          </w:p>
          <w:p w14:paraId="6E7B9ABE" w14:textId="77777777" w:rsidR="009F1BEA" w:rsidRPr="001B369A" w:rsidRDefault="009F1BEA">
            <w:pPr>
              <w:pStyle w:val="GEFEG"/>
              <w:ind w:left="1198"/>
              <w:rPr>
                <w:sz w:val="16"/>
                <w:szCs w:val="16"/>
                <w:lang w:val="en-GB"/>
              </w:rPr>
            </w:pPr>
            <w:r w:rsidRPr="001B369A">
              <w:rPr>
                <w:b/>
                <w:bCs/>
                <w:color w:val="000080"/>
                <w:sz w:val="16"/>
                <w:szCs w:val="16"/>
                <w:lang w:val="en-GB"/>
              </w:rPr>
              <w:t>the type of identifer (such as 0088 for GS1 GLN)</w:t>
            </w:r>
          </w:p>
          <w:p w14:paraId="16EC4B4F" w14:textId="77777777" w:rsidR="009F1BEA" w:rsidRPr="001B369A" w:rsidRDefault="009F1BEA">
            <w:pPr>
              <w:pStyle w:val="GEFEG"/>
              <w:ind w:left="1198"/>
              <w:rPr>
                <w:sz w:val="16"/>
                <w:szCs w:val="16"/>
                <w:lang w:val="en-GB"/>
              </w:rPr>
            </w:pPr>
            <w:r w:rsidRPr="001B369A">
              <w:rPr>
                <w:b/>
                <w:bCs/>
                <w:color w:val="000080"/>
                <w:sz w:val="16"/>
                <w:szCs w:val="16"/>
                <w:lang w:val="en-GB"/>
              </w:rPr>
              <w:t>and AAAAAAAA the actual identifier.</w:t>
            </w:r>
          </w:p>
        </w:tc>
      </w:tr>
      <w:tr w:rsidR="009F1BEA" w:rsidRPr="001B369A" w14:paraId="1C95B7CD" w14:textId="77777777">
        <w:trPr>
          <w:cantSplit/>
          <w:trHeight w:hRule="exact" w:val="399"/>
        </w:trPr>
        <w:tc>
          <w:tcPr>
            <w:tcW w:w="614" w:type="dxa"/>
            <w:gridSpan w:val="7"/>
            <w:tcBorders>
              <w:top w:val="dotted" w:sz="6" w:space="0" w:color="C0C0C0"/>
              <w:left w:val="nil"/>
              <w:bottom w:val="nil"/>
              <w:right w:val="nil"/>
            </w:tcBorders>
            <w:shd w:val="clear" w:color="auto" w:fill="FFFFFF"/>
          </w:tcPr>
          <w:p w14:paraId="01BB39DD" w14:textId="0B0B065D"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9744" behindDoc="0" locked="1" layoutInCell="0" allowOverlap="1" wp14:anchorId="4FD05397" wp14:editId="0D04C520">
                      <wp:simplePos x="0" y="0"/>
                      <wp:positionH relativeFrom="column">
                        <wp:posOffset>0</wp:posOffset>
                      </wp:positionH>
                      <wp:positionV relativeFrom="paragraph">
                        <wp:posOffset>9525</wp:posOffset>
                      </wp:positionV>
                      <wp:extent cx="389890" cy="253365"/>
                      <wp:effectExtent l="0" t="0" r="0" b="0"/>
                      <wp:wrapNone/>
                      <wp:docPr id="141"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253365"/>
                                <a:chOff x="0" y="15"/>
                                <a:chExt cx="614" cy="399"/>
                              </a:xfrm>
                            </wpg:grpSpPr>
                            <wps:wsp>
                              <wps:cNvPr id="142" name="Rectangle 112"/>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3" name="Rectangle 113"/>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4" name="Rectangle 114"/>
                              <wps:cNvSpPr>
                                <a:spLocks noChangeArrowheads="1"/>
                              </wps:cNvSpPr>
                              <wps:spPr bwMode="auto">
                                <a:xfrm>
                                  <a:off x="493"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5" name="Rectangle 115"/>
                              <wps:cNvSpPr>
                                <a:spLocks noChangeArrowheads="1"/>
                              </wps:cNvSpPr>
                              <wps:spPr bwMode="auto">
                                <a:xfrm>
                                  <a:off x="493"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00B0C2" id="Group 111" o:spid="_x0000_s1026" style="position:absolute;margin-left:0;margin-top:.75pt;width:30.7pt;height:19.95pt;z-index:251679744" coordorigin=",15" coordsize="61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" o:allowincell="f">
                      <v:rect id="Rectangle 112"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" fillcolor="gray" stroked="f" strokeweight="0"/>
                      <v:rect id="Rectangle 113"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" fillcolor="gray" stroked="f" strokeweight="0"/>
                      <v:rect id="Rectangle 114" o:spid="_x0000_s1029" style="position:absolute;left:493;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" fillcolor="gray" stroked="f" strokeweight="0"/>
                      <v:rect id="Rectangle 115" o:spid="_x0000_s1030" style="position:absolute;left:493;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" fillcolor="gray" stroked="f" strokeweight="0"/>
                      <w10:anchorlock/>
                    </v:group>
                  </w:pict>
                </mc:Fallback>
              </mc:AlternateContent>
            </w:r>
          </w:p>
        </w:tc>
        <w:tc>
          <w:tcPr>
            <w:tcW w:w="3961" w:type="dxa"/>
            <w:gridSpan w:val="4"/>
            <w:tcBorders>
              <w:top w:val="dotted" w:sz="6" w:space="0" w:color="C0C0C0"/>
              <w:left w:val="nil"/>
              <w:bottom w:val="nil"/>
              <w:right w:val="dotted" w:sz="6" w:space="0" w:color="C0C0C0"/>
            </w:tcBorders>
            <w:shd w:val="clear" w:color="auto" w:fill="FFFFFF"/>
          </w:tcPr>
          <w:p w14:paraId="06A79740" w14:textId="77777777" w:rsidR="009F1BEA" w:rsidRPr="001B369A" w:rsidRDefault="009F1BEA">
            <w:pPr>
              <w:pStyle w:val="GEFEG"/>
              <w:ind w:left="58"/>
              <w:rPr>
                <w:sz w:val="16"/>
                <w:szCs w:val="16"/>
                <w:lang w:val="en-GB"/>
              </w:rPr>
            </w:pPr>
            <w:r w:rsidRPr="001B369A">
              <w:rPr>
                <w:i/>
                <w:iCs/>
                <w:color w:val="000000"/>
                <w:sz w:val="16"/>
                <w:szCs w:val="16"/>
                <w:lang w:val="en-GB"/>
              </w:rPr>
              <w:t>Authority</w:t>
            </w:r>
          </w:p>
        </w:tc>
        <w:tc>
          <w:tcPr>
            <w:tcW w:w="5062" w:type="dxa"/>
            <w:gridSpan w:val="2"/>
            <w:tcBorders>
              <w:top w:val="dotted" w:sz="6" w:space="0" w:color="C0C0C0"/>
              <w:left w:val="nil"/>
              <w:bottom w:val="nil"/>
              <w:right w:val="nil"/>
            </w:tcBorders>
            <w:shd w:val="clear" w:color="auto" w:fill="FFFFFF"/>
          </w:tcPr>
          <w:p w14:paraId="6662330E"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p w14:paraId="604D9D3B"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Use</w:t>
            </w:r>
            <w:r w:rsidRPr="001B369A">
              <w:rPr>
                <w:sz w:val="16"/>
                <w:szCs w:val="16"/>
                <w:lang w:val="en-GB"/>
              </w:rPr>
              <w:tab/>
            </w:r>
            <w:r w:rsidRPr="001B369A">
              <w:rPr>
                <w:color w:val="000000"/>
                <w:sz w:val="16"/>
                <w:szCs w:val="16"/>
                <w:lang w:val="en-GB"/>
              </w:rPr>
              <w:t>required</w:t>
            </w:r>
          </w:p>
        </w:tc>
      </w:tr>
      <w:tr w:rsidR="009F1BEA" w:rsidRPr="001B369A" w14:paraId="5587C8BE" w14:textId="77777777">
        <w:trPr>
          <w:cantSplit/>
          <w:trHeight w:hRule="exact" w:val="192"/>
        </w:trPr>
        <w:tc>
          <w:tcPr>
            <w:tcW w:w="614" w:type="dxa"/>
            <w:gridSpan w:val="7"/>
            <w:tcBorders>
              <w:top w:val="nil"/>
              <w:left w:val="nil"/>
              <w:bottom w:val="nil"/>
              <w:right w:val="nil"/>
            </w:tcBorders>
            <w:shd w:val="clear" w:color="auto" w:fill="FFFFFF"/>
          </w:tcPr>
          <w:p w14:paraId="36B9055F" w14:textId="421EB1E5"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0768" behindDoc="0" locked="1" layoutInCell="0" allowOverlap="1" wp14:anchorId="06239EC7" wp14:editId="1B12FA72">
                      <wp:simplePos x="0" y="0"/>
                      <wp:positionH relativeFrom="column">
                        <wp:posOffset>0</wp:posOffset>
                      </wp:positionH>
                      <wp:positionV relativeFrom="paragraph">
                        <wp:posOffset>0</wp:posOffset>
                      </wp:positionV>
                      <wp:extent cx="389890" cy="121920"/>
                      <wp:effectExtent l="0" t="0" r="0" b="0"/>
                      <wp:wrapNone/>
                      <wp:docPr id="138"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121920"/>
                                <a:chOff x="0" y="0"/>
                                <a:chExt cx="614" cy="192"/>
                              </a:xfrm>
                            </wpg:grpSpPr>
                            <wps:wsp>
                              <wps:cNvPr id="139" name="Rectangle 117"/>
                              <wps:cNvSpPr>
                                <a:spLocks noChangeArrowheads="1"/>
                              </wps:cNvSpPr>
                              <wps:spPr bwMode="auto">
                                <a:xfrm>
                                  <a:off x="108"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0" name="Rectangle 118"/>
                              <wps:cNvSpPr>
                                <a:spLocks noChangeArrowheads="1"/>
                              </wps:cNvSpPr>
                              <wps:spPr bwMode="auto">
                                <a:xfrm>
                                  <a:off x="262"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2E9332" id="Group 116" o:spid="_x0000_s1026" style="position:absolute;margin-left:0;margin-top:0;width:30.7pt;height:9.6pt;z-index:251680768" coordsize="614,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" o:allowincell="f">
                      <v:rect id="Rectangle 117" o:spid="_x0000_s1027" style="position:absolute;left:108;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" fillcolor="gray" stroked="f" strokeweight="0"/>
                      <v:rect id="Rectangle 118" o:spid="_x0000_s1028" style="position:absolute;left:262;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730FD571"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417C3847"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Use fixed value "iso6523-actorid-upis"</w:t>
            </w:r>
          </w:p>
        </w:tc>
      </w:tr>
      <w:tr w:rsidR="009F1BEA" w:rsidRPr="001B369A" w14:paraId="7E66C012" w14:textId="77777777">
        <w:trPr>
          <w:cantSplit/>
          <w:trHeight w:hRule="exact" w:val="399"/>
        </w:trPr>
        <w:tc>
          <w:tcPr>
            <w:tcW w:w="384" w:type="dxa"/>
            <w:gridSpan w:val="4"/>
            <w:tcBorders>
              <w:top w:val="dotted" w:sz="6" w:space="0" w:color="C0C0C0"/>
              <w:left w:val="nil"/>
              <w:bottom w:val="nil"/>
              <w:right w:val="nil"/>
            </w:tcBorders>
            <w:shd w:val="clear" w:color="auto" w:fill="FFFFFF"/>
          </w:tcPr>
          <w:p w14:paraId="552D0FC4" w14:textId="1B092D6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1792" behindDoc="0" locked="1" layoutInCell="0" allowOverlap="1" wp14:anchorId="1F8EE062" wp14:editId="2DDD3A0F">
                      <wp:simplePos x="0" y="0"/>
                      <wp:positionH relativeFrom="column">
                        <wp:posOffset>0</wp:posOffset>
                      </wp:positionH>
                      <wp:positionV relativeFrom="paragraph">
                        <wp:posOffset>9525</wp:posOffset>
                      </wp:positionV>
                      <wp:extent cx="243840" cy="253365"/>
                      <wp:effectExtent l="0" t="0" r="0" b="0"/>
                      <wp:wrapNone/>
                      <wp:docPr id="133" name="Group 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253365"/>
                                <a:chOff x="0" y="15"/>
                                <a:chExt cx="384" cy="399"/>
                              </a:xfrm>
                            </wpg:grpSpPr>
                            <wps:wsp>
                              <wps:cNvPr id="134" name="Rectangle 120"/>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5" name="Rectangle 121"/>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6" name="Rectangle 122"/>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7" name="Rectangle 123"/>
                              <wps:cNvSpPr>
                                <a:spLocks noChangeArrowheads="1"/>
                              </wps:cNvSpPr>
                              <wps:spPr bwMode="auto">
                                <a:xfrm>
                                  <a:off x="339"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289729" id="Group 119" o:spid="_x0000_s1026" style="position:absolute;margin-left:0;margin-top:.75pt;width:19.2pt;height:19.95pt;z-index:251681792" coordorigin=",15" coordsize="38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" o:allowincell="f">
                      <v:rect id="Rectangle 120"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" fillcolor="gray" stroked="f" strokeweight="0"/>
                      <v:rect id="Rectangle 121"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" fillcolor="gray" stroked="f" strokeweight="0"/>
                      <v:rect id="Rectangle 122"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" fillcolor="gray" stroked="f" strokeweight="0"/>
                      <v:rect id="Rectangle 123" o:spid="_x0000_s1030" style="position:absolute;left:339;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3CC2BDE0" w14:textId="77777777" w:rsidR="009F1BEA" w:rsidRPr="001B369A" w:rsidRDefault="009F1BEA">
            <w:pPr>
              <w:pStyle w:val="GEFEG"/>
              <w:ind w:left="58"/>
              <w:rPr>
                <w:sz w:val="16"/>
                <w:szCs w:val="16"/>
                <w:lang w:val="en-GB"/>
              </w:rPr>
            </w:pPr>
            <w:r w:rsidRPr="001B369A">
              <w:rPr>
                <w:b/>
                <w:bCs/>
                <w:color w:val="000000"/>
                <w:sz w:val="16"/>
                <w:szCs w:val="16"/>
                <w:lang w:val="en-GB"/>
              </w:rPr>
              <w:t>DocumentIdentification</w:t>
            </w:r>
          </w:p>
        </w:tc>
        <w:tc>
          <w:tcPr>
            <w:tcW w:w="5062" w:type="dxa"/>
            <w:gridSpan w:val="2"/>
            <w:tcBorders>
              <w:top w:val="dotted" w:sz="6" w:space="0" w:color="C0C0C0"/>
              <w:left w:val="nil"/>
              <w:bottom w:val="nil"/>
              <w:right w:val="nil"/>
            </w:tcBorders>
            <w:shd w:val="clear" w:color="auto" w:fill="FFFFFF"/>
          </w:tcPr>
          <w:p w14:paraId="15FB14E4" w14:textId="232CD237"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5C5D327D"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DocumentIdentification</w:t>
            </w:r>
          </w:p>
        </w:tc>
      </w:tr>
      <w:tr w:rsidR="009F1BEA" w:rsidRPr="001B369A" w14:paraId="6858DCE5" w14:textId="77777777">
        <w:trPr>
          <w:cantSplit/>
          <w:trHeight w:hRule="exact" w:val="207"/>
        </w:trPr>
        <w:tc>
          <w:tcPr>
            <w:tcW w:w="461" w:type="dxa"/>
            <w:gridSpan w:val="5"/>
            <w:tcBorders>
              <w:top w:val="dotted" w:sz="6" w:space="0" w:color="C0C0C0"/>
              <w:left w:val="nil"/>
              <w:bottom w:val="nil"/>
              <w:right w:val="nil"/>
            </w:tcBorders>
            <w:shd w:val="clear" w:color="auto" w:fill="FFFFFF"/>
          </w:tcPr>
          <w:p w14:paraId="46E36A80" w14:textId="4EAD09E3"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2816" behindDoc="0" locked="1" layoutInCell="0" allowOverlap="1" wp14:anchorId="4742C9E5" wp14:editId="6F55EE8A">
                      <wp:simplePos x="0" y="0"/>
                      <wp:positionH relativeFrom="column">
                        <wp:posOffset>0</wp:posOffset>
                      </wp:positionH>
                      <wp:positionV relativeFrom="paragraph">
                        <wp:posOffset>9525</wp:posOffset>
                      </wp:positionV>
                      <wp:extent cx="292735" cy="131445"/>
                      <wp:effectExtent l="0" t="0" r="0" b="0"/>
                      <wp:wrapNone/>
                      <wp:docPr id="127"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131445"/>
                                <a:chOff x="0" y="15"/>
                                <a:chExt cx="461" cy="207"/>
                              </a:xfrm>
                            </wpg:grpSpPr>
                            <wps:wsp>
                              <wps:cNvPr id="128" name="Rectangle 125"/>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9" name="Rectangle 126"/>
                              <wps:cNvSpPr>
                                <a:spLocks noChangeArrowheads="1"/>
                              </wps:cNvSpPr>
                              <wps:spPr bwMode="auto">
                                <a:xfrm>
                                  <a:off x="262"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0" name="Rectangle 127"/>
                              <wps:cNvSpPr>
                                <a:spLocks noChangeArrowheads="1"/>
                              </wps:cNvSpPr>
                              <wps:spPr bwMode="auto">
                                <a:xfrm>
                                  <a:off x="339"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1" name="Rectangle 128"/>
                              <wps:cNvSpPr>
                                <a:spLocks noChangeArrowheads="1"/>
                              </wps:cNvSpPr>
                              <wps:spPr bwMode="auto">
                                <a:xfrm>
                                  <a:off x="339"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2" name="Rectangle 129"/>
                              <wps:cNvSpPr>
                                <a:spLocks noChangeArrowheads="1"/>
                              </wps:cNvSpPr>
                              <wps:spPr bwMode="auto">
                                <a:xfrm>
                                  <a:off x="416"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D017F8" id="Group 124" o:spid="_x0000_s1026" style="position:absolute;margin-left:0;margin-top:.75pt;width:23.05pt;height:10.35pt;z-index:251682816" coordorigin=",15" coordsize="46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" o:allowincell="f">
                      <v:rect id="Rectangle 125"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" fillcolor="gray" stroked="f" strokeweight="0"/>
                      <v:rect id="Rectangle 126" o:spid="_x0000_s1028" style="position:absolute;left:262;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" fillcolor="gray" stroked="f" strokeweight="0"/>
                      <v:rect id="Rectangle 127" o:spid="_x0000_s1029" style="position:absolute;left:339;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" fillcolor="gray" stroked="f" strokeweight="0"/>
                      <v:rect id="Rectangle 128" o:spid="_x0000_s1030" style="position:absolute;left:339;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" fillcolor="gray" stroked="f" strokeweight="0"/>
                      <v:rect id="Rectangle 129" o:spid="_x0000_s1031" style="position:absolute;left:416;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" fillcolor="gray" stroked="f" strokeweight="0"/>
                      <w10:anchorlock/>
                    </v:group>
                  </w:pict>
                </mc:Fallback>
              </mc:AlternateContent>
            </w:r>
          </w:p>
        </w:tc>
        <w:tc>
          <w:tcPr>
            <w:tcW w:w="4114" w:type="dxa"/>
            <w:gridSpan w:val="6"/>
            <w:tcBorders>
              <w:top w:val="dotted" w:sz="6" w:space="0" w:color="C0C0C0"/>
              <w:left w:val="nil"/>
              <w:bottom w:val="nil"/>
              <w:right w:val="dotted" w:sz="6" w:space="0" w:color="C0C0C0"/>
            </w:tcBorders>
            <w:shd w:val="clear" w:color="auto" w:fill="FFFFFF"/>
          </w:tcPr>
          <w:p w14:paraId="1D798300"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2"/>
            <w:tcBorders>
              <w:top w:val="dotted" w:sz="6" w:space="0" w:color="C0C0C0"/>
              <w:left w:val="nil"/>
              <w:bottom w:val="nil"/>
              <w:right w:val="nil"/>
            </w:tcBorders>
            <w:shd w:val="clear" w:color="auto" w:fill="FFFFFF"/>
          </w:tcPr>
          <w:p w14:paraId="59A349F3" w14:textId="452FDF87"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25192D15"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341F336E" w14:textId="2615D9B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3840" behindDoc="0" locked="1" layoutInCell="0" allowOverlap="1" wp14:anchorId="68483C2B" wp14:editId="5E2E0229">
                      <wp:simplePos x="0" y="0"/>
                      <wp:positionH relativeFrom="column">
                        <wp:posOffset>0</wp:posOffset>
                      </wp:positionH>
                      <wp:positionV relativeFrom="paragraph">
                        <wp:posOffset>9525</wp:posOffset>
                      </wp:positionV>
                      <wp:extent cx="341630" cy="253365"/>
                      <wp:effectExtent l="0" t="0" r="0" b="0"/>
                      <wp:wrapNone/>
                      <wp:docPr id="122" name="Group 1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23" name="Rectangle 131"/>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4" name="Rectangle 132"/>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5" name="Rectangle 133"/>
                              <wps:cNvSpPr>
                                <a:spLocks noChangeArrowheads="1"/>
                              </wps:cNvSpPr>
                              <wps:spPr bwMode="auto">
                                <a:xfrm>
                                  <a:off x="416"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6" name="Rectangle 134"/>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1ACD9E" id="Group 130" o:spid="_x0000_s1026" style="position:absolute;margin-left:0;margin-top:.75pt;width:26.9pt;height:19.95pt;z-index:251683840"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" o:allowincell="f">
                      <v:rect id="Rectangle 131"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" fillcolor="gray" stroked="f" strokeweight="0"/>
                      <v:rect id="Rectangle 132"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" fillcolor="gray" stroked="f" strokeweight="0"/>
                      <v:rect id="Rectangle 133" o:spid="_x0000_s1029" style="position:absolute;left:416;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" fillcolor="gray" stroked="f" strokeweight="0"/>
                      <v:rect id="Rectangle 134"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2C04CE91" w14:textId="77777777" w:rsidR="009F1BEA" w:rsidRPr="001B369A" w:rsidRDefault="009F1BEA">
            <w:pPr>
              <w:pStyle w:val="GEFEG"/>
              <w:ind w:left="58"/>
              <w:rPr>
                <w:sz w:val="16"/>
                <w:szCs w:val="16"/>
                <w:lang w:val="en-GB"/>
              </w:rPr>
            </w:pPr>
            <w:r w:rsidRPr="001B369A">
              <w:rPr>
                <w:b/>
                <w:bCs/>
                <w:color w:val="000000"/>
                <w:sz w:val="16"/>
                <w:szCs w:val="16"/>
                <w:lang w:val="en-GB"/>
              </w:rPr>
              <w:t>Standard</w:t>
            </w:r>
          </w:p>
        </w:tc>
        <w:tc>
          <w:tcPr>
            <w:tcW w:w="5062" w:type="dxa"/>
            <w:gridSpan w:val="2"/>
            <w:tcBorders>
              <w:top w:val="dotted" w:sz="6" w:space="0" w:color="C0C0C0"/>
              <w:left w:val="nil"/>
              <w:bottom w:val="nil"/>
              <w:right w:val="nil"/>
            </w:tcBorders>
            <w:shd w:val="clear" w:color="auto" w:fill="FFFFFF"/>
          </w:tcPr>
          <w:p w14:paraId="4F754EB7" w14:textId="3A70C8D8"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6259AB9A"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tc>
      </w:tr>
      <w:tr w:rsidR="009F1BEA" w:rsidRPr="001B369A" w14:paraId="2123B397" w14:textId="77777777">
        <w:trPr>
          <w:cantSplit/>
          <w:trHeight w:hRule="exact" w:val="960"/>
        </w:trPr>
        <w:tc>
          <w:tcPr>
            <w:tcW w:w="538" w:type="dxa"/>
            <w:gridSpan w:val="6"/>
            <w:tcBorders>
              <w:top w:val="nil"/>
              <w:left w:val="nil"/>
              <w:bottom w:val="nil"/>
              <w:right w:val="nil"/>
            </w:tcBorders>
            <w:shd w:val="clear" w:color="auto" w:fill="FFFFFF"/>
          </w:tcPr>
          <w:p w14:paraId="51E334F3" w14:textId="6D4CCE1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4864" behindDoc="0" locked="1" layoutInCell="0" allowOverlap="1" wp14:anchorId="36391FA1" wp14:editId="5ED6B0E3">
                      <wp:simplePos x="0" y="0"/>
                      <wp:positionH relativeFrom="column">
                        <wp:posOffset>0</wp:posOffset>
                      </wp:positionH>
                      <wp:positionV relativeFrom="paragraph">
                        <wp:posOffset>0</wp:posOffset>
                      </wp:positionV>
                      <wp:extent cx="341630" cy="609600"/>
                      <wp:effectExtent l="0" t="0" r="0" b="0"/>
                      <wp:wrapNone/>
                      <wp:docPr id="118" name="Group 1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609600"/>
                                <a:chOff x="0" y="0"/>
                                <a:chExt cx="538" cy="960"/>
                              </a:xfrm>
                            </wpg:grpSpPr>
                            <wps:wsp>
                              <wps:cNvPr id="119" name="Rectangle 136"/>
                              <wps:cNvSpPr>
                                <a:spLocks noChangeArrowheads="1"/>
                              </wps:cNvSpPr>
                              <wps:spPr bwMode="auto">
                                <a:xfrm>
                                  <a:off x="108"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0" name="Rectangle 137"/>
                              <wps:cNvSpPr>
                                <a:spLocks noChangeArrowheads="1"/>
                              </wps:cNvSpPr>
                              <wps:spPr bwMode="auto">
                                <a:xfrm>
                                  <a:off x="262"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1" name="Rectangle 138"/>
                              <wps:cNvSpPr>
                                <a:spLocks noChangeArrowheads="1"/>
                              </wps:cNvSpPr>
                              <wps:spPr bwMode="auto">
                                <a:xfrm>
                                  <a:off x="416"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30E952" id="Group 135" o:spid="_x0000_s1026" style="position:absolute;margin-left:0;margin-top:0;width:26.9pt;height:48pt;z-index:251684864" coordsize="538,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" o:allowincell="f">
                      <v:rect id="Rectangle 136" o:spid="_x0000_s1027" style="position:absolute;left:108;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" fillcolor="gray" stroked="f" strokeweight="0"/>
                      <v:rect id="Rectangle 137" o:spid="_x0000_s1028" style="position:absolute;left:262;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" fillcolor="gray" stroked="f" strokeweight="0"/>
                      <v:rect id="Rectangle 138" o:spid="_x0000_s1029" style="position:absolute;left:416;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14734292"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24CD8AEC"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The standard of the enveloped business</w:t>
            </w:r>
          </w:p>
          <w:p w14:paraId="7C5735D4" w14:textId="77777777" w:rsidR="009F1BEA" w:rsidRPr="001B369A" w:rsidRDefault="009F1BEA">
            <w:pPr>
              <w:pStyle w:val="GEFEG"/>
              <w:ind w:left="1198"/>
              <w:rPr>
                <w:sz w:val="16"/>
                <w:szCs w:val="16"/>
                <w:lang w:val="en-GB"/>
              </w:rPr>
            </w:pPr>
            <w:r w:rsidRPr="001B369A">
              <w:rPr>
                <w:b/>
                <w:bCs/>
                <w:color w:val="000080"/>
                <w:sz w:val="16"/>
                <w:szCs w:val="16"/>
                <w:lang w:val="en-GB"/>
              </w:rPr>
              <w:t>message, normally described by use of the XML</w:t>
            </w:r>
          </w:p>
          <w:p w14:paraId="38B90BC3" w14:textId="77777777" w:rsidR="009F1BEA" w:rsidRPr="001B369A" w:rsidRDefault="009F1BEA">
            <w:pPr>
              <w:pStyle w:val="GEFEG"/>
              <w:ind w:left="1198"/>
              <w:rPr>
                <w:sz w:val="16"/>
                <w:szCs w:val="16"/>
                <w:lang w:val="en-GB"/>
              </w:rPr>
            </w:pPr>
            <w:r w:rsidRPr="001B369A">
              <w:rPr>
                <w:b/>
                <w:bCs/>
                <w:color w:val="000080"/>
                <w:sz w:val="16"/>
                <w:szCs w:val="16"/>
                <w:lang w:val="en-GB"/>
              </w:rPr>
              <w:t>namespace of the business message root</w:t>
            </w:r>
          </w:p>
          <w:p w14:paraId="2E051A86" w14:textId="77777777" w:rsidR="009F1BEA" w:rsidRPr="001B369A" w:rsidRDefault="009F1BEA">
            <w:pPr>
              <w:pStyle w:val="GEFEG"/>
              <w:ind w:left="1198"/>
              <w:rPr>
                <w:sz w:val="16"/>
                <w:szCs w:val="16"/>
                <w:lang w:val="en-GB"/>
              </w:rPr>
            </w:pPr>
            <w:r w:rsidRPr="001B369A">
              <w:rPr>
                <w:b/>
                <w:bCs/>
                <w:color w:val="000080"/>
                <w:sz w:val="16"/>
                <w:szCs w:val="16"/>
                <w:lang w:val="en-GB"/>
              </w:rPr>
              <w:t>element (such as urn:oasis:names:specification:</w:t>
            </w:r>
          </w:p>
          <w:p w14:paraId="14D742A0" w14:textId="77777777" w:rsidR="009F1BEA" w:rsidRPr="001B369A" w:rsidRDefault="009F1BEA">
            <w:pPr>
              <w:pStyle w:val="GEFEG"/>
              <w:ind w:left="1198"/>
              <w:rPr>
                <w:sz w:val="16"/>
                <w:szCs w:val="16"/>
                <w:lang w:val="en-GB"/>
              </w:rPr>
            </w:pPr>
            <w:r w:rsidRPr="001B369A">
              <w:rPr>
                <w:b/>
                <w:bCs/>
                <w:color w:val="000080"/>
                <w:sz w:val="16"/>
                <w:szCs w:val="16"/>
                <w:lang w:val="en-GB"/>
              </w:rPr>
              <w:t>ubl:schema:xsd:Order-2)</w:t>
            </w:r>
          </w:p>
        </w:tc>
      </w:tr>
      <w:tr w:rsidR="009F1BEA" w:rsidRPr="001B369A" w14:paraId="6D4F717E"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71AD7BEC" w14:textId="31F2290D"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5888" behindDoc="0" locked="1" layoutInCell="0" allowOverlap="1" wp14:anchorId="487F2D71" wp14:editId="1079F67F">
                      <wp:simplePos x="0" y="0"/>
                      <wp:positionH relativeFrom="column">
                        <wp:posOffset>0</wp:posOffset>
                      </wp:positionH>
                      <wp:positionV relativeFrom="paragraph">
                        <wp:posOffset>9525</wp:posOffset>
                      </wp:positionV>
                      <wp:extent cx="341630" cy="253365"/>
                      <wp:effectExtent l="0" t="0" r="0" b="0"/>
                      <wp:wrapNone/>
                      <wp:docPr id="113" name="Group 1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14" name="Rectangle 140"/>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5" name="Rectangle 141"/>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6" name="Rectangle 142"/>
                              <wps:cNvSpPr>
                                <a:spLocks noChangeArrowheads="1"/>
                              </wps:cNvSpPr>
                              <wps:spPr bwMode="auto">
                                <a:xfrm>
                                  <a:off x="416"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7" name="Rectangle 143"/>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5E3426" id="Group 139" o:spid="_x0000_s1026" style="position:absolute;margin-left:0;margin-top:.75pt;width:26.9pt;height:19.95pt;z-index:251685888"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" o:allowincell="f">
                      <v:rect id="Rectangle 140"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" fillcolor="gray" stroked="f" strokeweight="0"/>
                      <v:rect id="Rectangle 141"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" fillcolor="gray" stroked="f" strokeweight="0"/>
                      <v:rect id="Rectangle 142" o:spid="_x0000_s1029" style="position:absolute;left:416;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" fillcolor="gray" stroked="f" strokeweight="0"/>
                      <v:rect id="Rectangle 143"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2778054C" w14:textId="77777777" w:rsidR="009F1BEA" w:rsidRPr="001B369A" w:rsidRDefault="009F1BEA">
            <w:pPr>
              <w:pStyle w:val="GEFEG"/>
              <w:ind w:left="58"/>
              <w:rPr>
                <w:sz w:val="16"/>
                <w:szCs w:val="16"/>
                <w:lang w:val="en-GB"/>
              </w:rPr>
            </w:pPr>
            <w:r w:rsidRPr="001B369A">
              <w:rPr>
                <w:b/>
                <w:bCs/>
                <w:color w:val="000000"/>
                <w:sz w:val="16"/>
                <w:szCs w:val="16"/>
                <w:lang w:val="en-GB"/>
              </w:rPr>
              <w:t>TypeVersion</w:t>
            </w:r>
          </w:p>
        </w:tc>
        <w:tc>
          <w:tcPr>
            <w:tcW w:w="5062" w:type="dxa"/>
            <w:gridSpan w:val="2"/>
            <w:tcBorders>
              <w:top w:val="dotted" w:sz="6" w:space="0" w:color="C0C0C0"/>
              <w:left w:val="nil"/>
              <w:bottom w:val="nil"/>
              <w:right w:val="nil"/>
            </w:tcBorders>
            <w:shd w:val="clear" w:color="auto" w:fill="FFFFFF"/>
          </w:tcPr>
          <w:p w14:paraId="426FF220" w14:textId="3FC18883"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5BA89455"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tc>
      </w:tr>
      <w:tr w:rsidR="009F1BEA" w:rsidRPr="001B369A" w14:paraId="265315D7" w14:textId="77777777">
        <w:trPr>
          <w:cantSplit/>
          <w:trHeight w:hRule="exact" w:val="576"/>
        </w:trPr>
        <w:tc>
          <w:tcPr>
            <w:tcW w:w="538" w:type="dxa"/>
            <w:gridSpan w:val="6"/>
            <w:tcBorders>
              <w:top w:val="nil"/>
              <w:left w:val="nil"/>
              <w:bottom w:val="nil"/>
              <w:right w:val="nil"/>
            </w:tcBorders>
            <w:shd w:val="clear" w:color="auto" w:fill="FFFFFF"/>
          </w:tcPr>
          <w:p w14:paraId="1BC1EF34" w14:textId="438FD3E6"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6912" behindDoc="0" locked="1" layoutInCell="0" allowOverlap="1" wp14:anchorId="51FF2C9B" wp14:editId="3ADCCC21">
                      <wp:simplePos x="0" y="0"/>
                      <wp:positionH relativeFrom="column">
                        <wp:posOffset>0</wp:posOffset>
                      </wp:positionH>
                      <wp:positionV relativeFrom="paragraph">
                        <wp:posOffset>0</wp:posOffset>
                      </wp:positionV>
                      <wp:extent cx="341630" cy="365760"/>
                      <wp:effectExtent l="0" t="0" r="0" b="0"/>
                      <wp:wrapNone/>
                      <wp:docPr id="109" name="Group 1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365760"/>
                                <a:chOff x="0" y="0"/>
                                <a:chExt cx="538" cy="576"/>
                              </a:xfrm>
                            </wpg:grpSpPr>
                            <wps:wsp>
                              <wps:cNvPr id="110" name="Rectangle 145"/>
                              <wps:cNvSpPr>
                                <a:spLocks noChangeArrowheads="1"/>
                              </wps:cNvSpPr>
                              <wps:spPr bwMode="auto">
                                <a:xfrm>
                                  <a:off x="108"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1" name="Rectangle 146"/>
                              <wps:cNvSpPr>
                                <a:spLocks noChangeArrowheads="1"/>
                              </wps:cNvSpPr>
                              <wps:spPr bwMode="auto">
                                <a:xfrm>
                                  <a:off x="262"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2" name="Rectangle 147"/>
                              <wps:cNvSpPr>
                                <a:spLocks noChangeArrowheads="1"/>
                              </wps:cNvSpPr>
                              <wps:spPr bwMode="auto">
                                <a:xfrm>
                                  <a:off x="416"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5618FA" id="Group 144" o:spid="_x0000_s1026" style="position:absolute;margin-left:0;margin-top:0;width:26.9pt;height:28.8pt;z-index:251686912" coordsize="538,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" o:allowincell="f">
                      <v:rect id="Rectangle 145" o:spid="_x0000_s1027" style="position:absolute;left:108;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" fillcolor="gray" stroked="f" strokeweight="0"/>
                      <v:rect id="Rectangle 146" o:spid="_x0000_s1028" style="position:absolute;left:262;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" fillcolor="gray" stroked="f" strokeweight="0"/>
                      <v:rect id="Rectangle 147" o:spid="_x0000_s1029" style="position:absolute;left:416;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7A025E40"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47E6BE93"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The version number of the enveloped business</w:t>
            </w:r>
          </w:p>
          <w:p w14:paraId="7A29FB05" w14:textId="77777777" w:rsidR="009F1BEA" w:rsidRPr="001B369A" w:rsidRDefault="009F1BEA">
            <w:pPr>
              <w:pStyle w:val="GEFEG"/>
              <w:ind w:left="1198"/>
              <w:rPr>
                <w:sz w:val="16"/>
                <w:szCs w:val="16"/>
                <w:lang w:val="en-GB"/>
              </w:rPr>
            </w:pPr>
            <w:r w:rsidRPr="001B369A">
              <w:rPr>
                <w:b/>
                <w:bCs/>
                <w:color w:val="000080"/>
                <w:sz w:val="16"/>
                <w:szCs w:val="16"/>
                <w:lang w:val="en-GB"/>
              </w:rPr>
              <w:t>message (such as the value "2.1" for OASIS UBL</w:t>
            </w:r>
          </w:p>
          <w:p w14:paraId="378FE50E" w14:textId="77777777" w:rsidR="009F1BEA" w:rsidRPr="001B369A" w:rsidRDefault="009F1BEA">
            <w:pPr>
              <w:pStyle w:val="GEFEG"/>
              <w:ind w:left="1198"/>
              <w:rPr>
                <w:sz w:val="16"/>
                <w:szCs w:val="16"/>
                <w:lang w:val="en-GB"/>
              </w:rPr>
            </w:pPr>
            <w:r w:rsidRPr="001B369A">
              <w:rPr>
                <w:b/>
                <w:bCs/>
                <w:color w:val="000080"/>
                <w:sz w:val="16"/>
                <w:szCs w:val="16"/>
                <w:lang w:val="en-GB"/>
              </w:rPr>
              <w:t>2.1 or "2.0" for OASIS UBL 2.0)</w:t>
            </w:r>
          </w:p>
        </w:tc>
      </w:tr>
      <w:tr w:rsidR="009F1BEA" w:rsidRPr="001B369A" w14:paraId="53B32101"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5C79A515" w14:textId="5570C9B5"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7936" behindDoc="0" locked="1" layoutInCell="0" allowOverlap="1" wp14:anchorId="455F0702" wp14:editId="6C6ABA0F">
                      <wp:simplePos x="0" y="0"/>
                      <wp:positionH relativeFrom="column">
                        <wp:posOffset>0</wp:posOffset>
                      </wp:positionH>
                      <wp:positionV relativeFrom="paragraph">
                        <wp:posOffset>9525</wp:posOffset>
                      </wp:positionV>
                      <wp:extent cx="341630" cy="253365"/>
                      <wp:effectExtent l="0" t="0" r="0" b="0"/>
                      <wp:wrapNone/>
                      <wp:docPr id="104" name="Group 1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05" name="Rectangle 149"/>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6" name="Rectangle 150"/>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7" name="Rectangle 151"/>
                              <wps:cNvSpPr>
                                <a:spLocks noChangeArrowheads="1"/>
                              </wps:cNvSpPr>
                              <wps:spPr bwMode="auto">
                                <a:xfrm>
                                  <a:off x="416"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8" name="Rectangle 152"/>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942AD5" id="Group 148" o:spid="_x0000_s1026" style="position:absolute;margin-left:0;margin-top:.75pt;width:26.9pt;height:19.95pt;z-index:251687936"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" o:allowincell="f">
                      <v:rect id="Rectangle 149"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" fillcolor="gray" stroked="f" strokeweight="0"/>
                      <v:rect id="Rectangle 150"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" fillcolor="gray" stroked="f" strokeweight="0"/>
                      <v:rect id="Rectangle 151" o:spid="_x0000_s1029" style="position:absolute;left:416;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" fillcolor="gray" stroked="f" strokeweight="0"/>
                      <v:rect id="Rectangle 152"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41BEF783" w14:textId="77777777" w:rsidR="009F1BEA" w:rsidRPr="001B369A" w:rsidRDefault="009F1BEA">
            <w:pPr>
              <w:pStyle w:val="GEFEG"/>
              <w:ind w:left="58"/>
              <w:rPr>
                <w:sz w:val="16"/>
                <w:szCs w:val="16"/>
                <w:lang w:val="en-GB"/>
              </w:rPr>
            </w:pPr>
            <w:r w:rsidRPr="001B369A">
              <w:rPr>
                <w:b/>
                <w:bCs/>
                <w:color w:val="000000"/>
                <w:sz w:val="16"/>
                <w:szCs w:val="16"/>
                <w:lang w:val="en-GB"/>
              </w:rPr>
              <w:t>InstanceIdentifier</w:t>
            </w:r>
          </w:p>
        </w:tc>
        <w:tc>
          <w:tcPr>
            <w:tcW w:w="5062" w:type="dxa"/>
            <w:gridSpan w:val="2"/>
            <w:tcBorders>
              <w:top w:val="dotted" w:sz="6" w:space="0" w:color="C0C0C0"/>
              <w:left w:val="nil"/>
              <w:bottom w:val="nil"/>
              <w:right w:val="nil"/>
            </w:tcBorders>
            <w:shd w:val="clear" w:color="auto" w:fill="FFFFFF"/>
          </w:tcPr>
          <w:p w14:paraId="562A311C" w14:textId="13828FDD"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2BAAD4D1"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tc>
      </w:tr>
      <w:tr w:rsidR="009F1BEA" w:rsidRPr="001B369A" w14:paraId="7D11DC61" w14:textId="77777777">
        <w:trPr>
          <w:cantSplit/>
          <w:trHeight w:hRule="exact" w:val="2304"/>
        </w:trPr>
        <w:tc>
          <w:tcPr>
            <w:tcW w:w="538" w:type="dxa"/>
            <w:gridSpan w:val="6"/>
            <w:tcBorders>
              <w:top w:val="nil"/>
              <w:left w:val="nil"/>
              <w:bottom w:val="nil"/>
              <w:right w:val="nil"/>
            </w:tcBorders>
            <w:shd w:val="clear" w:color="auto" w:fill="FFFFFF"/>
          </w:tcPr>
          <w:p w14:paraId="1A05FD5B" w14:textId="4301FCD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8960" behindDoc="0" locked="1" layoutInCell="0" allowOverlap="1" wp14:anchorId="699CA341" wp14:editId="66401211">
                      <wp:simplePos x="0" y="0"/>
                      <wp:positionH relativeFrom="column">
                        <wp:posOffset>0</wp:posOffset>
                      </wp:positionH>
                      <wp:positionV relativeFrom="paragraph">
                        <wp:posOffset>0</wp:posOffset>
                      </wp:positionV>
                      <wp:extent cx="341630" cy="1463040"/>
                      <wp:effectExtent l="0" t="0" r="0" b="0"/>
                      <wp:wrapNone/>
                      <wp:docPr id="100" name="Group 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1463040"/>
                                <a:chOff x="0" y="0"/>
                                <a:chExt cx="538" cy="2304"/>
                              </a:xfrm>
                            </wpg:grpSpPr>
                            <wps:wsp>
                              <wps:cNvPr id="101" name="Rectangle 154"/>
                              <wps:cNvSpPr>
                                <a:spLocks noChangeArrowheads="1"/>
                              </wps:cNvSpPr>
                              <wps:spPr bwMode="auto">
                                <a:xfrm>
                                  <a:off x="108" y="0"/>
                                  <a:ext cx="15" cy="230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2" name="Rectangle 155"/>
                              <wps:cNvSpPr>
                                <a:spLocks noChangeArrowheads="1"/>
                              </wps:cNvSpPr>
                              <wps:spPr bwMode="auto">
                                <a:xfrm>
                                  <a:off x="262" y="0"/>
                                  <a:ext cx="15" cy="230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3" name="Rectangle 156"/>
                              <wps:cNvSpPr>
                                <a:spLocks noChangeArrowheads="1"/>
                              </wps:cNvSpPr>
                              <wps:spPr bwMode="auto">
                                <a:xfrm>
                                  <a:off x="416" y="0"/>
                                  <a:ext cx="15" cy="230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59D5F4" id="Group 153" o:spid="_x0000_s1026" style="position:absolute;margin-left:0;margin-top:0;width:26.9pt;height:115.2pt;z-index:251688960" coordsize="538,2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" o:allowincell="f">
                      <v:rect id="Rectangle 154" o:spid="_x0000_s1027" style="position:absolute;left:108;width:15;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" fillcolor="gray" stroked="f" strokeweight="0"/>
                      <v:rect id="Rectangle 155" o:spid="_x0000_s1028" style="position:absolute;left:262;width:15;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" fillcolor="gray" stroked="f" strokeweight="0"/>
                      <v:rect id="Rectangle 156" o:spid="_x0000_s1029" style="position:absolute;left:416;width:15;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72D5454D"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7AD0927B"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An informative unique ID created by the issuer of</w:t>
            </w:r>
          </w:p>
          <w:p w14:paraId="2E906E19" w14:textId="77777777" w:rsidR="009F1BEA" w:rsidRPr="001B369A" w:rsidRDefault="009F1BEA">
            <w:pPr>
              <w:pStyle w:val="GEFEG"/>
              <w:ind w:left="1198"/>
              <w:rPr>
                <w:sz w:val="16"/>
                <w:szCs w:val="16"/>
                <w:lang w:val="en-GB"/>
              </w:rPr>
            </w:pPr>
            <w:r w:rsidRPr="001B369A">
              <w:rPr>
                <w:b/>
                <w:bCs/>
                <w:color w:val="000080"/>
                <w:sz w:val="16"/>
                <w:szCs w:val="16"/>
                <w:lang w:val="en-GB"/>
              </w:rPr>
              <w:t>the envelope. The InstanceIdentifier MUST be</w:t>
            </w:r>
          </w:p>
          <w:p w14:paraId="75DC80D5" w14:textId="77777777" w:rsidR="009F1BEA" w:rsidRPr="001B369A" w:rsidRDefault="009F1BEA">
            <w:pPr>
              <w:pStyle w:val="GEFEG"/>
              <w:ind w:left="1198"/>
              <w:rPr>
                <w:sz w:val="16"/>
                <w:szCs w:val="16"/>
                <w:lang w:val="en-GB"/>
              </w:rPr>
            </w:pPr>
            <w:r w:rsidRPr="001B369A">
              <w:rPr>
                <w:b/>
                <w:bCs/>
                <w:color w:val="000080"/>
                <w:sz w:val="16"/>
                <w:szCs w:val="16"/>
                <w:lang w:val="en-GB"/>
              </w:rPr>
              <w:t>unique for each Business Message Envelope</w:t>
            </w:r>
          </w:p>
          <w:p w14:paraId="27475DB9" w14:textId="77777777" w:rsidR="009F1BEA" w:rsidRPr="001B369A" w:rsidRDefault="009F1BEA">
            <w:pPr>
              <w:pStyle w:val="GEFEG"/>
              <w:ind w:left="1198"/>
              <w:rPr>
                <w:sz w:val="16"/>
                <w:szCs w:val="16"/>
                <w:lang w:val="en-GB"/>
              </w:rPr>
            </w:pPr>
            <w:r w:rsidRPr="001B369A">
              <w:rPr>
                <w:b/>
                <w:bCs/>
                <w:color w:val="000080"/>
                <w:sz w:val="16"/>
                <w:szCs w:val="16"/>
                <w:lang w:val="en-GB"/>
              </w:rPr>
              <w:t>being created. This ID is not the same as the ID of</w:t>
            </w:r>
          </w:p>
          <w:p w14:paraId="77E33CDF" w14:textId="77777777" w:rsidR="009F1BEA" w:rsidRPr="001B369A" w:rsidRDefault="009F1BEA">
            <w:pPr>
              <w:pStyle w:val="GEFEG"/>
              <w:ind w:left="1198"/>
              <w:rPr>
                <w:sz w:val="16"/>
                <w:szCs w:val="16"/>
                <w:lang w:val="en-GB"/>
              </w:rPr>
            </w:pPr>
            <w:r w:rsidRPr="001B369A">
              <w:rPr>
                <w:b/>
                <w:bCs/>
                <w:color w:val="000080"/>
                <w:sz w:val="16"/>
                <w:szCs w:val="16"/>
                <w:lang w:val="en-GB"/>
              </w:rPr>
              <w:t>the business message (such as the Invoice</w:t>
            </w:r>
          </w:p>
          <w:p w14:paraId="63A33FD4" w14:textId="77777777" w:rsidR="009F1BEA" w:rsidRPr="001B369A" w:rsidRDefault="009F1BEA">
            <w:pPr>
              <w:pStyle w:val="GEFEG"/>
              <w:ind w:left="1198"/>
              <w:rPr>
                <w:sz w:val="16"/>
                <w:szCs w:val="16"/>
                <w:lang w:val="en-GB"/>
              </w:rPr>
            </w:pPr>
            <w:r w:rsidRPr="001B369A">
              <w:rPr>
                <w:b/>
                <w:bCs/>
                <w:color w:val="000080"/>
                <w:sz w:val="16"/>
                <w:szCs w:val="16"/>
                <w:lang w:val="en-GB"/>
              </w:rPr>
              <w:t>Number). It is not the same as a transmission</w:t>
            </w:r>
          </w:p>
          <w:p w14:paraId="08D49BEF" w14:textId="77777777" w:rsidR="009F1BEA" w:rsidRPr="001B369A" w:rsidRDefault="009F1BEA">
            <w:pPr>
              <w:pStyle w:val="GEFEG"/>
              <w:ind w:left="1198"/>
              <w:rPr>
                <w:sz w:val="16"/>
                <w:szCs w:val="16"/>
                <w:lang w:val="en-GB"/>
              </w:rPr>
            </w:pPr>
            <w:r w:rsidRPr="001B369A">
              <w:rPr>
                <w:b/>
                <w:bCs/>
                <w:color w:val="000080"/>
                <w:sz w:val="16"/>
                <w:szCs w:val="16"/>
                <w:lang w:val="en-GB"/>
              </w:rPr>
              <w:t>Message ID generated by the application sending</w:t>
            </w:r>
          </w:p>
          <w:p w14:paraId="5F6ED339" w14:textId="58656946" w:rsidR="009F1BEA" w:rsidRPr="001B369A" w:rsidRDefault="009F1BEA">
            <w:pPr>
              <w:pStyle w:val="GEFEG"/>
              <w:ind w:left="1198"/>
              <w:rPr>
                <w:sz w:val="16"/>
                <w:szCs w:val="16"/>
                <w:lang w:val="en-GB"/>
              </w:rPr>
            </w:pPr>
            <w:r w:rsidRPr="001B369A">
              <w:rPr>
                <w:b/>
                <w:bCs/>
                <w:color w:val="000080"/>
                <w:sz w:val="16"/>
                <w:szCs w:val="16"/>
                <w:lang w:val="en-GB"/>
              </w:rPr>
              <w:t xml:space="preserve">the message (as defined in </w:t>
            </w:r>
            <w:r w:rsidR="001F3B23" w:rsidRPr="001B369A">
              <w:rPr>
                <w:b/>
                <w:bCs/>
                <w:color w:val="000080"/>
                <w:sz w:val="16"/>
                <w:szCs w:val="16"/>
                <w:lang w:val="en-GB"/>
              </w:rPr>
              <w:t>AS4</w:t>
            </w:r>
            <w:r w:rsidRPr="001B369A">
              <w:rPr>
                <w:b/>
                <w:bCs/>
                <w:color w:val="000080"/>
                <w:sz w:val="16"/>
                <w:szCs w:val="16"/>
                <w:lang w:val="en-GB"/>
              </w:rPr>
              <w:t xml:space="preserve">). </w:t>
            </w:r>
          </w:p>
          <w:p w14:paraId="39AA22C6" w14:textId="77777777" w:rsidR="009F1BEA" w:rsidRPr="001B369A" w:rsidRDefault="009F1BEA">
            <w:pPr>
              <w:pStyle w:val="GEFEG"/>
              <w:ind w:left="1198"/>
              <w:rPr>
                <w:sz w:val="16"/>
                <w:szCs w:val="16"/>
                <w:lang w:val="en-GB"/>
              </w:rPr>
            </w:pPr>
          </w:p>
          <w:p w14:paraId="4F04E371" w14:textId="77777777" w:rsidR="009F1BEA" w:rsidRPr="001B369A" w:rsidRDefault="009F1BEA">
            <w:pPr>
              <w:pStyle w:val="GEFEG"/>
              <w:ind w:left="1198"/>
              <w:rPr>
                <w:sz w:val="16"/>
                <w:szCs w:val="16"/>
                <w:lang w:val="en-GB"/>
              </w:rPr>
            </w:pPr>
            <w:r w:rsidRPr="001B369A">
              <w:rPr>
                <w:b/>
                <w:bCs/>
                <w:color w:val="000080"/>
                <w:sz w:val="16"/>
                <w:szCs w:val="16"/>
                <w:lang w:val="en-GB"/>
              </w:rPr>
              <w:t>The InstanceIdentifier MUST be globally unique</w:t>
            </w:r>
          </w:p>
          <w:p w14:paraId="099633E8" w14:textId="77777777" w:rsidR="009F1BEA" w:rsidRPr="001B369A" w:rsidRDefault="009F1BEA">
            <w:pPr>
              <w:pStyle w:val="GEFEG"/>
              <w:ind w:left="1198"/>
              <w:rPr>
                <w:sz w:val="16"/>
                <w:szCs w:val="16"/>
                <w:lang w:val="en-GB"/>
              </w:rPr>
            </w:pPr>
            <w:r w:rsidRPr="001B369A">
              <w:rPr>
                <w:b/>
                <w:bCs/>
                <w:color w:val="000080"/>
                <w:sz w:val="16"/>
                <w:szCs w:val="16"/>
                <w:lang w:val="en-GB"/>
              </w:rPr>
              <w:t>and it is RECOMMENDED to use UUID (such as</w:t>
            </w:r>
          </w:p>
          <w:p w14:paraId="6251F431" w14:textId="77777777" w:rsidR="009F1BEA" w:rsidRPr="001B369A" w:rsidRDefault="009F1BEA">
            <w:pPr>
              <w:pStyle w:val="GEFEG"/>
              <w:ind w:left="1198"/>
              <w:rPr>
                <w:sz w:val="16"/>
                <w:szCs w:val="16"/>
                <w:lang w:val="en-GB"/>
              </w:rPr>
            </w:pPr>
            <w:r w:rsidRPr="001B369A">
              <w:rPr>
                <w:b/>
                <w:bCs/>
                <w:color w:val="000080"/>
                <w:sz w:val="16"/>
                <w:szCs w:val="16"/>
                <w:lang w:val="en-GB"/>
              </w:rPr>
              <w:t>118e3040-51d2-11e3-8f96-0800200c9a66)</w:t>
            </w:r>
          </w:p>
        </w:tc>
      </w:tr>
      <w:tr w:rsidR="009F1BEA" w:rsidRPr="001B369A" w14:paraId="0D2EB36A"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31407A9D" w14:textId="07D15090"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9984" behindDoc="0" locked="1" layoutInCell="0" allowOverlap="1" wp14:anchorId="392FD20D" wp14:editId="4F6C4649">
                      <wp:simplePos x="0" y="0"/>
                      <wp:positionH relativeFrom="column">
                        <wp:posOffset>0</wp:posOffset>
                      </wp:positionH>
                      <wp:positionV relativeFrom="paragraph">
                        <wp:posOffset>9525</wp:posOffset>
                      </wp:positionV>
                      <wp:extent cx="341630" cy="253365"/>
                      <wp:effectExtent l="0" t="0" r="0" b="0"/>
                      <wp:wrapNone/>
                      <wp:docPr id="95" name="Group 1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96" name="Rectangle 158"/>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7" name="Rectangle 159"/>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8" name="Rectangle 160"/>
                              <wps:cNvSpPr>
                                <a:spLocks noChangeArrowheads="1"/>
                              </wps:cNvSpPr>
                              <wps:spPr bwMode="auto">
                                <a:xfrm>
                                  <a:off x="416"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9" name="Rectangle 161"/>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D3A75B" id="Group 157" o:spid="_x0000_s1026" style="position:absolute;margin-left:0;margin-top:.75pt;width:26.9pt;height:19.95pt;z-index:251689984"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" o:allowincell="f">
                      <v:rect id="Rectangle 158"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" fillcolor="gray" stroked="f" strokeweight="0"/>
                      <v:rect id="Rectangle 159"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" fillcolor="gray" stroked="f" strokeweight="0"/>
                      <v:rect id="Rectangle 160" o:spid="_x0000_s1029" style="position:absolute;left:416;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" fillcolor="gray" stroked="f" strokeweight="0"/>
                      <v:rect id="Rectangle 161"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11AC98CD" w14:textId="77777777" w:rsidR="009F1BEA" w:rsidRPr="001B369A" w:rsidRDefault="009F1BEA">
            <w:pPr>
              <w:pStyle w:val="GEFEG"/>
              <w:ind w:left="58"/>
              <w:rPr>
                <w:sz w:val="16"/>
                <w:szCs w:val="16"/>
                <w:lang w:val="en-GB"/>
              </w:rPr>
            </w:pPr>
            <w:r w:rsidRPr="001B369A">
              <w:rPr>
                <w:b/>
                <w:bCs/>
                <w:color w:val="000000"/>
                <w:sz w:val="16"/>
                <w:szCs w:val="16"/>
                <w:lang w:val="en-GB"/>
              </w:rPr>
              <w:t>Type</w:t>
            </w:r>
          </w:p>
        </w:tc>
        <w:tc>
          <w:tcPr>
            <w:tcW w:w="5062" w:type="dxa"/>
            <w:gridSpan w:val="2"/>
            <w:tcBorders>
              <w:top w:val="dotted" w:sz="6" w:space="0" w:color="C0C0C0"/>
              <w:left w:val="nil"/>
              <w:bottom w:val="nil"/>
              <w:right w:val="nil"/>
            </w:tcBorders>
            <w:shd w:val="clear" w:color="auto" w:fill="FFFFFF"/>
          </w:tcPr>
          <w:p w14:paraId="256EBA0E" w14:textId="387EA0EC"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23E46CCD"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tc>
      </w:tr>
      <w:tr w:rsidR="009F1BEA" w:rsidRPr="001B369A" w14:paraId="527CB69B" w14:textId="77777777">
        <w:trPr>
          <w:cantSplit/>
          <w:trHeight w:hRule="exact" w:val="576"/>
        </w:trPr>
        <w:tc>
          <w:tcPr>
            <w:tcW w:w="538" w:type="dxa"/>
            <w:gridSpan w:val="6"/>
            <w:tcBorders>
              <w:top w:val="nil"/>
              <w:left w:val="nil"/>
              <w:bottom w:val="nil"/>
              <w:right w:val="nil"/>
            </w:tcBorders>
            <w:shd w:val="clear" w:color="auto" w:fill="FFFFFF"/>
          </w:tcPr>
          <w:p w14:paraId="53A5B329" w14:textId="64B0244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1008" behindDoc="0" locked="1" layoutInCell="0" allowOverlap="1" wp14:anchorId="7A9A039A" wp14:editId="1918BA4F">
                      <wp:simplePos x="0" y="0"/>
                      <wp:positionH relativeFrom="column">
                        <wp:posOffset>0</wp:posOffset>
                      </wp:positionH>
                      <wp:positionV relativeFrom="paragraph">
                        <wp:posOffset>0</wp:posOffset>
                      </wp:positionV>
                      <wp:extent cx="341630" cy="365760"/>
                      <wp:effectExtent l="0" t="0" r="0" b="0"/>
                      <wp:wrapNone/>
                      <wp:docPr id="91" name="Group 1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365760"/>
                                <a:chOff x="0" y="0"/>
                                <a:chExt cx="538" cy="576"/>
                              </a:xfrm>
                            </wpg:grpSpPr>
                            <wps:wsp>
                              <wps:cNvPr id="92" name="Rectangle 163"/>
                              <wps:cNvSpPr>
                                <a:spLocks noChangeArrowheads="1"/>
                              </wps:cNvSpPr>
                              <wps:spPr bwMode="auto">
                                <a:xfrm>
                                  <a:off x="108"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3" name="Rectangle 164"/>
                              <wps:cNvSpPr>
                                <a:spLocks noChangeArrowheads="1"/>
                              </wps:cNvSpPr>
                              <wps:spPr bwMode="auto">
                                <a:xfrm>
                                  <a:off x="262"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4" name="Rectangle 165"/>
                              <wps:cNvSpPr>
                                <a:spLocks noChangeArrowheads="1"/>
                              </wps:cNvSpPr>
                              <wps:spPr bwMode="auto">
                                <a:xfrm>
                                  <a:off x="416"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82B6CC" id="Group 162" o:spid="_x0000_s1026" style="position:absolute;margin-left:0;margin-top:0;width:26.9pt;height:28.8pt;z-index:251691008" coordsize="538,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" o:allowincell="f">
                      <v:rect id="Rectangle 163" o:spid="_x0000_s1027" style="position:absolute;left:108;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" fillcolor="gray" stroked="f" strokeweight="0"/>
                      <v:rect id="Rectangle 164" o:spid="_x0000_s1028" style="position:absolute;left:262;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" fillcolor="gray" stroked="f" strokeweight="0"/>
                      <v:rect id="Rectangle 165" o:spid="_x0000_s1029" style="position:absolute;left:416;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16D71AF1"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55314A5E"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Message type - mandatory in SBDH. XML local</w:t>
            </w:r>
          </w:p>
          <w:p w14:paraId="5EFEE88A" w14:textId="77777777" w:rsidR="009F1BEA" w:rsidRPr="001B369A" w:rsidRDefault="009F1BEA">
            <w:pPr>
              <w:pStyle w:val="GEFEG"/>
              <w:ind w:left="1198"/>
              <w:rPr>
                <w:sz w:val="16"/>
                <w:szCs w:val="16"/>
                <w:lang w:val="en-GB"/>
              </w:rPr>
            </w:pPr>
            <w:r w:rsidRPr="001B369A">
              <w:rPr>
                <w:b/>
                <w:bCs/>
                <w:color w:val="000080"/>
                <w:sz w:val="16"/>
                <w:szCs w:val="16"/>
                <w:lang w:val="en-GB"/>
              </w:rPr>
              <w:t>element name of the root-element in the business</w:t>
            </w:r>
          </w:p>
          <w:p w14:paraId="742BE1A7" w14:textId="77777777" w:rsidR="009F1BEA" w:rsidRPr="001B369A" w:rsidRDefault="009F1BEA">
            <w:pPr>
              <w:pStyle w:val="GEFEG"/>
              <w:ind w:left="1198"/>
              <w:rPr>
                <w:sz w:val="16"/>
                <w:szCs w:val="16"/>
                <w:lang w:val="en-GB"/>
              </w:rPr>
            </w:pPr>
            <w:r w:rsidRPr="001B369A">
              <w:rPr>
                <w:b/>
                <w:bCs/>
                <w:color w:val="000080"/>
                <w:sz w:val="16"/>
                <w:szCs w:val="16"/>
                <w:lang w:val="en-GB"/>
              </w:rPr>
              <w:t>message.</w:t>
            </w:r>
          </w:p>
        </w:tc>
      </w:tr>
      <w:tr w:rsidR="009F1BEA" w:rsidRPr="001B369A" w14:paraId="6539A6D8" w14:textId="77777777" w:rsidTr="00937BEF">
        <w:trPr>
          <w:cantSplit/>
        </w:trPr>
        <w:tc>
          <w:tcPr>
            <w:tcW w:w="4582" w:type="dxa"/>
            <w:gridSpan w:val="12"/>
            <w:tcBorders>
              <w:top w:val="nil"/>
              <w:left w:val="nil"/>
              <w:bottom w:val="single" w:sz="6" w:space="0" w:color="000000"/>
              <w:right w:val="nil"/>
            </w:tcBorders>
            <w:shd w:val="clear" w:color="auto" w:fill="C0C0C0"/>
          </w:tcPr>
          <w:p w14:paraId="15764ABA" w14:textId="77777777" w:rsidR="009F1BEA" w:rsidRPr="001B369A" w:rsidRDefault="009F1BEA">
            <w:pPr>
              <w:pStyle w:val="GEFEG"/>
              <w:pageBreakBefore/>
              <w:spacing w:before="60" w:after="60"/>
              <w:ind w:left="58"/>
              <w:rPr>
                <w:sz w:val="16"/>
                <w:szCs w:val="16"/>
                <w:lang w:val="en-GB"/>
              </w:rPr>
            </w:pPr>
            <w:r w:rsidRPr="001B369A">
              <w:rPr>
                <w:b/>
                <w:bCs/>
                <w:color w:val="000000"/>
                <w:sz w:val="18"/>
                <w:szCs w:val="18"/>
                <w:lang w:val="en-GB"/>
              </w:rPr>
              <w:lastRenderedPageBreak/>
              <w:t>Element/Attribute</w:t>
            </w:r>
          </w:p>
        </w:tc>
        <w:tc>
          <w:tcPr>
            <w:tcW w:w="5055" w:type="dxa"/>
            <w:tcBorders>
              <w:top w:val="nil"/>
              <w:left w:val="nil"/>
              <w:bottom w:val="single" w:sz="6" w:space="0" w:color="000000"/>
              <w:right w:val="nil"/>
            </w:tcBorders>
            <w:shd w:val="clear" w:color="auto" w:fill="C0C0C0"/>
          </w:tcPr>
          <w:p w14:paraId="761D830E" w14:textId="77777777" w:rsidR="009F1BEA" w:rsidRPr="001B369A" w:rsidRDefault="009F1BEA">
            <w:pPr>
              <w:pStyle w:val="GEFEG"/>
              <w:spacing w:before="60" w:after="60"/>
              <w:ind w:left="58"/>
              <w:rPr>
                <w:sz w:val="16"/>
                <w:szCs w:val="16"/>
                <w:lang w:val="en-GB"/>
              </w:rPr>
            </w:pPr>
            <w:r w:rsidRPr="001B369A">
              <w:rPr>
                <w:b/>
                <w:bCs/>
                <w:color w:val="000000"/>
                <w:sz w:val="18"/>
                <w:szCs w:val="18"/>
                <w:lang w:val="en-GB"/>
              </w:rPr>
              <w:t>Annotation</w:t>
            </w:r>
          </w:p>
        </w:tc>
      </w:tr>
      <w:tr w:rsidR="009F1BEA" w:rsidRPr="001B369A" w14:paraId="19D75AA0" w14:textId="77777777" w:rsidTr="00937BEF">
        <w:trPr>
          <w:cantSplit/>
          <w:trHeight w:hRule="exact" w:val="181"/>
        </w:trPr>
        <w:tc>
          <w:tcPr>
            <w:tcW w:w="9637" w:type="dxa"/>
            <w:gridSpan w:val="13"/>
            <w:tcBorders>
              <w:top w:val="nil"/>
              <w:left w:val="nil"/>
              <w:bottom w:val="nil"/>
              <w:right w:val="nil"/>
            </w:tcBorders>
            <w:shd w:val="clear" w:color="auto" w:fill="FFFFFF"/>
          </w:tcPr>
          <w:p w14:paraId="6FC2A8EC" w14:textId="77777777" w:rsidR="009F1BEA" w:rsidRPr="001B369A" w:rsidRDefault="009F1BEA">
            <w:pPr>
              <w:pStyle w:val="GEFEG"/>
              <w:rPr>
                <w:sz w:val="16"/>
                <w:szCs w:val="16"/>
                <w:lang w:val="en-GB"/>
              </w:rPr>
            </w:pPr>
          </w:p>
        </w:tc>
      </w:tr>
      <w:tr w:rsidR="009F1BEA" w:rsidRPr="001B369A" w14:paraId="59FCF140"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75BC6D62" w14:textId="640987F8"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2032" behindDoc="0" locked="1" layoutInCell="0" allowOverlap="1" wp14:anchorId="018924B5" wp14:editId="3571A667">
                      <wp:simplePos x="0" y="0"/>
                      <wp:positionH relativeFrom="column">
                        <wp:posOffset>0</wp:posOffset>
                      </wp:positionH>
                      <wp:positionV relativeFrom="paragraph">
                        <wp:posOffset>9525</wp:posOffset>
                      </wp:positionV>
                      <wp:extent cx="341630" cy="253365"/>
                      <wp:effectExtent l="0" t="0" r="0" b="0"/>
                      <wp:wrapNone/>
                      <wp:docPr id="86" name="Group 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87" name="Rectangle 167"/>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8" name="Rectangle 168"/>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9" name="Rectangle 169"/>
                              <wps:cNvSpPr>
                                <a:spLocks noChangeArrowheads="1"/>
                              </wps:cNvSpPr>
                              <wps:spPr bwMode="auto">
                                <a:xfrm>
                                  <a:off x="416"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0" name="Rectangle 170"/>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2B24A8" id="Group 166" o:spid="_x0000_s1026" style="position:absolute;margin-left:0;margin-top:.75pt;width:26.9pt;height:19.95pt;z-index:251692032"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" o:allowincell="f">
                      <v:rect id="Rectangle 167"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" fillcolor="gray" stroked="f" strokeweight="0"/>
                      <v:rect id="Rectangle 168"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" fillcolor="gray" stroked="f" strokeweight="0"/>
                      <v:rect id="Rectangle 169" o:spid="_x0000_s1029" style="position:absolute;left:416;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" fillcolor="gray" stroked="f" strokeweight="0"/>
                      <v:rect id="Rectangle 170"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58BD50D2" w14:textId="77777777" w:rsidR="009F1BEA" w:rsidRPr="001B369A" w:rsidRDefault="009F1BEA">
            <w:pPr>
              <w:pStyle w:val="GEFEG"/>
              <w:ind w:left="58"/>
              <w:rPr>
                <w:sz w:val="16"/>
                <w:szCs w:val="16"/>
                <w:lang w:val="en-GB"/>
              </w:rPr>
            </w:pPr>
            <w:r w:rsidRPr="001B369A">
              <w:rPr>
                <w:b/>
                <w:bCs/>
                <w:color w:val="000000"/>
                <w:sz w:val="16"/>
                <w:szCs w:val="16"/>
                <w:lang w:val="en-GB"/>
              </w:rPr>
              <w:t>CreationDateAndTime</w:t>
            </w:r>
          </w:p>
        </w:tc>
        <w:tc>
          <w:tcPr>
            <w:tcW w:w="5062" w:type="dxa"/>
            <w:gridSpan w:val="2"/>
            <w:tcBorders>
              <w:top w:val="dotted" w:sz="6" w:space="0" w:color="C0C0C0"/>
              <w:left w:val="nil"/>
              <w:bottom w:val="nil"/>
              <w:right w:val="nil"/>
            </w:tcBorders>
            <w:shd w:val="clear" w:color="auto" w:fill="FFFFFF"/>
          </w:tcPr>
          <w:p w14:paraId="71D26AD1" w14:textId="117B6C22"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3058CEA9"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dateTime</w:t>
            </w:r>
          </w:p>
        </w:tc>
      </w:tr>
      <w:tr w:rsidR="009F1BEA" w:rsidRPr="001B369A" w14:paraId="02C73A61" w14:textId="77777777">
        <w:trPr>
          <w:cantSplit/>
          <w:trHeight w:hRule="exact" w:val="2688"/>
        </w:trPr>
        <w:tc>
          <w:tcPr>
            <w:tcW w:w="538" w:type="dxa"/>
            <w:gridSpan w:val="6"/>
            <w:tcBorders>
              <w:top w:val="nil"/>
              <w:left w:val="nil"/>
              <w:bottom w:val="nil"/>
              <w:right w:val="nil"/>
            </w:tcBorders>
            <w:shd w:val="clear" w:color="auto" w:fill="FFFFFF"/>
          </w:tcPr>
          <w:p w14:paraId="57C00581" w14:textId="0F8B8D2A"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3056" behindDoc="0" locked="1" layoutInCell="0" allowOverlap="1" wp14:anchorId="0551EDAD" wp14:editId="6A6DC0D5">
                      <wp:simplePos x="0" y="0"/>
                      <wp:positionH relativeFrom="column">
                        <wp:posOffset>0</wp:posOffset>
                      </wp:positionH>
                      <wp:positionV relativeFrom="paragraph">
                        <wp:posOffset>0</wp:posOffset>
                      </wp:positionV>
                      <wp:extent cx="341630" cy="1706880"/>
                      <wp:effectExtent l="0" t="0" r="0" b="0"/>
                      <wp:wrapNone/>
                      <wp:docPr id="83" name="Group 1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1706880"/>
                                <a:chOff x="0" y="0"/>
                                <a:chExt cx="538" cy="2688"/>
                              </a:xfrm>
                            </wpg:grpSpPr>
                            <wps:wsp>
                              <wps:cNvPr id="84" name="Rectangle 172"/>
                              <wps:cNvSpPr>
                                <a:spLocks noChangeArrowheads="1"/>
                              </wps:cNvSpPr>
                              <wps:spPr bwMode="auto">
                                <a:xfrm>
                                  <a:off x="108" y="0"/>
                                  <a:ext cx="15" cy="268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5" name="Rectangle 173"/>
                              <wps:cNvSpPr>
                                <a:spLocks noChangeArrowheads="1"/>
                              </wps:cNvSpPr>
                              <wps:spPr bwMode="auto">
                                <a:xfrm>
                                  <a:off x="262" y="0"/>
                                  <a:ext cx="15" cy="268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DA84EF" id="Group 171" o:spid="_x0000_s1026" style="position:absolute;margin-left:0;margin-top:0;width:26.9pt;height:134.4pt;z-index:251693056" coordsize="538,2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" o:allowincell="f">
                      <v:rect id="Rectangle 172" o:spid="_x0000_s1027" style="position:absolute;left:108;width:15;height:2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" fillcolor="gray" stroked="f" strokeweight="0"/>
                      <v:rect id="Rectangle 173" o:spid="_x0000_s1028" style="position:absolute;left:262;width:15;height:2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7CA01D38"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258DFB1C"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The date and time for when this envelope was</w:t>
            </w:r>
          </w:p>
          <w:p w14:paraId="52E72E1F" w14:textId="77777777" w:rsidR="009F1BEA" w:rsidRPr="001B369A" w:rsidRDefault="009F1BEA">
            <w:pPr>
              <w:pStyle w:val="GEFEG"/>
              <w:ind w:left="1198"/>
              <w:rPr>
                <w:sz w:val="16"/>
                <w:szCs w:val="16"/>
                <w:lang w:val="en-GB"/>
              </w:rPr>
            </w:pPr>
            <w:r w:rsidRPr="001B369A">
              <w:rPr>
                <w:b/>
                <w:bCs/>
                <w:color w:val="000080"/>
                <w:sz w:val="16"/>
                <w:szCs w:val="16"/>
                <w:lang w:val="en-GB"/>
              </w:rPr>
              <w:t>created. It is NOT necessarily the same as the</w:t>
            </w:r>
          </w:p>
          <w:p w14:paraId="09E14A02" w14:textId="77777777" w:rsidR="009F1BEA" w:rsidRPr="001B369A" w:rsidRDefault="009F1BEA">
            <w:pPr>
              <w:pStyle w:val="GEFEG"/>
              <w:ind w:left="1198"/>
              <w:rPr>
                <w:sz w:val="16"/>
                <w:szCs w:val="16"/>
                <w:lang w:val="en-GB"/>
              </w:rPr>
            </w:pPr>
            <w:r w:rsidRPr="001B369A">
              <w:rPr>
                <w:b/>
                <w:bCs/>
                <w:color w:val="000080"/>
                <w:sz w:val="16"/>
                <w:szCs w:val="16"/>
                <w:lang w:val="en-GB"/>
              </w:rPr>
              <w:t>issue date of the business document (such as the</w:t>
            </w:r>
          </w:p>
          <w:p w14:paraId="22E0F40A" w14:textId="77777777" w:rsidR="009F1BEA" w:rsidRPr="001B369A" w:rsidRDefault="009F1BEA">
            <w:pPr>
              <w:pStyle w:val="GEFEG"/>
              <w:ind w:left="1198"/>
              <w:rPr>
                <w:sz w:val="16"/>
                <w:szCs w:val="16"/>
                <w:lang w:val="en-GB"/>
              </w:rPr>
            </w:pPr>
            <w:r w:rsidRPr="001B369A">
              <w:rPr>
                <w:b/>
                <w:bCs/>
                <w:color w:val="000080"/>
                <w:sz w:val="16"/>
                <w:szCs w:val="16"/>
                <w:lang w:val="en-GB"/>
              </w:rPr>
              <w:t>invoice) being enveloped. It is NOT necessarily</w:t>
            </w:r>
          </w:p>
          <w:p w14:paraId="2AFED7C9" w14:textId="77777777" w:rsidR="009F1BEA" w:rsidRPr="001B369A" w:rsidRDefault="009F1BEA">
            <w:pPr>
              <w:pStyle w:val="GEFEG"/>
              <w:ind w:left="1198"/>
              <w:rPr>
                <w:sz w:val="16"/>
                <w:szCs w:val="16"/>
                <w:lang w:val="en-GB"/>
              </w:rPr>
            </w:pPr>
            <w:r w:rsidRPr="001B369A">
              <w:rPr>
                <w:b/>
                <w:bCs/>
                <w:color w:val="000080"/>
                <w:sz w:val="16"/>
                <w:szCs w:val="16"/>
                <w:lang w:val="en-GB"/>
              </w:rPr>
              <w:t>the date time for transmission.</w:t>
            </w:r>
          </w:p>
          <w:p w14:paraId="0DA8FDAF" w14:textId="77777777" w:rsidR="009F1BEA" w:rsidRPr="001B369A" w:rsidRDefault="009F1BEA">
            <w:pPr>
              <w:pStyle w:val="GEFEG"/>
              <w:ind w:left="1198"/>
              <w:rPr>
                <w:sz w:val="16"/>
                <w:szCs w:val="16"/>
                <w:lang w:val="en-GB"/>
              </w:rPr>
            </w:pPr>
          </w:p>
          <w:p w14:paraId="2718D6E0" w14:textId="77777777" w:rsidR="009F1BEA" w:rsidRPr="001B369A" w:rsidRDefault="009F1BEA">
            <w:pPr>
              <w:pStyle w:val="GEFEG"/>
              <w:ind w:left="1198"/>
              <w:rPr>
                <w:sz w:val="16"/>
                <w:szCs w:val="16"/>
                <w:lang w:val="en-GB"/>
              </w:rPr>
            </w:pPr>
            <w:r w:rsidRPr="001B369A">
              <w:rPr>
                <w:b/>
                <w:bCs/>
                <w:color w:val="000080"/>
                <w:sz w:val="16"/>
                <w:szCs w:val="16"/>
                <w:lang w:val="en-GB"/>
              </w:rPr>
              <w:t>The format of the value of this MUST include</w:t>
            </w:r>
          </w:p>
          <w:p w14:paraId="7EF820F8" w14:textId="77777777" w:rsidR="009F1BEA" w:rsidRPr="001B369A" w:rsidRDefault="009F1BEA">
            <w:pPr>
              <w:pStyle w:val="GEFEG"/>
              <w:ind w:left="1198"/>
              <w:rPr>
                <w:sz w:val="16"/>
                <w:szCs w:val="16"/>
                <w:lang w:val="en-GB"/>
              </w:rPr>
            </w:pPr>
            <w:r w:rsidRPr="001B369A">
              <w:rPr>
                <w:b/>
                <w:bCs/>
                <w:color w:val="000080"/>
                <w:sz w:val="16"/>
                <w:szCs w:val="16"/>
                <w:lang w:val="en-GB"/>
              </w:rPr>
              <w:t xml:space="preserve">timezone information. </w:t>
            </w:r>
          </w:p>
          <w:p w14:paraId="1015C2E2" w14:textId="77777777" w:rsidR="009F1BEA" w:rsidRPr="001B369A" w:rsidRDefault="009F1BEA">
            <w:pPr>
              <w:pStyle w:val="GEFEG"/>
              <w:ind w:left="1198"/>
              <w:rPr>
                <w:sz w:val="16"/>
                <w:szCs w:val="16"/>
                <w:lang w:val="en-GB"/>
              </w:rPr>
            </w:pPr>
          </w:p>
          <w:p w14:paraId="2DE20416" w14:textId="77777777" w:rsidR="009F1BEA" w:rsidRPr="001B369A" w:rsidRDefault="009F1BEA">
            <w:pPr>
              <w:pStyle w:val="GEFEG"/>
              <w:ind w:left="1198"/>
              <w:rPr>
                <w:sz w:val="16"/>
                <w:szCs w:val="16"/>
                <w:lang w:val="en-GB"/>
              </w:rPr>
            </w:pPr>
            <w:r w:rsidRPr="001B369A">
              <w:rPr>
                <w:b/>
                <w:bCs/>
                <w:color w:val="000080"/>
                <w:sz w:val="16"/>
                <w:szCs w:val="16"/>
                <w:lang w:val="en-GB"/>
              </w:rPr>
              <w:t>Use this format for UTC: 2014-01-17T09:30:00Z</w:t>
            </w:r>
          </w:p>
          <w:p w14:paraId="52C38B5F" w14:textId="77777777" w:rsidR="009F1BEA" w:rsidRPr="001B369A" w:rsidRDefault="009F1BEA">
            <w:pPr>
              <w:pStyle w:val="GEFEG"/>
              <w:ind w:left="1198"/>
              <w:rPr>
                <w:sz w:val="16"/>
                <w:szCs w:val="16"/>
                <w:lang w:val="en-GB"/>
              </w:rPr>
            </w:pPr>
            <w:r w:rsidRPr="001B369A">
              <w:rPr>
                <w:b/>
                <w:bCs/>
                <w:color w:val="000080"/>
                <w:sz w:val="16"/>
                <w:szCs w:val="16"/>
                <w:lang w:val="en-GB"/>
              </w:rPr>
              <w:t>(Where the "Z" indicates UTC)</w:t>
            </w:r>
          </w:p>
          <w:p w14:paraId="32C68B03" w14:textId="77777777" w:rsidR="009F1BEA" w:rsidRPr="001B369A" w:rsidRDefault="009F1BEA">
            <w:pPr>
              <w:pStyle w:val="GEFEG"/>
              <w:ind w:left="1198"/>
              <w:rPr>
                <w:sz w:val="16"/>
                <w:szCs w:val="16"/>
                <w:lang w:val="en-GB"/>
              </w:rPr>
            </w:pPr>
            <w:r w:rsidRPr="001B369A">
              <w:rPr>
                <w:b/>
                <w:bCs/>
                <w:color w:val="000080"/>
                <w:sz w:val="16"/>
                <w:szCs w:val="16"/>
                <w:lang w:val="en-GB"/>
              </w:rPr>
              <w:t>Or specify offset from UTC by adding the time</w:t>
            </w:r>
          </w:p>
          <w:p w14:paraId="05CFC138" w14:textId="77777777" w:rsidR="009F1BEA" w:rsidRPr="001B369A" w:rsidRDefault="009F1BEA">
            <w:pPr>
              <w:pStyle w:val="GEFEG"/>
              <w:ind w:left="1198"/>
              <w:rPr>
                <w:sz w:val="16"/>
                <w:szCs w:val="16"/>
                <w:lang w:val="en-GB"/>
              </w:rPr>
            </w:pPr>
            <w:r w:rsidRPr="001B369A">
              <w:rPr>
                <w:b/>
                <w:bCs/>
                <w:color w:val="000080"/>
                <w:sz w:val="16"/>
                <w:szCs w:val="16"/>
                <w:lang w:val="en-GB"/>
              </w:rPr>
              <w:t>difference: 2014-01-17T09:30:00+02:00 (Where</w:t>
            </w:r>
          </w:p>
          <w:p w14:paraId="0E342DA1" w14:textId="77777777" w:rsidR="009F1BEA" w:rsidRPr="001B369A" w:rsidRDefault="009F1BEA">
            <w:pPr>
              <w:pStyle w:val="GEFEG"/>
              <w:ind w:left="1198"/>
              <w:rPr>
                <w:sz w:val="16"/>
                <w:szCs w:val="16"/>
                <w:lang w:val="en-GB"/>
              </w:rPr>
            </w:pPr>
            <w:r w:rsidRPr="001B369A">
              <w:rPr>
                <w:b/>
                <w:bCs/>
                <w:color w:val="000080"/>
                <w:sz w:val="16"/>
                <w:szCs w:val="16"/>
                <w:lang w:val="en-GB"/>
              </w:rPr>
              <w:t>+02:00 indicates 2 hours positive offset to UTC)</w:t>
            </w:r>
          </w:p>
        </w:tc>
      </w:tr>
      <w:tr w:rsidR="009F1BEA" w:rsidRPr="001B369A" w14:paraId="5999BE6F" w14:textId="77777777">
        <w:trPr>
          <w:cantSplit/>
          <w:trHeight w:hRule="exact" w:val="399"/>
        </w:trPr>
        <w:tc>
          <w:tcPr>
            <w:tcW w:w="384" w:type="dxa"/>
            <w:gridSpan w:val="4"/>
            <w:tcBorders>
              <w:top w:val="dotted" w:sz="6" w:space="0" w:color="C0C0C0"/>
              <w:left w:val="nil"/>
              <w:bottom w:val="nil"/>
              <w:right w:val="nil"/>
            </w:tcBorders>
            <w:shd w:val="clear" w:color="auto" w:fill="FFFFFF"/>
          </w:tcPr>
          <w:p w14:paraId="30175A41" w14:textId="0A74FD28"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4080" behindDoc="0" locked="1" layoutInCell="0" allowOverlap="1" wp14:anchorId="3317C8FC" wp14:editId="719F61B9">
                      <wp:simplePos x="0" y="0"/>
                      <wp:positionH relativeFrom="column">
                        <wp:posOffset>0</wp:posOffset>
                      </wp:positionH>
                      <wp:positionV relativeFrom="paragraph">
                        <wp:posOffset>9525</wp:posOffset>
                      </wp:positionV>
                      <wp:extent cx="243840" cy="253365"/>
                      <wp:effectExtent l="0" t="0" r="0" b="0"/>
                      <wp:wrapNone/>
                      <wp:docPr id="78" name="Group 1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253365"/>
                                <a:chOff x="0" y="15"/>
                                <a:chExt cx="384" cy="399"/>
                              </a:xfrm>
                            </wpg:grpSpPr>
                            <wps:wsp>
                              <wps:cNvPr id="79" name="Rectangle 175"/>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0" name="Rectangle 176"/>
                              <wps:cNvSpPr>
                                <a:spLocks noChangeArrowheads="1"/>
                              </wps:cNvSpPr>
                              <wps:spPr bwMode="auto">
                                <a:xfrm>
                                  <a:off x="262"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1" name="Rectangle 177"/>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2" name="Rectangle 178"/>
                              <wps:cNvSpPr>
                                <a:spLocks noChangeArrowheads="1"/>
                              </wps:cNvSpPr>
                              <wps:spPr bwMode="auto">
                                <a:xfrm>
                                  <a:off x="339"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4C9726" id="Group 174" o:spid="_x0000_s1026" style="position:absolute;margin-left:0;margin-top:.75pt;width:19.2pt;height:19.95pt;z-index:251694080" coordorigin=",15" coordsize="38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" o:allowincell="f">
                      <v:rect id="Rectangle 175"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" fillcolor="gray" stroked="f" strokeweight="0"/>
                      <v:rect id="Rectangle 176" o:spid="_x0000_s1028" style="position:absolute;left:262;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" fillcolor="gray" stroked="f" strokeweight="0"/>
                      <v:rect id="Rectangle 177"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" fillcolor="gray" stroked="f" strokeweight="0"/>
                      <v:rect id="Rectangle 178" o:spid="_x0000_s1030" style="position:absolute;left:339;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0AEE403E" w14:textId="77777777" w:rsidR="009F1BEA" w:rsidRPr="001B369A" w:rsidRDefault="009F1BEA">
            <w:pPr>
              <w:pStyle w:val="GEFEG"/>
              <w:ind w:left="58"/>
              <w:rPr>
                <w:sz w:val="16"/>
                <w:szCs w:val="16"/>
                <w:lang w:val="en-GB"/>
              </w:rPr>
            </w:pPr>
            <w:r w:rsidRPr="001B369A">
              <w:rPr>
                <w:b/>
                <w:bCs/>
                <w:color w:val="000000"/>
                <w:sz w:val="16"/>
                <w:szCs w:val="16"/>
                <w:lang w:val="en-GB"/>
              </w:rPr>
              <w:t>BusinessScope</w:t>
            </w:r>
          </w:p>
        </w:tc>
        <w:tc>
          <w:tcPr>
            <w:tcW w:w="5062" w:type="dxa"/>
            <w:gridSpan w:val="2"/>
            <w:tcBorders>
              <w:top w:val="dotted" w:sz="6" w:space="0" w:color="C0C0C0"/>
              <w:left w:val="nil"/>
              <w:bottom w:val="nil"/>
              <w:right w:val="nil"/>
            </w:tcBorders>
            <w:shd w:val="clear" w:color="auto" w:fill="FFFFFF"/>
          </w:tcPr>
          <w:p w14:paraId="71233FB8" w14:textId="7F26C962"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705074B2"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BusinessScope</w:t>
            </w:r>
          </w:p>
        </w:tc>
      </w:tr>
      <w:tr w:rsidR="009F1BEA" w:rsidRPr="001B369A" w14:paraId="0F68C6C9" w14:textId="77777777">
        <w:trPr>
          <w:cantSplit/>
          <w:trHeight w:hRule="exact" w:val="384"/>
        </w:trPr>
        <w:tc>
          <w:tcPr>
            <w:tcW w:w="461" w:type="dxa"/>
            <w:gridSpan w:val="5"/>
            <w:tcBorders>
              <w:top w:val="nil"/>
              <w:left w:val="nil"/>
              <w:bottom w:val="nil"/>
              <w:right w:val="nil"/>
            </w:tcBorders>
            <w:shd w:val="clear" w:color="auto" w:fill="FFFFFF"/>
          </w:tcPr>
          <w:p w14:paraId="7A2B8635" w14:textId="1E842373"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5104" behindDoc="0" locked="1" layoutInCell="0" allowOverlap="1" wp14:anchorId="3286474B" wp14:editId="4B94977B">
                      <wp:simplePos x="0" y="0"/>
                      <wp:positionH relativeFrom="column">
                        <wp:posOffset>0</wp:posOffset>
                      </wp:positionH>
                      <wp:positionV relativeFrom="paragraph">
                        <wp:posOffset>0</wp:posOffset>
                      </wp:positionV>
                      <wp:extent cx="292735" cy="243840"/>
                      <wp:effectExtent l="0" t="0" r="0" b="0"/>
                      <wp:wrapNone/>
                      <wp:docPr id="75" name="Group 1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243840"/>
                                <a:chOff x="0" y="0"/>
                                <a:chExt cx="461" cy="384"/>
                              </a:xfrm>
                            </wpg:grpSpPr>
                            <wps:wsp>
                              <wps:cNvPr id="76" name="Rectangle 180"/>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77" name="Rectangle 181"/>
                              <wps:cNvSpPr>
                                <a:spLocks noChangeArrowheads="1"/>
                              </wps:cNvSpPr>
                              <wps:spPr bwMode="auto">
                                <a:xfrm>
                                  <a:off x="339"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FC5AEF" id="Group 179" o:spid="_x0000_s1026" style="position:absolute;margin-left:0;margin-top:0;width:23.05pt;height:19.2pt;z-index:251695104" coordsize="461,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" o:allowincell="f">
                      <v:rect id="Rectangle 180"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" fillcolor="gray" stroked="f" strokeweight="0"/>
                      <v:rect id="Rectangle 181" o:spid="_x0000_s1028" style="position:absolute;left:339;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" fillcolor="gray" stroked="f" strokeweight="0"/>
                      <w10:anchorlock/>
                    </v:group>
                  </w:pict>
                </mc:Fallback>
              </mc:AlternateContent>
            </w:r>
          </w:p>
        </w:tc>
        <w:tc>
          <w:tcPr>
            <w:tcW w:w="4114" w:type="dxa"/>
            <w:gridSpan w:val="6"/>
            <w:tcBorders>
              <w:top w:val="nil"/>
              <w:left w:val="nil"/>
              <w:bottom w:val="nil"/>
              <w:right w:val="dotted" w:sz="6" w:space="0" w:color="C0C0C0"/>
            </w:tcBorders>
            <w:shd w:val="clear" w:color="auto" w:fill="FFFFFF"/>
          </w:tcPr>
          <w:p w14:paraId="72C88FF1"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134717F3"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Elements used to identify the ProcessID and</w:t>
            </w:r>
          </w:p>
          <w:p w14:paraId="296E8172" w14:textId="77777777" w:rsidR="009F1BEA" w:rsidRPr="001B369A" w:rsidRDefault="009F1BEA">
            <w:pPr>
              <w:pStyle w:val="GEFEG"/>
              <w:ind w:left="1198"/>
              <w:rPr>
                <w:sz w:val="16"/>
                <w:szCs w:val="16"/>
                <w:lang w:val="en-GB"/>
              </w:rPr>
            </w:pPr>
            <w:r w:rsidRPr="001B369A">
              <w:rPr>
                <w:b/>
                <w:bCs/>
                <w:color w:val="000080"/>
                <w:sz w:val="16"/>
                <w:szCs w:val="16"/>
                <w:lang w:val="en-GB"/>
              </w:rPr>
              <w:t>DocumentID.</w:t>
            </w:r>
          </w:p>
        </w:tc>
      </w:tr>
      <w:tr w:rsidR="009F1BEA" w:rsidRPr="001B369A" w14:paraId="3BD3CCD4" w14:textId="77777777">
        <w:trPr>
          <w:cantSplit/>
          <w:trHeight w:hRule="exact" w:val="207"/>
        </w:trPr>
        <w:tc>
          <w:tcPr>
            <w:tcW w:w="461" w:type="dxa"/>
            <w:gridSpan w:val="5"/>
            <w:tcBorders>
              <w:top w:val="dotted" w:sz="6" w:space="0" w:color="C0C0C0"/>
              <w:left w:val="nil"/>
              <w:bottom w:val="nil"/>
              <w:right w:val="nil"/>
            </w:tcBorders>
            <w:shd w:val="clear" w:color="auto" w:fill="FFFFFF"/>
          </w:tcPr>
          <w:p w14:paraId="419ED4BA" w14:textId="093C2E31"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6128" behindDoc="0" locked="1" layoutInCell="0" allowOverlap="1" wp14:anchorId="6469D755" wp14:editId="127763CB">
                      <wp:simplePos x="0" y="0"/>
                      <wp:positionH relativeFrom="column">
                        <wp:posOffset>0</wp:posOffset>
                      </wp:positionH>
                      <wp:positionV relativeFrom="paragraph">
                        <wp:posOffset>9525</wp:posOffset>
                      </wp:positionV>
                      <wp:extent cx="292735" cy="131445"/>
                      <wp:effectExtent l="0" t="0" r="0" b="0"/>
                      <wp:wrapNone/>
                      <wp:docPr id="70" name="Group 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131445"/>
                                <a:chOff x="0" y="15"/>
                                <a:chExt cx="461" cy="207"/>
                              </a:xfrm>
                            </wpg:grpSpPr>
                            <wps:wsp>
                              <wps:cNvPr id="71" name="Rectangle 183"/>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72" name="Rectangle 184"/>
                              <wps:cNvSpPr>
                                <a:spLocks noChangeArrowheads="1"/>
                              </wps:cNvSpPr>
                              <wps:spPr bwMode="auto">
                                <a:xfrm>
                                  <a:off x="339"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73" name="Rectangle 185"/>
                              <wps:cNvSpPr>
                                <a:spLocks noChangeArrowheads="1"/>
                              </wps:cNvSpPr>
                              <wps:spPr bwMode="auto">
                                <a:xfrm>
                                  <a:off x="339"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74" name="Rectangle 186"/>
                              <wps:cNvSpPr>
                                <a:spLocks noChangeArrowheads="1"/>
                              </wps:cNvSpPr>
                              <wps:spPr bwMode="auto">
                                <a:xfrm>
                                  <a:off x="416"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2743A6" id="Group 182" o:spid="_x0000_s1026" style="position:absolute;margin-left:0;margin-top:.75pt;width:23.05pt;height:10.35pt;z-index:251696128" coordorigin=",15" coordsize="46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" o:allowincell="f">
                      <v:rect id="Rectangle 183"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" fillcolor="gray" stroked="f" strokeweight="0"/>
                      <v:rect id="Rectangle 184" o:spid="_x0000_s1028" style="position:absolute;left:339;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" fillcolor="gray" stroked="f" strokeweight="0"/>
                      <v:rect id="Rectangle 185" o:spid="_x0000_s1029" style="position:absolute;left:339;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" fillcolor="gray" stroked="f" strokeweight="0"/>
                      <v:rect id="Rectangle 186" o:spid="_x0000_s1030" style="position:absolute;left:416;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" fillcolor="gray" stroked="f" strokeweight="0"/>
                      <w10:anchorlock/>
                    </v:group>
                  </w:pict>
                </mc:Fallback>
              </mc:AlternateContent>
            </w:r>
          </w:p>
        </w:tc>
        <w:tc>
          <w:tcPr>
            <w:tcW w:w="4114" w:type="dxa"/>
            <w:gridSpan w:val="6"/>
            <w:tcBorders>
              <w:top w:val="dotted" w:sz="6" w:space="0" w:color="C0C0C0"/>
              <w:left w:val="nil"/>
              <w:bottom w:val="nil"/>
              <w:right w:val="dotted" w:sz="6" w:space="0" w:color="C0C0C0"/>
            </w:tcBorders>
            <w:shd w:val="clear" w:color="auto" w:fill="FFFFFF"/>
          </w:tcPr>
          <w:p w14:paraId="0553B6E5"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2"/>
            <w:tcBorders>
              <w:top w:val="dotted" w:sz="6" w:space="0" w:color="C0C0C0"/>
              <w:left w:val="nil"/>
              <w:bottom w:val="nil"/>
              <w:right w:val="nil"/>
            </w:tcBorders>
            <w:shd w:val="clear" w:color="auto" w:fill="FFFFFF"/>
          </w:tcPr>
          <w:p w14:paraId="779C2211" w14:textId="4584997E" w:rsidR="009F1BEA" w:rsidRPr="001B369A" w:rsidRDefault="001B369A">
            <w:pPr>
              <w:pStyle w:val="GEFEG"/>
              <w:tabs>
                <w:tab w:val="left" w:pos="1198"/>
                <w:tab w:val="left" w:pos="1431"/>
                <w:tab w:val="left" w:pos="1664"/>
              </w:tabs>
              <w:ind w:left="58"/>
              <w:rPr>
                <w:sz w:val="16"/>
                <w:szCs w:val="16"/>
                <w:lang w:val="en-GB"/>
              </w:rPr>
            </w:pPr>
            <w:r w:rsidRPr="001B369A">
              <w:rPr>
                <w:b/>
                <w:bCs/>
                <w:color w:val="808080"/>
                <w:sz w:val="16"/>
                <w:szCs w:val="16"/>
                <w:lang w:val="en-GB"/>
              </w:rPr>
              <w:t>Occurrence</w:t>
            </w:r>
            <w:r w:rsidR="009F1BEA" w:rsidRPr="001B369A">
              <w:rPr>
                <w:sz w:val="16"/>
                <w:szCs w:val="16"/>
                <w:lang w:val="en-GB"/>
              </w:rPr>
              <w:tab/>
            </w:r>
            <w:r w:rsidR="009F1BEA" w:rsidRPr="001B369A">
              <w:rPr>
                <w:color w:val="000000"/>
                <w:sz w:val="16"/>
                <w:szCs w:val="16"/>
                <w:lang w:val="en-GB"/>
              </w:rPr>
              <w:t>1</w:t>
            </w:r>
            <w:r w:rsidR="009F1BEA" w:rsidRPr="001B369A">
              <w:rPr>
                <w:sz w:val="16"/>
                <w:szCs w:val="16"/>
                <w:lang w:val="en-GB"/>
              </w:rPr>
              <w:tab/>
            </w:r>
            <w:r w:rsidR="009F1BEA" w:rsidRPr="001B369A">
              <w:rPr>
                <w:b/>
                <w:bCs/>
                <w:color w:val="000000"/>
                <w:sz w:val="16"/>
                <w:szCs w:val="16"/>
                <w:lang w:val="en-GB"/>
              </w:rPr>
              <w:t>..</w:t>
            </w:r>
            <w:r w:rsidR="009F1BEA" w:rsidRPr="001B369A">
              <w:rPr>
                <w:sz w:val="16"/>
                <w:szCs w:val="16"/>
                <w:lang w:val="en-GB"/>
              </w:rPr>
              <w:tab/>
            </w:r>
            <w:r w:rsidR="009F1BEA" w:rsidRPr="001B369A">
              <w:rPr>
                <w:color w:val="000000"/>
                <w:sz w:val="16"/>
                <w:szCs w:val="16"/>
                <w:lang w:val="en-GB"/>
              </w:rPr>
              <w:t>1</w:t>
            </w:r>
          </w:p>
        </w:tc>
      </w:tr>
      <w:tr w:rsidR="009F1BEA" w:rsidRPr="001B369A" w14:paraId="31B00873"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4765B529" w14:textId="6DB8B6E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7152" behindDoc="0" locked="1" layoutInCell="0" allowOverlap="1" wp14:anchorId="4B76BA39" wp14:editId="09C88C3D">
                      <wp:simplePos x="0" y="0"/>
                      <wp:positionH relativeFrom="column">
                        <wp:posOffset>0</wp:posOffset>
                      </wp:positionH>
                      <wp:positionV relativeFrom="paragraph">
                        <wp:posOffset>9525</wp:posOffset>
                      </wp:positionV>
                      <wp:extent cx="341630" cy="253365"/>
                      <wp:effectExtent l="0" t="0" r="0" b="0"/>
                      <wp:wrapNone/>
                      <wp:docPr id="65" name="Group 1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66" name="Rectangle 188"/>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7" name="Rectangle 189"/>
                              <wps:cNvSpPr>
                                <a:spLocks noChangeArrowheads="1"/>
                              </wps:cNvSpPr>
                              <wps:spPr bwMode="auto">
                                <a:xfrm>
                                  <a:off x="416"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8" name="Rectangle 190"/>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9" name="Rectangle 191"/>
                              <wps:cNvSpPr>
                                <a:spLocks noChangeArrowheads="1"/>
                              </wps:cNvSpPr>
                              <wps:spPr bwMode="auto">
                                <a:xfrm>
                                  <a:off x="493"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944E4C" id="Group 187" o:spid="_x0000_s1026" style="position:absolute;margin-left:0;margin-top:.75pt;width:26.9pt;height:19.95pt;z-index:251697152"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" o:allowincell="f">
                      <v:rect id="Rectangle 188"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" fillcolor="gray" stroked="f" strokeweight="0"/>
                      <v:rect id="Rectangle 189" o:spid="_x0000_s1028" style="position:absolute;left:416;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" fillcolor="gray" stroked="f" strokeweight="0"/>
                      <v:rect id="Rectangle 190" o:spid="_x0000_s1029"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" fillcolor="gray" stroked="f" strokeweight="0"/>
                      <v:rect id="Rectangle 191" o:spid="_x0000_s1030" style="position:absolute;left:493;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23E3BF10" w14:textId="77777777" w:rsidR="009F1BEA" w:rsidRPr="001B369A" w:rsidRDefault="009F1BEA">
            <w:pPr>
              <w:pStyle w:val="GEFEG"/>
              <w:ind w:left="58"/>
              <w:rPr>
                <w:sz w:val="16"/>
                <w:szCs w:val="16"/>
                <w:lang w:val="en-GB"/>
              </w:rPr>
            </w:pPr>
            <w:r w:rsidRPr="001B369A">
              <w:rPr>
                <w:b/>
                <w:bCs/>
                <w:color w:val="000000"/>
                <w:sz w:val="16"/>
                <w:szCs w:val="16"/>
                <w:lang w:val="en-GB"/>
              </w:rPr>
              <w:t>Scope</w:t>
            </w:r>
          </w:p>
        </w:tc>
        <w:tc>
          <w:tcPr>
            <w:tcW w:w="5062" w:type="dxa"/>
            <w:gridSpan w:val="2"/>
            <w:tcBorders>
              <w:top w:val="dotted" w:sz="6" w:space="0" w:color="C0C0C0"/>
              <w:left w:val="nil"/>
              <w:bottom w:val="nil"/>
              <w:right w:val="nil"/>
            </w:tcBorders>
            <w:shd w:val="clear" w:color="auto" w:fill="FFFFFF"/>
          </w:tcPr>
          <w:p w14:paraId="73258221" w14:textId="03E44B70" w:rsidR="009F1BEA" w:rsidRPr="001B369A" w:rsidRDefault="001B369A">
            <w:pPr>
              <w:pStyle w:val="GEFEG"/>
              <w:tabs>
                <w:tab w:val="left" w:pos="1198"/>
                <w:tab w:val="left" w:pos="1431"/>
                <w:tab w:val="left" w:pos="1664"/>
              </w:tabs>
              <w:ind w:left="58"/>
              <w:rPr>
                <w:sz w:val="16"/>
                <w:szCs w:val="16"/>
                <w:lang w:val="en-GB"/>
              </w:rPr>
            </w:pPr>
            <w:r w:rsidRPr="001B369A">
              <w:rPr>
                <w:b/>
                <w:bCs/>
                <w:color w:val="808080"/>
                <w:sz w:val="16"/>
                <w:szCs w:val="16"/>
                <w:lang w:val="en-GB"/>
              </w:rPr>
              <w:t>Occurrence</w:t>
            </w:r>
            <w:r w:rsidR="009F1BEA" w:rsidRPr="001B369A">
              <w:rPr>
                <w:sz w:val="16"/>
                <w:szCs w:val="16"/>
                <w:lang w:val="en-GB"/>
              </w:rPr>
              <w:tab/>
            </w:r>
            <w:r w:rsidR="00654050">
              <w:rPr>
                <w:color w:val="000000"/>
                <w:sz w:val="16"/>
                <w:szCs w:val="16"/>
                <w:lang w:val="en-GB"/>
              </w:rPr>
              <w:t>3</w:t>
            </w:r>
            <w:r w:rsidR="009F1BEA" w:rsidRPr="001B369A">
              <w:rPr>
                <w:sz w:val="16"/>
                <w:szCs w:val="16"/>
                <w:lang w:val="en-GB"/>
              </w:rPr>
              <w:tab/>
            </w:r>
            <w:r w:rsidR="009F1BEA" w:rsidRPr="001B369A">
              <w:rPr>
                <w:b/>
                <w:bCs/>
                <w:color w:val="000000"/>
                <w:sz w:val="16"/>
                <w:szCs w:val="16"/>
                <w:lang w:val="en-GB"/>
              </w:rPr>
              <w:t>..</w:t>
            </w:r>
            <w:r w:rsidR="009F1BEA" w:rsidRPr="001B369A">
              <w:rPr>
                <w:sz w:val="16"/>
                <w:szCs w:val="16"/>
                <w:lang w:val="en-GB"/>
              </w:rPr>
              <w:tab/>
            </w:r>
            <w:r w:rsidR="009F1BEA" w:rsidRPr="001B369A">
              <w:rPr>
                <w:color w:val="000000"/>
                <w:sz w:val="16"/>
                <w:szCs w:val="16"/>
                <w:lang w:val="en-GB"/>
              </w:rPr>
              <w:t>unbounded</w:t>
            </w:r>
          </w:p>
          <w:p w14:paraId="00FE2A79"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Scope</w:t>
            </w:r>
          </w:p>
        </w:tc>
      </w:tr>
      <w:tr w:rsidR="009F1BEA" w:rsidRPr="001B369A" w14:paraId="0976C5AD" w14:textId="77777777">
        <w:trPr>
          <w:cantSplit/>
          <w:trHeight w:hRule="exact" w:val="384"/>
        </w:trPr>
        <w:tc>
          <w:tcPr>
            <w:tcW w:w="614" w:type="dxa"/>
            <w:gridSpan w:val="7"/>
            <w:tcBorders>
              <w:top w:val="nil"/>
              <w:left w:val="nil"/>
              <w:bottom w:val="nil"/>
              <w:right w:val="nil"/>
            </w:tcBorders>
            <w:shd w:val="clear" w:color="auto" w:fill="FFFFFF"/>
          </w:tcPr>
          <w:p w14:paraId="4940E8DD" w14:textId="5AC69A60"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8176" behindDoc="0" locked="1" layoutInCell="0" allowOverlap="1" wp14:anchorId="24D2F2E0" wp14:editId="2C33D030">
                      <wp:simplePos x="0" y="0"/>
                      <wp:positionH relativeFrom="column">
                        <wp:posOffset>0</wp:posOffset>
                      </wp:positionH>
                      <wp:positionV relativeFrom="paragraph">
                        <wp:posOffset>0</wp:posOffset>
                      </wp:positionV>
                      <wp:extent cx="389890" cy="243840"/>
                      <wp:effectExtent l="0" t="0" r="0" b="0"/>
                      <wp:wrapNone/>
                      <wp:docPr id="62" name="Group 1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243840"/>
                                <a:chOff x="0" y="0"/>
                                <a:chExt cx="614" cy="384"/>
                              </a:xfrm>
                            </wpg:grpSpPr>
                            <wps:wsp>
                              <wps:cNvPr id="63" name="Rectangle 193"/>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4" name="Rectangle 194"/>
                              <wps:cNvSpPr>
                                <a:spLocks noChangeArrowheads="1"/>
                              </wps:cNvSpPr>
                              <wps:spPr bwMode="auto">
                                <a:xfrm>
                                  <a:off x="493"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24AF9E" id="Group 192" o:spid="_x0000_s1026" style="position:absolute;margin-left:0;margin-top:0;width:30.7pt;height:19.2pt;z-index:251698176" coordsize="614,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" o:allowincell="f">
                      <v:rect id="Rectangle 193"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" fillcolor="gray" stroked="f" strokeweight="0"/>
                      <v:rect id="Rectangle 194" o:spid="_x0000_s1028" style="position:absolute;left:493;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5A323765"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5383FC66" w14:textId="352B6E93" w:rsidR="009F1BEA" w:rsidRPr="001B369A" w:rsidRDefault="009F1BEA" w:rsidP="00937BEF">
            <w:pPr>
              <w:pStyle w:val="GEFEG"/>
              <w:tabs>
                <w:tab w:val="left" w:pos="1207"/>
              </w:tabs>
              <w:ind w:left="1207" w:hanging="1207"/>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 xml:space="preserve">Repeat </w:t>
            </w:r>
            <w:r w:rsidR="00193CAA">
              <w:rPr>
                <w:b/>
                <w:bCs/>
                <w:color w:val="000080"/>
                <w:sz w:val="16"/>
                <w:szCs w:val="16"/>
                <w:lang w:val="en-GB"/>
              </w:rPr>
              <w:t xml:space="preserve">for each mandatory qualifier. See chapters </w:t>
            </w:r>
            <w:r w:rsidR="00193CAA">
              <w:rPr>
                <w:b/>
                <w:bCs/>
                <w:color w:val="000080"/>
                <w:sz w:val="16"/>
                <w:szCs w:val="16"/>
                <w:lang w:val="en-GB"/>
              </w:rPr>
              <w:fldChar w:fldCharType="begin"/>
            </w:r>
            <w:r w:rsidR="00193CAA">
              <w:rPr>
                <w:b/>
                <w:bCs/>
                <w:color w:val="000080"/>
                <w:sz w:val="16"/>
                <w:szCs w:val="16"/>
                <w:lang w:val="en-GB"/>
              </w:rPr>
              <w:instrText xml:space="preserve"> REF _Ref95078075 \r \h </w:instrText>
            </w:r>
            <w:r w:rsidR="00193CAA">
              <w:rPr>
                <w:b/>
                <w:bCs/>
                <w:color w:val="000080"/>
                <w:sz w:val="16"/>
                <w:szCs w:val="16"/>
                <w:lang w:val="en-GB"/>
              </w:rPr>
            </w:r>
            <w:r w:rsidR="00193CAA">
              <w:rPr>
                <w:b/>
                <w:bCs/>
                <w:color w:val="000080"/>
                <w:sz w:val="16"/>
                <w:szCs w:val="16"/>
                <w:lang w:val="en-GB"/>
              </w:rPr>
              <w:fldChar w:fldCharType="separate"/>
            </w:r>
            <w:r w:rsidR="00EC4B64">
              <w:rPr>
                <w:b/>
                <w:bCs/>
                <w:color w:val="000080"/>
                <w:sz w:val="16"/>
                <w:szCs w:val="16"/>
                <w:lang w:val="en-GB"/>
              </w:rPr>
              <w:t>2.4</w:t>
            </w:r>
            <w:r w:rsidR="00193CAA">
              <w:rPr>
                <w:b/>
                <w:bCs/>
                <w:color w:val="000080"/>
                <w:sz w:val="16"/>
                <w:szCs w:val="16"/>
                <w:lang w:val="en-GB"/>
              </w:rPr>
              <w:fldChar w:fldCharType="end"/>
            </w:r>
            <w:r w:rsidR="00193CAA">
              <w:rPr>
                <w:b/>
                <w:bCs/>
                <w:color w:val="000080"/>
                <w:sz w:val="16"/>
                <w:szCs w:val="16"/>
                <w:lang w:val="en-GB"/>
              </w:rPr>
              <w:t xml:space="preserve"> and </w:t>
            </w:r>
            <w:r w:rsidR="00193CAA">
              <w:rPr>
                <w:b/>
                <w:bCs/>
                <w:color w:val="000080"/>
                <w:sz w:val="16"/>
                <w:szCs w:val="16"/>
                <w:lang w:val="en-GB"/>
              </w:rPr>
              <w:fldChar w:fldCharType="begin"/>
            </w:r>
            <w:r w:rsidR="00193CAA">
              <w:rPr>
                <w:b/>
                <w:bCs/>
                <w:color w:val="000080"/>
                <w:sz w:val="16"/>
                <w:szCs w:val="16"/>
                <w:lang w:val="en-GB"/>
              </w:rPr>
              <w:instrText xml:space="preserve"> REF _Ref95076409 \r \h </w:instrText>
            </w:r>
            <w:r w:rsidR="00193CAA">
              <w:rPr>
                <w:b/>
                <w:bCs/>
                <w:color w:val="000080"/>
                <w:sz w:val="16"/>
                <w:szCs w:val="16"/>
                <w:lang w:val="en-GB"/>
              </w:rPr>
            </w:r>
            <w:r w:rsidR="00193CAA">
              <w:rPr>
                <w:b/>
                <w:bCs/>
                <w:color w:val="000080"/>
                <w:sz w:val="16"/>
                <w:szCs w:val="16"/>
                <w:lang w:val="en-GB"/>
              </w:rPr>
              <w:fldChar w:fldCharType="separate"/>
            </w:r>
            <w:r w:rsidR="00EC4B64">
              <w:rPr>
                <w:b/>
                <w:bCs/>
                <w:color w:val="000080"/>
                <w:sz w:val="16"/>
                <w:szCs w:val="16"/>
                <w:lang w:val="en-GB"/>
              </w:rPr>
              <w:t>2.5</w:t>
            </w:r>
            <w:r w:rsidR="00193CAA">
              <w:rPr>
                <w:b/>
                <w:bCs/>
                <w:color w:val="000080"/>
                <w:sz w:val="16"/>
                <w:szCs w:val="16"/>
                <w:lang w:val="en-GB"/>
              </w:rPr>
              <w:fldChar w:fldCharType="end"/>
            </w:r>
          </w:p>
        </w:tc>
      </w:tr>
      <w:tr w:rsidR="009F1BEA" w:rsidRPr="001B369A" w14:paraId="40B6FAD4" w14:textId="77777777">
        <w:trPr>
          <w:cantSplit/>
          <w:trHeight w:hRule="exact" w:val="207"/>
        </w:trPr>
        <w:tc>
          <w:tcPr>
            <w:tcW w:w="614" w:type="dxa"/>
            <w:gridSpan w:val="7"/>
            <w:tcBorders>
              <w:top w:val="dotted" w:sz="6" w:space="0" w:color="C0C0C0"/>
              <w:left w:val="nil"/>
              <w:bottom w:val="nil"/>
              <w:right w:val="nil"/>
            </w:tcBorders>
            <w:shd w:val="clear" w:color="auto" w:fill="FFFFFF"/>
          </w:tcPr>
          <w:p w14:paraId="2C8A318D" w14:textId="39AB6766"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9200" behindDoc="0" locked="1" layoutInCell="0" allowOverlap="1" wp14:anchorId="4BBC50DE" wp14:editId="528E56F9">
                      <wp:simplePos x="0" y="0"/>
                      <wp:positionH relativeFrom="column">
                        <wp:posOffset>0</wp:posOffset>
                      </wp:positionH>
                      <wp:positionV relativeFrom="paragraph">
                        <wp:posOffset>9525</wp:posOffset>
                      </wp:positionV>
                      <wp:extent cx="389890" cy="131445"/>
                      <wp:effectExtent l="0" t="0" r="0" b="0"/>
                      <wp:wrapNone/>
                      <wp:docPr id="57"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131445"/>
                                <a:chOff x="0" y="15"/>
                                <a:chExt cx="614" cy="207"/>
                              </a:xfrm>
                            </wpg:grpSpPr>
                            <wps:wsp>
                              <wps:cNvPr id="58" name="Rectangle 196"/>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9" name="Rectangle 197"/>
                              <wps:cNvSpPr>
                                <a:spLocks noChangeArrowheads="1"/>
                              </wps:cNvSpPr>
                              <wps:spPr bwMode="auto">
                                <a:xfrm>
                                  <a:off x="493"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0" name="Rectangle 198"/>
                              <wps:cNvSpPr>
                                <a:spLocks noChangeArrowheads="1"/>
                              </wps:cNvSpPr>
                              <wps:spPr bwMode="auto">
                                <a:xfrm>
                                  <a:off x="493"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1" name="Rectangle 199"/>
                              <wps:cNvSpPr>
                                <a:spLocks noChangeArrowheads="1"/>
                              </wps:cNvSpPr>
                              <wps:spPr bwMode="auto">
                                <a:xfrm>
                                  <a:off x="570"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5504C4" id="Group 195" o:spid="_x0000_s1026" style="position:absolute;margin-left:0;margin-top:.75pt;width:30.7pt;height:10.35pt;z-index:251699200" coordorigin=",15" coordsize="614,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" o:allowincell="f">
                      <v:rect id="Rectangle 196"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" fillcolor="gray" stroked="f" strokeweight="0"/>
                      <v:rect id="Rectangle 197" o:spid="_x0000_s1028" style="position:absolute;left:493;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" fillcolor="gray" stroked="f" strokeweight="0"/>
                      <v:rect id="Rectangle 198" o:spid="_x0000_s1029" style="position:absolute;left:493;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" fillcolor="gray" stroked="f" strokeweight="0"/>
                      <v:rect id="Rectangle 199" o:spid="_x0000_s1030" style="position:absolute;left:570;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" fillcolor="gray" stroked="f" strokeweight="0"/>
                      <w10:anchorlock/>
                    </v:group>
                  </w:pict>
                </mc:Fallback>
              </mc:AlternateContent>
            </w:r>
          </w:p>
        </w:tc>
        <w:tc>
          <w:tcPr>
            <w:tcW w:w="3961" w:type="dxa"/>
            <w:gridSpan w:val="4"/>
            <w:tcBorders>
              <w:top w:val="dotted" w:sz="6" w:space="0" w:color="C0C0C0"/>
              <w:left w:val="nil"/>
              <w:bottom w:val="nil"/>
              <w:right w:val="dotted" w:sz="6" w:space="0" w:color="C0C0C0"/>
            </w:tcBorders>
            <w:shd w:val="clear" w:color="auto" w:fill="FFFFFF"/>
          </w:tcPr>
          <w:p w14:paraId="4C9BAE70"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2"/>
            <w:tcBorders>
              <w:top w:val="dotted" w:sz="6" w:space="0" w:color="C0C0C0"/>
              <w:left w:val="nil"/>
              <w:bottom w:val="nil"/>
              <w:right w:val="nil"/>
            </w:tcBorders>
            <w:shd w:val="clear" w:color="auto" w:fill="FFFFFF"/>
          </w:tcPr>
          <w:p w14:paraId="0B7FCBB8" w14:textId="1665A94A"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7C2DDCFB" w14:textId="77777777">
        <w:trPr>
          <w:cantSplit/>
          <w:trHeight w:hRule="exact" w:val="207"/>
        </w:trPr>
        <w:tc>
          <w:tcPr>
            <w:tcW w:w="691" w:type="dxa"/>
            <w:gridSpan w:val="8"/>
            <w:tcBorders>
              <w:top w:val="dotted" w:sz="6" w:space="0" w:color="C0C0C0"/>
              <w:left w:val="nil"/>
              <w:bottom w:val="nil"/>
              <w:right w:val="nil"/>
            </w:tcBorders>
            <w:shd w:val="clear" w:color="auto" w:fill="FFFFFF"/>
          </w:tcPr>
          <w:p w14:paraId="46C17E91" w14:textId="12FFCCDF"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0224" behindDoc="0" locked="1" layoutInCell="0" allowOverlap="1" wp14:anchorId="12773828" wp14:editId="1645E8C7">
                      <wp:simplePos x="0" y="0"/>
                      <wp:positionH relativeFrom="column">
                        <wp:posOffset>0</wp:posOffset>
                      </wp:positionH>
                      <wp:positionV relativeFrom="paragraph">
                        <wp:posOffset>9525</wp:posOffset>
                      </wp:positionV>
                      <wp:extent cx="438785" cy="131445"/>
                      <wp:effectExtent l="0" t="0" r="0" b="0"/>
                      <wp:wrapNone/>
                      <wp:docPr id="52" name="Group 2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8785" cy="131445"/>
                                <a:chOff x="0" y="15"/>
                                <a:chExt cx="691" cy="207"/>
                              </a:xfrm>
                            </wpg:grpSpPr>
                            <wps:wsp>
                              <wps:cNvPr id="53" name="Rectangle 201"/>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4" name="Rectangle 202"/>
                              <wps:cNvSpPr>
                                <a:spLocks noChangeArrowheads="1"/>
                              </wps:cNvSpPr>
                              <wps:spPr bwMode="auto">
                                <a:xfrm>
                                  <a:off x="570"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5" name="Rectangle 203"/>
                              <wps:cNvSpPr>
                                <a:spLocks noChangeArrowheads="1"/>
                              </wps:cNvSpPr>
                              <wps:spPr bwMode="auto">
                                <a:xfrm>
                                  <a:off x="570"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6" name="Rectangle 204"/>
                              <wps:cNvSpPr>
                                <a:spLocks noChangeArrowheads="1"/>
                              </wps:cNvSpPr>
                              <wps:spPr bwMode="auto">
                                <a:xfrm>
                                  <a:off x="647"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19B2BE" id="Group 200" o:spid="_x0000_s1026" style="position:absolute;margin-left:0;margin-top:.75pt;width:34.55pt;height:10.35pt;z-index:251700224" coordorigin=",15" coordsize="69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" o:allowincell="f">
                      <v:rect id="Rectangle 201"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" fillcolor="gray" stroked="f" strokeweight="0"/>
                      <v:rect id="Rectangle 202" o:spid="_x0000_s1028" style="position:absolute;left:570;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" fillcolor="gray" stroked="f" strokeweight="0"/>
                      <v:rect id="Rectangle 203" o:spid="_x0000_s1029" style="position:absolute;left:570;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" fillcolor="gray" stroked="f" strokeweight="0"/>
                      <v:rect id="Rectangle 204" o:spid="_x0000_s1030" style="position:absolute;left:647;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" fillcolor="gray" stroked="f" strokeweight="0"/>
                      <w10:anchorlock/>
                    </v:group>
                  </w:pict>
                </mc:Fallback>
              </mc:AlternateContent>
            </w:r>
          </w:p>
        </w:tc>
        <w:tc>
          <w:tcPr>
            <w:tcW w:w="3884" w:type="dxa"/>
            <w:gridSpan w:val="3"/>
            <w:tcBorders>
              <w:top w:val="dotted" w:sz="6" w:space="0" w:color="C0C0C0"/>
              <w:left w:val="nil"/>
              <w:bottom w:val="nil"/>
              <w:right w:val="dotted" w:sz="6" w:space="0" w:color="C0C0C0"/>
            </w:tcBorders>
            <w:shd w:val="clear" w:color="auto" w:fill="FFFFFF"/>
          </w:tcPr>
          <w:p w14:paraId="08215B91" w14:textId="77777777" w:rsidR="009F1BEA" w:rsidRPr="001B369A" w:rsidRDefault="009F1BEA">
            <w:pPr>
              <w:pStyle w:val="GEFEG"/>
              <w:ind w:left="58"/>
              <w:rPr>
                <w:sz w:val="16"/>
                <w:szCs w:val="16"/>
                <w:lang w:val="en-GB"/>
              </w:rPr>
            </w:pPr>
            <w:r w:rsidRPr="001B369A">
              <w:rPr>
                <w:color w:val="808080"/>
                <w:sz w:val="16"/>
                <w:szCs w:val="16"/>
                <w:lang w:val="en-GB"/>
              </w:rPr>
              <w:t>ScopeAttributes</w:t>
            </w:r>
          </w:p>
        </w:tc>
        <w:tc>
          <w:tcPr>
            <w:tcW w:w="5062" w:type="dxa"/>
            <w:gridSpan w:val="2"/>
            <w:tcBorders>
              <w:top w:val="dotted" w:sz="6" w:space="0" w:color="C0C0C0"/>
              <w:left w:val="nil"/>
              <w:bottom w:val="nil"/>
              <w:right w:val="nil"/>
            </w:tcBorders>
            <w:shd w:val="clear" w:color="auto" w:fill="FFFFFF"/>
          </w:tcPr>
          <w:p w14:paraId="02C289D2" w14:textId="51F64C8E"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2F0E07A0" w14:textId="77777777">
        <w:trPr>
          <w:cantSplit/>
          <w:trHeight w:hRule="exact" w:val="207"/>
        </w:trPr>
        <w:tc>
          <w:tcPr>
            <w:tcW w:w="768" w:type="dxa"/>
            <w:gridSpan w:val="9"/>
            <w:tcBorders>
              <w:top w:val="dotted" w:sz="6" w:space="0" w:color="C0C0C0"/>
              <w:left w:val="nil"/>
              <w:bottom w:val="nil"/>
              <w:right w:val="nil"/>
            </w:tcBorders>
            <w:shd w:val="clear" w:color="auto" w:fill="FFFFFF"/>
          </w:tcPr>
          <w:p w14:paraId="06838306" w14:textId="4EA07D07"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1248" behindDoc="0" locked="1" layoutInCell="0" allowOverlap="1" wp14:anchorId="02B21267" wp14:editId="6C45D8F1">
                      <wp:simplePos x="0" y="0"/>
                      <wp:positionH relativeFrom="column">
                        <wp:posOffset>0</wp:posOffset>
                      </wp:positionH>
                      <wp:positionV relativeFrom="paragraph">
                        <wp:posOffset>9525</wp:posOffset>
                      </wp:positionV>
                      <wp:extent cx="487680" cy="131445"/>
                      <wp:effectExtent l="0" t="0" r="0" b="0"/>
                      <wp:wrapNone/>
                      <wp:docPr id="47" name="Group 2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7680" cy="131445"/>
                                <a:chOff x="0" y="15"/>
                                <a:chExt cx="768" cy="207"/>
                              </a:xfrm>
                            </wpg:grpSpPr>
                            <wps:wsp>
                              <wps:cNvPr id="48" name="Rectangle 206"/>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49" name="Rectangle 207"/>
                              <wps:cNvSpPr>
                                <a:spLocks noChangeArrowheads="1"/>
                              </wps:cNvSpPr>
                              <wps:spPr bwMode="auto">
                                <a:xfrm>
                                  <a:off x="647"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0" name="Rectangle 208"/>
                              <wps:cNvSpPr>
                                <a:spLocks noChangeArrowheads="1"/>
                              </wps:cNvSpPr>
                              <wps:spPr bwMode="auto">
                                <a:xfrm>
                                  <a:off x="647"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1" name="Rectangle 209"/>
                              <wps:cNvSpPr>
                                <a:spLocks noChangeArrowheads="1"/>
                              </wps:cNvSpPr>
                              <wps:spPr bwMode="auto">
                                <a:xfrm>
                                  <a:off x="724"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1FFF42" id="Group 205" o:spid="_x0000_s1026" style="position:absolute;margin-left:0;margin-top:.75pt;width:38.4pt;height:10.35pt;z-index:251701248" coordorigin=",15" coordsize="768,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" o:allowincell="f">
                      <v:rect id="Rectangle 206"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" fillcolor="gray" stroked="f" strokeweight="0"/>
                      <v:rect id="Rectangle 207" o:spid="_x0000_s1028" style="position:absolute;left:647;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" fillcolor="gray" stroked="f" strokeweight="0"/>
                      <v:rect id="Rectangle 208" o:spid="_x0000_s1029" style="position:absolute;left:647;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" fillcolor="gray" stroked="f" strokeweight="0"/>
                      <v:rect id="Rectangle 209" o:spid="_x0000_s1030" style="position:absolute;left:724;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" fillcolor="gray" stroked="f" strokeweight="0"/>
                      <w10:anchorlock/>
                    </v:group>
                  </w:pict>
                </mc:Fallback>
              </mc:AlternateContent>
            </w:r>
          </w:p>
        </w:tc>
        <w:tc>
          <w:tcPr>
            <w:tcW w:w="3807" w:type="dxa"/>
            <w:gridSpan w:val="2"/>
            <w:tcBorders>
              <w:top w:val="dotted" w:sz="6" w:space="0" w:color="C0C0C0"/>
              <w:left w:val="nil"/>
              <w:bottom w:val="nil"/>
              <w:right w:val="dotted" w:sz="6" w:space="0" w:color="C0C0C0"/>
            </w:tcBorders>
            <w:shd w:val="clear" w:color="auto" w:fill="FFFFFF"/>
          </w:tcPr>
          <w:p w14:paraId="7E462EB4"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2"/>
            <w:tcBorders>
              <w:top w:val="dotted" w:sz="6" w:space="0" w:color="C0C0C0"/>
              <w:left w:val="nil"/>
              <w:bottom w:val="nil"/>
              <w:right w:val="nil"/>
            </w:tcBorders>
            <w:shd w:val="clear" w:color="auto" w:fill="FFFFFF"/>
          </w:tcPr>
          <w:p w14:paraId="657AB210" w14:textId="27BBE1B7"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7B1E732F" w14:textId="77777777">
        <w:trPr>
          <w:cantSplit/>
          <w:trHeight w:hRule="exact" w:val="399"/>
        </w:trPr>
        <w:tc>
          <w:tcPr>
            <w:tcW w:w="845" w:type="dxa"/>
            <w:gridSpan w:val="10"/>
            <w:tcBorders>
              <w:top w:val="dotted" w:sz="6" w:space="0" w:color="C0C0C0"/>
              <w:left w:val="nil"/>
              <w:bottom w:val="nil"/>
              <w:right w:val="nil"/>
            </w:tcBorders>
            <w:shd w:val="clear" w:color="auto" w:fill="FFFFFF"/>
          </w:tcPr>
          <w:p w14:paraId="4847499C" w14:textId="2E25D9A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2272" behindDoc="0" locked="1" layoutInCell="0" allowOverlap="1" wp14:anchorId="0478B1EB" wp14:editId="73375E34">
                      <wp:simplePos x="0" y="0"/>
                      <wp:positionH relativeFrom="column">
                        <wp:posOffset>0</wp:posOffset>
                      </wp:positionH>
                      <wp:positionV relativeFrom="paragraph">
                        <wp:posOffset>9525</wp:posOffset>
                      </wp:positionV>
                      <wp:extent cx="536575" cy="253365"/>
                      <wp:effectExtent l="0" t="0" r="0" b="0"/>
                      <wp:wrapNone/>
                      <wp:docPr id="43" name="Group 2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53365"/>
                                <a:chOff x="0" y="15"/>
                                <a:chExt cx="845" cy="399"/>
                              </a:xfrm>
                            </wpg:grpSpPr>
                            <wps:wsp>
                              <wps:cNvPr id="44" name="Rectangle 211"/>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45" name="Rectangle 212"/>
                              <wps:cNvSpPr>
                                <a:spLocks noChangeArrowheads="1"/>
                              </wps:cNvSpPr>
                              <wps:spPr bwMode="auto">
                                <a:xfrm>
                                  <a:off x="724"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46" name="Rectangle 213"/>
                              <wps:cNvSpPr>
                                <a:spLocks noChangeArrowheads="1"/>
                              </wps:cNvSpPr>
                              <wps:spPr bwMode="auto">
                                <a:xfrm>
                                  <a:off x="724"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14BEC7" id="Group 210" o:spid="_x0000_s1026" style="position:absolute;margin-left:0;margin-top:.75pt;width:42.25pt;height:19.95pt;z-index:251702272" coordorigin=",15" coordsize="845,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" o:allowincell="f">
                      <v:rect id="Rectangle 211"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" fillcolor="gray" stroked="f" strokeweight="0"/>
                      <v:rect id="Rectangle 212" o:spid="_x0000_s1028" style="position:absolute;left:724;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" fillcolor="gray" stroked="f" strokeweight="0"/>
                      <v:rect id="Rectangle 213" o:spid="_x0000_s1029" style="position:absolute;left:724;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" fillcolor="gray" stroked="f" strokeweight="0"/>
                      <w10:anchorlock/>
                    </v:group>
                  </w:pict>
                </mc:Fallback>
              </mc:AlternateContent>
            </w:r>
          </w:p>
        </w:tc>
        <w:tc>
          <w:tcPr>
            <w:tcW w:w="3730" w:type="dxa"/>
            <w:tcBorders>
              <w:top w:val="dotted" w:sz="6" w:space="0" w:color="C0C0C0"/>
              <w:left w:val="nil"/>
              <w:bottom w:val="nil"/>
              <w:right w:val="dotted" w:sz="6" w:space="0" w:color="C0C0C0"/>
            </w:tcBorders>
            <w:shd w:val="clear" w:color="auto" w:fill="FFFFFF"/>
          </w:tcPr>
          <w:p w14:paraId="71DFC042" w14:textId="77777777" w:rsidR="009F1BEA" w:rsidRPr="001B369A" w:rsidRDefault="009F1BEA">
            <w:pPr>
              <w:pStyle w:val="GEFEG"/>
              <w:ind w:left="58"/>
              <w:rPr>
                <w:sz w:val="16"/>
                <w:szCs w:val="16"/>
                <w:lang w:val="en-GB"/>
              </w:rPr>
            </w:pPr>
            <w:r w:rsidRPr="001B369A">
              <w:rPr>
                <w:b/>
                <w:bCs/>
                <w:color w:val="000000"/>
                <w:sz w:val="16"/>
                <w:szCs w:val="16"/>
                <w:lang w:val="en-GB"/>
              </w:rPr>
              <w:t>Type</w:t>
            </w:r>
          </w:p>
        </w:tc>
        <w:tc>
          <w:tcPr>
            <w:tcW w:w="5062" w:type="dxa"/>
            <w:gridSpan w:val="2"/>
            <w:tcBorders>
              <w:top w:val="dotted" w:sz="6" w:space="0" w:color="C0C0C0"/>
              <w:left w:val="nil"/>
              <w:bottom w:val="nil"/>
              <w:right w:val="nil"/>
            </w:tcBorders>
            <w:shd w:val="clear" w:color="auto" w:fill="FFFFFF"/>
          </w:tcPr>
          <w:p w14:paraId="2FDF94F8" w14:textId="098407D4"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2F62C4A3"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tc>
      </w:tr>
      <w:tr w:rsidR="009F1BEA" w:rsidRPr="001B369A" w14:paraId="3DD107FE" w14:textId="77777777">
        <w:trPr>
          <w:cantSplit/>
          <w:trHeight w:hRule="exact" w:val="384"/>
        </w:trPr>
        <w:tc>
          <w:tcPr>
            <w:tcW w:w="845" w:type="dxa"/>
            <w:gridSpan w:val="10"/>
            <w:tcBorders>
              <w:top w:val="nil"/>
              <w:left w:val="nil"/>
              <w:bottom w:val="nil"/>
              <w:right w:val="nil"/>
            </w:tcBorders>
            <w:shd w:val="clear" w:color="auto" w:fill="FFFFFF"/>
          </w:tcPr>
          <w:p w14:paraId="5A35C756" w14:textId="29C703D1"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3296" behindDoc="0" locked="1" layoutInCell="0" allowOverlap="1" wp14:anchorId="254E3634" wp14:editId="2EDE85FD">
                      <wp:simplePos x="0" y="0"/>
                      <wp:positionH relativeFrom="column">
                        <wp:posOffset>0</wp:posOffset>
                      </wp:positionH>
                      <wp:positionV relativeFrom="paragraph">
                        <wp:posOffset>0</wp:posOffset>
                      </wp:positionV>
                      <wp:extent cx="536575" cy="243840"/>
                      <wp:effectExtent l="0" t="0" r="0" b="0"/>
                      <wp:wrapNone/>
                      <wp:docPr id="40" name="Group 2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43840"/>
                                <a:chOff x="0" y="0"/>
                                <a:chExt cx="845" cy="384"/>
                              </a:xfrm>
                            </wpg:grpSpPr>
                            <wps:wsp>
                              <wps:cNvPr id="41" name="Rectangle 215"/>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42" name="Rectangle 216"/>
                              <wps:cNvSpPr>
                                <a:spLocks noChangeArrowheads="1"/>
                              </wps:cNvSpPr>
                              <wps:spPr bwMode="auto">
                                <a:xfrm>
                                  <a:off x="724"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F64CF2" id="Group 214" o:spid="_x0000_s1026" style="position:absolute;margin-left:0;margin-top:0;width:42.25pt;height:19.2pt;z-index:251703296" coordsize="845,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" o:allowincell="f">
                      <v:rect id="Rectangle 215"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" fillcolor="gray" stroked="f" strokeweight="0"/>
                      <v:rect id="Rectangle 216" o:spid="_x0000_s1028" style="position:absolute;left:724;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" fillcolor="gray" stroked="f" strokeweight="0"/>
                      <w10:anchorlock/>
                    </v:group>
                  </w:pict>
                </mc:Fallback>
              </mc:AlternateContent>
            </w:r>
          </w:p>
        </w:tc>
        <w:tc>
          <w:tcPr>
            <w:tcW w:w="3730" w:type="dxa"/>
            <w:tcBorders>
              <w:top w:val="nil"/>
              <w:left w:val="nil"/>
              <w:bottom w:val="nil"/>
              <w:right w:val="dotted" w:sz="6" w:space="0" w:color="C0C0C0"/>
            </w:tcBorders>
            <w:shd w:val="clear" w:color="auto" w:fill="FFFFFF"/>
          </w:tcPr>
          <w:p w14:paraId="5C2D126B"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48288D74"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Qualifier of how to understand the</w:t>
            </w:r>
          </w:p>
          <w:p w14:paraId="099C4A5D" w14:textId="77777777" w:rsidR="009F1BEA" w:rsidRDefault="009F1BEA">
            <w:pPr>
              <w:pStyle w:val="GEFEG"/>
              <w:ind w:left="1198"/>
              <w:rPr>
                <w:b/>
                <w:bCs/>
                <w:color w:val="000080"/>
                <w:sz w:val="16"/>
                <w:szCs w:val="16"/>
                <w:lang w:val="en-GB"/>
              </w:rPr>
            </w:pPr>
            <w:r w:rsidRPr="001B369A">
              <w:rPr>
                <w:b/>
                <w:bCs/>
                <w:color w:val="000080"/>
                <w:sz w:val="16"/>
                <w:szCs w:val="16"/>
                <w:lang w:val="en-GB"/>
              </w:rPr>
              <w:t>InstanceIdentifier element. Codes.</w:t>
            </w:r>
          </w:p>
          <w:p w14:paraId="56C77B46" w14:textId="7D2EDB34" w:rsidR="00193CAA" w:rsidRPr="001B369A" w:rsidRDefault="00193CAA">
            <w:pPr>
              <w:pStyle w:val="GEFEG"/>
              <w:ind w:left="1198"/>
              <w:rPr>
                <w:sz w:val="16"/>
                <w:szCs w:val="16"/>
                <w:lang w:val="en-GB"/>
              </w:rPr>
            </w:pPr>
          </w:p>
        </w:tc>
      </w:tr>
      <w:tr w:rsidR="009F1BEA" w:rsidRPr="001B369A" w14:paraId="2E637CEE" w14:textId="77777777">
        <w:trPr>
          <w:cantSplit/>
          <w:trHeight w:hRule="exact" w:val="399"/>
        </w:trPr>
        <w:tc>
          <w:tcPr>
            <w:tcW w:w="845" w:type="dxa"/>
            <w:gridSpan w:val="10"/>
            <w:tcBorders>
              <w:top w:val="dotted" w:sz="6" w:space="0" w:color="C0C0C0"/>
              <w:left w:val="nil"/>
              <w:bottom w:val="nil"/>
              <w:right w:val="nil"/>
            </w:tcBorders>
            <w:shd w:val="clear" w:color="auto" w:fill="FFFFFF"/>
          </w:tcPr>
          <w:p w14:paraId="7E83C092" w14:textId="2CC9826B"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7392" behindDoc="0" locked="1" layoutInCell="0" allowOverlap="1" wp14:anchorId="6D5A9522" wp14:editId="68194719">
                      <wp:simplePos x="0" y="0"/>
                      <wp:positionH relativeFrom="column">
                        <wp:posOffset>0</wp:posOffset>
                      </wp:positionH>
                      <wp:positionV relativeFrom="paragraph">
                        <wp:posOffset>9525</wp:posOffset>
                      </wp:positionV>
                      <wp:extent cx="536575" cy="253365"/>
                      <wp:effectExtent l="0" t="0" r="0" b="0"/>
                      <wp:wrapNone/>
                      <wp:docPr id="27" name="Group 2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53365"/>
                                <a:chOff x="0" y="15"/>
                                <a:chExt cx="845" cy="399"/>
                              </a:xfrm>
                            </wpg:grpSpPr>
                            <wps:wsp>
                              <wps:cNvPr id="28" name="Rectangle 227"/>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9" name="Rectangle 228"/>
                              <wps:cNvSpPr>
                                <a:spLocks noChangeArrowheads="1"/>
                              </wps:cNvSpPr>
                              <wps:spPr bwMode="auto">
                                <a:xfrm>
                                  <a:off x="724"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30" name="Rectangle 229"/>
                              <wps:cNvSpPr>
                                <a:spLocks noChangeArrowheads="1"/>
                              </wps:cNvSpPr>
                              <wps:spPr bwMode="auto">
                                <a:xfrm>
                                  <a:off x="724"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C5E82B" id="Group 226" o:spid="_x0000_s1026" style="position:absolute;margin-left:0;margin-top:.75pt;width:42.25pt;height:19.95pt;z-index:251707392" coordorigin=",15" coordsize="845,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" o:allowincell="f">
                      <v:rect id="Rectangle 227"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" fillcolor="gray" stroked="f" strokeweight="0"/>
                      <v:rect id="Rectangle 228" o:spid="_x0000_s1028" style="position:absolute;left:724;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" fillcolor="gray" stroked="f" strokeweight="0"/>
                      <v:rect id="Rectangle 229" o:spid="_x0000_s1029" style="position:absolute;left:724;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" fillcolor="gray" stroked="f" strokeweight="0"/>
                      <w10:anchorlock/>
                    </v:group>
                  </w:pict>
                </mc:Fallback>
              </mc:AlternateContent>
            </w:r>
          </w:p>
        </w:tc>
        <w:tc>
          <w:tcPr>
            <w:tcW w:w="3730" w:type="dxa"/>
            <w:tcBorders>
              <w:top w:val="dotted" w:sz="6" w:space="0" w:color="C0C0C0"/>
              <w:left w:val="nil"/>
              <w:bottom w:val="nil"/>
              <w:right w:val="dotted" w:sz="6" w:space="0" w:color="C0C0C0"/>
            </w:tcBorders>
            <w:shd w:val="clear" w:color="auto" w:fill="FFFFFF"/>
          </w:tcPr>
          <w:p w14:paraId="1F7FAB36" w14:textId="77777777" w:rsidR="009F1BEA" w:rsidRPr="001B369A" w:rsidRDefault="009F1BEA">
            <w:pPr>
              <w:pStyle w:val="GEFEG"/>
              <w:ind w:left="58"/>
              <w:rPr>
                <w:sz w:val="16"/>
                <w:szCs w:val="16"/>
                <w:lang w:val="en-GB"/>
              </w:rPr>
            </w:pPr>
            <w:r w:rsidRPr="001B369A">
              <w:rPr>
                <w:b/>
                <w:bCs/>
                <w:color w:val="000000"/>
                <w:sz w:val="16"/>
                <w:szCs w:val="16"/>
                <w:lang w:val="en-GB"/>
              </w:rPr>
              <w:t>InstanceIdentifier</w:t>
            </w:r>
          </w:p>
        </w:tc>
        <w:tc>
          <w:tcPr>
            <w:tcW w:w="5062" w:type="dxa"/>
            <w:gridSpan w:val="2"/>
            <w:tcBorders>
              <w:top w:val="dotted" w:sz="6" w:space="0" w:color="C0C0C0"/>
              <w:left w:val="nil"/>
              <w:bottom w:val="nil"/>
              <w:right w:val="nil"/>
            </w:tcBorders>
            <w:shd w:val="clear" w:color="auto" w:fill="FFFFFF"/>
          </w:tcPr>
          <w:p w14:paraId="7FD7E7FE" w14:textId="419A0A65"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18EBF004"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tc>
      </w:tr>
      <w:tr w:rsidR="009F1BEA" w:rsidRPr="001B369A" w14:paraId="294FF9E3" w14:textId="77777777">
        <w:trPr>
          <w:cantSplit/>
          <w:trHeight w:hRule="exact" w:val="960"/>
        </w:trPr>
        <w:tc>
          <w:tcPr>
            <w:tcW w:w="845" w:type="dxa"/>
            <w:gridSpan w:val="10"/>
            <w:tcBorders>
              <w:top w:val="nil"/>
              <w:left w:val="nil"/>
              <w:bottom w:val="nil"/>
              <w:right w:val="nil"/>
            </w:tcBorders>
            <w:shd w:val="clear" w:color="auto" w:fill="FFFFFF"/>
          </w:tcPr>
          <w:p w14:paraId="39BC8822" w14:textId="4BCD65A2"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8416" behindDoc="0" locked="1" layoutInCell="0" allowOverlap="1" wp14:anchorId="47182F4A" wp14:editId="653F6332">
                      <wp:simplePos x="0" y="0"/>
                      <wp:positionH relativeFrom="column">
                        <wp:posOffset>0</wp:posOffset>
                      </wp:positionH>
                      <wp:positionV relativeFrom="paragraph">
                        <wp:posOffset>0</wp:posOffset>
                      </wp:positionV>
                      <wp:extent cx="536575" cy="609600"/>
                      <wp:effectExtent l="0" t="0" r="0" b="0"/>
                      <wp:wrapNone/>
                      <wp:docPr id="24" name="Group 2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609600"/>
                                <a:chOff x="0" y="0"/>
                                <a:chExt cx="845" cy="960"/>
                              </a:xfrm>
                            </wpg:grpSpPr>
                            <wps:wsp>
                              <wps:cNvPr id="25" name="Rectangle 231"/>
                              <wps:cNvSpPr>
                                <a:spLocks noChangeArrowheads="1"/>
                              </wps:cNvSpPr>
                              <wps:spPr bwMode="auto">
                                <a:xfrm>
                                  <a:off x="108"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6" name="Rectangle 232"/>
                              <wps:cNvSpPr>
                                <a:spLocks noChangeArrowheads="1"/>
                              </wps:cNvSpPr>
                              <wps:spPr bwMode="auto">
                                <a:xfrm>
                                  <a:off x="724"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48ABA9" id="Group 230" o:spid="_x0000_s1026" style="position:absolute;margin-left:0;margin-top:0;width:42.25pt;height:48pt;z-index:251708416" coordsize="845,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" o:allowincell="f">
                      <v:rect id="Rectangle 231" o:spid="_x0000_s1027" style="position:absolute;left:108;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" fillcolor="gray" stroked="f" strokeweight="0"/>
                      <v:rect id="Rectangle 232" o:spid="_x0000_s1028" style="position:absolute;left:724;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" fillcolor="gray" stroked="f" strokeweight="0"/>
                      <w10:anchorlock/>
                    </v:group>
                  </w:pict>
                </mc:Fallback>
              </mc:AlternateContent>
            </w:r>
          </w:p>
        </w:tc>
        <w:tc>
          <w:tcPr>
            <w:tcW w:w="3730" w:type="dxa"/>
            <w:tcBorders>
              <w:top w:val="nil"/>
              <w:left w:val="nil"/>
              <w:bottom w:val="nil"/>
              <w:right w:val="dotted" w:sz="6" w:space="0" w:color="C0C0C0"/>
            </w:tcBorders>
            <w:shd w:val="clear" w:color="auto" w:fill="FFFFFF"/>
          </w:tcPr>
          <w:p w14:paraId="10BF59BF"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36F96557" w14:textId="1561E568" w:rsidR="009F1BEA" w:rsidRPr="001B369A" w:rsidRDefault="009F1BEA" w:rsidP="00937BEF">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 xml:space="preserve">The </w:t>
            </w:r>
            <w:r w:rsidR="00193CAA">
              <w:rPr>
                <w:b/>
                <w:bCs/>
                <w:color w:val="000080"/>
                <w:sz w:val="16"/>
                <w:szCs w:val="16"/>
                <w:lang w:val="en-GB"/>
              </w:rPr>
              <w:t xml:space="preserve">values matching </w:t>
            </w:r>
            <w:r w:rsidRPr="001B369A">
              <w:rPr>
                <w:b/>
                <w:bCs/>
                <w:color w:val="000080"/>
                <w:sz w:val="16"/>
                <w:szCs w:val="16"/>
                <w:lang w:val="en-GB"/>
              </w:rPr>
              <w:t>the</w:t>
            </w:r>
          </w:p>
          <w:p w14:paraId="18B19BA4" w14:textId="67AA86EB" w:rsidR="009F1BEA" w:rsidRPr="001B369A" w:rsidRDefault="009F1BEA">
            <w:pPr>
              <w:pStyle w:val="GEFEG"/>
              <w:ind w:left="1198"/>
              <w:rPr>
                <w:sz w:val="16"/>
                <w:szCs w:val="16"/>
                <w:lang w:val="en-GB"/>
              </w:rPr>
            </w:pPr>
            <w:r w:rsidRPr="001B369A">
              <w:rPr>
                <w:b/>
                <w:bCs/>
                <w:color w:val="000080"/>
                <w:sz w:val="16"/>
                <w:szCs w:val="16"/>
                <w:lang w:val="en-GB"/>
              </w:rPr>
              <w:t>type qualified by the ScopeAttributes/</w:t>
            </w:r>
          </w:p>
          <w:p w14:paraId="70AC9EAB" w14:textId="1406D1CC" w:rsidR="009F1BEA" w:rsidRPr="001B369A" w:rsidRDefault="009F1BEA">
            <w:pPr>
              <w:pStyle w:val="GEFEG"/>
              <w:ind w:left="1198"/>
              <w:rPr>
                <w:sz w:val="16"/>
                <w:szCs w:val="16"/>
                <w:lang w:val="en-GB"/>
              </w:rPr>
            </w:pPr>
            <w:r w:rsidRPr="001B369A">
              <w:rPr>
                <w:b/>
                <w:bCs/>
                <w:color w:val="000080"/>
                <w:sz w:val="16"/>
                <w:szCs w:val="16"/>
                <w:lang w:val="en-GB"/>
              </w:rPr>
              <w:t>Type element</w:t>
            </w:r>
            <w:r w:rsidR="00193CAA">
              <w:rPr>
                <w:b/>
                <w:bCs/>
                <w:color w:val="000080"/>
                <w:sz w:val="16"/>
                <w:szCs w:val="16"/>
                <w:lang w:val="en-GB"/>
              </w:rPr>
              <w:t>.</w:t>
            </w:r>
          </w:p>
        </w:tc>
      </w:tr>
      <w:tr w:rsidR="009F1BEA" w:rsidRPr="001B369A" w14:paraId="1EF6E334" w14:textId="77777777">
        <w:trPr>
          <w:cantSplit/>
          <w:trHeight w:hRule="exact" w:val="399"/>
        </w:trPr>
        <w:tc>
          <w:tcPr>
            <w:tcW w:w="845" w:type="dxa"/>
            <w:gridSpan w:val="10"/>
            <w:tcBorders>
              <w:top w:val="dotted" w:sz="6" w:space="0" w:color="C0C0C0"/>
              <w:left w:val="nil"/>
              <w:bottom w:val="nil"/>
              <w:right w:val="nil"/>
            </w:tcBorders>
            <w:shd w:val="clear" w:color="auto" w:fill="FFFFFF"/>
          </w:tcPr>
          <w:p w14:paraId="1094FC38" w14:textId="0B5FD1C7"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11488" behindDoc="0" locked="1" layoutInCell="0" allowOverlap="1" wp14:anchorId="575D3360" wp14:editId="06DA9A58">
                      <wp:simplePos x="0" y="0"/>
                      <wp:positionH relativeFrom="column">
                        <wp:posOffset>0</wp:posOffset>
                      </wp:positionH>
                      <wp:positionV relativeFrom="paragraph">
                        <wp:posOffset>9525</wp:posOffset>
                      </wp:positionV>
                      <wp:extent cx="536575" cy="253365"/>
                      <wp:effectExtent l="0" t="0" r="0" b="0"/>
                      <wp:wrapNone/>
                      <wp:docPr id="14" name="Group 2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53365"/>
                                <a:chOff x="0" y="15"/>
                                <a:chExt cx="845" cy="399"/>
                              </a:xfrm>
                            </wpg:grpSpPr>
                            <wps:wsp>
                              <wps:cNvPr id="15" name="Rectangle 240"/>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 name="Rectangle 241"/>
                              <wps:cNvSpPr>
                                <a:spLocks noChangeArrowheads="1"/>
                              </wps:cNvSpPr>
                              <wps:spPr bwMode="auto">
                                <a:xfrm>
                                  <a:off x="724"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 name="Rectangle 242"/>
                              <wps:cNvSpPr>
                                <a:spLocks noChangeArrowheads="1"/>
                              </wps:cNvSpPr>
                              <wps:spPr bwMode="auto">
                                <a:xfrm>
                                  <a:off x="724"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992545" id="Group 239" o:spid="_x0000_s1026" style="position:absolute;margin-left:0;margin-top:.75pt;width:42.25pt;height:19.95pt;z-index:251711488" coordorigin=",15" coordsize="845,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" o:allowincell="f">
                      <v:rect id="Rectangle 240"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" fillcolor="gray" stroked="f" strokeweight="0"/>
                      <v:rect id="Rectangle 241" o:spid="_x0000_s1028" style="position:absolute;left:724;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" fillcolor="gray" stroked="f" strokeweight="0"/>
                      <v:rect id="Rectangle 242" o:spid="_x0000_s1029" style="position:absolute;left:724;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" fillcolor="gray" stroked="f" strokeweight="0"/>
                      <w10:anchorlock/>
                    </v:group>
                  </w:pict>
                </mc:Fallback>
              </mc:AlternateContent>
            </w:r>
          </w:p>
        </w:tc>
        <w:tc>
          <w:tcPr>
            <w:tcW w:w="3730" w:type="dxa"/>
            <w:tcBorders>
              <w:top w:val="dotted" w:sz="6" w:space="0" w:color="C0C0C0"/>
              <w:left w:val="nil"/>
              <w:bottom w:val="nil"/>
              <w:right w:val="dotted" w:sz="6" w:space="0" w:color="C0C0C0"/>
            </w:tcBorders>
            <w:shd w:val="clear" w:color="auto" w:fill="FFFFFF"/>
          </w:tcPr>
          <w:p w14:paraId="3E9CB14F" w14:textId="77777777" w:rsidR="009F1BEA" w:rsidRPr="001B369A" w:rsidRDefault="009F1BEA">
            <w:pPr>
              <w:pStyle w:val="GEFEG"/>
              <w:ind w:left="58"/>
              <w:rPr>
                <w:sz w:val="16"/>
                <w:szCs w:val="16"/>
                <w:lang w:val="en-GB"/>
              </w:rPr>
            </w:pPr>
            <w:r w:rsidRPr="001B369A">
              <w:rPr>
                <w:b/>
                <w:bCs/>
                <w:color w:val="000000"/>
                <w:sz w:val="16"/>
                <w:szCs w:val="16"/>
                <w:lang w:val="en-GB"/>
              </w:rPr>
              <w:t>Identifier</w:t>
            </w:r>
          </w:p>
        </w:tc>
        <w:tc>
          <w:tcPr>
            <w:tcW w:w="5062" w:type="dxa"/>
            <w:gridSpan w:val="2"/>
            <w:tcBorders>
              <w:top w:val="dotted" w:sz="6" w:space="0" w:color="C0C0C0"/>
              <w:left w:val="nil"/>
              <w:bottom w:val="nil"/>
              <w:right w:val="nil"/>
            </w:tcBorders>
            <w:shd w:val="clear" w:color="auto" w:fill="FFFFFF"/>
          </w:tcPr>
          <w:p w14:paraId="1C4AE9AF" w14:textId="346064C4"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0</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00F3AB15"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tc>
      </w:tr>
      <w:tr w:rsidR="009F1BEA" w:rsidRPr="001B369A" w14:paraId="3815E261" w14:textId="77777777">
        <w:trPr>
          <w:cantSplit/>
          <w:trHeight w:hRule="exact" w:val="384"/>
        </w:trPr>
        <w:tc>
          <w:tcPr>
            <w:tcW w:w="845" w:type="dxa"/>
            <w:gridSpan w:val="10"/>
            <w:tcBorders>
              <w:top w:val="nil"/>
              <w:left w:val="nil"/>
              <w:bottom w:val="nil"/>
              <w:right w:val="nil"/>
            </w:tcBorders>
            <w:shd w:val="clear" w:color="auto" w:fill="FFFFFF"/>
          </w:tcPr>
          <w:p w14:paraId="0076F991" w14:textId="4CF7FE30"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12512" behindDoc="0" locked="1" layoutInCell="0" allowOverlap="1" wp14:anchorId="2D88CC7B" wp14:editId="2DA924DD">
                      <wp:simplePos x="0" y="0"/>
                      <wp:positionH relativeFrom="column">
                        <wp:posOffset>0</wp:posOffset>
                      </wp:positionH>
                      <wp:positionV relativeFrom="paragraph">
                        <wp:posOffset>0</wp:posOffset>
                      </wp:positionV>
                      <wp:extent cx="536575" cy="243840"/>
                      <wp:effectExtent l="0" t="0" r="0" b="0"/>
                      <wp:wrapNone/>
                      <wp:docPr id="12" name="Group 2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43840"/>
                                <a:chOff x="0" y="0"/>
                                <a:chExt cx="845" cy="384"/>
                              </a:xfrm>
                            </wpg:grpSpPr>
                            <wps:wsp>
                              <wps:cNvPr id="2" name="Rectangle 244"/>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C7F566" id="Group 243" o:spid="_x0000_s1026" style="position:absolute;margin-left:0;margin-top:0;width:42.25pt;height:19.2pt;z-index:251712512" coordsize="845,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" o:allowincell="f">
                      <v:rect id="Rectangle 244"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" fillcolor="gray" stroked="f" strokeweight="0"/>
                      <w10:anchorlock/>
                    </v:group>
                  </w:pict>
                </mc:Fallback>
              </mc:AlternateContent>
            </w:r>
          </w:p>
        </w:tc>
        <w:tc>
          <w:tcPr>
            <w:tcW w:w="3730" w:type="dxa"/>
            <w:tcBorders>
              <w:top w:val="nil"/>
              <w:left w:val="nil"/>
              <w:bottom w:val="nil"/>
              <w:right w:val="dotted" w:sz="6" w:space="0" w:color="C0C0C0"/>
            </w:tcBorders>
            <w:shd w:val="clear" w:color="auto" w:fill="FFFFFF"/>
          </w:tcPr>
          <w:p w14:paraId="6F50ED14"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0EA3FFB5"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Identification scheme used for the Document type</w:t>
            </w:r>
          </w:p>
          <w:p w14:paraId="44958B82" w14:textId="03ED68EB" w:rsidR="009F1BEA" w:rsidRPr="001B369A" w:rsidRDefault="009F1BEA">
            <w:pPr>
              <w:pStyle w:val="GEFEG"/>
              <w:ind w:left="1198"/>
              <w:rPr>
                <w:sz w:val="16"/>
                <w:szCs w:val="16"/>
                <w:lang w:val="en-GB"/>
              </w:rPr>
            </w:pPr>
            <w:r w:rsidRPr="001B369A">
              <w:rPr>
                <w:b/>
                <w:bCs/>
                <w:color w:val="000080"/>
                <w:sz w:val="16"/>
                <w:szCs w:val="16"/>
                <w:lang w:val="en-GB"/>
              </w:rPr>
              <w:t>identifier/Process identifier.</w:t>
            </w:r>
            <w:r w:rsidR="00193CAA">
              <w:rPr>
                <w:b/>
                <w:bCs/>
                <w:color w:val="000080"/>
                <w:sz w:val="16"/>
                <w:szCs w:val="16"/>
                <w:lang w:val="en-GB"/>
              </w:rPr>
              <w:t xml:space="preserve"> See chapter </w:t>
            </w:r>
            <w:r w:rsidR="00193CAA">
              <w:rPr>
                <w:b/>
                <w:bCs/>
                <w:color w:val="000080"/>
                <w:sz w:val="16"/>
                <w:szCs w:val="16"/>
                <w:lang w:val="en-GB"/>
              </w:rPr>
              <w:fldChar w:fldCharType="begin"/>
            </w:r>
            <w:r w:rsidR="00193CAA">
              <w:rPr>
                <w:b/>
                <w:bCs/>
                <w:color w:val="000080"/>
                <w:sz w:val="16"/>
                <w:szCs w:val="16"/>
                <w:lang w:val="en-GB"/>
              </w:rPr>
              <w:instrText xml:space="preserve"> REF _Ref95078075 \r \h </w:instrText>
            </w:r>
            <w:r w:rsidR="00193CAA">
              <w:rPr>
                <w:b/>
                <w:bCs/>
                <w:color w:val="000080"/>
                <w:sz w:val="16"/>
                <w:szCs w:val="16"/>
                <w:lang w:val="en-GB"/>
              </w:rPr>
            </w:r>
            <w:r w:rsidR="00193CAA">
              <w:rPr>
                <w:b/>
                <w:bCs/>
                <w:color w:val="000080"/>
                <w:sz w:val="16"/>
                <w:szCs w:val="16"/>
                <w:lang w:val="en-GB"/>
              </w:rPr>
              <w:fldChar w:fldCharType="separate"/>
            </w:r>
            <w:r w:rsidR="00EC4B64">
              <w:rPr>
                <w:b/>
                <w:bCs/>
                <w:color w:val="000080"/>
                <w:sz w:val="16"/>
                <w:szCs w:val="16"/>
                <w:lang w:val="en-GB"/>
              </w:rPr>
              <w:t>2.4</w:t>
            </w:r>
            <w:r w:rsidR="00193CAA">
              <w:rPr>
                <w:b/>
                <w:bCs/>
                <w:color w:val="000080"/>
                <w:sz w:val="16"/>
                <w:szCs w:val="16"/>
                <w:lang w:val="en-GB"/>
              </w:rPr>
              <w:fldChar w:fldCharType="end"/>
            </w:r>
          </w:p>
        </w:tc>
      </w:tr>
      <w:tr w:rsidR="009F1BEA" w:rsidRPr="001B369A" w14:paraId="0A7FC0D3" w14:textId="77777777">
        <w:trPr>
          <w:cantSplit/>
          <w:trHeight w:hRule="exact" w:val="207"/>
        </w:trPr>
        <w:tc>
          <w:tcPr>
            <w:tcW w:w="230" w:type="dxa"/>
            <w:gridSpan w:val="2"/>
            <w:tcBorders>
              <w:top w:val="dotted" w:sz="6" w:space="0" w:color="C0C0C0"/>
              <w:left w:val="nil"/>
              <w:bottom w:val="nil"/>
              <w:right w:val="nil"/>
            </w:tcBorders>
            <w:shd w:val="clear" w:color="auto" w:fill="FFFFFF"/>
          </w:tcPr>
          <w:p w14:paraId="50D2D280" w14:textId="4CF95C2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15584" behindDoc="0" locked="1" layoutInCell="0" allowOverlap="1" wp14:anchorId="7875AE0B" wp14:editId="38C732EC">
                      <wp:simplePos x="0" y="0"/>
                      <wp:positionH relativeFrom="column">
                        <wp:posOffset>0</wp:posOffset>
                      </wp:positionH>
                      <wp:positionV relativeFrom="paragraph">
                        <wp:posOffset>9525</wp:posOffset>
                      </wp:positionV>
                      <wp:extent cx="146050" cy="131445"/>
                      <wp:effectExtent l="0" t="0" r="0" b="0"/>
                      <wp:wrapNone/>
                      <wp:docPr id="3" name="Group 2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050" cy="131445"/>
                                <a:chOff x="0" y="15"/>
                                <a:chExt cx="230" cy="207"/>
                              </a:xfrm>
                            </wpg:grpSpPr>
                            <wps:wsp>
                              <wps:cNvPr id="4" name="Rectangle 250"/>
                              <wps:cNvSpPr>
                                <a:spLocks noChangeArrowheads="1"/>
                              </wps:cNvSpPr>
                              <wps:spPr bwMode="auto">
                                <a:xfrm>
                                  <a:off x="108"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 name="Rectangle 251"/>
                              <wps:cNvSpPr>
                                <a:spLocks noChangeArrowheads="1"/>
                              </wps:cNvSpPr>
                              <wps:spPr bwMode="auto">
                                <a:xfrm>
                                  <a:off x="108"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D3D46E" id="Group 249" o:spid="_x0000_s1026" style="position:absolute;margin-left:0;margin-top:.75pt;width:11.5pt;height:10.35pt;z-index:251715584" coordorigin=",15" coordsize="230,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" o:allowincell="f">
                      <v:rect id="Rectangle 250" o:spid="_x0000_s1027" style="position:absolute;left:108;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" fillcolor="gray" stroked="f" strokeweight="0"/>
                      <v:rect id="Rectangle 251" o:spid="_x0000_s1028" style="position:absolute;left:108;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" fillcolor="gray" stroked="f" strokeweight="0"/>
                      <w10:anchorlock/>
                    </v:group>
                  </w:pict>
                </mc:Fallback>
              </mc:AlternateContent>
            </w:r>
          </w:p>
        </w:tc>
        <w:tc>
          <w:tcPr>
            <w:tcW w:w="4345" w:type="dxa"/>
            <w:gridSpan w:val="9"/>
            <w:tcBorders>
              <w:top w:val="dotted" w:sz="6" w:space="0" w:color="C0C0C0"/>
              <w:left w:val="nil"/>
              <w:bottom w:val="nil"/>
              <w:right w:val="dotted" w:sz="6" w:space="0" w:color="C0C0C0"/>
            </w:tcBorders>
            <w:shd w:val="clear" w:color="auto" w:fill="FFFFFF"/>
          </w:tcPr>
          <w:p w14:paraId="42E24C6B" w14:textId="77777777" w:rsidR="009F1BEA" w:rsidRPr="001B369A" w:rsidRDefault="009F1BEA">
            <w:pPr>
              <w:pStyle w:val="GEFEG"/>
              <w:ind w:left="58"/>
              <w:rPr>
                <w:sz w:val="16"/>
                <w:szCs w:val="16"/>
                <w:lang w:val="en-GB"/>
              </w:rPr>
            </w:pPr>
            <w:r w:rsidRPr="001B369A">
              <w:rPr>
                <w:b/>
                <w:bCs/>
                <w:color w:val="000000"/>
                <w:sz w:val="16"/>
                <w:szCs w:val="16"/>
                <w:lang w:val="en-GB"/>
              </w:rPr>
              <w:t>xs:any</w:t>
            </w:r>
          </w:p>
        </w:tc>
        <w:tc>
          <w:tcPr>
            <w:tcW w:w="5062" w:type="dxa"/>
            <w:gridSpan w:val="2"/>
            <w:tcBorders>
              <w:top w:val="dotted" w:sz="6" w:space="0" w:color="C0C0C0"/>
              <w:left w:val="nil"/>
              <w:bottom w:val="nil"/>
              <w:right w:val="nil"/>
            </w:tcBorders>
            <w:shd w:val="clear" w:color="auto" w:fill="FFFFFF"/>
          </w:tcPr>
          <w:p w14:paraId="7E9A8F7E" w14:textId="2E9B7228"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3D3816F2" w14:textId="77777777">
        <w:trPr>
          <w:cantSplit/>
          <w:trHeight w:hRule="exact" w:val="192"/>
        </w:trPr>
        <w:tc>
          <w:tcPr>
            <w:tcW w:w="230" w:type="dxa"/>
            <w:gridSpan w:val="2"/>
            <w:tcBorders>
              <w:top w:val="nil"/>
              <w:left w:val="nil"/>
              <w:bottom w:val="nil"/>
              <w:right w:val="nil"/>
            </w:tcBorders>
            <w:shd w:val="clear" w:color="auto" w:fill="FFFFFF"/>
          </w:tcPr>
          <w:p w14:paraId="62150F6E" w14:textId="77777777" w:rsidR="009F1BEA" w:rsidRPr="001B369A" w:rsidRDefault="009F1BEA">
            <w:pPr>
              <w:pStyle w:val="GEFEG"/>
              <w:rPr>
                <w:sz w:val="16"/>
                <w:szCs w:val="16"/>
                <w:lang w:val="en-GB"/>
              </w:rPr>
            </w:pPr>
          </w:p>
        </w:tc>
        <w:tc>
          <w:tcPr>
            <w:tcW w:w="4345" w:type="dxa"/>
            <w:gridSpan w:val="9"/>
            <w:tcBorders>
              <w:top w:val="nil"/>
              <w:left w:val="nil"/>
              <w:bottom w:val="nil"/>
              <w:right w:val="dotted" w:sz="6" w:space="0" w:color="C0C0C0"/>
            </w:tcBorders>
            <w:shd w:val="clear" w:color="auto" w:fill="FFFFFF"/>
          </w:tcPr>
          <w:p w14:paraId="5CFDD250"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107A41B9"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Business message goes here!</w:t>
            </w:r>
          </w:p>
        </w:tc>
      </w:tr>
    </w:tbl>
    <w:p w14:paraId="2BD5195B" w14:textId="77777777" w:rsidR="000B3F7F" w:rsidRPr="001B369A" w:rsidRDefault="000B3F7F" w:rsidP="009F1BEA">
      <w:pPr>
        <w:rPr>
          <w:lang w:val="en-GB"/>
        </w:rPr>
      </w:pPr>
    </w:p>
    <w:p w14:paraId="293A90ED" w14:textId="77777777" w:rsidR="000B3F7F" w:rsidRPr="001B369A" w:rsidRDefault="000B3F7F" w:rsidP="00CA35DF">
      <w:pPr>
        <w:rPr>
          <w:lang w:val="en-GB"/>
        </w:rPr>
        <w:sectPr w:rsidR="000B3F7F" w:rsidRPr="001B369A" w:rsidSect="00ED7A95">
          <w:type w:val="continuous"/>
          <w:pgSz w:w="11907" w:h="16839" w:code="9"/>
          <w:pgMar w:top="1418" w:right="1135" w:bottom="850" w:left="1135" w:header="709" w:footer="850" w:gutter="0"/>
          <w:lnNumType w:countBy="1" w:restart="continuous"/>
          <w:cols w:space="720"/>
          <w:titlePg/>
          <w:docGrid w:linePitch="299"/>
        </w:sectPr>
      </w:pPr>
    </w:p>
    <w:p w14:paraId="46D697E8" w14:textId="77777777" w:rsidR="00261F29" w:rsidRPr="001B369A" w:rsidRDefault="009A6718">
      <w:pPr>
        <w:pStyle w:val="berschrift1"/>
        <w:rPr>
          <w:lang w:val="en-GB"/>
        </w:rPr>
      </w:pPr>
      <w:r w:rsidRPr="001B369A">
        <w:rPr>
          <w:lang w:val="en-GB"/>
        </w:rPr>
        <w:t>Appendix</w:t>
      </w:r>
    </w:p>
    <w:p w14:paraId="318E87E2" w14:textId="77777777" w:rsidR="000B3F7F" w:rsidRPr="001B369A" w:rsidRDefault="00900518" w:rsidP="000B3F7F">
      <w:pPr>
        <w:pStyle w:val="berschrift2"/>
        <w:pageBreakBefore/>
        <w:rPr>
          <w:lang w:val="en-GB"/>
        </w:rPr>
      </w:pPr>
      <w:r w:rsidRPr="001B369A">
        <w:rPr>
          <w:lang w:val="en-GB"/>
        </w:rPr>
        <w:lastRenderedPageBreak/>
        <w:t>Ex</w:t>
      </w:r>
      <w:r w:rsidR="000B3F7F" w:rsidRPr="001B369A">
        <w:rPr>
          <w:lang w:val="en-GB"/>
        </w:rPr>
        <w:t>ample instance document</w:t>
      </w:r>
      <w:r w:rsidR="00B01D68" w:rsidRPr="001B369A">
        <w:rPr>
          <w:lang w:val="en-GB"/>
        </w:rPr>
        <w:t xml:space="preserve"> (non-normative)</w:t>
      </w:r>
    </w:p>
    <w:p w14:paraId="43FFB275" w14:textId="7DF3F03A" w:rsidR="00261F29" w:rsidRPr="001B369A" w:rsidRDefault="00671CFD">
      <w:pPr>
        <w:pStyle w:val="Codeparagraph"/>
        <w:rPr>
          <w:noProof/>
          <w:highlight w:val="white"/>
          <w:lang w:val="en-GB"/>
        </w:rPr>
      </w:pPr>
      <w:r w:rsidRPr="001B369A">
        <w:rPr>
          <w:noProof/>
          <w:color w:val="8B26C9"/>
          <w:highlight w:val="white"/>
          <w:lang w:val="en-GB"/>
        </w:rPr>
        <w:t>&lt;?xml version="1.0" encoding="UTF-8"?&gt;</w:t>
      </w:r>
      <w:r w:rsidRPr="001B369A">
        <w:rPr>
          <w:noProof/>
          <w:color w:val="000000"/>
          <w:highlight w:val="white"/>
          <w:lang w:val="en-GB"/>
        </w:rPr>
        <w:br/>
      </w:r>
      <w:r w:rsidRPr="001B369A">
        <w:rPr>
          <w:noProof/>
          <w:color w:val="000096"/>
          <w:highlight w:val="white"/>
          <w:lang w:val="en-GB"/>
        </w:rPr>
        <w:t>&lt;StandardBusinessDocument</w:t>
      </w:r>
      <w:r w:rsidRPr="001B369A">
        <w:rPr>
          <w:noProof/>
          <w:color w:val="F5844C"/>
          <w:highlight w:val="white"/>
          <w:lang w:val="en-GB"/>
        </w:rPr>
        <w:t xml:space="preserve"> </w:t>
      </w:r>
      <w:r w:rsidRPr="001B369A">
        <w:rPr>
          <w:noProof/>
          <w:color w:val="0099CC"/>
          <w:highlight w:val="white"/>
          <w:lang w:val="en-GB"/>
        </w:rPr>
        <w:t>xmlns:xs</w:t>
      </w:r>
      <w:r w:rsidRPr="001B369A">
        <w:rPr>
          <w:noProof/>
          <w:color w:val="FF8040"/>
          <w:highlight w:val="white"/>
          <w:lang w:val="en-GB"/>
        </w:rPr>
        <w:t>=</w:t>
      </w:r>
      <w:r w:rsidRPr="001B369A">
        <w:rPr>
          <w:noProof/>
          <w:highlight w:val="white"/>
          <w:lang w:val="en-GB"/>
        </w:rPr>
        <w:t>"http://www.w3.org/2001/XMLSchema"</w:t>
      </w:r>
      <w:r w:rsidRPr="001B369A">
        <w:rPr>
          <w:noProof/>
          <w:color w:val="F5844C"/>
          <w:highlight w:val="white"/>
          <w:lang w:val="en-GB"/>
        </w:rPr>
        <w:t xml:space="preserve"> xmlns</w:t>
      </w:r>
      <w:r w:rsidRPr="001B369A">
        <w:rPr>
          <w:noProof/>
          <w:color w:val="FF8040"/>
          <w:highlight w:val="white"/>
          <w:lang w:val="en-GB"/>
        </w:rPr>
        <w:t>=</w:t>
      </w:r>
      <w:r w:rsidRPr="001B369A">
        <w:rPr>
          <w:noProof/>
          <w:highlight w:val="white"/>
          <w:lang w:val="en-GB"/>
        </w:rPr>
        <w:t>"http://www.unece.org/cefact/namespaces/StandardBusinessDocumentHeader"</w:t>
      </w:r>
      <w:r w:rsidRPr="001B369A">
        <w:rPr>
          <w:noProof/>
          <w:color w:val="000096"/>
          <w:highlight w:val="white"/>
          <w:lang w:val="en-GB"/>
        </w:rPr>
        <w:t>&gt;</w:t>
      </w:r>
      <w:r w:rsidRPr="001B369A">
        <w:rPr>
          <w:noProof/>
          <w:color w:val="000000"/>
          <w:highlight w:val="white"/>
          <w:lang w:val="en-GB"/>
        </w:rPr>
        <w:br/>
        <w:t xml:space="preserve">    </w:t>
      </w:r>
      <w:r w:rsidRPr="001B369A">
        <w:rPr>
          <w:noProof/>
          <w:color w:val="000096"/>
          <w:highlight w:val="white"/>
          <w:lang w:val="en-GB"/>
        </w:rPr>
        <w:t>&lt;StandardBusinessDocumentHeader&gt;</w:t>
      </w:r>
      <w:r w:rsidRPr="001B369A">
        <w:rPr>
          <w:noProof/>
          <w:color w:val="000000"/>
          <w:highlight w:val="white"/>
          <w:lang w:val="en-GB"/>
        </w:rPr>
        <w:br/>
        <w:t xml:space="preserve">        </w:t>
      </w:r>
      <w:r w:rsidRPr="001B369A">
        <w:rPr>
          <w:noProof/>
          <w:color w:val="000096"/>
          <w:highlight w:val="white"/>
          <w:lang w:val="en-GB"/>
        </w:rPr>
        <w:t>&lt;HeaderVersion&gt;</w:t>
      </w:r>
      <w:r w:rsidRPr="001B369A">
        <w:rPr>
          <w:noProof/>
          <w:color w:val="000000"/>
          <w:highlight w:val="white"/>
          <w:lang w:val="en-GB"/>
        </w:rPr>
        <w:t>1.0</w:t>
      </w:r>
      <w:r w:rsidRPr="001B369A">
        <w:rPr>
          <w:noProof/>
          <w:color w:val="000096"/>
          <w:highlight w:val="white"/>
          <w:lang w:val="en-GB"/>
        </w:rPr>
        <w:t>&lt;/HeaderVersion&gt;</w:t>
      </w:r>
      <w:r w:rsidRPr="001B369A">
        <w:rPr>
          <w:noProof/>
          <w:color w:val="000000"/>
          <w:highlight w:val="white"/>
          <w:lang w:val="en-GB"/>
        </w:rPr>
        <w:br/>
        <w:t xml:space="preserve">        </w:t>
      </w:r>
      <w:r w:rsidRPr="001B369A">
        <w:rPr>
          <w:noProof/>
          <w:color w:val="000096"/>
          <w:highlight w:val="white"/>
          <w:lang w:val="en-GB"/>
        </w:rPr>
        <w:t>&lt;Sender&gt;</w:t>
      </w:r>
      <w:r w:rsidRPr="001B369A">
        <w:rPr>
          <w:noProof/>
          <w:color w:val="000000"/>
          <w:highlight w:val="white"/>
          <w:lang w:val="en-GB"/>
        </w:rPr>
        <w:br/>
        <w:t xml:space="preserve">            </w:t>
      </w:r>
      <w:r w:rsidRPr="001B369A">
        <w:rPr>
          <w:noProof/>
          <w:color w:val="000096"/>
          <w:highlight w:val="white"/>
          <w:lang w:val="en-GB"/>
        </w:rPr>
        <w:t>&lt;Identifier</w:t>
      </w:r>
      <w:r w:rsidRPr="001B369A">
        <w:rPr>
          <w:noProof/>
          <w:color w:val="F5844C"/>
          <w:highlight w:val="white"/>
          <w:lang w:val="en-GB"/>
        </w:rPr>
        <w:t xml:space="preserve"> Authority</w:t>
      </w:r>
      <w:r w:rsidRPr="001B369A">
        <w:rPr>
          <w:noProof/>
          <w:color w:val="FF8040"/>
          <w:highlight w:val="white"/>
          <w:lang w:val="en-GB"/>
        </w:rPr>
        <w:t>=</w:t>
      </w:r>
      <w:r w:rsidRPr="001B369A">
        <w:rPr>
          <w:noProof/>
          <w:highlight w:val="white"/>
          <w:lang w:val="en-GB"/>
        </w:rPr>
        <w:t>"iso6523-actorid-upis"</w:t>
      </w:r>
      <w:r w:rsidRPr="001B369A">
        <w:rPr>
          <w:noProof/>
          <w:color w:val="000096"/>
          <w:highlight w:val="white"/>
          <w:lang w:val="en-GB"/>
        </w:rPr>
        <w:t>&gt;</w:t>
      </w:r>
      <w:r w:rsidRPr="001B369A">
        <w:rPr>
          <w:noProof/>
          <w:color w:val="000000"/>
          <w:highlight w:val="white"/>
          <w:lang w:val="en-GB"/>
        </w:rPr>
        <w:t>0088:7315458756324</w:t>
      </w:r>
      <w:r w:rsidRPr="001B369A">
        <w:rPr>
          <w:noProof/>
          <w:color w:val="000096"/>
          <w:highlight w:val="white"/>
          <w:lang w:val="en-GB"/>
        </w:rPr>
        <w:t>&lt;/Identifier&gt;</w:t>
      </w:r>
      <w:r w:rsidRPr="001B369A">
        <w:rPr>
          <w:noProof/>
          <w:color w:val="000000"/>
          <w:highlight w:val="white"/>
          <w:lang w:val="en-GB"/>
        </w:rPr>
        <w:br/>
        <w:t xml:space="preserve">        </w:t>
      </w:r>
      <w:r w:rsidRPr="001B369A">
        <w:rPr>
          <w:noProof/>
          <w:color w:val="000096"/>
          <w:highlight w:val="white"/>
          <w:lang w:val="en-GB"/>
        </w:rPr>
        <w:t>&lt;/Sender&gt;</w:t>
      </w:r>
      <w:r w:rsidRPr="001B369A">
        <w:rPr>
          <w:noProof/>
          <w:color w:val="000000"/>
          <w:highlight w:val="white"/>
          <w:lang w:val="en-GB"/>
        </w:rPr>
        <w:br/>
        <w:t xml:space="preserve">        </w:t>
      </w:r>
      <w:r w:rsidRPr="001B369A">
        <w:rPr>
          <w:noProof/>
          <w:color w:val="000096"/>
          <w:highlight w:val="white"/>
          <w:lang w:val="en-GB"/>
        </w:rPr>
        <w:t>&lt;Receiver&gt;</w:t>
      </w:r>
      <w:r w:rsidRPr="001B369A">
        <w:rPr>
          <w:noProof/>
          <w:color w:val="000000"/>
          <w:highlight w:val="white"/>
          <w:lang w:val="en-GB"/>
        </w:rPr>
        <w:br/>
        <w:t xml:space="preserve">            </w:t>
      </w:r>
      <w:r w:rsidRPr="001B369A">
        <w:rPr>
          <w:noProof/>
          <w:color w:val="000096"/>
          <w:highlight w:val="white"/>
          <w:lang w:val="en-GB"/>
        </w:rPr>
        <w:t>&lt;Identifier</w:t>
      </w:r>
      <w:r w:rsidRPr="001B369A">
        <w:rPr>
          <w:noProof/>
          <w:color w:val="F5844C"/>
          <w:highlight w:val="white"/>
          <w:lang w:val="en-GB"/>
        </w:rPr>
        <w:t xml:space="preserve"> Authority</w:t>
      </w:r>
      <w:r w:rsidRPr="001B369A">
        <w:rPr>
          <w:noProof/>
          <w:color w:val="FF8040"/>
          <w:highlight w:val="white"/>
          <w:lang w:val="en-GB"/>
        </w:rPr>
        <w:t>=</w:t>
      </w:r>
      <w:r w:rsidRPr="001B369A">
        <w:rPr>
          <w:noProof/>
          <w:highlight w:val="white"/>
          <w:lang w:val="en-GB"/>
        </w:rPr>
        <w:t>"iso6523-actorid-upis"</w:t>
      </w:r>
      <w:r w:rsidRPr="001B369A">
        <w:rPr>
          <w:noProof/>
          <w:color w:val="000096"/>
          <w:highlight w:val="white"/>
          <w:lang w:val="en-GB"/>
        </w:rPr>
        <w:t>&gt;</w:t>
      </w:r>
      <w:r w:rsidRPr="001B369A">
        <w:rPr>
          <w:noProof/>
          <w:color w:val="000000"/>
          <w:highlight w:val="white"/>
          <w:lang w:val="en-GB"/>
        </w:rPr>
        <w:t>0088:4562458856624</w:t>
      </w:r>
      <w:r w:rsidRPr="001B369A">
        <w:rPr>
          <w:noProof/>
          <w:color w:val="000096"/>
          <w:highlight w:val="white"/>
          <w:lang w:val="en-GB"/>
        </w:rPr>
        <w:t>&lt;/Identifier&gt;</w:t>
      </w:r>
      <w:r w:rsidRPr="001B369A">
        <w:rPr>
          <w:noProof/>
          <w:color w:val="000000"/>
          <w:highlight w:val="white"/>
          <w:lang w:val="en-GB"/>
        </w:rPr>
        <w:br/>
        <w:t xml:space="preserve">        </w:t>
      </w:r>
      <w:r w:rsidRPr="001B369A">
        <w:rPr>
          <w:noProof/>
          <w:color w:val="000096"/>
          <w:highlight w:val="white"/>
          <w:lang w:val="en-GB"/>
        </w:rPr>
        <w:t>&lt;/Receiver&gt;</w:t>
      </w:r>
      <w:r w:rsidRPr="001B369A">
        <w:rPr>
          <w:noProof/>
          <w:color w:val="000000"/>
          <w:highlight w:val="white"/>
          <w:lang w:val="en-GB"/>
        </w:rPr>
        <w:br/>
        <w:t xml:space="preserve">        </w:t>
      </w:r>
      <w:r w:rsidRPr="001B369A">
        <w:rPr>
          <w:noProof/>
          <w:color w:val="000096"/>
          <w:highlight w:val="white"/>
          <w:lang w:val="en-GB"/>
        </w:rPr>
        <w:t>&lt;DocumentIdentification&gt;</w:t>
      </w:r>
      <w:r w:rsidRPr="001B369A">
        <w:rPr>
          <w:noProof/>
          <w:color w:val="000000"/>
          <w:highlight w:val="white"/>
          <w:lang w:val="en-GB"/>
        </w:rPr>
        <w:br/>
        <w:t xml:space="preserve">            </w:t>
      </w:r>
      <w:r w:rsidRPr="001B369A">
        <w:rPr>
          <w:noProof/>
          <w:color w:val="000096"/>
          <w:highlight w:val="white"/>
          <w:lang w:val="en-GB"/>
        </w:rPr>
        <w:t>&lt;Standard&gt;</w:t>
      </w:r>
      <w:r w:rsidRPr="001B369A">
        <w:rPr>
          <w:noProof/>
          <w:color w:val="000000"/>
          <w:highlight w:val="white"/>
          <w:lang w:val="en-GB"/>
        </w:rPr>
        <w:t>urn:oasis:names:specification:ubl:schema:xsd:Invoice-2</w:t>
      </w:r>
      <w:r w:rsidRPr="001B369A">
        <w:rPr>
          <w:noProof/>
          <w:color w:val="000096"/>
          <w:highlight w:val="white"/>
          <w:lang w:val="en-GB"/>
        </w:rPr>
        <w:t>&lt;/Standard&gt;</w:t>
      </w:r>
      <w:r w:rsidRPr="001B369A">
        <w:rPr>
          <w:noProof/>
          <w:color w:val="000000"/>
          <w:highlight w:val="white"/>
          <w:lang w:val="en-GB"/>
        </w:rPr>
        <w:br/>
        <w:t xml:space="preserve">            </w:t>
      </w:r>
      <w:r w:rsidRPr="001B369A">
        <w:rPr>
          <w:noProof/>
          <w:color w:val="000096"/>
          <w:highlight w:val="white"/>
          <w:lang w:val="en-GB"/>
        </w:rPr>
        <w:t>&lt;TypeVersion&gt;</w:t>
      </w:r>
      <w:r w:rsidRPr="001B369A">
        <w:rPr>
          <w:noProof/>
          <w:color w:val="000000"/>
          <w:highlight w:val="white"/>
          <w:lang w:val="en-GB"/>
        </w:rPr>
        <w:t>2.1</w:t>
      </w:r>
      <w:r w:rsidRPr="001B369A">
        <w:rPr>
          <w:noProof/>
          <w:color w:val="000096"/>
          <w:highlight w:val="white"/>
          <w:lang w:val="en-GB"/>
        </w:rPr>
        <w:t>&lt;/TypeVersion&gt;</w:t>
      </w:r>
      <w:r w:rsidRPr="001B369A">
        <w:rPr>
          <w:noProof/>
          <w:color w:val="000000"/>
          <w:highlight w:val="white"/>
          <w:lang w:val="en-GB"/>
        </w:rPr>
        <w:br/>
        <w:t xml:space="preserve">            </w:t>
      </w:r>
      <w:r w:rsidRPr="001B369A">
        <w:rPr>
          <w:noProof/>
          <w:color w:val="000096"/>
          <w:highlight w:val="white"/>
          <w:lang w:val="en-GB"/>
        </w:rPr>
        <w:t>&lt;InstanceIdentifier&gt;</w:t>
      </w:r>
      <w:r w:rsidRPr="001B369A">
        <w:rPr>
          <w:noProof/>
          <w:color w:val="000000"/>
          <w:highlight w:val="white"/>
          <w:lang w:val="en-GB"/>
        </w:rPr>
        <w:t>123123</w:t>
      </w:r>
      <w:r w:rsidRPr="001B369A">
        <w:rPr>
          <w:noProof/>
          <w:color w:val="000096"/>
          <w:highlight w:val="white"/>
          <w:lang w:val="en-GB"/>
        </w:rPr>
        <w:t>&lt;/InstanceIdentifier&gt;</w:t>
      </w:r>
      <w:r w:rsidRPr="001B369A">
        <w:rPr>
          <w:noProof/>
          <w:color w:val="000000"/>
          <w:highlight w:val="white"/>
          <w:lang w:val="en-GB"/>
        </w:rPr>
        <w:br/>
        <w:t xml:space="preserve">            </w:t>
      </w:r>
      <w:r w:rsidRPr="001B369A">
        <w:rPr>
          <w:noProof/>
          <w:color w:val="000096"/>
          <w:highlight w:val="white"/>
          <w:lang w:val="en-GB"/>
        </w:rPr>
        <w:t>&lt;Type&gt;</w:t>
      </w:r>
      <w:r w:rsidRPr="001B369A">
        <w:rPr>
          <w:noProof/>
          <w:color w:val="000000"/>
          <w:highlight w:val="white"/>
          <w:lang w:val="en-GB"/>
        </w:rPr>
        <w:t>Invoice</w:t>
      </w:r>
      <w:r w:rsidRPr="001B369A">
        <w:rPr>
          <w:noProof/>
          <w:color w:val="000096"/>
          <w:highlight w:val="white"/>
          <w:lang w:val="en-GB"/>
        </w:rPr>
        <w:t>&lt;/Type&gt;</w:t>
      </w:r>
      <w:r w:rsidRPr="001B369A">
        <w:rPr>
          <w:noProof/>
          <w:color w:val="000000"/>
          <w:highlight w:val="white"/>
          <w:lang w:val="en-GB"/>
        </w:rPr>
        <w:br/>
        <w:t xml:space="preserve">            </w:t>
      </w:r>
      <w:r w:rsidRPr="001B369A">
        <w:rPr>
          <w:noProof/>
          <w:color w:val="000096"/>
          <w:highlight w:val="white"/>
          <w:lang w:val="en-GB"/>
        </w:rPr>
        <w:t>&lt;CreationDateAndTime&gt;</w:t>
      </w:r>
      <w:r w:rsidR="00204CD5" w:rsidRPr="001B369A">
        <w:rPr>
          <w:noProof/>
          <w:color w:val="000000"/>
          <w:highlight w:val="white"/>
          <w:lang w:val="en-GB"/>
        </w:rPr>
        <w:t>2019</w:t>
      </w:r>
      <w:r w:rsidRPr="001B369A">
        <w:rPr>
          <w:noProof/>
          <w:color w:val="000000"/>
          <w:highlight w:val="white"/>
          <w:lang w:val="en-GB"/>
        </w:rPr>
        <w:t>-02-</w:t>
      </w:r>
      <w:r w:rsidR="00204CD5" w:rsidRPr="001B369A">
        <w:rPr>
          <w:noProof/>
          <w:color w:val="000000"/>
          <w:highlight w:val="white"/>
          <w:lang w:val="en-GB"/>
        </w:rPr>
        <w:t>01</w:t>
      </w:r>
      <w:r w:rsidRPr="001B369A">
        <w:rPr>
          <w:noProof/>
          <w:color w:val="000000"/>
          <w:highlight w:val="white"/>
          <w:lang w:val="en-GB"/>
        </w:rPr>
        <w:t>T</w:t>
      </w:r>
      <w:r w:rsidR="00204CD5" w:rsidRPr="001B369A">
        <w:rPr>
          <w:noProof/>
          <w:color w:val="000000"/>
          <w:highlight w:val="white"/>
          <w:lang w:val="en-GB"/>
        </w:rPr>
        <w:t>15</w:t>
      </w:r>
      <w:r w:rsidRPr="001B369A">
        <w:rPr>
          <w:noProof/>
          <w:color w:val="000000"/>
          <w:highlight w:val="white"/>
          <w:lang w:val="en-GB"/>
        </w:rPr>
        <w:t>:</w:t>
      </w:r>
      <w:r w:rsidR="00204CD5" w:rsidRPr="001B369A">
        <w:rPr>
          <w:noProof/>
          <w:color w:val="000000"/>
          <w:highlight w:val="white"/>
          <w:lang w:val="en-GB"/>
        </w:rPr>
        <w:t>42</w:t>
      </w:r>
      <w:r w:rsidRPr="001B369A">
        <w:rPr>
          <w:noProof/>
          <w:color w:val="000000"/>
          <w:highlight w:val="white"/>
          <w:lang w:val="en-GB"/>
        </w:rPr>
        <w:t>:10Z</w:t>
      </w:r>
      <w:r w:rsidRPr="001B369A">
        <w:rPr>
          <w:noProof/>
          <w:color w:val="000096"/>
          <w:highlight w:val="white"/>
          <w:lang w:val="en-GB"/>
        </w:rPr>
        <w:t>&lt;/CreationDateAndTime&gt;</w:t>
      </w:r>
      <w:r w:rsidRPr="001B369A">
        <w:rPr>
          <w:noProof/>
          <w:color w:val="000000"/>
          <w:highlight w:val="white"/>
          <w:lang w:val="en-GB"/>
        </w:rPr>
        <w:br/>
        <w:t xml:space="preserve">        </w:t>
      </w:r>
      <w:r w:rsidRPr="001B369A">
        <w:rPr>
          <w:noProof/>
          <w:color w:val="000096"/>
          <w:highlight w:val="white"/>
          <w:lang w:val="en-GB"/>
        </w:rPr>
        <w:t>&lt;/DocumentIdentification&gt;</w:t>
      </w:r>
      <w:r w:rsidRPr="001B369A">
        <w:rPr>
          <w:noProof/>
          <w:color w:val="000000"/>
          <w:highlight w:val="white"/>
          <w:lang w:val="en-GB"/>
        </w:rPr>
        <w:br/>
        <w:t xml:space="preserve">        </w:t>
      </w:r>
      <w:r w:rsidRPr="001B369A">
        <w:rPr>
          <w:noProof/>
          <w:color w:val="000096"/>
          <w:highlight w:val="white"/>
          <w:lang w:val="en-GB"/>
        </w:rPr>
        <w:t>&lt;BusinessScope&gt;</w:t>
      </w:r>
      <w:r w:rsidRPr="001B369A">
        <w:rPr>
          <w:noProof/>
          <w:color w:val="000000"/>
          <w:highlight w:val="white"/>
          <w:lang w:val="en-GB"/>
        </w:rPr>
        <w:br/>
        <w:t xml:space="preserve">            </w:t>
      </w:r>
      <w:r w:rsidRPr="001B369A">
        <w:rPr>
          <w:noProof/>
          <w:color w:val="000096"/>
          <w:highlight w:val="white"/>
          <w:lang w:val="en-GB"/>
        </w:rPr>
        <w:t>&lt;Scope&gt;</w:t>
      </w:r>
      <w:r w:rsidRPr="001B369A">
        <w:rPr>
          <w:noProof/>
          <w:color w:val="000000"/>
          <w:highlight w:val="white"/>
          <w:lang w:val="en-GB"/>
        </w:rPr>
        <w:br/>
        <w:t xml:space="preserve">                </w:t>
      </w:r>
      <w:r w:rsidRPr="001B369A">
        <w:rPr>
          <w:noProof/>
          <w:color w:val="000096"/>
          <w:highlight w:val="white"/>
          <w:lang w:val="en-GB"/>
        </w:rPr>
        <w:t>&lt;Type&gt;</w:t>
      </w:r>
      <w:r w:rsidRPr="001B369A">
        <w:rPr>
          <w:noProof/>
          <w:color w:val="000000"/>
          <w:highlight w:val="white"/>
          <w:lang w:val="en-GB"/>
        </w:rPr>
        <w:t>DOCUMENTID</w:t>
      </w:r>
      <w:r w:rsidRPr="001B369A">
        <w:rPr>
          <w:noProof/>
          <w:color w:val="000096"/>
          <w:highlight w:val="white"/>
          <w:lang w:val="en-GB"/>
        </w:rPr>
        <w:t>&lt;/Type&gt;</w:t>
      </w:r>
      <w:r w:rsidRPr="001B369A">
        <w:rPr>
          <w:noProof/>
          <w:color w:val="000000"/>
          <w:highlight w:val="white"/>
          <w:lang w:val="en-GB"/>
        </w:rPr>
        <w:br/>
        <w:t xml:space="preserve">                </w:t>
      </w:r>
      <w:r w:rsidRPr="001B369A">
        <w:rPr>
          <w:noProof/>
          <w:color w:val="000096"/>
          <w:highlight w:val="white"/>
          <w:lang w:val="en-GB"/>
        </w:rPr>
        <w:t>&lt;InstanceIdentifier&gt;</w:t>
      </w:r>
      <w:r w:rsidR="00204CD5" w:rsidRPr="001B369A">
        <w:rPr>
          <w:noProof/>
          <w:color w:val="000000"/>
          <w:lang w:val="en-GB"/>
        </w:rPr>
        <w:t>urn:oasis:names:specification:ubl:schema:xsd:Invoice-2::Invoice##urn:cen.eu:en16931:2017#compliant#urn:fdc:peppol.eu:2017:poacc:billing:3.0::2.1</w:t>
      </w:r>
      <w:r w:rsidRPr="001B369A">
        <w:rPr>
          <w:noProof/>
          <w:color w:val="000096"/>
          <w:highlight w:val="white"/>
          <w:lang w:val="en-GB"/>
        </w:rPr>
        <w:t>&lt;/InstanceIdentifier&gt;</w:t>
      </w:r>
      <w:r w:rsidRPr="001B369A">
        <w:rPr>
          <w:noProof/>
          <w:color w:val="000000"/>
          <w:highlight w:val="white"/>
          <w:lang w:val="en-GB"/>
        </w:rPr>
        <w:br/>
        <w:t xml:space="preserve">                </w:t>
      </w:r>
      <w:r w:rsidRPr="001B369A">
        <w:rPr>
          <w:noProof/>
          <w:color w:val="000096"/>
          <w:highlight w:val="white"/>
          <w:lang w:val="en-GB"/>
        </w:rPr>
        <w:t>&lt;Identifier&gt;</w:t>
      </w:r>
      <w:r w:rsidRPr="001B369A">
        <w:rPr>
          <w:noProof/>
          <w:color w:val="000000"/>
          <w:highlight w:val="white"/>
          <w:lang w:val="en-GB"/>
        </w:rPr>
        <w:t>busdox-docid-qns</w:t>
      </w:r>
      <w:r w:rsidRPr="001B369A">
        <w:rPr>
          <w:noProof/>
          <w:color w:val="000096"/>
          <w:highlight w:val="white"/>
          <w:lang w:val="en-GB"/>
        </w:rPr>
        <w:t>&lt;/Identifier&gt;</w:t>
      </w:r>
      <w:r w:rsidRPr="001B369A">
        <w:rPr>
          <w:noProof/>
          <w:color w:val="000000"/>
          <w:highlight w:val="white"/>
          <w:lang w:val="en-GB"/>
        </w:rPr>
        <w:br/>
        <w:t xml:space="preserve">            </w:t>
      </w:r>
      <w:r w:rsidRPr="001B369A">
        <w:rPr>
          <w:noProof/>
          <w:color w:val="000096"/>
          <w:highlight w:val="white"/>
          <w:lang w:val="en-GB"/>
        </w:rPr>
        <w:t>&lt;/Scope&gt;</w:t>
      </w:r>
      <w:r w:rsidRPr="001B369A">
        <w:rPr>
          <w:noProof/>
          <w:color w:val="000000"/>
          <w:highlight w:val="white"/>
          <w:lang w:val="en-GB"/>
        </w:rPr>
        <w:br/>
        <w:t xml:space="preserve">            </w:t>
      </w:r>
      <w:r w:rsidRPr="001B369A">
        <w:rPr>
          <w:noProof/>
          <w:color w:val="000096"/>
          <w:highlight w:val="white"/>
          <w:lang w:val="en-GB"/>
        </w:rPr>
        <w:t>&lt;Scope&gt;</w:t>
      </w:r>
      <w:r w:rsidRPr="001B369A">
        <w:rPr>
          <w:noProof/>
          <w:color w:val="000000"/>
          <w:highlight w:val="white"/>
          <w:lang w:val="en-GB"/>
        </w:rPr>
        <w:br/>
        <w:t xml:space="preserve">                </w:t>
      </w:r>
      <w:r w:rsidRPr="001B369A">
        <w:rPr>
          <w:noProof/>
          <w:color w:val="000096"/>
          <w:highlight w:val="white"/>
          <w:lang w:val="en-GB"/>
        </w:rPr>
        <w:t>&lt;Type&gt;</w:t>
      </w:r>
      <w:r w:rsidRPr="001B369A">
        <w:rPr>
          <w:noProof/>
          <w:color w:val="000000"/>
          <w:highlight w:val="white"/>
          <w:lang w:val="en-GB"/>
        </w:rPr>
        <w:t>PROCESSID</w:t>
      </w:r>
      <w:r w:rsidRPr="001B369A">
        <w:rPr>
          <w:noProof/>
          <w:color w:val="000096"/>
          <w:highlight w:val="white"/>
          <w:lang w:val="en-GB"/>
        </w:rPr>
        <w:t>&lt;/Type&gt;</w:t>
      </w:r>
      <w:r w:rsidRPr="001B369A">
        <w:rPr>
          <w:noProof/>
          <w:color w:val="000000"/>
          <w:highlight w:val="white"/>
          <w:lang w:val="en-GB"/>
        </w:rPr>
        <w:br/>
      </w:r>
      <w:r w:rsidR="00204CD5" w:rsidRPr="001B369A">
        <w:rPr>
          <w:noProof/>
          <w:color w:val="000000"/>
          <w:highlight w:val="white"/>
          <w:lang w:val="en-GB"/>
        </w:rPr>
        <w:t xml:space="preserve"> </w:t>
      </w:r>
      <w:r w:rsidRPr="001B369A">
        <w:rPr>
          <w:noProof/>
          <w:color w:val="000000"/>
          <w:highlight w:val="white"/>
          <w:lang w:val="en-GB"/>
        </w:rPr>
        <w:t xml:space="preserve">         </w:t>
      </w:r>
      <w:r w:rsidRPr="001B369A">
        <w:rPr>
          <w:noProof/>
          <w:color w:val="000096"/>
          <w:highlight w:val="white"/>
          <w:lang w:val="en-GB"/>
        </w:rPr>
        <w:t>&lt;InstanceIdentifier&gt;</w:t>
      </w:r>
      <w:r w:rsidR="00204CD5" w:rsidRPr="001B369A">
        <w:rPr>
          <w:noProof/>
          <w:color w:val="000000"/>
          <w:lang w:val="en-GB"/>
        </w:rPr>
        <w:t>urn:fdc:peppol.eu:2017:poacc:billing:01:1.0</w:t>
      </w:r>
      <w:r w:rsidRPr="001B369A">
        <w:rPr>
          <w:noProof/>
          <w:color w:val="000096"/>
          <w:highlight w:val="white"/>
          <w:lang w:val="en-GB"/>
        </w:rPr>
        <w:t>&lt;/InstanceIdentifier&gt;</w:t>
      </w:r>
      <w:r w:rsidRPr="001B369A">
        <w:rPr>
          <w:noProof/>
          <w:color w:val="000000"/>
          <w:highlight w:val="white"/>
          <w:lang w:val="en-GB"/>
        </w:rPr>
        <w:br/>
        <w:t xml:space="preserve">                </w:t>
      </w:r>
      <w:r w:rsidRPr="001B369A">
        <w:rPr>
          <w:noProof/>
          <w:color w:val="000096"/>
          <w:highlight w:val="white"/>
          <w:lang w:val="en-GB"/>
        </w:rPr>
        <w:t>&lt;Identifier&gt;</w:t>
      </w:r>
      <w:r w:rsidRPr="001B369A">
        <w:rPr>
          <w:noProof/>
          <w:color w:val="000000"/>
          <w:highlight w:val="white"/>
          <w:lang w:val="en-GB"/>
        </w:rPr>
        <w:t>cenbii-procid-ubl</w:t>
      </w:r>
      <w:r w:rsidRPr="001B369A">
        <w:rPr>
          <w:noProof/>
          <w:color w:val="000096"/>
          <w:highlight w:val="white"/>
          <w:lang w:val="en-GB"/>
        </w:rPr>
        <w:t>&lt;/Identifier&gt;</w:t>
      </w:r>
      <w:r w:rsidRPr="001B369A">
        <w:rPr>
          <w:noProof/>
          <w:color w:val="000000"/>
          <w:highlight w:val="white"/>
          <w:lang w:val="en-GB"/>
        </w:rPr>
        <w:br/>
        <w:t xml:space="preserve">            </w:t>
      </w:r>
      <w:r w:rsidRPr="001B369A">
        <w:rPr>
          <w:noProof/>
          <w:color w:val="000096"/>
          <w:highlight w:val="white"/>
          <w:lang w:val="en-GB"/>
        </w:rPr>
        <w:t>&lt;/Scope&gt;</w:t>
      </w:r>
      <w:r w:rsidRPr="001B369A">
        <w:rPr>
          <w:noProof/>
          <w:color w:val="000000"/>
          <w:highlight w:val="white"/>
          <w:lang w:val="en-GB"/>
        </w:rPr>
        <w:br/>
      </w:r>
      <w:r w:rsidR="001B369A" w:rsidRPr="001B369A">
        <w:rPr>
          <w:noProof/>
          <w:color w:val="000000"/>
          <w:highlight w:val="white"/>
          <w:lang w:val="en-GB"/>
        </w:rPr>
        <w:t xml:space="preserve">            </w:t>
      </w:r>
      <w:r w:rsidR="001B369A" w:rsidRPr="001B369A">
        <w:rPr>
          <w:noProof/>
          <w:color w:val="000096"/>
          <w:highlight w:val="white"/>
          <w:lang w:val="en-GB"/>
        </w:rPr>
        <w:t>&lt;Scope&gt;</w:t>
      </w:r>
      <w:r w:rsidR="001B369A" w:rsidRPr="001B369A">
        <w:rPr>
          <w:noProof/>
          <w:color w:val="000000"/>
          <w:highlight w:val="white"/>
          <w:lang w:val="en-GB"/>
        </w:rPr>
        <w:br/>
        <w:t xml:space="preserve">                </w:t>
      </w:r>
      <w:r w:rsidR="001B369A" w:rsidRPr="001B369A">
        <w:rPr>
          <w:noProof/>
          <w:color w:val="000096"/>
          <w:highlight w:val="white"/>
          <w:lang w:val="en-GB"/>
        </w:rPr>
        <w:t>&lt;Type&gt;</w:t>
      </w:r>
      <w:r w:rsidR="001B369A">
        <w:rPr>
          <w:noProof/>
          <w:color w:val="000000"/>
          <w:highlight w:val="white"/>
          <w:lang w:val="en-GB"/>
        </w:rPr>
        <w:t>COUNTRY_C1</w:t>
      </w:r>
      <w:r w:rsidR="001B369A" w:rsidRPr="001B369A">
        <w:rPr>
          <w:noProof/>
          <w:color w:val="000096"/>
          <w:highlight w:val="white"/>
          <w:lang w:val="en-GB"/>
        </w:rPr>
        <w:t>&lt;/Type&gt;</w:t>
      </w:r>
      <w:r w:rsidR="001B369A" w:rsidRPr="001B369A">
        <w:rPr>
          <w:noProof/>
          <w:color w:val="000000"/>
          <w:highlight w:val="white"/>
          <w:lang w:val="en-GB"/>
        </w:rPr>
        <w:br/>
      </w:r>
      <w:r w:rsidR="001B369A">
        <w:rPr>
          <w:noProof/>
          <w:color w:val="000000"/>
          <w:highlight w:val="white"/>
          <w:lang w:val="en-GB"/>
        </w:rPr>
        <w:t xml:space="preserve">      </w:t>
      </w:r>
      <w:r w:rsidR="001B369A" w:rsidRPr="001B369A">
        <w:rPr>
          <w:noProof/>
          <w:color w:val="000000"/>
          <w:highlight w:val="white"/>
          <w:lang w:val="en-GB"/>
        </w:rPr>
        <w:t xml:space="preserve">          </w:t>
      </w:r>
      <w:r w:rsidR="001B369A" w:rsidRPr="001B369A">
        <w:rPr>
          <w:noProof/>
          <w:color w:val="000096"/>
          <w:highlight w:val="white"/>
          <w:lang w:val="en-GB"/>
        </w:rPr>
        <w:t>&lt;InstanceIdentifier&gt;</w:t>
      </w:r>
      <w:r w:rsidR="001B369A">
        <w:rPr>
          <w:noProof/>
          <w:color w:val="000000"/>
          <w:lang w:val="en-GB"/>
        </w:rPr>
        <w:t>BE</w:t>
      </w:r>
      <w:r w:rsidR="001B369A" w:rsidRPr="001B369A">
        <w:rPr>
          <w:noProof/>
          <w:color w:val="000096"/>
          <w:highlight w:val="white"/>
          <w:lang w:val="en-GB"/>
        </w:rPr>
        <w:t>&lt;/InstanceIdentifier&gt;</w:t>
      </w:r>
      <w:r w:rsidR="001B369A" w:rsidRPr="001B369A">
        <w:rPr>
          <w:noProof/>
          <w:color w:val="000000"/>
          <w:highlight w:val="white"/>
          <w:lang w:val="en-GB"/>
        </w:rPr>
        <w:br/>
        <w:t xml:space="preserve">            </w:t>
      </w:r>
      <w:r w:rsidR="001B369A" w:rsidRPr="001B369A">
        <w:rPr>
          <w:noProof/>
          <w:color w:val="000096"/>
          <w:highlight w:val="white"/>
          <w:lang w:val="en-GB"/>
        </w:rPr>
        <w:t>&lt;/Scope&gt;</w:t>
      </w:r>
      <w:r w:rsidR="001B369A" w:rsidRPr="001B369A">
        <w:rPr>
          <w:noProof/>
          <w:color w:val="000000"/>
          <w:highlight w:val="white"/>
          <w:lang w:val="en-GB"/>
        </w:rPr>
        <w:br/>
      </w:r>
      <w:r w:rsidRPr="001B369A">
        <w:rPr>
          <w:noProof/>
          <w:color w:val="000000"/>
          <w:highlight w:val="white"/>
          <w:lang w:val="en-GB"/>
        </w:rPr>
        <w:t xml:space="preserve">        </w:t>
      </w:r>
      <w:r w:rsidRPr="001B369A">
        <w:rPr>
          <w:noProof/>
          <w:color w:val="000096"/>
          <w:highlight w:val="white"/>
          <w:lang w:val="en-GB"/>
        </w:rPr>
        <w:t>&lt;/BusinessScope&gt;</w:t>
      </w:r>
      <w:r w:rsidRPr="001B369A">
        <w:rPr>
          <w:noProof/>
          <w:color w:val="000000"/>
          <w:highlight w:val="white"/>
          <w:lang w:val="en-GB"/>
        </w:rPr>
        <w:br/>
        <w:t xml:space="preserve">    </w:t>
      </w:r>
      <w:r w:rsidRPr="001B369A">
        <w:rPr>
          <w:noProof/>
          <w:color w:val="000096"/>
          <w:highlight w:val="white"/>
          <w:lang w:val="en-GB"/>
        </w:rPr>
        <w:t>&lt;/StandardBusinessDocumentHeader&gt;</w:t>
      </w:r>
      <w:r w:rsidRPr="001B369A">
        <w:rPr>
          <w:noProof/>
          <w:color w:val="000000"/>
          <w:highlight w:val="white"/>
          <w:lang w:val="en-GB"/>
        </w:rPr>
        <w:br/>
        <w:t xml:space="preserve">    </w:t>
      </w:r>
      <w:r w:rsidRPr="001B369A">
        <w:rPr>
          <w:noProof/>
          <w:color w:val="000096"/>
          <w:highlight w:val="white"/>
          <w:lang w:val="en-GB"/>
        </w:rPr>
        <w:t>&lt;Invoice</w:t>
      </w:r>
      <w:r w:rsidRPr="001B369A">
        <w:rPr>
          <w:noProof/>
          <w:color w:val="F5844C"/>
          <w:highlight w:val="white"/>
          <w:lang w:val="en-GB"/>
        </w:rPr>
        <w:t xml:space="preserve"> </w:t>
      </w:r>
      <w:r w:rsidRPr="001B369A">
        <w:rPr>
          <w:noProof/>
          <w:color w:val="0099CC"/>
          <w:highlight w:val="white"/>
          <w:lang w:val="en-GB"/>
        </w:rPr>
        <w:t>xmlns:cbc</w:t>
      </w:r>
      <w:r w:rsidRPr="001B369A">
        <w:rPr>
          <w:noProof/>
          <w:color w:val="FF8040"/>
          <w:highlight w:val="white"/>
          <w:lang w:val="en-GB"/>
        </w:rPr>
        <w:t>=</w:t>
      </w:r>
      <w:r w:rsidRPr="001B369A">
        <w:rPr>
          <w:noProof/>
          <w:highlight w:val="white"/>
          <w:lang w:val="en-GB"/>
        </w:rPr>
        <w:t>"urn:oasis:names:specification:ubl:schema:xsd:CommonBasicComponents-2"</w:t>
      </w:r>
      <w:r w:rsidRPr="001B369A">
        <w:rPr>
          <w:noProof/>
          <w:color w:val="F5844C"/>
          <w:highlight w:val="white"/>
          <w:lang w:val="en-GB"/>
        </w:rPr>
        <w:t xml:space="preserve"> </w:t>
      </w:r>
      <w:r w:rsidRPr="001B369A">
        <w:rPr>
          <w:noProof/>
          <w:color w:val="0099CC"/>
          <w:highlight w:val="white"/>
          <w:lang w:val="en-GB"/>
        </w:rPr>
        <w:t>xmlns:cac</w:t>
      </w:r>
      <w:r w:rsidRPr="001B369A">
        <w:rPr>
          <w:noProof/>
          <w:color w:val="FF8040"/>
          <w:highlight w:val="white"/>
          <w:lang w:val="en-GB"/>
        </w:rPr>
        <w:t>=</w:t>
      </w:r>
      <w:r w:rsidRPr="001B369A">
        <w:rPr>
          <w:noProof/>
          <w:highlight w:val="white"/>
          <w:lang w:val="en-GB"/>
        </w:rPr>
        <w:t>"urn:oasis:names:specification:ubl:schema:xsd:CommonAggregateComponents-2"</w:t>
      </w:r>
      <w:r w:rsidRPr="001B369A">
        <w:rPr>
          <w:noProof/>
          <w:color w:val="F5844C"/>
          <w:highlight w:val="white"/>
          <w:lang w:val="en-GB"/>
        </w:rPr>
        <w:t xml:space="preserve"> xmlns</w:t>
      </w:r>
      <w:r w:rsidRPr="001B369A">
        <w:rPr>
          <w:noProof/>
          <w:color w:val="FF8040"/>
          <w:highlight w:val="white"/>
          <w:lang w:val="en-GB"/>
        </w:rPr>
        <w:t>=</w:t>
      </w:r>
      <w:r w:rsidRPr="001B369A">
        <w:rPr>
          <w:noProof/>
          <w:highlight w:val="white"/>
          <w:lang w:val="en-GB"/>
        </w:rPr>
        <w:t>"urn:oasis:names:specification:ubl:schema:xsd:Invoice-2"</w:t>
      </w:r>
      <w:r w:rsidRPr="001B369A">
        <w:rPr>
          <w:noProof/>
          <w:color w:val="000096"/>
          <w:highlight w:val="white"/>
          <w:lang w:val="en-GB"/>
        </w:rPr>
        <w:t>&gt;</w:t>
      </w:r>
      <w:r w:rsidRPr="001B369A">
        <w:rPr>
          <w:noProof/>
          <w:color w:val="000000"/>
          <w:highlight w:val="white"/>
          <w:lang w:val="en-GB"/>
        </w:rPr>
        <w:br/>
        <w:t xml:space="preserve">        </w:t>
      </w:r>
      <w:r w:rsidRPr="001B369A">
        <w:rPr>
          <w:noProof/>
          <w:color w:val="006400"/>
          <w:highlight w:val="white"/>
          <w:lang w:val="en-GB"/>
        </w:rPr>
        <w:t>&lt;!-- reduced instance file --&gt;</w:t>
      </w:r>
      <w:r w:rsidRPr="001B369A">
        <w:rPr>
          <w:noProof/>
          <w:color w:val="000000"/>
          <w:highlight w:val="white"/>
          <w:lang w:val="en-GB"/>
        </w:rPr>
        <w:br/>
        <w:t xml:space="preserve">    </w:t>
      </w:r>
      <w:r w:rsidRPr="001B369A">
        <w:rPr>
          <w:noProof/>
          <w:color w:val="000096"/>
          <w:highlight w:val="white"/>
          <w:lang w:val="en-GB"/>
        </w:rPr>
        <w:t>&lt;/Invoice&gt;</w:t>
      </w:r>
      <w:r w:rsidRPr="001B369A">
        <w:rPr>
          <w:noProof/>
          <w:color w:val="000000"/>
          <w:highlight w:val="white"/>
          <w:lang w:val="en-GB"/>
        </w:rPr>
        <w:br/>
      </w:r>
      <w:r w:rsidRPr="001B369A">
        <w:rPr>
          <w:noProof/>
          <w:color w:val="000096"/>
          <w:highlight w:val="white"/>
          <w:lang w:val="en-GB"/>
        </w:rPr>
        <w:t>&lt;/StandardBusinessDocument&gt;</w:t>
      </w:r>
    </w:p>
    <w:p w14:paraId="436E05AD" w14:textId="77777777" w:rsidR="00261F29" w:rsidRPr="001B369A" w:rsidRDefault="00052A8B">
      <w:pPr>
        <w:pStyle w:val="berschrift2"/>
        <w:rPr>
          <w:lang w:val="en-GB"/>
        </w:rPr>
      </w:pPr>
      <w:bookmarkStart w:id="188" w:name="_Ref536554163"/>
      <w:r w:rsidRPr="001B369A">
        <w:rPr>
          <w:lang w:val="en-GB"/>
        </w:rPr>
        <w:t xml:space="preserve">Message Envelope Extension </w:t>
      </w:r>
      <w:r w:rsidR="00671CFD" w:rsidRPr="001B369A">
        <w:rPr>
          <w:lang w:val="en-GB"/>
        </w:rPr>
        <w:t>X</w:t>
      </w:r>
      <w:r w:rsidR="00872059" w:rsidRPr="001B369A">
        <w:rPr>
          <w:lang w:val="en-GB"/>
        </w:rPr>
        <w:t>ML</w:t>
      </w:r>
      <w:r w:rsidR="00671CFD" w:rsidRPr="001B369A">
        <w:rPr>
          <w:lang w:val="en-GB"/>
        </w:rPr>
        <w:t xml:space="preserve"> Schema</w:t>
      </w:r>
      <w:bookmarkEnd w:id="188"/>
    </w:p>
    <w:p w14:paraId="6EDC8926" w14:textId="09CDF409" w:rsidR="00052A8B" w:rsidRPr="001B369A" w:rsidRDefault="00872059" w:rsidP="00872059">
      <w:pPr>
        <w:rPr>
          <w:lang w:val="en-GB"/>
        </w:rPr>
      </w:pPr>
      <w:r w:rsidRPr="001B369A">
        <w:rPr>
          <w:lang w:val="en-GB"/>
        </w:rPr>
        <w:t xml:space="preserve">The normative version of the Message Envelope Extension XML Schema can be found at </w:t>
      </w:r>
      <w:r w:rsidR="00507E45">
        <w:fldChar w:fldCharType="begin"/>
      </w:r>
      <w:r w:rsidR="00507E45">
        <w:instrText>HYPERLINK "https://docs.peppol.eu/edelivery/"</w:instrText>
      </w:r>
      <w:ins w:id="189" w:author="Philip Helger" w:date="2025-07-22T11:15:00Z" w16du:dateUtc="2025-07-22T09:15:00Z"/>
      <w:r w:rsidR="00507E45">
        <w:fldChar w:fldCharType="separate"/>
      </w:r>
      <w:r w:rsidR="00507E45" w:rsidRPr="001B369A">
        <w:rPr>
          <w:rStyle w:val="Hyperlink"/>
          <w:lang w:val="en-GB"/>
        </w:rPr>
        <w:t>https://docs.peppol.eu/edelivery/</w:t>
      </w:r>
      <w:r w:rsidR="00507E45">
        <w:fldChar w:fldCharType="end"/>
      </w:r>
    </w:p>
    <w:sectPr w:rsidR="00052A8B" w:rsidRPr="001B369A" w:rsidSect="00747269">
      <w:type w:val="continuous"/>
      <w:pgSz w:w="11907" w:h="16839" w:code="9"/>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1253B1" w14:textId="77777777" w:rsidR="007E6980" w:rsidRDefault="007E6980">
      <w:r>
        <w:separator/>
      </w:r>
    </w:p>
    <w:p w14:paraId="2C2198AD" w14:textId="77777777" w:rsidR="007E6980" w:rsidRDefault="007E6980"/>
    <w:p w14:paraId="1FEAE391" w14:textId="77777777" w:rsidR="007E6980" w:rsidRDefault="007E6980"/>
  </w:endnote>
  <w:endnote w:type="continuationSeparator" w:id="0">
    <w:p w14:paraId="691CB8A4" w14:textId="77777777" w:rsidR="007E6980" w:rsidRDefault="007E6980">
      <w:r>
        <w:continuationSeparator/>
      </w:r>
    </w:p>
    <w:p w14:paraId="0DE44BA4" w14:textId="77777777" w:rsidR="007E6980" w:rsidRDefault="007E6980"/>
    <w:p w14:paraId="0A3680D0" w14:textId="77777777" w:rsidR="007E6980" w:rsidRDefault="007E69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A1"/>
    <w:family w:val="swiss"/>
    <w:pitch w:val="variable"/>
    <w:sig w:usb0="E0002EFF" w:usb1="C000785B" w:usb2="00000009" w:usb3="00000000" w:csb0="000001FF" w:csb1="00000000"/>
  </w:font>
  <w:font w:name="Calibri">
    <w:panose1 w:val="020F0502020204030204"/>
    <w:charset w:val="A1"/>
    <w:family w:val="swiss"/>
    <w:pitch w:val="variable"/>
    <w:sig w:usb0="E4002EFF" w:usb1="C2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1131775"/>
      <w:docPartObj>
        <w:docPartGallery w:val="Page Numbers (Bottom of Page)"/>
        <w:docPartUnique/>
      </w:docPartObj>
    </w:sdtPr>
    <w:sdtContent>
      <w:p w14:paraId="6C0E8F51" w14:textId="5318E9FD" w:rsidR="00470569" w:rsidRPr="00507E45" w:rsidRDefault="00507E45" w:rsidP="00507E45">
        <w:pPr>
          <w:pStyle w:val="Fuzeile"/>
          <w:pBdr>
            <w:top w:val="single" w:sz="4" w:space="1" w:color="auto"/>
          </w:pBdr>
          <w:jc w:val="right"/>
        </w:pPr>
        <w:r>
          <w:rPr>
            <w:noProof/>
            <w:lang w:val="de-DE" w:eastAsia="de-DE"/>
          </w:rPr>
          <w:drawing>
            <wp:anchor distT="0" distB="0" distL="114300" distR="114300" simplePos="0" relativeHeight="251658240" behindDoc="0" locked="0" layoutInCell="1" allowOverlap="1" wp14:anchorId="7DD564B3" wp14:editId="278B85F1">
              <wp:simplePos x="0" y="0"/>
              <wp:positionH relativeFrom="column">
                <wp:posOffset>2683967</wp:posOffset>
              </wp:positionH>
              <wp:positionV relativeFrom="paragraph">
                <wp:posOffset>132334</wp:posOffset>
              </wp:positionV>
              <wp:extent cx="784860" cy="276225"/>
              <wp:effectExtent l="0" t="0" r="0" b="9525"/>
              <wp:wrapNone/>
              <wp:docPr id="13" name="Billed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2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4860" cy="276225"/>
                      </a:xfrm>
                      <a:prstGeom prst="rect">
                        <a:avLst/>
                      </a:prstGeom>
                      <a:noFill/>
                      <a:ln>
                        <a:noFill/>
                      </a:ln>
                    </pic:spPr>
                  </pic:pic>
                </a:graphicData>
              </a:graphic>
            </wp:anchor>
          </w:drawing>
        </w:r>
        <w:r>
          <w:fldChar w:fldCharType="begin"/>
        </w:r>
        <w:r>
          <w:instrText>PAGE   \* MERGEFORMAT</w:instrText>
        </w:r>
        <w:r>
          <w:fldChar w:fldCharType="separate"/>
        </w:r>
        <w:r>
          <w:rPr>
            <w:lang w:val="de-DE"/>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78CC89" w14:textId="77777777" w:rsidR="00470569" w:rsidRDefault="00470569">
    <w:pPr>
      <w:widowControl w:val="0"/>
      <w:autoSpaceDE w:val="0"/>
      <w:autoSpaceDN w:val="0"/>
      <w:adjustRightInd w:val="0"/>
      <w:rPr>
        <w:rFonts w:ascii="Arial" w:hAnsi="Arial" w:cs="Arial"/>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72DB37" w14:textId="77777777" w:rsidR="007E6980" w:rsidRDefault="007E6980">
      <w:r>
        <w:separator/>
      </w:r>
    </w:p>
    <w:p w14:paraId="43508028" w14:textId="77777777" w:rsidR="007E6980" w:rsidRDefault="007E6980"/>
    <w:p w14:paraId="02515AB2" w14:textId="77777777" w:rsidR="007E6980" w:rsidRDefault="007E6980"/>
  </w:footnote>
  <w:footnote w:type="continuationSeparator" w:id="0">
    <w:p w14:paraId="5A58E513" w14:textId="77777777" w:rsidR="007E6980" w:rsidRDefault="007E6980">
      <w:r>
        <w:continuationSeparator/>
      </w:r>
    </w:p>
    <w:p w14:paraId="1F58FABE" w14:textId="77777777" w:rsidR="007E6980" w:rsidRDefault="007E6980"/>
    <w:p w14:paraId="33980BFD" w14:textId="77777777" w:rsidR="007E6980" w:rsidRDefault="007E6980"/>
  </w:footnote>
  <w:footnote w:id="1">
    <w:p w14:paraId="508E1C89" w14:textId="1087C2E6" w:rsidR="00D2420F" w:rsidRPr="00D2420F" w:rsidRDefault="00D2420F">
      <w:pPr>
        <w:pStyle w:val="Funotentext"/>
      </w:pPr>
      <w:r>
        <w:rPr>
          <w:rStyle w:val="Funotenzeichen"/>
        </w:rPr>
        <w:footnoteRef/>
      </w:r>
      <w:r>
        <w:t xml:space="preserve"> </w:t>
      </w:r>
      <w:r w:rsidRPr="00D2420F">
        <w:t>XK is a "user assigned" ISO 3166 code not designated by the standard, but used by the European Commission, Switzerland, the Deutsche Bundesbank and other organisations.</w:t>
      </w:r>
    </w:p>
  </w:footnote>
  <w:footnote w:id="2">
    <w:p w14:paraId="483251B4" w14:textId="4B1E5BE6" w:rsidR="00D2420F" w:rsidRPr="00D2420F" w:rsidRDefault="00D2420F">
      <w:pPr>
        <w:pStyle w:val="Funotentext"/>
      </w:pPr>
      <w:r>
        <w:rPr>
          <w:rStyle w:val="Funotenzeichen"/>
        </w:rPr>
        <w:footnoteRef/>
      </w:r>
      <w:r>
        <w:t xml:space="preserve"> 1A is used by the Publications Office of the EU and part of the Peppol PoAC code lists</w:t>
      </w:r>
    </w:p>
  </w:footnote>
  <w:footnote w:id="3">
    <w:p w14:paraId="7997240D" w14:textId="77777777" w:rsidR="00470569" w:rsidRPr="000C324E" w:rsidRDefault="00470569">
      <w:pPr>
        <w:pStyle w:val="Funotentext"/>
        <w:rPr>
          <w:lang w:val="en-GB"/>
        </w:rPr>
      </w:pPr>
      <w:r>
        <w:rPr>
          <w:rStyle w:val="Funotenzeichen"/>
        </w:rPr>
        <w:footnoteRef/>
      </w:r>
      <w:r>
        <w:t xml:space="preserve"> </w:t>
      </w:r>
      <w:r w:rsidRPr="000C324E">
        <w:rPr>
          <w:lang w:val="en-GB"/>
        </w:rPr>
        <w:t xml:space="preserve">See </w:t>
      </w:r>
      <w:hyperlink r:id="rId1" w:anchor="section-9.2" w:history="1">
        <w:r w:rsidRPr="000C324E">
          <w:rPr>
            <w:rStyle w:val="Hyperlink"/>
            <w:lang w:val="en-GB"/>
          </w:rPr>
          <w:t>https://tools.ietf.org/html/rfc7303#section-9.2</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E7C2B2" w14:textId="3D6ED247" w:rsidR="00470569" w:rsidRDefault="00470569">
    <w:pPr>
      <w:pStyle w:val="Kopfzeile"/>
    </w:pPr>
    <w:r>
      <w:rPr>
        <w:sz w:val="20"/>
        <w:szCs w:val="20"/>
      </w:rPr>
      <w:t>Peppol</w:t>
    </w:r>
    <w:r w:rsidRPr="00245254">
      <w:rPr>
        <w:sz w:val="20"/>
        <w:szCs w:val="20"/>
      </w:rPr>
      <w:t xml:space="preserve"> Business Message Envelope (SBDH)</w:t>
    </w:r>
    <w:r>
      <w:rPr>
        <w:sz w:val="20"/>
        <w:szCs w:val="20"/>
      </w:rPr>
      <w:t xml:space="preserve"> v</w:t>
    </w:r>
    <w:r w:rsidR="00657C97">
      <w:rPr>
        <w:sz w:val="20"/>
        <w:szCs w:val="20"/>
      </w:rPr>
      <w:t>2</w:t>
    </w:r>
    <w:r>
      <w:rPr>
        <w:sz w:val="20"/>
        <w:szCs w:val="20"/>
      </w:rPr>
      <w:t>.</w:t>
    </w:r>
    <w:r w:rsidR="00673375">
      <w:rPr>
        <w:sz w:val="20"/>
        <w:szCs w:val="20"/>
      </w:rPr>
      <w:t>0</w:t>
    </w:r>
    <w:r w:rsidR="00C63014">
      <w:rPr>
        <w:sz w:val="20"/>
        <w:szCs w:val="20"/>
      </w:rPr>
      <w:t>.</w:t>
    </w:r>
    <w:del w:id="19" w:author="Philip Helger" w:date="2025-05-15T10:50:00Z" w16du:dateUtc="2025-05-15T08:50:00Z">
      <w:r w:rsidR="00C63014" w:rsidDel="00E91AA1">
        <w:rPr>
          <w:sz w:val="20"/>
          <w:szCs w:val="20"/>
        </w:rPr>
        <w:delText>1</w:delText>
      </w:r>
    </w:del>
    <w:ins w:id="20" w:author="Philip Helger" w:date="2025-05-15T10:50:00Z" w16du:dateUtc="2025-05-15T08:50:00Z">
      <w:r w:rsidR="00E91AA1">
        <w:rPr>
          <w:sz w:val="20"/>
          <w:szCs w:val="20"/>
        </w:rPr>
        <w:t>2</w:t>
      </w:r>
    </w:ins>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E19729" w14:textId="77777777" w:rsidR="00470569" w:rsidRDefault="00470569">
    <w:pPr>
      <w:widowControl w:val="0"/>
      <w:autoSpaceDE w:val="0"/>
      <w:autoSpaceDN w:val="0"/>
      <w:adjustRightInd w:val="0"/>
      <w:rPr>
        <w:rFonts w:ascii="Arial" w:hAnsi="Arial" w:cs="Arial"/>
        <w:noProof/>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6.2pt;height:10.95pt;visibility:visible;mso-wrap-style:square" o:bullet="t">
        <v:imagedata r:id="rId1" o:title=""/>
      </v:shape>
    </w:pict>
  </w:numPicBullet>
  <w:abstractNum w:abstractNumId="0" w15:restartNumberingAfterBreak="0">
    <w:nsid w:val="02565C69"/>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1" w15:restartNumberingAfterBreak="0">
    <w:nsid w:val="0613330A"/>
    <w:multiLevelType w:val="hybridMultilevel"/>
    <w:tmpl w:val="654A2B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6E35D88"/>
    <w:multiLevelType w:val="hybridMultilevel"/>
    <w:tmpl w:val="769849C4"/>
    <w:lvl w:ilvl="0" w:tplc="85F0AA08">
      <w:start w:val="18"/>
      <w:numFmt w:val="bullet"/>
      <w:lvlText w:val=""/>
      <w:lvlJc w:val="left"/>
      <w:pPr>
        <w:ind w:left="720" w:hanging="360"/>
      </w:pPr>
      <w:rPr>
        <w:rFonts w:ascii="Symbol" w:eastAsia="Times New Roman" w:hAnsi="Symbol" w:hint="default"/>
      </w:rPr>
    </w:lvl>
    <w:lvl w:ilvl="1" w:tplc="041D0003">
      <w:start w:val="1"/>
      <w:numFmt w:val="bullet"/>
      <w:lvlText w:val="o"/>
      <w:lvlJc w:val="left"/>
      <w:pPr>
        <w:ind w:left="1440" w:hanging="360"/>
      </w:pPr>
      <w:rPr>
        <w:rFonts w:ascii="Courier New" w:hAnsi="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hint="default"/>
      </w:rPr>
    </w:lvl>
    <w:lvl w:ilvl="8" w:tplc="041D0005">
      <w:start w:val="1"/>
      <w:numFmt w:val="bullet"/>
      <w:lvlText w:val=""/>
      <w:lvlJc w:val="left"/>
      <w:pPr>
        <w:ind w:left="6480" w:hanging="360"/>
      </w:pPr>
      <w:rPr>
        <w:rFonts w:ascii="Wingdings" w:hAnsi="Wingdings" w:hint="default"/>
      </w:rPr>
    </w:lvl>
  </w:abstractNum>
  <w:abstractNum w:abstractNumId="3" w15:restartNumberingAfterBreak="0">
    <w:nsid w:val="0D4677DF"/>
    <w:multiLevelType w:val="multilevel"/>
    <w:tmpl w:val="A57E61B0"/>
    <w:lvl w:ilvl="0">
      <w:start w:val="1"/>
      <w:numFmt w:val="decimal"/>
      <w:pStyle w:val="berschrift1"/>
      <w:lvlText w:val="%1"/>
      <w:lvlJc w:val="left"/>
      <w:pPr>
        <w:ind w:left="432" w:hanging="432"/>
      </w:pPr>
      <w:rPr>
        <w:rFonts w:cs="Times New Roman"/>
      </w:rPr>
    </w:lvl>
    <w:lvl w:ilvl="1">
      <w:start w:val="1"/>
      <w:numFmt w:val="decimal"/>
      <w:pStyle w:val="berschrift2"/>
      <w:lvlText w:val="%1.%2"/>
      <w:lvlJc w:val="left"/>
      <w:pPr>
        <w:ind w:left="860" w:hanging="576"/>
      </w:pPr>
      <w:rPr>
        <w:rFonts w:cs="Times New Roman"/>
      </w:rPr>
    </w:lvl>
    <w:lvl w:ilvl="2">
      <w:start w:val="1"/>
      <w:numFmt w:val="decimal"/>
      <w:pStyle w:val="berschrift3"/>
      <w:lvlText w:val="%1.%2.%3"/>
      <w:lvlJc w:val="left"/>
      <w:pPr>
        <w:ind w:left="720" w:hanging="720"/>
      </w:pPr>
      <w:rPr>
        <w:rFonts w:cs="Times New Roman"/>
      </w:rPr>
    </w:lvl>
    <w:lvl w:ilvl="3">
      <w:start w:val="1"/>
      <w:numFmt w:val="decimal"/>
      <w:pStyle w:val="berschrift4"/>
      <w:lvlText w:val="%1.%2.%3.%4"/>
      <w:lvlJc w:val="left"/>
      <w:pPr>
        <w:ind w:left="864" w:hanging="864"/>
      </w:pPr>
      <w:rPr>
        <w:rFonts w:cs="Times New Roman"/>
      </w:rPr>
    </w:lvl>
    <w:lvl w:ilvl="4">
      <w:start w:val="1"/>
      <w:numFmt w:val="decimal"/>
      <w:pStyle w:val="berschrift5"/>
      <w:lvlText w:val="%1.%2.%3.%4.%5"/>
      <w:lvlJc w:val="left"/>
      <w:pPr>
        <w:ind w:left="1008" w:hanging="1008"/>
      </w:pPr>
      <w:rPr>
        <w:rFonts w:cs="Times New Roman"/>
      </w:rPr>
    </w:lvl>
    <w:lvl w:ilvl="5">
      <w:start w:val="1"/>
      <w:numFmt w:val="decimal"/>
      <w:pStyle w:val="berschrift6"/>
      <w:lvlText w:val="%1.%2.%3.%4.%5.%6"/>
      <w:lvlJc w:val="left"/>
      <w:pPr>
        <w:ind w:left="1152" w:hanging="1152"/>
      </w:pPr>
      <w:rPr>
        <w:rFonts w:cs="Times New Roman"/>
      </w:rPr>
    </w:lvl>
    <w:lvl w:ilvl="6">
      <w:start w:val="1"/>
      <w:numFmt w:val="decimal"/>
      <w:pStyle w:val="berschrift7"/>
      <w:lvlText w:val="%1.%2.%3.%4.%5.%6.%7"/>
      <w:lvlJc w:val="left"/>
      <w:pPr>
        <w:ind w:left="1296" w:hanging="1296"/>
      </w:pPr>
      <w:rPr>
        <w:rFonts w:cs="Times New Roman"/>
      </w:rPr>
    </w:lvl>
    <w:lvl w:ilvl="7">
      <w:start w:val="1"/>
      <w:numFmt w:val="decimal"/>
      <w:pStyle w:val="berschrift8"/>
      <w:lvlText w:val="%1.%2.%3.%4.%5.%6.%7.%8"/>
      <w:lvlJc w:val="left"/>
      <w:pPr>
        <w:ind w:left="1440" w:hanging="1440"/>
      </w:pPr>
      <w:rPr>
        <w:rFonts w:cs="Times New Roman"/>
      </w:rPr>
    </w:lvl>
    <w:lvl w:ilvl="8">
      <w:start w:val="1"/>
      <w:numFmt w:val="decimal"/>
      <w:pStyle w:val="berschrift9"/>
      <w:lvlText w:val="%1.%2.%3.%4.%5.%6.%7.%8.%9"/>
      <w:lvlJc w:val="left"/>
      <w:pPr>
        <w:ind w:left="1584" w:hanging="1584"/>
      </w:pPr>
      <w:rPr>
        <w:rFonts w:cs="Times New Roman"/>
      </w:rPr>
    </w:lvl>
  </w:abstractNum>
  <w:abstractNum w:abstractNumId="4" w15:restartNumberingAfterBreak="0">
    <w:nsid w:val="0E8F27D1"/>
    <w:multiLevelType w:val="hybridMultilevel"/>
    <w:tmpl w:val="7D98B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B978E8"/>
    <w:multiLevelType w:val="hybridMultilevel"/>
    <w:tmpl w:val="46FED28C"/>
    <w:lvl w:ilvl="0" w:tplc="22187A3A">
      <w:start w:val="1"/>
      <w:numFmt w:val="bullet"/>
      <w:lvlText w:val="•"/>
      <w:lvlJc w:val="left"/>
      <w:pPr>
        <w:ind w:left="720" w:hanging="360"/>
      </w:pPr>
      <w:rPr>
        <w:rFonts w:ascii="Times New Roman" w:hAnsi="Times New Roman"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0EF866A8"/>
    <w:multiLevelType w:val="hybridMultilevel"/>
    <w:tmpl w:val="615095A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7" w15:restartNumberingAfterBreak="0">
    <w:nsid w:val="123111D8"/>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8" w15:restartNumberingAfterBreak="0">
    <w:nsid w:val="20A920B4"/>
    <w:multiLevelType w:val="hybridMultilevel"/>
    <w:tmpl w:val="C3CAB98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9" w15:restartNumberingAfterBreak="0">
    <w:nsid w:val="20AD3B12"/>
    <w:multiLevelType w:val="hybridMultilevel"/>
    <w:tmpl w:val="E33271AE"/>
    <w:lvl w:ilvl="0" w:tplc="04060019">
      <w:start w:val="1"/>
      <w:numFmt w:val="lowerLetter"/>
      <w:lvlText w:val="%1."/>
      <w:lvlJc w:val="left"/>
      <w:pPr>
        <w:ind w:left="720" w:hanging="360"/>
      </w:pPr>
      <w:rPr>
        <w:rFonts w:cs="Times New Roman"/>
      </w:rPr>
    </w:lvl>
    <w:lvl w:ilvl="1" w:tplc="04060019">
      <w:start w:val="1"/>
      <w:numFmt w:val="lowerLetter"/>
      <w:lvlText w:val="%2."/>
      <w:lvlJc w:val="left"/>
      <w:pPr>
        <w:ind w:left="1440" w:hanging="360"/>
      </w:pPr>
      <w:rPr>
        <w:rFonts w:cs="Times New Roman"/>
      </w:rPr>
    </w:lvl>
    <w:lvl w:ilvl="2" w:tplc="0406001B">
      <w:start w:val="1"/>
      <w:numFmt w:val="lowerRoman"/>
      <w:lvlText w:val="%3."/>
      <w:lvlJc w:val="right"/>
      <w:pPr>
        <w:ind w:left="2160" w:hanging="180"/>
      </w:pPr>
      <w:rPr>
        <w:rFonts w:cs="Times New Roman"/>
      </w:rPr>
    </w:lvl>
    <w:lvl w:ilvl="3" w:tplc="0406000F">
      <w:start w:val="1"/>
      <w:numFmt w:val="decimal"/>
      <w:lvlText w:val="%4."/>
      <w:lvlJc w:val="left"/>
      <w:pPr>
        <w:ind w:left="2880" w:hanging="360"/>
      </w:pPr>
      <w:rPr>
        <w:rFonts w:cs="Times New Roman"/>
      </w:rPr>
    </w:lvl>
    <w:lvl w:ilvl="4" w:tplc="04060019">
      <w:start w:val="1"/>
      <w:numFmt w:val="lowerLetter"/>
      <w:lvlText w:val="%5."/>
      <w:lvlJc w:val="left"/>
      <w:pPr>
        <w:ind w:left="3600" w:hanging="360"/>
      </w:pPr>
      <w:rPr>
        <w:rFonts w:cs="Times New Roman"/>
      </w:rPr>
    </w:lvl>
    <w:lvl w:ilvl="5" w:tplc="0406001B">
      <w:start w:val="1"/>
      <w:numFmt w:val="lowerRoman"/>
      <w:lvlText w:val="%6."/>
      <w:lvlJc w:val="right"/>
      <w:pPr>
        <w:ind w:left="4320" w:hanging="180"/>
      </w:pPr>
      <w:rPr>
        <w:rFonts w:cs="Times New Roman"/>
      </w:rPr>
    </w:lvl>
    <w:lvl w:ilvl="6" w:tplc="0406000F">
      <w:start w:val="1"/>
      <w:numFmt w:val="decimal"/>
      <w:lvlText w:val="%7."/>
      <w:lvlJc w:val="left"/>
      <w:pPr>
        <w:ind w:left="5040" w:hanging="360"/>
      </w:pPr>
      <w:rPr>
        <w:rFonts w:cs="Times New Roman"/>
      </w:rPr>
    </w:lvl>
    <w:lvl w:ilvl="7" w:tplc="04060019">
      <w:start w:val="1"/>
      <w:numFmt w:val="lowerLetter"/>
      <w:lvlText w:val="%8."/>
      <w:lvlJc w:val="left"/>
      <w:pPr>
        <w:ind w:left="5760" w:hanging="360"/>
      </w:pPr>
      <w:rPr>
        <w:rFonts w:cs="Times New Roman"/>
      </w:rPr>
    </w:lvl>
    <w:lvl w:ilvl="8" w:tplc="0406001B">
      <w:start w:val="1"/>
      <w:numFmt w:val="lowerRoman"/>
      <w:lvlText w:val="%9."/>
      <w:lvlJc w:val="right"/>
      <w:pPr>
        <w:ind w:left="6480" w:hanging="180"/>
      </w:pPr>
      <w:rPr>
        <w:rFonts w:cs="Times New Roman"/>
      </w:rPr>
    </w:lvl>
  </w:abstractNum>
  <w:abstractNum w:abstractNumId="10" w15:restartNumberingAfterBreak="0">
    <w:nsid w:val="248C5074"/>
    <w:multiLevelType w:val="hybridMultilevel"/>
    <w:tmpl w:val="4CA275E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4E815E7"/>
    <w:multiLevelType w:val="hybridMultilevel"/>
    <w:tmpl w:val="D08033B8"/>
    <w:lvl w:ilvl="0" w:tplc="040F000B">
      <w:start w:val="1"/>
      <w:numFmt w:val="bullet"/>
      <w:lvlText w:val=""/>
      <w:lvlJc w:val="left"/>
      <w:pPr>
        <w:ind w:left="720" w:hanging="360"/>
      </w:pPr>
      <w:rPr>
        <w:rFonts w:ascii="Wingdings" w:eastAsia="Times New Roman" w:hAnsi="Wingdings" w:hint="default"/>
      </w:rPr>
    </w:lvl>
    <w:lvl w:ilvl="1" w:tplc="040F0003" w:tentative="1">
      <w:start w:val="1"/>
      <w:numFmt w:val="bullet"/>
      <w:lvlText w:val="o"/>
      <w:lvlJc w:val="left"/>
      <w:pPr>
        <w:ind w:left="1440" w:hanging="360"/>
      </w:pPr>
      <w:rPr>
        <w:rFonts w:ascii="Courier New" w:hAnsi="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2" w15:restartNumberingAfterBreak="0">
    <w:nsid w:val="2D097FCC"/>
    <w:multiLevelType w:val="hybridMultilevel"/>
    <w:tmpl w:val="2BC0CDD8"/>
    <w:lvl w:ilvl="0" w:tplc="22187A3A">
      <w:start w:val="1"/>
      <w:numFmt w:val="bullet"/>
      <w:lvlText w:val="•"/>
      <w:lvlJc w:val="left"/>
      <w:pPr>
        <w:ind w:left="720" w:hanging="360"/>
      </w:pPr>
      <w:rPr>
        <w:rFonts w:ascii="Times New Roman" w:hAnsi="Times New Roman"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15:restartNumberingAfterBreak="0">
    <w:nsid w:val="34F9722E"/>
    <w:multiLevelType w:val="hybridMultilevel"/>
    <w:tmpl w:val="615095A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14" w15:restartNumberingAfterBreak="0">
    <w:nsid w:val="36C44B99"/>
    <w:multiLevelType w:val="hybridMultilevel"/>
    <w:tmpl w:val="F086FD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A4F2080"/>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16" w15:restartNumberingAfterBreak="0">
    <w:nsid w:val="3BE92909"/>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17" w15:restartNumberingAfterBreak="0">
    <w:nsid w:val="41482A80"/>
    <w:multiLevelType w:val="hybridMultilevel"/>
    <w:tmpl w:val="423C8444"/>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18" w15:restartNumberingAfterBreak="0">
    <w:nsid w:val="43AB2A04"/>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19" w15:restartNumberingAfterBreak="0">
    <w:nsid w:val="46A7300C"/>
    <w:multiLevelType w:val="hybridMultilevel"/>
    <w:tmpl w:val="F3C2ED88"/>
    <w:lvl w:ilvl="0" w:tplc="1F508866">
      <w:start w:val="1"/>
      <w:numFmt w:val="bullet"/>
      <w:lvlText w:val=""/>
      <w:lvlPicBulletId w:val="0"/>
      <w:lvlJc w:val="left"/>
      <w:pPr>
        <w:ind w:left="862" w:hanging="360"/>
      </w:pPr>
      <w:rPr>
        <w:rFonts w:ascii="Symbol" w:hAnsi="Symbol" w:hint="default"/>
      </w:rPr>
    </w:lvl>
    <w:lvl w:ilvl="1" w:tplc="04140003" w:tentative="1">
      <w:start w:val="1"/>
      <w:numFmt w:val="bullet"/>
      <w:lvlText w:val="o"/>
      <w:lvlJc w:val="left"/>
      <w:pPr>
        <w:ind w:left="1582" w:hanging="360"/>
      </w:pPr>
      <w:rPr>
        <w:rFonts w:ascii="Courier New" w:hAnsi="Courier New" w:hint="default"/>
      </w:rPr>
    </w:lvl>
    <w:lvl w:ilvl="2" w:tplc="04140005" w:tentative="1">
      <w:start w:val="1"/>
      <w:numFmt w:val="bullet"/>
      <w:lvlText w:val=""/>
      <w:lvlJc w:val="left"/>
      <w:pPr>
        <w:ind w:left="2302" w:hanging="360"/>
      </w:pPr>
      <w:rPr>
        <w:rFonts w:ascii="Wingdings" w:hAnsi="Wingdings" w:hint="default"/>
      </w:rPr>
    </w:lvl>
    <w:lvl w:ilvl="3" w:tplc="04140001" w:tentative="1">
      <w:start w:val="1"/>
      <w:numFmt w:val="bullet"/>
      <w:lvlText w:val=""/>
      <w:lvlJc w:val="left"/>
      <w:pPr>
        <w:ind w:left="3022" w:hanging="360"/>
      </w:pPr>
      <w:rPr>
        <w:rFonts w:ascii="Symbol" w:hAnsi="Symbol" w:hint="default"/>
      </w:rPr>
    </w:lvl>
    <w:lvl w:ilvl="4" w:tplc="04140003" w:tentative="1">
      <w:start w:val="1"/>
      <w:numFmt w:val="bullet"/>
      <w:lvlText w:val="o"/>
      <w:lvlJc w:val="left"/>
      <w:pPr>
        <w:ind w:left="3742" w:hanging="360"/>
      </w:pPr>
      <w:rPr>
        <w:rFonts w:ascii="Courier New" w:hAnsi="Courier New" w:hint="default"/>
      </w:rPr>
    </w:lvl>
    <w:lvl w:ilvl="5" w:tplc="04140005" w:tentative="1">
      <w:start w:val="1"/>
      <w:numFmt w:val="bullet"/>
      <w:lvlText w:val=""/>
      <w:lvlJc w:val="left"/>
      <w:pPr>
        <w:ind w:left="4462" w:hanging="360"/>
      </w:pPr>
      <w:rPr>
        <w:rFonts w:ascii="Wingdings" w:hAnsi="Wingdings" w:hint="default"/>
      </w:rPr>
    </w:lvl>
    <w:lvl w:ilvl="6" w:tplc="04140001" w:tentative="1">
      <w:start w:val="1"/>
      <w:numFmt w:val="bullet"/>
      <w:lvlText w:val=""/>
      <w:lvlJc w:val="left"/>
      <w:pPr>
        <w:ind w:left="5182" w:hanging="360"/>
      </w:pPr>
      <w:rPr>
        <w:rFonts w:ascii="Symbol" w:hAnsi="Symbol" w:hint="default"/>
      </w:rPr>
    </w:lvl>
    <w:lvl w:ilvl="7" w:tplc="04140003" w:tentative="1">
      <w:start w:val="1"/>
      <w:numFmt w:val="bullet"/>
      <w:lvlText w:val="o"/>
      <w:lvlJc w:val="left"/>
      <w:pPr>
        <w:ind w:left="5902" w:hanging="360"/>
      </w:pPr>
      <w:rPr>
        <w:rFonts w:ascii="Courier New" w:hAnsi="Courier New" w:hint="default"/>
      </w:rPr>
    </w:lvl>
    <w:lvl w:ilvl="8" w:tplc="04140005" w:tentative="1">
      <w:start w:val="1"/>
      <w:numFmt w:val="bullet"/>
      <w:lvlText w:val=""/>
      <w:lvlJc w:val="left"/>
      <w:pPr>
        <w:ind w:left="6622" w:hanging="360"/>
      </w:pPr>
      <w:rPr>
        <w:rFonts w:ascii="Wingdings" w:hAnsi="Wingdings" w:hint="default"/>
      </w:rPr>
    </w:lvl>
  </w:abstractNum>
  <w:abstractNum w:abstractNumId="20" w15:restartNumberingAfterBreak="0">
    <w:nsid w:val="47E84C5B"/>
    <w:multiLevelType w:val="hybridMultilevel"/>
    <w:tmpl w:val="F83E183C"/>
    <w:lvl w:ilvl="0" w:tplc="041D000F">
      <w:start w:val="1"/>
      <w:numFmt w:val="decimal"/>
      <w:lvlText w:val="%1."/>
      <w:lvlJc w:val="left"/>
      <w:pPr>
        <w:ind w:left="720" w:hanging="360"/>
      </w:pPr>
      <w:rPr>
        <w:rFonts w:cs="Times New Roman"/>
      </w:rPr>
    </w:lvl>
    <w:lvl w:ilvl="1" w:tplc="041D0019" w:tentative="1">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21" w15:restartNumberingAfterBreak="0">
    <w:nsid w:val="4A915530"/>
    <w:multiLevelType w:val="hybridMultilevel"/>
    <w:tmpl w:val="A0FC763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8A330E3"/>
    <w:multiLevelType w:val="hybridMultilevel"/>
    <w:tmpl w:val="C3CAB98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23" w15:restartNumberingAfterBreak="0">
    <w:nsid w:val="5FCD0A1B"/>
    <w:multiLevelType w:val="hybridMultilevel"/>
    <w:tmpl w:val="C3CAB98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24" w15:restartNumberingAfterBreak="0">
    <w:nsid w:val="617762C1"/>
    <w:multiLevelType w:val="hybridMultilevel"/>
    <w:tmpl w:val="C3CAB98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25" w15:restartNumberingAfterBreak="0">
    <w:nsid w:val="63D95784"/>
    <w:multiLevelType w:val="hybridMultilevel"/>
    <w:tmpl w:val="314CBAC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660B7A2D"/>
    <w:multiLevelType w:val="hybridMultilevel"/>
    <w:tmpl w:val="A468A520"/>
    <w:lvl w:ilvl="0" w:tplc="22187A3A">
      <w:start w:val="1"/>
      <w:numFmt w:val="bullet"/>
      <w:lvlText w:val="•"/>
      <w:lvlJc w:val="left"/>
      <w:pPr>
        <w:ind w:left="720" w:hanging="360"/>
      </w:pPr>
      <w:rPr>
        <w:rFonts w:ascii="Times New Roman" w:hAnsi="Times New Roman"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7" w15:restartNumberingAfterBreak="0">
    <w:nsid w:val="69ED7D84"/>
    <w:multiLevelType w:val="hybridMultilevel"/>
    <w:tmpl w:val="3BAE0FBE"/>
    <w:lvl w:ilvl="0" w:tplc="F3D4919A">
      <w:start w:val="1"/>
      <w:numFmt w:val="bullet"/>
      <w:pStyle w:val="Bullets"/>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A494863"/>
    <w:multiLevelType w:val="hybridMultilevel"/>
    <w:tmpl w:val="6B2E5AEA"/>
    <w:lvl w:ilvl="0" w:tplc="22187A3A">
      <w:start w:val="1"/>
      <w:numFmt w:val="bullet"/>
      <w:lvlText w:val="•"/>
      <w:lvlJc w:val="left"/>
      <w:pPr>
        <w:ind w:left="720" w:hanging="360"/>
      </w:pPr>
      <w:rPr>
        <w:rFonts w:ascii="Times New Roman" w:hAnsi="Times New Roman"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9" w15:restartNumberingAfterBreak="0">
    <w:nsid w:val="73B12F33"/>
    <w:multiLevelType w:val="hybridMultilevel"/>
    <w:tmpl w:val="C5D8ABE0"/>
    <w:lvl w:ilvl="0" w:tplc="22187A3A">
      <w:start w:val="1"/>
      <w:numFmt w:val="bullet"/>
      <w:lvlText w:val="•"/>
      <w:lvlJc w:val="left"/>
      <w:pPr>
        <w:tabs>
          <w:tab w:val="num" w:pos="720"/>
        </w:tabs>
        <w:ind w:left="720" w:hanging="360"/>
      </w:pPr>
      <w:rPr>
        <w:rFonts w:ascii="Times New Roman" w:hAnsi="Times New Roman" w:hint="default"/>
      </w:rPr>
    </w:lvl>
    <w:lvl w:ilvl="1" w:tplc="96188860">
      <w:start w:val="1"/>
      <w:numFmt w:val="bullet"/>
      <w:lvlText w:val="•"/>
      <w:lvlJc w:val="left"/>
      <w:pPr>
        <w:tabs>
          <w:tab w:val="num" w:pos="1440"/>
        </w:tabs>
        <w:ind w:left="1440" w:hanging="360"/>
      </w:pPr>
      <w:rPr>
        <w:rFonts w:ascii="Times New Roman" w:hAnsi="Times New Roman" w:hint="default"/>
      </w:rPr>
    </w:lvl>
    <w:lvl w:ilvl="2" w:tplc="2A02DC08">
      <w:start w:val="43"/>
      <w:numFmt w:val="bullet"/>
      <w:lvlText w:val="–"/>
      <w:lvlJc w:val="left"/>
      <w:pPr>
        <w:tabs>
          <w:tab w:val="num" w:pos="2160"/>
        </w:tabs>
        <w:ind w:left="2160" w:hanging="360"/>
      </w:pPr>
      <w:rPr>
        <w:rFonts w:ascii="Arial" w:hAnsi="Arial" w:hint="default"/>
      </w:rPr>
    </w:lvl>
    <w:lvl w:ilvl="3" w:tplc="AE429EA2">
      <w:start w:val="1"/>
      <w:numFmt w:val="bullet"/>
      <w:lvlText w:val="•"/>
      <w:lvlJc w:val="left"/>
      <w:pPr>
        <w:tabs>
          <w:tab w:val="num" w:pos="2880"/>
        </w:tabs>
        <w:ind w:left="2880" w:hanging="360"/>
      </w:pPr>
      <w:rPr>
        <w:rFonts w:ascii="Times New Roman" w:hAnsi="Times New Roman" w:hint="default"/>
      </w:rPr>
    </w:lvl>
    <w:lvl w:ilvl="4" w:tplc="224884DC">
      <w:start w:val="1"/>
      <w:numFmt w:val="bullet"/>
      <w:lvlText w:val="•"/>
      <w:lvlJc w:val="left"/>
      <w:pPr>
        <w:tabs>
          <w:tab w:val="num" w:pos="3600"/>
        </w:tabs>
        <w:ind w:left="3600" w:hanging="360"/>
      </w:pPr>
      <w:rPr>
        <w:rFonts w:ascii="Times New Roman" w:hAnsi="Times New Roman" w:hint="default"/>
      </w:rPr>
    </w:lvl>
    <w:lvl w:ilvl="5" w:tplc="50EE26A8">
      <w:start w:val="1"/>
      <w:numFmt w:val="bullet"/>
      <w:lvlText w:val="•"/>
      <w:lvlJc w:val="left"/>
      <w:pPr>
        <w:tabs>
          <w:tab w:val="num" w:pos="4320"/>
        </w:tabs>
        <w:ind w:left="4320" w:hanging="360"/>
      </w:pPr>
      <w:rPr>
        <w:rFonts w:ascii="Times New Roman" w:hAnsi="Times New Roman" w:hint="default"/>
      </w:rPr>
    </w:lvl>
    <w:lvl w:ilvl="6" w:tplc="88FA4294">
      <w:start w:val="1"/>
      <w:numFmt w:val="bullet"/>
      <w:lvlText w:val="•"/>
      <w:lvlJc w:val="left"/>
      <w:pPr>
        <w:tabs>
          <w:tab w:val="num" w:pos="5040"/>
        </w:tabs>
        <w:ind w:left="5040" w:hanging="360"/>
      </w:pPr>
      <w:rPr>
        <w:rFonts w:ascii="Times New Roman" w:hAnsi="Times New Roman" w:hint="default"/>
      </w:rPr>
    </w:lvl>
    <w:lvl w:ilvl="7" w:tplc="A0902F24">
      <w:start w:val="1"/>
      <w:numFmt w:val="bullet"/>
      <w:lvlText w:val="•"/>
      <w:lvlJc w:val="left"/>
      <w:pPr>
        <w:tabs>
          <w:tab w:val="num" w:pos="5760"/>
        </w:tabs>
        <w:ind w:left="5760" w:hanging="360"/>
      </w:pPr>
      <w:rPr>
        <w:rFonts w:ascii="Times New Roman" w:hAnsi="Times New Roman" w:hint="default"/>
      </w:rPr>
    </w:lvl>
    <w:lvl w:ilvl="8" w:tplc="CA8AC45A">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753F42FA"/>
    <w:multiLevelType w:val="hybridMultilevel"/>
    <w:tmpl w:val="615095A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31" w15:restartNumberingAfterBreak="0">
    <w:nsid w:val="757F6432"/>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32" w15:restartNumberingAfterBreak="0">
    <w:nsid w:val="78B577B3"/>
    <w:multiLevelType w:val="hybridMultilevel"/>
    <w:tmpl w:val="9DA8C38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3" w15:restartNumberingAfterBreak="0">
    <w:nsid w:val="7D934942"/>
    <w:multiLevelType w:val="hybridMultilevel"/>
    <w:tmpl w:val="3A20636C"/>
    <w:lvl w:ilvl="0" w:tplc="1F508866">
      <w:start w:val="1"/>
      <w:numFmt w:val="bullet"/>
      <w:lvlText w:val=""/>
      <w:lvlPicBulletId w:val="0"/>
      <w:lvlJc w:val="left"/>
      <w:pPr>
        <w:ind w:left="862" w:hanging="360"/>
      </w:pPr>
      <w:rPr>
        <w:rFonts w:ascii="Symbol" w:hAnsi="Symbol" w:hint="default"/>
      </w:rPr>
    </w:lvl>
    <w:lvl w:ilvl="1" w:tplc="04140003" w:tentative="1">
      <w:start w:val="1"/>
      <w:numFmt w:val="bullet"/>
      <w:lvlText w:val="o"/>
      <w:lvlJc w:val="left"/>
      <w:pPr>
        <w:ind w:left="1582" w:hanging="360"/>
      </w:pPr>
      <w:rPr>
        <w:rFonts w:ascii="Courier New" w:hAnsi="Courier New" w:hint="default"/>
      </w:rPr>
    </w:lvl>
    <w:lvl w:ilvl="2" w:tplc="04140005" w:tentative="1">
      <w:start w:val="1"/>
      <w:numFmt w:val="bullet"/>
      <w:lvlText w:val=""/>
      <w:lvlJc w:val="left"/>
      <w:pPr>
        <w:ind w:left="2302" w:hanging="360"/>
      </w:pPr>
      <w:rPr>
        <w:rFonts w:ascii="Wingdings" w:hAnsi="Wingdings" w:hint="default"/>
      </w:rPr>
    </w:lvl>
    <w:lvl w:ilvl="3" w:tplc="04140001" w:tentative="1">
      <w:start w:val="1"/>
      <w:numFmt w:val="bullet"/>
      <w:lvlText w:val=""/>
      <w:lvlJc w:val="left"/>
      <w:pPr>
        <w:ind w:left="3022" w:hanging="360"/>
      </w:pPr>
      <w:rPr>
        <w:rFonts w:ascii="Symbol" w:hAnsi="Symbol" w:hint="default"/>
      </w:rPr>
    </w:lvl>
    <w:lvl w:ilvl="4" w:tplc="04140003" w:tentative="1">
      <w:start w:val="1"/>
      <w:numFmt w:val="bullet"/>
      <w:lvlText w:val="o"/>
      <w:lvlJc w:val="left"/>
      <w:pPr>
        <w:ind w:left="3742" w:hanging="360"/>
      </w:pPr>
      <w:rPr>
        <w:rFonts w:ascii="Courier New" w:hAnsi="Courier New" w:hint="default"/>
      </w:rPr>
    </w:lvl>
    <w:lvl w:ilvl="5" w:tplc="04140005" w:tentative="1">
      <w:start w:val="1"/>
      <w:numFmt w:val="bullet"/>
      <w:lvlText w:val=""/>
      <w:lvlJc w:val="left"/>
      <w:pPr>
        <w:ind w:left="4462" w:hanging="360"/>
      </w:pPr>
      <w:rPr>
        <w:rFonts w:ascii="Wingdings" w:hAnsi="Wingdings" w:hint="default"/>
      </w:rPr>
    </w:lvl>
    <w:lvl w:ilvl="6" w:tplc="04140001" w:tentative="1">
      <w:start w:val="1"/>
      <w:numFmt w:val="bullet"/>
      <w:lvlText w:val=""/>
      <w:lvlJc w:val="left"/>
      <w:pPr>
        <w:ind w:left="5182" w:hanging="360"/>
      </w:pPr>
      <w:rPr>
        <w:rFonts w:ascii="Symbol" w:hAnsi="Symbol" w:hint="default"/>
      </w:rPr>
    </w:lvl>
    <w:lvl w:ilvl="7" w:tplc="04140003" w:tentative="1">
      <w:start w:val="1"/>
      <w:numFmt w:val="bullet"/>
      <w:lvlText w:val="o"/>
      <w:lvlJc w:val="left"/>
      <w:pPr>
        <w:ind w:left="5902" w:hanging="360"/>
      </w:pPr>
      <w:rPr>
        <w:rFonts w:ascii="Courier New" w:hAnsi="Courier New" w:hint="default"/>
      </w:rPr>
    </w:lvl>
    <w:lvl w:ilvl="8" w:tplc="04140005" w:tentative="1">
      <w:start w:val="1"/>
      <w:numFmt w:val="bullet"/>
      <w:lvlText w:val=""/>
      <w:lvlJc w:val="left"/>
      <w:pPr>
        <w:ind w:left="6622" w:hanging="360"/>
      </w:pPr>
      <w:rPr>
        <w:rFonts w:ascii="Wingdings" w:hAnsi="Wingdings" w:hint="default"/>
      </w:rPr>
    </w:lvl>
  </w:abstractNum>
  <w:abstractNum w:abstractNumId="34" w15:restartNumberingAfterBreak="0">
    <w:nsid w:val="7E0A1E81"/>
    <w:multiLevelType w:val="hybridMultilevel"/>
    <w:tmpl w:val="CCDEE4D6"/>
    <w:lvl w:ilvl="0" w:tplc="0406000F">
      <w:start w:val="1"/>
      <w:numFmt w:val="decimal"/>
      <w:lvlText w:val="%1."/>
      <w:lvlJc w:val="left"/>
      <w:pPr>
        <w:ind w:left="720" w:hanging="360"/>
      </w:pPr>
      <w:rPr>
        <w:rFonts w:cs="Times New Roman"/>
      </w:rPr>
    </w:lvl>
    <w:lvl w:ilvl="1" w:tplc="04060019">
      <w:start w:val="1"/>
      <w:numFmt w:val="lowerLetter"/>
      <w:lvlText w:val="%2."/>
      <w:lvlJc w:val="left"/>
      <w:pPr>
        <w:ind w:left="1440" w:hanging="360"/>
      </w:pPr>
      <w:rPr>
        <w:rFonts w:cs="Times New Roman"/>
      </w:rPr>
    </w:lvl>
    <w:lvl w:ilvl="2" w:tplc="0406001B">
      <w:start w:val="1"/>
      <w:numFmt w:val="lowerRoman"/>
      <w:lvlText w:val="%3."/>
      <w:lvlJc w:val="right"/>
      <w:pPr>
        <w:ind w:left="2160" w:hanging="180"/>
      </w:pPr>
      <w:rPr>
        <w:rFonts w:cs="Times New Roman"/>
      </w:rPr>
    </w:lvl>
    <w:lvl w:ilvl="3" w:tplc="0406000F">
      <w:start w:val="1"/>
      <w:numFmt w:val="decimal"/>
      <w:lvlText w:val="%4."/>
      <w:lvlJc w:val="left"/>
      <w:pPr>
        <w:ind w:left="2880" w:hanging="360"/>
      </w:pPr>
      <w:rPr>
        <w:rFonts w:cs="Times New Roman"/>
      </w:rPr>
    </w:lvl>
    <w:lvl w:ilvl="4" w:tplc="04060019">
      <w:start w:val="1"/>
      <w:numFmt w:val="lowerLetter"/>
      <w:lvlText w:val="%5."/>
      <w:lvlJc w:val="left"/>
      <w:pPr>
        <w:ind w:left="3600" w:hanging="360"/>
      </w:pPr>
      <w:rPr>
        <w:rFonts w:cs="Times New Roman"/>
      </w:rPr>
    </w:lvl>
    <w:lvl w:ilvl="5" w:tplc="0406001B">
      <w:start w:val="1"/>
      <w:numFmt w:val="lowerRoman"/>
      <w:lvlText w:val="%6."/>
      <w:lvlJc w:val="right"/>
      <w:pPr>
        <w:ind w:left="4320" w:hanging="180"/>
      </w:pPr>
      <w:rPr>
        <w:rFonts w:cs="Times New Roman"/>
      </w:rPr>
    </w:lvl>
    <w:lvl w:ilvl="6" w:tplc="0406000F">
      <w:start w:val="1"/>
      <w:numFmt w:val="decimal"/>
      <w:lvlText w:val="%7."/>
      <w:lvlJc w:val="left"/>
      <w:pPr>
        <w:ind w:left="5040" w:hanging="360"/>
      </w:pPr>
      <w:rPr>
        <w:rFonts w:cs="Times New Roman"/>
      </w:rPr>
    </w:lvl>
    <w:lvl w:ilvl="7" w:tplc="04060019">
      <w:start w:val="1"/>
      <w:numFmt w:val="lowerLetter"/>
      <w:lvlText w:val="%8."/>
      <w:lvlJc w:val="left"/>
      <w:pPr>
        <w:ind w:left="5760" w:hanging="360"/>
      </w:pPr>
      <w:rPr>
        <w:rFonts w:cs="Times New Roman"/>
      </w:rPr>
    </w:lvl>
    <w:lvl w:ilvl="8" w:tplc="0406001B">
      <w:start w:val="1"/>
      <w:numFmt w:val="lowerRoman"/>
      <w:lvlText w:val="%9."/>
      <w:lvlJc w:val="right"/>
      <w:pPr>
        <w:ind w:left="6480" w:hanging="180"/>
      </w:pPr>
      <w:rPr>
        <w:rFonts w:cs="Times New Roman"/>
      </w:rPr>
    </w:lvl>
  </w:abstractNum>
  <w:abstractNum w:abstractNumId="35" w15:restartNumberingAfterBreak="0">
    <w:nsid w:val="7E485E13"/>
    <w:multiLevelType w:val="hybridMultilevel"/>
    <w:tmpl w:val="83DE570C"/>
    <w:lvl w:ilvl="0" w:tplc="22187A3A">
      <w:start w:val="1"/>
      <w:numFmt w:val="bullet"/>
      <w:lvlText w:val="•"/>
      <w:lvlJc w:val="left"/>
      <w:pPr>
        <w:ind w:left="720" w:hanging="360"/>
      </w:pPr>
      <w:rPr>
        <w:rFonts w:ascii="Times New Roman" w:hAnsi="Times New Roman" w:hint="default"/>
      </w:rPr>
    </w:lvl>
    <w:lvl w:ilvl="1" w:tplc="04060003">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6" w15:restartNumberingAfterBreak="0">
    <w:nsid w:val="7E95650D"/>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num w:numId="1" w16cid:durableId="414321738">
    <w:abstractNumId w:val="3"/>
  </w:num>
  <w:num w:numId="2" w16cid:durableId="1746873895">
    <w:abstractNumId w:val="33"/>
  </w:num>
  <w:num w:numId="3" w16cid:durableId="1240141415">
    <w:abstractNumId w:val="19"/>
  </w:num>
  <w:num w:numId="4" w16cid:durableId="100312296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4854178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4357815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5001267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904958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9390590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6866152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8373518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691656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911423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985016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474597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84491860">
    <w:abstractNumId w:val="29"/>
  </w:num>
  <w:num w:numId="17" w16cid:durableId="1292707321">
    <w:abstractNumId w:val="5"/>
  </w:num>
  <w:num w:numId="18" w16cid:durableId="1820463912">
    <w:abstractNumId w:val="35"/>
  </w:num>
  <w:num w:numId="19" w16cid:durableId="1961952313">
    <w:abstractNumId w:val="26"/>
  </w:num>
  <w:num w:numId="20" w16cid:durableId="1928612469">
    <w:abstractNumId w:val="12"/>
  </w:num>
  <w:num w:numId="21" w16cid:durableId="44961151">
    <w:abstractNumId w:val="28"/>
  </w:num>
  <w:num w:numId="22" w16cid:durableId="610866625">
    <w:abstractNumId w:val="17"/>
  </w:num>
  <w:num w:numId="23" w16cid:durableId="1929532547">
    <w:abstractNumId w:val="13"/>
  </w:num>
  <w:num w:numId="24" w16cid:durableId="70466778">
    <w:abstractNumId w:val="6"/>
  </w:num>
  <w:num w:numId="25" w16cid:durableId="1734501148">
    <w:abstractNumId w:val="30"/>
  </w:num>
  <w:num w:numId="26" w16cid:durableId="413403130">
    <w:abstractNumId w:val="1"/>
  </w:num>
  <w:num w:numId="27" w16cid:durableId="1387993075">
    <w:abstractNumId w:val="25"/>
  </w:num>
  <w:num w:numId="28" w16cid:durableId="27547906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5493033">
    <w:abstractNumId w:val="0"/>
  </w:num>
  <w:num w:numId="30" w16cid:durableId="347491666">
    <w:abstractNumId w:val="20"/>
  </w:num>
  <w:num w:numId="31" w16cid:durableId="1624995941">
    <w:abstractNumId w:val="14"/>
  </w:num>
  <w:num w:numId="32" w16cid:durableId="1309168940">
    <w:abstractNumId w:val="27"/>
  </w:num>
  <w:num w:numId="33" w16cid:durableId="228425712">
    <w:abstractNumId w:val="11"/>
  </w:num>
  <w:num w:numId="34" w16cid:durableId="1416777364">
    <w:abstractNumId w:val="2"/>
  </w:num>
  <w:num w:numId="35" w16cid:durableId="301010424">
    <w:abstractNumId w:val="21"/>
  </w:num>
  <w:num w:numId="36" w16cid:durableId="1369647942">
    <w:abstractNumId w:val="4"/>
  </w:num>
  <w:num w:numId="37" w16cid:durableId="1820808338">
    <w:abstractNumId w:val="32"/>
  </w:num>
  <w:num w:numId="38" w16cid:durableId="1439182653">
    <w:abstractNumId w:val="10"/>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hilip Helger">
    <w15:presenceInfo w15:providerId="Windows Live" w15:userId="284618a98f3e13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displayBackgroundShape/>
  <w:trackRevisions/>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MzI0NzYztjC2MDNX0lEKTi0uzszPAykwrAUAZ/CAmSwAAAA="/>
  </w:docVars>
  <w:rsids>
    <w:rsidRoot w:val="00A736BB"/>
    <w:rsid w:val="000006C2"/>
    <w:rsid w:val="0000542B"/>
    <w:rsid w:val="0001167E"/>
    <w:rsid w:val="00012B17"/>
    <w:rsid w:val="00013AF3"/>
    <w:rsid w:val="000209B5"/>
    <w:rsid w:val="00020F93"/>
    <w:rsid w:val="00031D27"/>
    <w:rsid w:val="0004242B"/>
    <w:rsid w:val="000479FB"/>
    <w:rsid w:val="00047A22"/>
    <w:rsid w:val="000511EE"/>
    <w:rsid w:val="00052016"/>
    <w:rsid w:val="00052A8B"/>
    <w:rsid w:val="000572B9"/>
    <w:rsid w:val="0006088C"/>
    <w:rsid w:val="00083741"/>
    <w:rsid w:val="000A0B2B"/>
    <w:rsid w:val="000A280E"/>
    <w:rsid w:val="000B3F7F"/>
    <w:rsid w:val="000B4AB4"/>
    <w:rsid w:val="000B527F"/>
    <w:rsid w:val="000C324E"/>
    <w:rsid w:val="000C6095"/>
    <w:rsid w:val="000C6143"/>
    <w:rsid w:val="000E2D98"/>
    <w:rsid w:val="000E7299"/>
    <w:rsid w:val="000F4859"/>
    <w:rsid w:val="0010174D"/>
    <w:rsid w:val="00107471"/>
    <w:rsid w:val="001107FC"/>
    <w:rsid w:val="001172D8"/>
    <w:rsid w:val="00126C20"/>
    <w:rsid w:val="00134006"/>
    <w:rsid w:val="00134F5A"/>
    <w:rsid w:val="0014388B"/>
    <w:rsid w:val="00144547"/>
    <w:rsid w:val="001558B2"/>
    <w:rsid w:val="00175FDF"/>
    <w:rsid w:val="0017789D"/>
    <w:rsid w:val="001816D5"/>
    <w:rsid w:val="00193CAA"/>
    <w:rsid w:val="001A00AF"/>
    <w:rsid w:val="001A1D53"/>
    <w:rsid w:val="001A29F4"/>
    <w:rsid w:val="001B0036"/>
    <w:rsid w:val="001B1659"/>
    <w:rsid w:val="001B369A"/>
    <w:rsid w:val="001B5309"/>
    <w:rsid w:val="001D13D0"/>
    <w:rsid w:val="001D4363"/>
    <w:rsid w:val="001D73C3"/>
    <w:rsid w:val="001D78B4"/>
    <w:rsid w:val="001F3B23"/>
    <w:rsid w:val="001F4AFB"/>
    <w:rsid w:val="001F53EB"/>
    <w:rsid w:val="001F61CD"/>
    <w:rsid w:val="001F6AEC"/>
    <w:rsid w:val="002042CF"/>
    <w:rsid w:val="00204CD5"/>
    <w:rsid w:val="00207962"/>
    <w:rsid w:val="00210996"/>
    <w:rsid w:val="0022017F"/>
    <w:rsid w:val="002249EA"/>
    <w:rsid w:val="00226E71"/>
    <w:rsid w:val="0023222C"/>
    <w:rsid w:val="00234C0B"/>
    <w:rsid w:val="0024258B"/>
    <w:rsid w:val="00245254"/>
    <w:rsid w:val="002462CB"/>
    <w:rsid w:val="002474C9"/>
    <w:rsid w:val="002561CB"/>
    <w:rsid w:val="00261F29"/>
    <w:rsid w:val="00283B7F"/>
    <w:rsid w:val="00286BC8"/>
    <w:rsid w:val="00296C58"/>
    <w:rsid w:val="002A0A71"/>
    <w:rsid w:val="002B1B4C"/>
    <w:rsid w:val="002B5078"/>
    <w:rsid w:val="002B766A"/>
    <w:rsid w:val="002C1A5A"/>
    <w:rsid w:val="002C1C8F"/>
    <w:rsid w:val="002C1D04"/>
    <w:rsid w:val="002C6A15"/>
    <w:rsid w:val="00301D21"/>
    <w:rsid w:val="00301F26"/>
    <w:rsid w:val="0031123A"/>
    <w:rsid w:val="0031337E"/>
    <w:rsid w:val="00315876"/>
    <w:rsid w:val="003166AA"/>
    <w:rsid w:val="00320179"/>
    <w:rsid w:val="00320DA4"/>
    <w:rsid w:val="00320F9A"/>
    <w:rsid w:val="00323FA7"/>
    <w:rsid w:val="0032420A"/>
    <w:rsid w:val="00330727"/>
    <w:rsid w:val="00335F2B"/>
    <w:rsid w:val="00337A77"/>
    <w:rsid w:val="00340BEE"/>
    <w:rsid w:val="00346790"/>
    <w:rsid w:val="00346C1F"/>
    <w:rsid w:val="003528E9"/>
    <w:rsid w:val="00355670"/>
    <w:rsid w:val="00356AB6"/>
    <w:rsid w:val="00361A0D"/>
    <w:rsid w:val="00370965"/>
    <w:rsid w:val="00373745"/>
    <w:rsid w:val="00374E2B"/>
    <w:rsid w:val="0037547B"/>
    <w:rsid w:val="003755D5"/>
    <w:rsid w:val="00376B36"/>
    <w:rsid w:val="00377A03"/>
    <w:rsid w:val="00390A29"/>
    <w:rsid w:val="00393741"/>
    <w:rsid w:val="00396555"/>
    <w:rsid w:val="003B0FC6"/>
    <w:rsid w:val="003C17CB"/>
    <w:rsid w:val="003C5447"/>
    <w:rsid w:val="003C5D4B"/>
    <w:rsid w:val="003C77F4"/>
    <w:rsid w:val="003D731A"/>
    <w:rsid w:val="003F1AB4"/>
    <w:rsid w:val="003F5EFD"/>
    <w:rsid w:val="003F63CC"/>
    <w:rsid w:val="003F6932"/>
    <w:rsid w:val="00404D74"/>
    <w:rsid w:val="0040505F"/>
    <w:rsid w:val="00407EB2"/>
    <w:rsid w:val="0041449B"/>
    <w:rsid w:val="00417D26"/>
    <w:rsid w:val="00423A83"/>
    <w:rsid w:val="00433E57"/>
    <w:rsid w:val="00434DF8"/>
    <w:rsid w:val="00440EBE"/>
    <w:rsid w:val="00460DF5"/>
    <w:rsid w:val="00465AEF"/>
    <w:rsid w:val="00465B4B"/>
    <w:rsid w:val="00466CC7"/>
    <w:rsid w:val="00470569"/>
    <w:rsid w:val="00474ADD"/>
    <w:rsid w:val="004865D0"/>
    <w:rsid w:val="00494C05"/>
    <w:rsid w:val="004954EC"/>
    <w:rsid w:val="0049612B"/>
    <w:rsid w:val="0049642E"/>
    <w:rsid w:val="004A3677"/>
    <w:rsid w:val="004A494F"/>
    <w:rsid w:val="004B079E"/>
    <w:rsid w:val="004B18A1"/>
    <w:rsid w:val="004B4844"/>
    <w:rsid w:val="004B7B42"/>
    <w:rsid w:val="004C1B9E"/>
    <w:rsid w:val="004C4C7F"/>
    <w:rsid w:val="004E1510"/>
    <w:rsid w:val="004E7B62"/>
    <w:rsid w:val="004F100F"/>
    <w:rsid w:val="00503565"/>
    <w:rsid w:val="0050625B"/>
    <w:rsid w:val="00507E45"/>
    <w:rsid w:val="00510479"/>
    <w:rsid w:val="00525320"/>
    <w:rsid w:val="0052644F"/>
    <w:rsid w:val="00531F46"/>
    <w:rsid w:val="00532949"/>
    <w:rsid w:val="00534E57"/>
    <w:rsid w:val="0053520A"/>
    <w:rsid w:val="0054135D"/>
    <w:rsid w:val="0054640F"/>
    <w:rsid w:val="0055190A"/>
    <w:rsid w:val="005641E5"/>
    <w:rsid w:val="00565500"/>
    <w:rsid w:val="00566BE1"/>
    <w:rsid w:val="005A7D91"/>
    <w:rsid w:val="005B110D"/>
    <w:rsid w:val="005B16F2"/>
    <w:rsid w:val="005C0AF8"/>
    <w:rsid w:val="005C36E7"/>
    <w:rsid w:val="005C3E2E"/>
    <w:rsid w:val="005C5816"/>
    <w:rsid w:val="00603D3F"/>
    <w:rsid w:val="00612EF2"/>
    <w:rsid w:val="00613FF3"/>
    <w:rsid w:val="006175D5"/>
    <w:rsid w:val="00620981"/>
    <w:rsid w:val="00620C37"/>
    <w:rsid w:val="00627C60"/>
    <w:rsid w:val="00627F6B"/>
    <w:rsid w:val="00630CD8"/>
    <w:rsid w:val="00640B77"/>
    <w:rsid w:val="0064528B"/>
    <w:rsid w:val="00654050"/>
    <w:rsid w:val="00657C97"/>
    <w:rsid w:val="006608E0"/>
    <w:rsid w:val="006706CF"/>
    <w:rsid w:val="00671CFD"/>
    <w:rsid w:val="00672AAC"/>
    <w:rsid w:val="00673375"/>
    <w:rsid w:val="00676F55"/>
    <w:rsid w:val="00684179"/>
    <w:rsid w:val="00685ECF"/>
    <w:rsid w:val="00693C75"/>
    <w:rsid w:val="006950D8"/>
    <w:rsid w:val="006A10CF"/>
    <w:rsid w:val="006A3743"/>
    <w:rsid w:val="006A44D6"/>
    <w:rsid w:val="006A7673"/>
    <w:rsid w:val="006B1A27"/>
    <w:rsid w:val="006B3D3F"/>
    <w:rsid w:val="006C21FC"/>
    <w:rsid w:val="006E31A7"/>
    <w:rsid w:val="006F1E82"/>
    <w:rsid w:val="006F4F0E"/>
    <w:rsid w:val="006F6939"/>
    <w:rsid w:val="007004E0"/>
    <w:rsid w:val="00700DBF"/>
    <w:rsid w:val="007152C4"/>
    <w:rsid w:val="00721FA7"/>
    <w:rsid w:val="00723994"/>
    <w:rsid w:val="00725B21"/>
    <w:rsid w:val="0072677B"/>
    <w:rsid w:val="00732245"/>
    <w:rsid w:val="00733444"/>
    <w:rsid w:val="00740463"/>
    <w:rsid w:val="00741829"/>
    <w:rsid w:val="00746F10"/>
    <w:rsid w:val="00747269"/>
    <w:rsid w:val="00751E91"/>
    <w:rsid w:val="0075382C"/>
    <w:rsid w:val="007569AC"/>
    <w:rsid w:val="00763876"/>
    <w:rsid w:val="00765D38"/>
    <w:rsid w:val="00780DD0"/>
    <w:rsid w:val="00785411"/>
    <w:rsid w:val="00787B19"/>
    <w:rsid w:val="007A2D58"/>
    <w:rsid w:val="007C28B4"/>
    <w:rsid w:val="007C7EE9"/>
    <w:rsid w:val="007D06F6"/>
    <w:rsid w:val="007E0B48"/>
    <w:rsid w:val="007E6980"/>
    <w:rsid w:val="007E7862"/>
    <w:rsid w:val="007F03EF"/>
    <w:rsid w:val="007F30C0"/>
    <w:rsid w:val="00800BB7"/>
    <w:rsid w:val="008031B6"/>
    <w:rsid w:val="00811D0D"/>
    <w:rsid w:val="008135FC"/>
    <w:rsid w:val="0081435A"/>
    <w:rsid w:val="00823361"/>
    <w:rsid w:val="0083176C"/>
    <w:rsid w:val="0083365D"/>
    <w:rsid w:val="00842A71"/>
    <w:rsid w:val="00842D00"/>
    <w:rsid w:val="00862918"/>
    <w:rsid w:val="00863C87"/>
    <w:rsid w:val="00867A62"/>
    <w:rsid w:val="00872059"/>
    <w:rsid w:val="00873B74"/>
    <w:rsid w:val="0087498E"/>
    <w:rsid w:val="008775C7"/>
    <w:rsid w:val="00884258"/>
    <w:rsid w:val="008935CC"/>
    <w:rsid w:val="00894647"/>
    <w:rsid w:val="00894CAA"/>
    <w:rsid w:val="008A42FE"/>
    <w:rsid w:val="008B3B54"/>
    <w:rsid w:val="008B6F23"/>
    <w:rsid w:val="008C5436"/>
    <w:rsid w:val="008D7347"/>
    <w:rsid w:val="008E1300"/>
    <w:rsid w:val="008E3889"/>
    <w:rsid w:val="008E4A73"/>
    <w:rsid w:val="008F03AC"/>
    <w:rsid w:val="008F6D70"/>
    <w:rsid w:val="00900518"/>
    <w:rsid w:val="00905CEE"/>
    <w:rsid w:val="009132F4"/>
    <w:rsid w:val="009315CF"/>
    <w:rsid w:val="00937BEF"/>
    <w:rsid w:val="0094124D"/>
    <w:rsid w:val="009444CE"/>
    <w:rsid w:val="0094513F"/>
    <w:rsid w:val="00946EC1"/>
    <w:rsid w:val="00956612"/>
    <w:rsid w:val="00957E59"/>
    <w:rsid w:val="0097321C"/>
    <w:rsid w:val="0097619F"/>
    <w:rsid w:val="0098132C"/>
    <w:rsid w:val="009822D6"/>
    <w:rsid w:val="00984945"/>
    <w:rsid w:val="0098751B"/>
    <w:rsid w:val="0098787B"/>
    <w:rsid w:val="009A6718"/>
    <w:rsid w:val="009C020A"/>
    <w:rsid w:val="009D34CC"/>
    <w:rsid w:val="009D4A1A"/>
    <w:rsid w:val="009E0118"/>
    <w:rsid w:val="009E4545"/>
    <w:rsid w:val="009E63B1"/>
    <w:rsid w:val="009F1BEA"/>
    <w:rsid w:val="009F1C3A"/>
    <w:rsid w:val="009F2F31"/>
    <w:rsid w:val="009F73BD"/>
    <w:rsid w:val="00A03835"/>
    <w:rsid w:val="00A07D8D"/>
    <w:rsid w:val="00A125FF"/>
    <w:rsid w:val="00A163EA"/>
    <w:rsid w:val="00A25F16"/>
    <w:rsid w:val="00A339BD"/>
    <w:rsid w:val="00A56122"/>
    <w:rsid w:val="00A6085B"/>
    <w:rsid w:val="00A61CFE"/>
    <w:rsid w:val="00A65E22"/>
    <w:rsid w:val="00A66078"/>
    <w:rsid w:val="00A67499"/>
    <w:rsid w:val="00A706D1"/>
    <w:rsid w:val="00A736BB"/>
    <w:rsid w:val="00A7520E"/>
    <w:rsid w:val="00A808BE"/>
    <w:rsid w:val="00A80A19"/>
    <w:rsid w:val="00A838DE"/>
    <w:rsid w:val="00A87DE8"/>
    <w:rsid w:val="00A941C1"/>
    <w:rsid w:val="00AA1EC2"/>
    <w:rsid w:val="00AA6CFF"/>
    <w:rsid w:val="00AC3D8A"/>
    <w:rsid w:val="00AD19DB"/>
    <w:rsid w:val="00AD4410"/>
    <w:rsid w:val="00AE4363"/>
    <w:rsid w:val="00AE6C50"/>
    <w:rsid w:val="00AF208E"/>
    <w:rsid w:val="00AF72D5"/>
    <w:rsid w:val="00B006E8"/>
    <w:rsid w:val="00B01D68"/>
    <w:rsid w:val="00B02240"/>
    <w:rsid w:val="00B102FB"/>
    <w:rsid w:val="00B10A81"/>
    <w:rsid w:val="00B1722E"/>
    <w:rsid w:val="00B203B0"/>
    <w:rsid w:val="00B22F6D"/>
    <w:rsid w:val="00B378F3"/>
    <w:rsid w:val="00B42F68"/>
    <w:rsid w:val="00B45979"/>
    <w:rsid w:val="00B507CD"/>
    <w:rsid w:val="00B57778"/>
    <w:rsid w:val="00B67F20"/>
    <w:rsid w:val="00B755E8"/>
    <w:rsid w:val="00B771D5"/>
    <w:rsid w:val="00B82017"/>
    <w:rsid w:val="00B8485B"/>
    <w:rsid w:val="00B8528C"/>
    <w:rsid w:val="00B91726"/>
    <w:rsid w:val="00B93FFE"/>
    <w:rsid w:val="00B95C0E"/>
    <w:rsid w:val="00B9671F"/>
    <w:rsid w:val="00BA0D9E"/>
    <w:rsid w:val="00BA132D"/>
    <w:rsid w:val="00BA2437"/>
    <w:rsid w:val="00BD752C"/>
    <w:rsid w:val="00BE2380"/>
    <w:rsid w:val="00C00888"/>
    <w:rsid w:val="00C01639"/>
    <w:rsid w:val="00C01E6C"/>
    <w:rsid w:val="00C1140E"/>
    <w:rsid w:val="00C11BE3"/>
    <w:rsid w:val="00C17AE1"/>
    <w:rsid w:val="00C2641E"/>
    <w:rsid w:val="00C34A5F"/>
    <w:rsid w:val="00C3732D"/>
    <w:rsid w:val="00C43D43"/>
    <w:rsid w:val="00C63014"/>
    <w:rsid w:val="00C67B4B"/>
    <w:rsid w:val="00C7153D"/>
    <w:rsid w:val="00C76FC1"/>
    <w:rsid w:val="00C77734"/>
    <w:rsid w:val="00C8182F"/>
    <w:rsid w:val="00C81B47"/>
    <w:rsid w:val="00C93EC4"/>
    <w:rsid w:val="00CA35DF"/>
    <w:rsid w:val="00CB433A"/>
    <w:rsid w:val="00CB4A18"/>
    <w:rsid w:val="00CD14B2"/>
    <w:rsid w:val="00CD221A"/>
    <w:rsid w:val="00CD4B48"/>
    <w:rsid w:val="00CD55EB"/>
    <w:rsid w:val="00CD6B08"/>
    <w:rsid w:val="00CE1D3C"/>
    <w:rsid w:val="00CE5785"/>
    <w:rsid w:val="00CE7E40"/>
    <w:rsid w:val="00CF14EF"/>
    <w:rsid w:val="00CF2110"/>
    <w:rsid w:val="00CF31B6"/>
    <w:rsid w:val="00CF663C"/>
    <w:rsid w:val="00D02F27"/>
    <w:rsid w:val="00D06E73"/>
    <w:rsid w:val="00D1475F"/>
    <w:rsid w:val="00D21F83"/>
    <w:rsid w:val="00D22D09"/>
    <w:rsid w:val="00D2420F"/>
    <w:rsid w:val="00D31F77"/>
    <w:rsid w:val="00D32A8C"/>
    <w:rsid w:val="00D33BC5"/>
    <w:rsid w:val="00D477A0"/>
    <w:rsid w:val="00D53F65"/>
    <w:rsid w:val="00D656BC"/>
    <w:rsid w:val="00D72A08"/>
    <w:rsid w:val="00D73FFC"/>
    <w:rsid w:val="00D74C27"/>
    <w:rsid w:val="00D7595C"/>
    <w:rsid w:val="00D76213"/>
    <w:rsid w:val="00D80D0C"/>
    <w:rsid w:val="00D81539"/>
    <w:rsid w:val="00D81B32"/>
    <w:rsid w:val="00D908D5"/>
    <w:rsid w:val="00D92193"/>
    <w:rsid w:val="00DA279C"/>
    <w:rsid w:val="00DA2B89"/>
    <w:rsid w:val="00DA47E9"/>
    <w:rsid w:val="00DA7EE7"/>
    <w:rsid w:val="00DB0218"/>
    <w:rsid w:val="00DD2539"/>
    <w:rsid w:val="00DD42DB"/>
    <w:rsid w:val="00DD6A19"/>
    <w:rsid w:val="00DF132C"/>
    <w:rsid w:val="00DF29C8"/>
    <w:rsid w:val="00DF4557"/>
    <w:rsid w:val="00DF59CF"/>
    <w:rsid w:val="00E104FF"/>
    <w:rsid w:val="00E1721B"/>
    <w:rsid w:val="00E22BED"/>
    <w:rsid w:val="00E2424F"/>
    <w:rsid w:val="00E25F44"/>
    <w:rsid w:val="00E3450A"/>
    <w:rsid w:val="00E40A2B"/>
    <w:rsid w:val="00E43B3C"/>
    <w:rsid w:val="00E54050"/>
    <w:rsid w:val="00E56AFA"/>
    <w:rsid w:val="00E608C5"/>
    <w:rsid w:val="00E63B88"/>
    <w:rsid w:val="00E658D2"/>
    <w:rsid w:val="00E80E3D"/>
    <w:rsid w:val="00E81E54"/>
    <w:rsid w:val="00E870C1"/>
    <w:rsid w:val="00E87B00"/>
    <w:rsid w:val="00E91AA1"/>
    <w:rsid w:val="00EA022C"/>
    <w:rsid w:val="00EC4B64"/>
    <w:rsid w:val="00EC785C"/>
    <w:rsid w:val="00ED4C34"/>
    <w:rsid w:val="00ED7A95"/>
    <w:rsid w:val="00EE0B6E"/>
    <w:rsid w:val="00EE3348"/>
    <w:rsid w:val="00EE6C20"/>
    <w:rsid w:val="00EF680E"/>
    <w:rsid w:val="00EF6C82"/>
    <w:rsid w:val="00F00F79"/>
    <w:rsid w:val="00F078F6"/>
    <w:rsid w:val="00F10108"/>
    <w:rsid w:val="00F11A5E"/>
    <w:rsid w:val="00F26B80"/>
    <w:rsid w:val="00F30EE0"/>
    <w:rsid w:val="00F325A0"/>
    <w:rsid w:val="00F34641"/>
    <w:rsid w:val="00F36545"/>
    <w:rsid w:val="00F403AE"/>
    <w:rsid w:val="00F4389F"/>
    <w:rsid w:val="00F5280D"/>
    <w:rsid w:val="00F54326"/>
    <w:rsid w:val="00F65B86"/>
    <w:rsid w:val="00F729CB"/>
    <w:rsid w:val="00F93652"/>
    <w:rsid w:val="00FA544B"/>
    <w:rsid w:val="00FB4126"/>
    <w:rsid w:val="00FB4B60"/>
    <w:rsid w:val="00FB55CA"/>
    <w:rsid w:val="00FB67A1"/>
    <w:rsid w:val="00FB6DB9"/>
    <w:rsid w:val="00FC2060"/>
    <w:rsid w:val="00FD18FC"/>
    <w:rsid w:val="00FD4BDC"/>
    <w:rsid w:val="00FE1A7D"/>
    <w:rsid w:val="00FE1EBC"/>
    <w:rsid w:val="00FF5E37"/>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DA94348"/>
  <w15:docId w15:val="{F87F2A60-CBA7-4EC6-A1B8-75CF91758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33444"/>
    <w:pPr>
      <w:spacing w:after="120" w:line="240" w:lineRule="auto"/>
    </w:pPr>
  </w:style>
  <w:style w:type="paragraph" w:styleId="berschrift1">
    <w:name w:val="heading 1"/>
    <w:basedOn w:val="Standard"/>
    <w:next w:val="Standard"/>
    <w:link w:val="berschrift1Zchn"/>
    <w:uiPriority w:val="9"/>
    <w:qFormat/>
    <w:rsid w:val="00BE2380"/>
    <w:pPr>
      <w:keepNext/>
      <w:numPr>
        <w:numId w:val="1"/>
      </w:numPr>
      <w:spacing w:before="480"/>
      <w:ind w:left="431" w:hanging="431"/>
      <w:contextualSpacing/>
      <w:outlineLvl w:val="0"/>
    </w:pPr>
    <w:rPr>
      <w:rFonts w:asciiTheme="majorHAnsi" w:eastAsiaTheme="majorEastAsia" w:hAnsiTheme="majorHAnsi"/>
      <w:b/>
      <w:bCs/>
      <w:sz w:val="28"/>
      <w:szCs w:val="28"/>
    </w:rPr>
  </w:style>
  <w:style w:type="paragraph" w:styleId="berschrift2">
    <w:name w:val="heading 2"/>
    <w:basedOn w:val="berschrift1"/>
    <w:next w:val="berschrift1"/>
    <w:link w:val="berschrift2Zchn"/>
    <w:uiPriority w:val="9"/>
    <w:unhideWhenUsed/>
    <w:qFormat/>
    <w:rsid w:val="00BE2380"/>
    <w:pPr>
      <w:numPr>
        <w:ilvl w:val="1"/>
      </w:numPr>
      <w:spacing w:before="200"/>
      <w:ind w:left="578" w:hanging="578"/>
      <w:outlineLvl w:val="1"/>
    </w:pPr>
    <w:rPr>
      <w:b w:val="0"/>
      <w:bCs w:val="0"/>
      <w:sz w:val="26"/>
      <w:szCs w:val="26"/>
    </w:rPr>
  </w:style>
  <w:style w:type="paragraph" w:styleId="berschrift3">
    <w:name w:val="heading 3"/>
    <w:basedOn w:val="Standard"/>
    <w:next w:val="Standard"/>
    <w:link w:val="berschrift3Zchn"/>
    <w:uiPriority w:val="9"/>
    <w:unhideWhenUsed/>
    <w:qFormat/>
    <w:rsid w:val="00BE2380"/>
    <w:pPr>
      <w:keepNext/>
      <w:numPr>
        <w:ilvl w:val="2"/>
        <w:numId w:val="1"/>
      </w:numPr>
      <w:spacing w:before="200" w:line="271" w:lineRule="auto"/>
      <w:outlineLvl w:val="2"/>
    </w:pPr>
    <w:rPr>
      <w:rFonts w:asciiTheme="majorHAnsi" w:eastAsiaTheme="majorEastAsia" w:hAnsiTheme="majorHAnsi"/>
      <w:b/>
      <w:bCs/>
    </w:rPr>
  </w:style>
  <w:style w:type="paragraph" w:styleId="berschrift4">
    <w:name w:val="heading 4"/>
    <w:basedOn w:val="Standard"/>
    <w:next w:val="Standard"/>
    <w:link w:val="berschrift4Zchn"/>
    <w:uiPriority w:val="9"/>
    <w:unhideWhenUsed/>
    <w:qFormat/>
    <w:rsid w:val="006950D8"/>
    <w:pPr>
      <w:numPr>
        <w:ilvl w:val="3"/>
        <w:numId w:val="1"/>
      </w:numPr>
      <w:spacing w:before="200"/>
      <w:outlineLvl w:val="3"/>
    </w:pPr>
    <w:rPr>
      <w:rFonts w:asciiTheme="majorHAnsi" w:eastAsiaTheme="majorEastAsia" w:hAnsiTheme="majorHAnsi"/>
      <w:b/>
      <w:bCs/>
      <w:i/>
      <w:iCs/>
    </w:rPr>
  </w:style>
  <w:style w:type="paragraph" w:styleId="berschrift5">
    <w:name w:val="heading 5"/>
    <w:basedOn w:val="Standard"/>
    <w:next w:val="Standard"/>
    <w:link w:val="berschrift5Zchn"/>
    <w:uiPriority w:val="9"/>
    <w:semiHidden/>
    <w:unhideWhenUsed/>
    <w:qFormat/>
    <w:rsid w:val="006950D8"/>
    <w:pPr>
      <w:numPr>
        <w:ilvl w:val="4"/>
        <w:numId w:val="1"/>
      </w:numPr>
      <w:spacing w:before="200"/>
      <w:outlineLvl w:val="4"/>
    </w:pPr>
    <w:rPr>
      <w:rFonts w:asciiTheme="majorHAnsi" w:eastAsiaTheme="majorEastAsia" w:hAnsiTheme="majorHAnsi"/>
      <w:b/>
      <w:bCs/>
      <w:color w:val="7F7F7F" w:themeColor="text1" w:themeTint="80"/>
    </w:rPr>
  </w:style>
  <w:style w:type="paragraph" w:styleId="berschrift6">
    <w:name w:val="heading 6"/>
    <w:basedOn w:val="Standard"/>
    <w:next w:val="Standard"/>
    <w:link w:val="berschrift6Zchn"/>
    <w:uiPriority w:val="9"/>
    <w:semiHidden/>
    <w:unhideWhenUsed/>
    <w:qFormat/>
    <w:rsid w:val="006950D8"/>
    <w:pPr>
      <w:numPr>
        <w:ilvl w:val="5"/>
        <w:numId w:val="1"/>
      </w:numPr>
      <w:spacing w:line="271" w:lineRule="auto"/>
      <w:outlineLvl w:val="5"/>
    </w:pPr>
    <w:rPr>
      <w:rFonts w:asciiTheme="majorHAnsi" w:eastAsiaTheme="majorEastAsia" w:hAnsiTheme="majorHAnsi"/>
      <w:b/>
      <w:bCs/>
      <w:i/>
      <w:iCs/>
      <w:color w:val="7F7F7F" w:themeColor="text1" w:themeTint="80"/>
    </w:rPr>
  </w:style>
  <w:style w:type="paragraph" w:styleId="berschrift7">
    <w:name w:val="heading 7"/>
    <w:basedOn w:val="Standard"/>
    <w:next w:val="Standard"/>
    <w:link w:val="berschrift7Zchn"/>
    <w:uiPriority w:val="9"/>
    <w:semiHidden/>
    <w:unhideWhenUsed/>
    <w:qFormat/>
    <w:rsid w:val="006950D8"/>
    <w:pPr>
      <w:numPr>
        <w:ilvl w:val="6"/>
        <w:numId w:val="1"/>
      </w:numPr>
      <w:outlineLvl w:val="6"/>
    </w:pPr>
    <w:rPr>
      <w:rFonts w:asciiTheme="majorHAnsi" w:eastAsiaTheme="majorEastAsia" w:hAnsiTheme="majorHAnsi"/>
      <w:i/>
      <w:iCs/>
    </w:rPr>
  </w:style>
  <w:style w:type="paragraph" w:styleId="berschrift8">
    <w:name w:val="heading 8"/>
    <w:basedOn w:val="Standard"/>
    <w:next w:val="Standard"/>
    <w:link w:val="berschrift8Zchn"/>
    <w:uiPriority w:val="9"/>
    <w:semiHidden/>
    <w:unhideWhenUsed/>
    <w:qFormat/>
    <w:rsid w:val="006950D8"/>
    <w:pPr>
      <w:numPr>
        <w:ilvl w:val="7"/>
        <w:numId w:val="1"/>
      </w:numPr>
      <w:outlineLvl w:val="7"/>
    </w:pPr>
    <w:rPr>
      <w:rFonts w:asciiTheme="majorHAnsi" w:eastAsiaTheme="majorEastAsia" w:hAnsiTheme="majorHAnsi"/>
      <w:sz w:val="20"/>
      <w:szCs w:val="20"/>
    </w:rPr>
  </w:style>
  <w:style w:type="paragraph" w:styleId="berschrift9">
    <w:name w:val="heading 9"/>
    <w:basedOn w:val="Standard"/>
    <w:next w:val="Standard"/>
    <w:link w:val="berschrift9Zchn"/>
    <w:uiPriority w:val="9"/>
    <w:semiHidden/>
    <w:unhideWhenUsed/>
    <w:qFormat/>
    <w:rsid w:val="006950D8"/>
    <w:pPr>
      <w:numPr>
        <w:ilvl w:val="8"/>
        <w:numId w:val="1"/>
      </w:numPr>
      <w:outlineLvl w:val="8"/>
    </w:pPr>
    <w:rPr>
      <w:rFonts w:asciiTheme="majorHAnsi" w:eastAsiaTheme="majorEastAsia" w:hAnsiTheme="majorHAnsi"/>
      <w:i/>
      <w:iCs/>
      <w:spacing w:val="5"/>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locked/>
    <w:rsid w:val="00BE2380"/>
    <w:rPr>
      <w:rFonts w:asciiTheme="majorHAnsi" w:eastAsiaTheme="majorEastAsia" w:hAnsiTheme="majorHAnsi"/>
      <w:b/>
      <w:bCs/>
      <w:sz w:val="28"/>
      <w:szCs w:val="28"/>
    </w:rPr>
  </w:style>
  <w:style w:type="character" w:customStyle="1" w:styleId="berschrift2Zchn">
    <w:name w:val="Überschrift 2 Zchn"/>
    <w:basedOn w:val="Absatz-Standardschriftart"/>
    <w:link w:val="berschrift2"/>
    <w:uiPriority w:val="9"/>
    <w:locked/>
    <w:rsid w:val="00BE2380"/>
    <w:rPr>
      <w:rFonts w:asciiTheme="majorHAnsi" w:eastAsiaTheme="majorEastAsia" w:hAnsiTheme="majorHAnsi"/>
      <w:sz w:val="26"/>
      <w:szCs w:val="26"/>
    </w:rPr>
  </w:style>
  <w:style w:type="character" w:customStyle="1" w:styleId="berschrift3Zchn">
    <w:name w:val="Überschrift 3 Zchn"/>
    <w:basedOn w:val="Absatz-Standardschriftart"/>
    <w:link w:val="berschrift3"/>
    <w:uiPriority w:val="9"/>
    <w:locked/>
    <w:rsid w:val="00BE2380"/>
    <w:rPr>
      <w:rFonts w:asciiTheme="majorHAnsi" w:eastAsiaTheme="majorEastAsia" w:hAnsiTheme="majorHAnsi"/>
      <w:b/>
      <w:bCs/>
    </w:rPr>
  </w:style>
  <w:style w:type="character" w:customStyle="1" w:styleId="berschrift4Zchn">
    <w:name w:val="Überschrift 4 Zchn"/>
    <w:basedOn w:val="Absatz-Standardschriftart"/>
    <w:link w:val="berschrift4"/>
    <w:uiPriority w:val="9"/>
    <w:locked/>
    <w:rsid w:val="006950D8"/>
    <w:rPr>
      <w:rFonts w:asciiTheme="majorHAnsi" w:eastAsiaTheme="majorEastAsia" w:hAnsiTheme="majorHAnsi" w:cs="Times New Roman"/>
      <w:b/>
      <w:bCs/>
      <w:i/>
      <w:iCs/>
    </w:rPr>
  </w:style>
  <w:style w:type="character" w:customStyle="1" w:styleId="berschrift5Zchn">
    <w:name w:val="Überschrift 5 Zchn"/>
    <w:basedOn w:val="Absatz-Standardschriftart"/>
    <w:link w:val="berschrift5"/>
    <w:uiPriority w:val="9"/>
    <w:semiHidden/>
    <w:locked/>
    <w:rsid w:val="006950D8"/>
    <w:rPr>
      <w:rFonts w:asciiTheme="majorHAnsi" w:eastAsiaTheme="majorEastAsia" w:hAnsiTheme="majorHAnsi" w:cs="Times New Roman"/>
      <w:b/>
      <w:bCs/>
      <w:color w:val="7F7F7F" w:themeColor="text1" w:themeTint="80"/>
    </w:rPr>
  </w:style>
  <w:style w:type="character" w:customStyle="1" w:styleId="berschrift6Zchn">
    <w:name w:val="Überschrift 6 Zchn"/>
    <w:basedOn w:val="Absatz-Standardschriftart"/>
    <w:link w:val="berschrift6"/>
    <w:uiPriority w:val="9"/>
    <w:semiHidden/>
    <w:locked/>
    <w:rsid w:val="006950D8"/>
    <w:rPr>
      <w:rFonts w:asciiTheme="majorHAnsi" w:eastAsiaTheme="majorEastAsia" w:hAnsiTheme="majorHAnsi" w:cs="Times New Roman"/>
      <w:b/>
      <w:bCs/>
      <w:i/>
      <w:iCs/>
      <w:color w:val="7F7F7F" w:themeColor="text1" w:themeTint="80"/>
    </w:rPr>
  </w:style>
  <w:style w:type="character" w:customStyle="1" w:styleId="berschrift7Zchn">
    <w:name w:val="Überschrift 7 Zchn"/>
    <w:basedOn w:val="Absatz-Standardschriftart"/>
    <w:link w:val="berschrift7"/>
    <w:uiPriority w:val="9"/>
    <w:semiHidden/>
    <w:locked/>
    <w:rsid w:val="006950D8"/>
    <w:rPr>
      <w:rFonts w:asciiTheme="majorHAnsi" w:eastAsiaTheme="majorEastAsia" w:hAnsiTheme="majorHAnsi" w:cs="Times New Roman"/>
      <w:i/>
      <w:iCs/>
    </w:rPr>
  </w:style>
  <w:style w:type="character" w:customStyle="1" w:styleId="berschrift8Zchn">
    <w:name w:val="Überschrift 8 Zchn"/>
    <w:basedOn w:val="Absatz-Standardschriftart"/>
    <w:link w:val="berschrift8"/>
    <w:uiPriority w:val="9"/>
    <w:semiHidden/>
    <w:locked/>
    <w:rsid w:val="006950D8"/>
    <w:rPr>
      <w:rFonts w:asciiTheme="majorHAnsi" w:eastAsiaTheme="majorEastAsia" w:hAnsiTheme="majorHAnsi" w:cs="Times New Roman"/>
      <w:sz w:val="20"/>
      <w:szCs w:val="20"/>
    </w:rPr>
  </w:style>
  <w:style w:type="character" w:customStyle="1" w:styleId="berschrift9Zchn">
    <w:name w:val="Überschrift 9 Zchn"/>
    <w:basedOn w:val="Absatz-Standardschriftart"/>
    <w:link w:val="berschrift9"/>
    <w:uiPriority w:val="9"/>
    <w:semiHidden/>
    <w:locked/>
    <w:rsid w:val="006950D8"/>
    <w:rPr>
      <w:rFonts w:asciiTheme="majorHAnsi" w:eastAsiaTheme="majorEastAsia" w:hAnsiTheme="majorHAnsi" w:cs="Times New Roman"/>
      <w:i/>
      <w:iCs/>
      <w:spacing w:val="5"/>
      <w:sz w:val="20"/>
      <w:szCs w:val="20"/>
    </w:rPr>
  </w:style>
  <w:style w:type="paragraph" w:styleId="Kopfzeile">
    <w:name w:val="header"/>
    <w:basedOn w:val="Standard"/>
    <w:link w:val="KopfzeileZchn"/>
    <w:uiPriority w:val="99"/>
    <w:unhideWhenUsed/>
    <w:rsid w:val="00207962"/>
    <w:pPr>
      <w:tabs>
        <w:tab w:val="center" w:pos="4536"/>
        <w:tab w:val="right" w:pos="9072"/>
      </w:tabs>
    </w:pPr>
  </w:style>
  <w:style w:type="character" w:customStyle="1" w:styleId="KopfzeileZchn">
    <w:name w:val="Kopfzeile Zchn"/>
    <w:basedOn w:val="Absatz-Standardschriftart"/>
    <w:link w:val="Kopfzeile"/>
    <w:uiPriority w:val="99"/>
    <w:locked/>
    <w:rsid w:val="00207962"/>
    <w:rPr>
      <w:rFonts w:cs="Times New Roman"/>
    </w:rPr>
  </w:style>
  <w:style w:type="paragraph" w:styleId="Fuzeile">
    <w:name w:val="footer"/>
    <w:basedOn w:val="Standard"/>
    <w:link w:val="FuzeileZchn"/>
    <w:uiPriority w:val="99"/>
    <w:unhideWhenUsed/>
    <w:rsid w:val="00207962"/>
    <w:pPr>
      <w:tabs>
        <w:tab w:val="center" w:pos="4536"/>
        <w:tab w:val="right" w:pos="9072"/>
      </w:tabs>
    </w:pPr>
  </w:style>
  <w:style w:type="character" w:customStyle="1" w:styleId="FuzeileZchn">
    <w:name w:val="Fußzeile Zchn"/>
    <w:basedOn w:val="Absatz-Standardschriftart"/>
    <w:link w:val="Fuzeile"/>
    <w:uiPriority w:val="99"/>
    <w:locked/>
    <w:rsid w:val="00207962"/>
    <w:rPr>
      <w:rFonts w:cs="Times New Roman"/>
    </w:rPr>
  </w:style>
  <w:style w:type="paragraph" w:styleId="Sprechblasentext">
    <w:name w:val="Balloon Text"/>
    <w:basedOn w:val="Standard"/>
    <w:link w:val="SprechblasentextZchn"/>
    <w:uiPriority w:val="99"/>
    <w:semiHidden/>
    <w:unhideWhenUsed/>
    <w:rsid w:val="0095661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956612"/>
    <w:rPr>
      <w:rFonts w:ascii="Tahoma" w:hAnsi="Tahoma" w:cs="Tahoma"/>
      <w:sz w:val="16"/>
      <w:szCs w:val="16"/>
    </w:rPr>
  </w:style>
  <w:style w:type="paragraph" w:styleId="Titel">
    <w:name w:val="Title"/>
    <w:basedOn w:val="Standard"/>
    <w:next w:val="Standard"/>
    <w:link w:val="TitelZchn"/>
    <w:uiPriority w:val="10"/>
    <w:qFormat/>
    <w:rsid w:val="006950D8"/>
    <w:pPr>
      <w:pBdr>
        <w:bottom w:val="single" w:sz="4" w:space="1" w:color="auto"/>
      </w:pBdr>
      <w:contextualSpacing/>
    </w:pPr>
    <w:rPr>
      <w:rFonts w:asciiTheme="majorHAnsi" w:eastAsiaTheme="majorEastAsia" w:hAnsiTheme="majorHAnsi"/>
      <w:spacing w:val="5"/>
      <w:sz w:val="52"/>
      <w:szCs w:val="52"/>
    </w:rPr>
  </w:style>
  <w:style w:type="character" w:customStyle="1" w:styleId="TitelZchn">
    <w:name w:val="Titel Zchn"/>
    <w:basedOn w:val="Absatz-Standardschriftart"/>
    <w:link w:val="Titel"/>
    <w:uiPriority w:val="10"/>
    <w:locked/>
    <w:rsid w:val="006950D8"/>
    <w:rPr>
      <w:rFonts w:asciiTheme="majorHAnsi" w:eastAsiaTheme="majorEastAsia" w:hAnsiTheme="majorHAnsi" w:cs="Times New Roman"/>
      <w:spacing w:val="5"/>
      <w:sz w:val="52"/>
      <w:szCs w:val="52"/>
    </w:rPr>
  </w:style>
  <w:style w:type="paragraph" w:styleId="Untertitel">
    <w:name w:val="Subtitle"/>
    <w:basedOn w:val="Standard"/>
    <w:next w:val="Standard"/>
    <w:link w:val="UntertitelZchn"/>
    <w:uiPriority w:val="11"/>
    <w:qFormat/>
    <w:rsid w:val="006950D8"/>
    <w:pPr>
      <w:spacing w:after="600"/>
    </w:pPr>
    <w:rPr>
      <w:rFonts w:asciiTheme="majorHAnsi" w:eastAsiaTheme="majorEastAsia" w:hAnsiTheme="majorHAnsi"/>
      <w:i/>
      <w:iCs/>
      <w:spacing w:val="13"/>
      <w:sz w:val="24"/>
      <w:szCs w:val="24"/>
    </w:rPr>
  </w:style>
  <w:style w:type="character" w:customStyle="1" w:styleId="UntertitelZchn">
    <w:name w:val="Untertitel Zchn"/>
    <w:basedOn w:val="Absatz-Standardschriftart"/>
    <w:link w:val="Untertitel"/>
    <w:uiPriority w:val="11"/>
    <w:locked/>
    <w:rsid w:val="006950D8"/>
    <w:rPr>
      <w:rFonts w:asciiTheme="majorHAnsi" w:eastAsiaTheme="majorEastAsia" w:hAnsiTheme="majorHAnsi" w:cs="Times New Roman"/>
      <w:i/>
      <w:iCs/>
      <w:spacing w:val="13"/>
      <w:sz w:val="24"/>
      <w:szCs w:val="24"/>
    </w:rPr>
  </w:style>
  <w:style w:type="character" w:styleId="Fett">
    <w:name w:val="Strong"/>
    <w:basedOn w:val="Absatz-Standardschriftart"/>
    <w:uiPriority w:val="22"/>
    <w:qFormat/>
    <w:rsid w:val="006950D8"/>
    <w:rPr>
      <w:b/>
    </w:rPr>
  </w:style>
  <w:style w:type="character" w:styleId="Hervorhebung">
    <w:name w:val="Emphasis"/>
    <w:basedOn w:val="Absatz-Standardschriftart"/>
    <w:uiPriority w:val="20"/>
    <w:qFormat/>
    <w:rsid w:val="006950D8"/>
    <w:rPr>
      <w:b/>
      <w:i/>
      <w:spacing w:val="10"/>
      <w:shd w:val="clear" w:color="auto" w:fill="auto"/>
    </w:rPr>
  </w:style>
  <w:style w:type="paragraph" w:styleId="KeinLeerraum">
    <w:name w:val="No Spacing"/>
    <w:basedOn w:val="Standard"/>
    <w:link w:val="KeinLeerraumZchn"/>
    <w:uiPriority w:val="1"/>
    <w:qFormat/>
    <w:rsid w:val="006950D8"/>
  </w:style>
  <w:style w:type="paragraph" w:styleId="Listenabsatz">
    <w:name w:val="List Paragraph"/>
    <w:basedOn w:val="Standard"/>
    <w:uiPriority w:val="34"/>
    <w:qFormat/>
    <w:rsid w:val="006950D8"/>
    <w:pPr>
      <w:ind w:left="720"/>
      <w:contextualSpacing/>
    </w:pPr>
  </w:style>
  <w:style w:type="paragraph" w:styleId="Zitat">
    <w:name w:val="Quote"/>
    <w:basedOn w:val="Standard"/>
    <w:next w:val="Standard"/>
    <w:link w:val="ZitatZchn"/>
    <w:uiPriority w:val="29"/>
    <w:qFormat/>
    <w:rsid w:val="006950D8"/>
    <w:pPr>
      <w:spacing w:before="200"/>
      <w:ind w:left="360" w:right="360"/>
    </w:pPr>
    <w:rPr>
      <w:i/>
      <w:iCs/>
    </w:rPr>
  </w:style>
  <w:style w:type="character" w:customStyle="1" w:styleId="ZitatZchn">
    <w:name w:val="Zitat Zchn"/>
    <w:basedOn w:val="Absatz-Standardschriftart"/>
    <w:link w:val="Zitat"/>
    <w:uiPriority w:val="29"/>
    <w:locked/>
    <w:rsid w:val="006950D8"/>
    <w:rPr>
      <w:rFonts w:cs="Times New Roman"/>
      <w:i/>
      <w:iCs/>
    </w:rPr>
  </w:style>
  <w:style w:type="paragraph" w:styleId="IntensivesZitat">
    <w:name w:val="Intense Quote"/>
    <w:basedOn w:val="Standard"/>
    <w:next w:val="Standard"/>
    <w:link w:val="IntensivesZitatZchn"/>
    <w:uiPriority w:val="30"/>
    <w:qFormat/>
    <w:rsid w:val="006950D8"/>
    <w:pPr>
      <w:pBdr>
        <w:bottom w:val="single" w:sz="4" w:space="1" w:color="auto"/>
      </w:pBdr>
      <w:spacing w:before="200" w:after="280"/>
      <w:ind w:left="1008" w:right="1152"/>
      <w:jc w:val="both"/>
    </w:pPr>
    <w:rPr>
      <w:b/>
      <w:bCs/>
      <w:i/>
      <w:iCs/>
    </w:rPr>
  </w:style>
  <w:style w:type="character" w:customStyle="1" w:styleId="IntensivesZitatZchn">
    <w:name w:val="Intensives Zitat Zchn"/>
    <w:basedOn w:val="Absatz-Standardschriftart"/>
    <w:link w:val="IntensivesZitat"/>
    <w:uiPriority w:val="30"/>
    <w:locked/>
    <w:rsid w:val="006950D8"/>
    <w:rPr>
      <w:rFonts w:cs="Times New Roman"/>
      <w:b/>
      <w:bCs/>
      <w:i/>
      <w:iCs/>
    </w:rPr>
  </w:style>
  <w:style w:type="character" w:styleId="SchwacheHervorhebung">
    <w:name w:val="Subtle Emphasis"/>
    <w:basedOn w:val="Absatz-Standardschriftart"/>
    <w:uiPriority w:val="19"/>
    <w:qFormat/>
    <w:rsid w:val="006950D8"/>
    <w:rPr>
      <w:i/>
    </w:rPr>
  </w:style>
  <w:style w:type="character" w:styleId="IntensiveHervorhebung">
    <w:name w:val="Intense Emphasis"/>
    <w:basedOn w:val="Absatz-Standardschriftart"/>
    <w:uiPriority w:val="21"/>
    <w:qFormat/>
    <w:rsid w:val="006950D8"/>
    <w:rPr>
      <w:b/>
    </w:rPr>
  </w:style>
  <w:style w:type="character" w:styleId="SchwacherVerweis">
    <w:name w:val="Subtle Reference"/>
    <w:basedOn w:val="Absatz-Standardschriftart"/>
    <w:uiPriority w:val="31"/>
    <w:qFormat/>
    <w:rsid w:val="006950D8"/>
    <w:rPr>
      <w:smallCaps/>
    </w:rPr>
  </w:style>
  <w:style w:type="character" w:styleId="IntensiverVerweis">
    <w:name w:val="Intense Reference"/>
    <w:basedOn w:val="Absatz-Standardschriftart"/>
    <w:uiPriority w:val="32"/>
    <w:qFormat/>
    <w:rsid w:val="006950D8"/>
    <w:rPr>
      <w:smallCaps/>
      <w:spacing w:val="5"/>
      <w:u w:val="single"/>
    </w:rPr>
  </w:style>
  <w:style w:type="character" w:styleId="Buchtitel">
    <w:name w:val="Book Title"/>
    <w:basedOn w:val="Absatz-Standardschriftart"/>
    <w:uiPriority w:val="33"/>
    <w:qFormat/>
    <w:rsid w:val="006950D8"/>
    <w:rPr>
      <w:i/>
      <w:smallCaps/>
      <w:spacing w:val="5"/>
    </w:rPr>
  </w:style>
  <w:style w:type="paragraph" w:styleId="Inhaltsverzeichnisberschrift">
    <w:name w:val="TOC Heading"/>
    <w:basedOn w:val="berschrift1"/>
    <w:next w:val="Standard"/>
    <w:uiPriority w:val="39"/>
    <w:semiHidden/>
    <w:unhideWhenUsed/>
    <w:qFormat/>
    <w:rsid w:val="006950D8"/>
    <w:pPr>
      <w:outlineLvl w:val="9"/>
    </w:pPr>
  </w:style>
  <w:style w:type="paragraph" w:styleId="Beschriftung">
    <w:name w:val="caption"/>
    <w:basedOn w:val="Standard"/>
    <w:next w:val="Standard"/>
    <w:uiPriority w:val="35"/>
    <w:semiHidden/>
    <w:unhideWhenUsed/>
    <w:rsid w:val="006950D8"/>
    <w:rPr>
      <w:caps/>
      <w:spacing w:val="10"/>
      <w:sz w:val="18"/>
      <w:szCs w:val="18"/>
    </w:rPr>
  </w:style>
  <w:style w:type="character" w:customStyle="1" w:styleId="KeinLeerraumZchn">
    <w:name w:val="Kein Leerraum Zchn"/>
    <w:basedOn w:val="Absatz-Standardschriftart"/>
    <w:link w:val="KeinLeerraum"/>
    <w:uiPriority w:val="1"/>
    <w:locked/>
    <w:rsid w:val="006950D8"/>
    <w:rPr>
      <w:rFonts w:cs="Times New Roman"/>
    </w:rPr>
  </w:style>
  <w:style w:type="paragraph" w:styleId="Endnotentext">
    <w:name w:val="endnote text"/>
    <w:basedOn w:val="Standard"/>
    <w:link w:val="EndnotentextZchn"/>
    <w:uiPriority w:val="99"/>
    <w:semiHidden/>
    <w:unhideWhenUsed/>
    <w:rsid w:val="0010174D"/>
    <w:rPr>
      <w:sz w:val="20"/>
      <w:szCs w:val="20"/>
    </w:rPr>
  </w:style>
  <w:style w:type="character" w:customStyle="1" w:styleId="EndnotentextZchn">
    <w:name w:val="Endnotentext Zchn"/>
    <w:basedOn w:val="Absatz-Standardschriftart"/>
    <w:link w:val="Endnotentext"/>
    <w:uiPriority w:val="99"/>
    <w:semiHidden/>
    <w:locked/>
    <w:rsid w:val="0010174D"/>
    <w:rPr>
      <w:rFonts w:cs="Times New Roman"/>
      <w:sz w:val="20"/>
      <w:szCs w:val="20"/>
    </w:rPr>
  </w:style>
  <w:style w:type="character" w:styleId="Endnotenzeichen">
    <w:name w:val="endnote reference"/>
    <w:basedOn w:val="Absatz-Standardschriftart"/>
    <w:uiPriority w:val="99"/>
    <w:semiHidden/>
    <w:unhideWhenUsed/>
    <w:rsid w:val="0010174D"/>
    <w:rPr>
      <w:rFonts w:cs="Times New Roman"/>
      <w:vertAlign w:val="superscript"/>
    </w:rPr>
  </w:style>
  <w:style w:type="character" w:styleId="Funotenzeichen">
    <w:name w:val="footnote reference"/>
    <w:basedOn w:val="Absatz-Standardschriftart"/>
    <w:uiPriority w:val="99"/>
    <w:unhideWhenUsed/>
    <w:rsid w:val="0010174D"/>
    <w:rPr>
      <w:rFonts w:cs="Times New Roman"/>
      <w:vertAlign w:val="superscript"/>
    </w:rPr>
  </w:style>
  <w:style w:type="paragraph" w:styleId="Verzeichnis1">
    <w:name w:val="toc 1"/>
    <w:basedOn w:val="Standard"/>
    <w:next w:val="Standard"/>
    <w:autoRedefine/>
    <w:uiPriority w:val="39"/>
    <w:unhideWhenUsed/>
    <w:rsid w:val="0083176C"/>
    <w:pPr>
      <w:spacing w:before="120"/>
    </w:pPr>
    <w:rPr>
      <w:b/>
      <w:bCs/>
      <w:caps/>
      <w:sz w:val="20"/>
      <w:szCs w:val="20"/>
    </w:rPr>
  </w:style>
  <w:style w:type="paragraph" w:styleId="Verzeichnis2">
    <w:name w:val="toc 2"/>
    <w:basedOn w:val="Standard"/>
    <w:next w:val="Standard"/>
    <w:autoRedefine/>
    <w:uiPriority w:val="39"/>
    <w:unhideWhenUsed/>
    <w:rsid w:val="0083176C"/>
    <w:pPr>
      <w:ind w:left="220"/>
    </w:pPr>
    <w:rPr>
      <w:smallCaps/>
      <w:sz w:val="20"/>
      <w:szCs w:val="20"/>
    </w:rPr>
  </w:style>
  <w:style w:type="paragraph" w:styleId="Verzeichnis3">
    <w:name w:val="toc 3"/>
    <w:basedOn w:val="Standard"/>
    <w:next w:val="Standard"/>
    <w:autoRedefine/>
    <w:uiPriority w:val="39"/>
    <w:unhideWhenUsed/>
    <w:rsid w:val="0083176C"/>
    <w:pPr>
      <w:ind w:left="440"/>
    </w:pPr>
    <w:rPr>
      <w:i/>
      <w:iCs/>
      <w:sz w:val="20"/>
      <w:szCs w:val="20"/>
    </w:rPr>
  </w:style>
  <w:style w:type="paragraph" w:styleId="Verzeichnis4">
    <w:name w:val="toc 4"/>
    <w:basedOn w:val="Standard"/>
    <w:next w:val="Standard"/>
    <w:autoRedefine/>
    <w:uiPriority w:val="39"/>
    <w:unhideWhenUsed/>
    <w:rsid w:val="0083176C"/>
    <w:pPr>
      <w:ind w:left="660"/>
    </w:pPr>
    <w:rPr>
      <w:sz w:val="18"/>
      <w:szCs w:val="18"/>
    </w:rPr>
  </w:style>
  <w:style w:type="paragraph" w:styleId="Verzeichnis5">
    <w:name w:val="toc 5"/>
    <w:basedOn w:val="Standard"/>
    <w:next w:val="Standard"/>
    <w:autoRedefine/>
    <w:uiPriority w:val="39"/>
    <w:unhideWhenUsed/>
    <w:rsid w:val="0083176C"/>
    <w:pPr>
      <w:ind w:left="880"/>
    </w:pPr>
    <w:rPr>
      <w:sz w:val="18"/>
      <w:szCs w:val="18"/>
    </w:rPr>
  </w:style>
  <w:style w:type="paragraph" w:styleId="Verzeichnis6">
    <w:name w:val="toc 6"/>
    <w:basedOn w:val="Standard"/>
    <w:next w:val="Standard"/>
    <w:autoRedefine/>
    <w:uiPriority w:val="39"/>
    <w:unhideWhenUsed/>
    <w:rsid w:val="0083176C"/>
    <w:pPr>
      <w:ind w:left="1100"/>
    </w:pPr>
    <w:rPr>
      <w:sz w:val="18"/>
      <w:szCs w:val="18"/>
    </w:rPr>
  </w:style>
  <w:style w:type="paragraph" w:styleId="Verzeichnis7">
    <w:name w:val="toc 7"/>
    <w:basedOn w:val="Standard"/>
    <w:next w:val="Standard"/>
    <w:autoRedefine/>
    <w:uiPriority w:val="39"/>
    <w:unhideWhenUsed/>
    <w:rsid w:val="0083176C"/>
    <w:pPr>
      <w:ind w:left="1320"/>
    </w:pPr>
    <w:rPr>
      <w:sz w:val="18"/>
      <w:szCs w:val="18"/>
    </w:rPr>
  </w:style>
  <w:style w:type="paragraph" w:styleId="Verzeichnis8">
    <w:name w:val="toc 8"/>
    <w:basedOn w:val="Standard"/>
    <w:next w:val="Standard"/>
    <w:autoRedefine/>
    <w:uiPriority w:val="39"/>
    <w:unhideWhenUsed/>
    <w:rsid w:val="0083176C"/>
    <w:pPr>
      <w:ind w:left="1540"/>
    </w:pPr>
    <w:rPr>
      <w:sz w:val="18"/>
      <w:szCs w:val="18"/>
    </w:rPr>
  </w:style>
  <w:style w:type="paragraph" w:styleId="Verzeichnis9">
    <w:name w:val="toc 9"/>
    <w:basedOn w:val="Standard"/>
    <w:next w:val="Standard"/>
    <w:autoRedefine/>
    <w:uiPriority w:val="39"/>
    <w:unhideWhenUsed/>
    <w:rsid w:val="0083176C"/>
    <w:pPr>
      <w:ind w:left="1760"/>
    </w:pPr>
    <w:rPr>
      <w:sz w:val="18"/>
      <w:szCs w:val="18"/>
    </w:rPr>
  </w:style>
  <w:style w:type="character" w:styleId="Hyperlink">
    <w:name w:val="Hyperlink"/>
    <w:basedOn w:val="Absatz-Standardschriftart"/>
    <w:uiPriority w:val="99"/>
    <w:unhideWhenUsed/>
    <w:rsid w:val="0083176C"/>
    <w:rPr>
      <w:rFonts w:cs="Times New Roman"/>
      <w:color w:val="0000FF" w:themeColor="hyperlink"/>
      <w:u w:val="single"/>
    </w:rPr>
  </w:style>
  <w:style w:type="character" w:styleId="Kommentarzeichen">
    <w:name w:val="annotation reference"/>
    <w:basedOn w:val="Absatz-Standardschriftart"/>
    <w:uiPriority w:val="99"/>
    <w:semiHidden/>
    <w:unhideWhenUsed/>
    <w:rsid w:val="0053520A"/>
    <w:rPr>
      <w:rFonts w:cs="Times New Roman"/>
      <w:sz w:val="16"/>
      <w:szCs w:val="16"/>
    </w:rPr>
  </w:style>
  <w:style w:type="paragraph" w:styleId="Kommentartext">
    <w:name w:val="annotation text"/>
    <w:basedOn w:val="Standard"/>
    <w:link w:val="KommentartextZchn"/>
    <w:uiPriority w:val="99"/>
    <w:unhideWhenUsed/>
    <w:rsid w:val="0053520A"/>
    <w:rPr>
      <w:sz w:val="20"/>
      <w:szCs w:val="20"/>
    </w:rPr>
  </w:style>
  <w:style w:type="character" w:customStyle="1" w:styleId="KommentartextZchn">
    <w:name w:val="Kommentartext Zchn"/>
    <w:basedOn w:val="Absatz-Standardschriftart"/>
    <w:link w:val="Kommentartext"/>
    <w:uiPriority w:val="99"/>
    <w:locked/>
    <w:rsid w:val="0053520A"/>
    <w:rPr>
      <w:rFonts w:cs="Times New Roman"/>
      <w:sz w:val="20"/>
      <w:szCs w:val="20"/>
    </w:rPr>
  </w:style>
  <w:style w:type="paragraph" w:styleId="Kommentarthema">
    <w:name w:val="annotation subject"/>
    <w:basedOn w:val="Kommentartext"/>
    <w:next w:val="Kommentartext"/>
    <w:link w:val="KommentarthemaZchn"/>
    <w:uiPriority w:val="99"/>
    <w:semiHidden/>
    <w:unhideWhenUsed/>
    <w:rsid w:val="0053520A"/>
    <w:rPr>
      <w:b/>
      <w:bCs/>
    </w:rPr>
  </w:style>
  <w:style w:type="character" w:customStyle="1" w:styleId="KommentarthemaZchn">
    <w:name w:val="Kommentarthema Zchn"/>
    <w:basedOn w:val="KommentartextZchn"/>
    <w:link w:val="Kommentarthema"/>
    <w:uiPriority w:val="99"/>
    <w:semiHidden/>
    <w:locked/>
    <w:rsid w:val="0053520A"/>
    <w:rPr>
      <w:rFonts w:cs="Times New Roman"/>
      <w:b/>
      <w:bCs/>
      <w:sz w:val="20"/>
      <w:szCs w:val="20"/>
    </w:rPr>
  </w:style>
  <w:style w:type="table" w:customStyle="1" w:styleId="LightList-Accent11">
    <w:name w:val="Light List - Accent 11"/>
    <w:basedOn w:val="NormaleTabelle"/>
    <w:next w:val="HelleListe-Akzent11"/>
    <w:uiPriority w:val="61"/>
    <w:rsid w:val="00751E91"/>
    <w:pPr>
      <w:spacing w:after="0" w:line="240" w:lineRule="auto"/>
    </w:pPr>
    <w:rPr>
      <w:rFonts w:ascii="Calibri" w:eastAsia="SimSun" w:hAnsi="Calibri"/>
      <w:lang w:val="sv-SE"/>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pPr>
      <w:rPr>
        <w:rFonts w:cs="Times New Roman"/>
        <w:b/>
        <w:bCs/>
        <w:color w:val="FFFFFF"/>
      </w:rPr>
      <w:tblPr/>
      <w:tcPr>
        <w:shd w:val="clear" w:color="auto" w:fill="7FD13B"/>
      </w:tcPr>
    </w:tblStylePr>
    <w:tblStylePr w:type="lastRow">
      <w:pPr>
        <w:spacing w:before="0" w:after="0"/>
      </w:pPr>
      <w:rPr>
        <w:rFonts w:cs="Times New Roman"/>
        <w:b/>
        <w:bCs/>
      </w:rPr>
      <w:tblPr/>
      <w:tcPr>
        <w:tcBorders>
          <w:top w:val="double" w:sz="6" w:space="0" w:color="7FD13B"/>
          <w:left w:val="single" w:sz="8" w:space="0" w:color="7FD13B"/>
          <w:bottom w:val="single" w:sz="8" w:space="0" w:color="7FD13B"/>
          <w:right w:val="single" w:sz="8" w:space="0" w:color="7FD13B"/>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7FD13B"/>
          <w:left w:val="single" w:sz="8" w:space="0" w:color="7FD13B"/>
          <w:bottom w:val="single" w:sz="8" w:space="0" w:color="7FD13B"/>
          <w:right w:val="single" w:sz="8" w:space="0" w:color="7FD13B"/>
        </w:tcBorders>
      </w:tcPr>
    </w:tblStylePr>
    <w:tblStylePr w:type="band1Horz">
      <w:rPr>
        <w:rFonts w:cs="Times New Roman"/>
      </w:rPr>
      <w:tblPr/>
      <w:tcPr>
        <w:tcBorders>
          <w:top w:val="single" w:sz="8" w:space="0" w:color="7FD13B"/>
          <w:left w:val="single" w:sz="8" w:space="0" w:color="7FD13B"/>
          <w:bottom w:val="single" w:sz="8" w:space="0" w:color="7FD13B"/>
          <w:right w:val="single" w:sz="8" w:space="0" w:color="7FD13B"/>
        </w:tcBorders>
      </w:tcPr>
    </w:tblStylePr>
  </w:style>
  <w:style w:type="table" w:customStyle="1" w:styleId="HelleListe-Akzent11">
    <w:name w:val="Helle Liste - Akzent 11"/>
    <w:basedOn w:val="NormaleTabelle"/>
    <w:uiPriority w:val="61"/>
    <w:rsid w:val="00751E91"/>
    <w:pPr>
      <w:spacing w:after="0" w:line="240" w:lineRule="auto"/>
    </w:pPr>
    <w:rPr>
      <w:rFonts w:ascii="Calibri" w:hAnsi="Calibri"/>
      <w:sz w:val="20"/>
      <w:szCs w:val="20"/>
      <w:lang w:val="sv-SE" w:eastAsia="sv-SE"/>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table" w:customStyle="1" w:styleId="HelleListe1">
    <w:name w:val="Helle Liste1"/>
    <w:basedOn w:val="NormaleTabelle"/>
    <w:uiPriority w:val="61"/>
    <w:rsid w:val="00751E91"/>
    <w:pPr>
      <w:spacing w:after="0" w:line="240" w:lineRule="auto"/>
    </w:pPr>
    <w:rPr>
      <w:rFonts w:ascii="Calibri" w:hAnsi="Calibri"/>
      <w:sz w:val="20"/>
      <w:szCs w:val="20"/>
      <w:lang w:val="sv-SE" w:eastAsia="sv-SE"/>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paragraph" w:styleId="NurText">
    <w:name w:val="Plain Text"/>
    <w:basedOn w:val="Standard"/>
    <w:link w:val="NurTextZchn"/>
    <w:uiPriority w:val="99"/>
    <w:semiHidden/>
    <w:unhideWhenUsed/>
    <w:rsid w:val="00751E91"/>
    <w:rPr>
      <w:rFonts w:ascii="Calibri" w:eastAsia="Times New Roman" w:hAnsi="Calibri"/>
      <w:lang w:val="nb-NO"/>
    </w:rPr>
  </w:style>
  <w:style w:type="character" w:customStyle="1" w:styleId="NurTextZchn">
    <w:name w:val="Nur Text Zchn"/>
    <w:basedOn w:val="Absatz-Standardschriftart"/>
    <w:link w:val="NurText"/>
    <w:uiPriority w:val="99"/>
    <w:semiHidden/>
    <w:locked/>
    <w:rsid w:val="00751E91"/>
    <w:rPr>
      <w:rFonts w:ascii="Calibri" w:eastAsia="Times New Roman" w:hAnsi="Calibri" w:cs="Times New Roman"/>
      <w:lang w:val="nb-NO"/>
    </w:rPr>
  </w:style>
  <w:style w:type="paragraph" w:customStyle="1" w:styleId="TableParagraph">
    <w:name w:val="Table Paragraph"/>
    <w:basedOn w:val="Standard"/>
    <w:uiPriority w:val="1"/>
    <w:qFormat/>
    <w:rsid w:val="00751E91"/>
    <w:pPr>
      <w:widowControl w:val="0"/>
    </w:pPr>
    <w:rPr>
      <w:rFonts w:ascii="Calibri" w:eastAsia="Times New Roman" w:hAnsi="Calibri"/>
    </w:rPr>
  </w:style>
  <w:style w:type="paragraph" w:styleId="Textkrper">
    <w:name w:val="Body Text"/>
    <w:basedOn w:val="Standard"/>
    <w:link w:val="TextkrperZchn"/>
    <w:uiPriority w:val="99"/>
    <w:qFormat/>
    <w:rsid w:val="00751E91"/>
    <w:rPr>
      <w:rFonts w:ascii="Arial" w:hAnsi="Arial"/>
      <w:sz w:val="20"/>
      <w:szCs w:val="20"/>
      <w:lang w:val="en-GB" w:eastAsia="nl-NL"/>
    </w:rPr>
  </w:style>
  <w:style w:type="character" w:customStyle="1" w:styleId="TextkrperZchn">
    <w:name w:val="Textkörper Zchn"/>
    <w:basedOn w:val="Absatz-Standardschriftart"/>
    <w:link w:val="Textkrper"/>
    <w:uiPriority w:val="99"/>
    <w:locked/>
    <w:rsid w:val="00751E91"/>
    <w:rPr>
      <w:rFonts w:ascii="Arial" w:hAnsi="Arial" w:cs="Times New Roman"/>
      <w:sz w:val="20"/>
      <w:szCs w:val="20"/>
      <w:lang w:val="en-GB" w:eastAsia="nl-NL"/>
    </w:rPr>
  </w:style>
  <w:style w:type="paragraph" w:customStyle="1" w:styleId="NoSpacing1">
    <w:name w:val="No Spacing1"/>
    <w:basedOn w:val="Standard"/>
    <w:uiPriority w:val="1"/>
    <w:qFormat/>
    <w:rsid w:val="00751E91"/>
    <w:rPr>
      <w:rFonts w:ascii="Arial" w:hAnsi="Arial"/>
      <w:sz w:val="20"/>
      <w:szCs w:val="20"/>
      <w:lang w:val="en-GB" w:eastAsia="nl-NL"/>
    </w:rPr>
  </w:style>
  <w:style w:type="table" w:customStyle="1" w:styleId="TableGrid3">
    <w:name w:val="Table Grid3"/>
    <w:basedOn w:val="NormaleTabelle"/>
    <w:next w:val="Tabellenraster"/>
    <w:uiPriority w:val="59"/>
    <w:rsid w:val="00751E91"/>
    <w:pPr>
      <w:spacing w:after="0" w:line="240" w:lineRule="auto"/>
    </w:pPr>
    <w:rPr>
      <w:rFonts w:ascii="Calibri" w:hAnsi="Calibri"/>
      <w:sz w:val="20"/>
      <w:szCs w:val="20"/>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raster">
    <w:name w:val="Table Grid"/>
    <w:basedOn w:val="NormaleTabelle"/>
    <w:uiPriority w:val="59"/>
    <w:rsid w:val="00751E91"/>
    <w:pPr>
      <w:spacing w:after="0" w:line="240" w:lineRule="auto"/>
    </w:pPr>
    <w:rPr>
      <w:rFonts w:ascii="Calibri" w:hAnsi="Calibri"/>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751E91"/>
  </w:style>
  <w:style w:type="paragraph" w:customStyle="1" w:styleId="GS1TableText">
    <w:name w:val="GS1_Table_Text"/>
    <w:basedOn w:val="Standard"/>
    <w:rsid w:val="00751E91"/>
    <w:pPr>
      <w:spacing w:before="60" w:after="60"/>
    </w:pPr>
    <w:rPr>
      <w:rFonts w:ascii="Arial" w:hAnsi="Arial"/>
      <w:sz w:val="18"/>
      <w:szCs w:val="24"/>
      <w:lang w:val="en-GB"/>
    </w:rPr>
  </w:style>
  <w:style w:type="paragraph" w:customStyle="1" w:styleId="GS1TableHeading">
    <w:name w:val="GS1_Table_Heading"/>
    <w:basedOn w:val="Standard"/>
    <w:rsid w:val="00751E91"/>
    <w:pPr>
      <w:keepNext/>
      <w:spacing w:before="60" w:after="60"/>
    </w:pPr>
    <w:rPr>
      <w:rFonts w:ascii="Arial" w:hAnsi="Arial"/>
      <w:b/>
      <w:bCs/>
      <w:color w:val="FFFFFF"/>
      <w:sz w:val="18"/>
      <w:szCs w:val="24"/>
      <w:lang w:val="en-GB"/>
    </w:rPr>
  </w:style>
  <w:style w:type="paragraph" w:customStyle="1" w:styleId="Bullets">
    <w:name w:val="Bullets"/>
    <w:basedOn w:val="Standard"/>
    <w:rsid w:val="00693C75"/>
    <w:pPr>
      <w:numPr>
        <w:numId w:val="32"/>
      </w:numPr>
    </w:pPr>
    <w:rPr>
      <w:rFonts w:ascii="Arial" w:hAnsi="Arial" w:cs="Arial"/>
      <w:sz w:val="20"/>
      <w:szCs w:val="20"/>
      <w:lang w:val="en-GB"/>
    </w:rPr>
  </w:style>
  <w:style w:type="paragraph" w:styleId="berarbeitung">
    <w:name w:val="Revision"/>
    <w:hidden/>
    <w:uiPriority w:val="99"/>
    <w:semiHidden/>
    <w:rsid w:val="00460DF5"/>
    <w:pPr>
      <w:spacing w:after="0" w:line="240" w:lineRule="auto"/>
    </w:pPr>
  </w:style>
  <w:style w:type="paragraph" w:customStyle="1" w:styleId="GEFEG">
    <w:name w:val="GEFEG"/>
    <w:qFormat/>
    <w:rsid w:val="003F5EFD"/>
    <w:pPr>
      <w:widowControl w:val="0"/>
      <w:autoSpaceDE w:val="0"/>
      <w:autoSpaceDN w:val="0"/>
      <w:adjustRightInd w:val="0"/>
      <w:spacing w:after="0" w:line="240" w:lineRule="auto"/>
    </w:pPr>
    <w:rPr>
      <w:rFonts w:ascii="Arial" w:hAnsi="Arial" w:cs="Arial"/>
      <w:sz w:val="24"/>
      <w:szCs w:val="24"/>
      <w:lang w:val="de-AT" w:eastAsia="de-AT"/>
    </w:rPr>
  </w:style>
  <w:style w:type="character" w:customStyle="1" w:styleId="Code">
    <w:name w:val="Code"/>
    <w:basedOn w:val="Absatz-Standardschriftart"/>
    <w:uiPriority w:val="1"/>
    <w:qFormat/>
    <w:rsid w:val="002C1D04"/>
    <w:rPr>
      <w:rFonts w:ascii="Courier New" w:hAnsi="Courier New" w:cs="Courier New"/>
      <w:b w:val="0"/>
      <w:i w:val="0"/>
      <w:sz w:val="20"/>
      <w:bdr w:val="none" w:sz="0" w:space="0" w:color="auto"/>
      <w:shd w:val="clear" w:color="auto" w:fill="D9D9D9" w:themeFill="background1" w:themeFillShade="D9"/>
    </w:rPr>
  </w:style>
  <w:style w:type="paragraph" w:customStyle="1" w:styleId="Codeparagraph">
    <w:name w:val="Code paragraph"/>
    <w:basedOn w:val="Standard"/>
    <w:link w:val="CodeparagraphZchn"/>
    <w:qFormat/>
    <w:rsid w:val="002C1C8F"/>
    <w:pPr>
      <w:pBdr>
        <w:top w:val="single" w:sz="4" w:space="1" w:color="auto"/>
        <w:left w:val="single" w:sz="4" w:space="4" w:color="auto"/>
        <w:bottom w:val="single" w:sz="4" w:space="1" w:color="auto"/>
        <w:right w:val="single" w:sz="4" w:space="4" w:color="auto"/>
      </w:pBdr>
      <w:suppressAutoHyphens/>
      <w:autoSpaceDE w:val="0"/>
      <w:autoSpaceDN w:val="0"/>
      <w:adjustRightInd w:val="0"/>
      <w:contextualSpacing/>
    </w:pPr>
    <w:rPr>
      <w:rFonts w:ascii="Courier New" w:hAnsi="Courier New" w:cs="Courier New"/>
      <w:sz w:val="16"/>
      <w:szCs w:val="16"/>
      <w:lang w:eastAsia="sv-SE"/>
    </w:rPr>
  </w:style>
  <w:style w:type="character" w:customStyle="1" w:styleId="CodeparagraphZchn">
    <w:name w:val="Code paragraph Zchn"/>
    <w:basedOn w:val="Absatz-Standardschriftart"/>
    <w:link w:val="Codeparagraph"/>
    <w:rsid w:val="002C1C8F"/>
    <w:rPr>
      <w:rFonts w:ascii="Courier New" w:hAnsi="Courier New" w:cs="Courier New"/>
      <w:sz w:val="16"/>
      <w:szCs w:val="16"/>
      <w:lang w:eastAsia="sv-SE"/>
    </w:rPr>
  </w:style>
  <w:style w:type="table" w:customStyle="1" w:styleId="HellesRaster-Akzent11">
    <w:name w:val="Helles Raster - Akzent 11"/>
    <w:basedOn w:val="NormaleTabelle"/>
    <w:uiPriority w:val="62"/>
    <w:rsid w:val="004B7B4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MittlereSchattierung1-Akzent11">
    <w:name w:val="Mittlere Schattierung 1 - Akzent 11"/>
    <w:basedOn w:val="NormaleTabelle"/>
    <w:uiPriority w:val="63"/>
    <w:rsid w:val="004B7B4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styleId="Zeilennummer">
    <w:name w:val="line number"/>
    <w:basedOn w:val="Absatz-Standardschriftart"/>
    <w:uiPriority w:val="99"/>
    <w:semiHidden/>
    <w:unhideWhenUsed/>
    <w:rsid w:val="007E7862"/>
  </w:style>
  <w:style w:type="character" w:styleId="BesuchterLink">
    <w:name w:val="FollowedHyperlink"/>
    <w:basedOn w:val="Absatz-Standardschriftart"/>
    <w:uiPriority w:val="99"/>
    <w:semiHidden/>
    <w:unhideWhenUsed/>
    <w:rsid w:val="009D34CC"/>
    <w:rPr>
      <w:color w:val="800080" w:themeColor="followedHyperlink"/>
      <w:u w:val="single"/>
    </w:rPr>
  </w:style>
  <w:style w:type="paragraph" w:styleId="Funotentext">
    <w:name w:val="footnote text"/>
    <w:basedOn w:val="Standard"/>
    <w:link w:val="FunotentextZchn"/>
    <w:uiPriority w:val="99"/>
    <w:semiHidden/>
    <w:unhideWhenUsed/>
    <w:rsid w:val="00A125FF"/>
    <w:pPr>
      <w:spacing w:after="0"/>
    </w:pPr>
    <w:rPr>
      <w:sz w:val="20"/>
      <w:szCs w:val="20"/>
    </w:rPr>
  </w:style>
  <w:style w:type="character" w:customStyle="1" w:styleId="FunotentextZchn">
    <w:name w:val="Fußnotentext Zchn"/>
    <w:basedOn w:val="Absatz-Standardschriftart"/>
    <w:link w:val="Funotentext"/>
    <w:uiPriority w:val="99"/>
    <w:semiHidden/>
    <w:rsid w:val="00A125FF"/>
    <w:rPr>
      <w:sz w:val="20"/>
      <w:szCs w:val="20"/>
    </w:rPr>
  </w:style>
  <w:style w:type="character" w:styleId="NichtaufgelsteErwhnung">
    <w:name w:val="Unresolved Mention"/>
    <w:basedOn w:val="Absatz-Standardschriftart"/>
    <w:uiPriority w:val="99"/>
    <w:semiHidden/>
    <w:unhideWhenUsed/>
    <w:rsid w:val="00D762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800598">
      <w:bodyDiv w:val="1"/>
      <w:marLeft w:val="0"/>
      <w:marRight w:val="0"/>
      <w:marTop w:val="0"/>
      <w:marBottom w:val="0"/>
      <w:divBdr>
        <w:top w:val="none" w:sz="0" w:space="0" w:color="auto"/>
        <w:left w:val="none" w:sz="0" w:space="0" w:color="auto"/>
        <w:bottom w:val="none" w:sz="0" w:space="0" w:color="auto"/>
        <w:right w:val="none" w:sz="0" w:space="0" w:color="auto"/>
      </w:divBdr>
    </w:div>
    <w:div w:id="746612826">
      <w:bodyDiv w:val="1"/>
      <w:marLeft w:val="0"/>
      <w:marRight w:val="0"/>
      <w:marTop w:val="0"/>
      <w:marBottom w:val="0"/>
      <w:divBdr>
        <w:top w:val="none" w:sz="0" w:space="0" w:color="auto"/>
        <w:left w:val="none" w:sz="0" w:space="0" w:color="auto"/>
        <w:bottom w:val="none" w:sz="0" w:space="0" w:color="auto"/>
        <w:right w:val="none" w:sz="0" w:space="0" w:color="auto"/>
      </w:divBdr>
      <w:divsChild>
        <w:div w:id="1391032639">
          <w:marLeft w:val="0"/>
          <w:marRight w:val="0"/>
          <w:marTop w:val="0"/>
          <w:marBottom w:val="0"/>
          <w:divBdr>
            <w:top w:val="none" w:sz="0" w:space="0" w:color="auto"/>
            <w:left w:val="none" w:sz="0" w:space="0" w:color="auto"/>
            <w:bottom w:val="none" w:sz="0" w:space="0" w:color="auto"/>
            <w:right w:val="none" w:sz="0" w:space="0" w:color="auto"/>
          </w:divBdr>
        </w:div>
        <w:div w:id="406923689">
          <w:marLeft w:val="0"/>
          <w:marRight w:val="0"/>
          <w:marTop w:val="0"/>
          <w:marBottom w:val="0"/>
          <w:divBdr>
            <w:top w:val="none" w:sz="0" w:space="0" w:color="auto"/>
            <w:left w:val="none" w:sz="0" w:space="0" w:color="auto"/>
            <w:bottom w:val="none" w:sz="0" w:space="0" w:color="auto"/>
            <w:right w:val="none" w:sz="0" w:space="0" w:color="auto"/>
          </w:divBdr>
        </w:div>
        <w:div w:id="1495098359">
          <w:marLeft w:val="0"/>
          <w:marRight w:val="0"/>
          <w:marTop w:val="0"/>
          <w:marBottom w:val="0"/>
          <w:divBdr>
            <w:top w:val="none" w:sz="0" w:space="0" w:color="auto"/>
            <w:left w:val="none" w:sz="0" w:space="0" w:color="auto"/>
            <w:bottom w:val="none" w:sz="0" w:space="0" w:color="auto"/>
            <w:right w:val="none" w:sz="0" w:space="0" w:color="auto"/>
          </w:divBdr>
        </w:div>
        <w:div w:id="743067264">
          <w:marLeft w:val="0"/>
          <w:marRight w:val="0"/>
          <w:marTop w:val="0"/>
          <w:marBottom w:val="0"/>
          <w:divBdr>
            <w:top w:val="none" w:sz="0" w:space="0" w:color="auto"/>
            <w:left w:val="none" w:sz="0" w:space="0" w:color="auto"/>
            <w:bottom w:val="none" w:sz="0" w:space="0" w:color="auto"/>
            <w:right w:val="none" w:sz="0" w:space="0" w:color="auto"/>
          </w:divBdr>
        </w:div>
      </w:divsChild>
    </w:div>
    <w:div w:id="779228205">
      <w:marLeft w:val="0"/>
      <w:marRight w:val="0"/>
      <w:marTop w:val="0"/>
      <w:marBottom w:val="0"/>
      <w:divBdr>
        <w:top w:val="none" w:sz="0" w:space="0" w:color="auto"/>
        <w:left w:val="none" w:sz="0" w:space="0" w:color="auto"/>
        <w:bottom w:val="none" w:sz="0" w:space="0" w:color="auto"/>
        <w:right w:val="none" w:sz="0" w:space="0" w:color="auto"/>
      </w:divBdr>
    </w:div>
    <w:div w:id="779228206">
      <w:marLeft w:val="0"/>
      <w:marRight w:val="0"/>
      <w:marTop w:val="0"/>
      <w:marBottom w:val="0"/>
      <w:divBdr>
        <w:top w:val="none" w:sz="0" w:space="0" w:color="auto"/>
        <w:left w:val="none" w:sz="0" w:space="0" w:color="auto"/>
        <w:bottom w:val="none" w:sz="0" w:space="0" w:color="auto"/>
        <w:right w:val="none" w:sz="0" w:space="0" w:color="auto"/>
      </w:divBdr>
    </w:div>
    <w:div w:id="779228207">
      <w:marLeft w:val="0"/>
      <w:marRight w:val="0"/>
      <w:marTop w:val="0"/>
      <w:marBottom w:val="0"/>
      <w:divBdr>
        <w:top w:val="none" w:sz="0" w:space="0" w:color="auto"/>
        <w:left w:val="none" w:sz="0" w:space="0" w:color="auto"/>
        <w:bottom w:val="none" w:sz="0" w:space="0" w:color="auto"/>
        <w:right w:val="none" w:sz="0" w:space="0" w:color="auto"/>
      </w:divBdr>
    </w:div>
    <w:div w:id="850797500">
      <w:bodyDiv w:val="1"/>
      <w:marLeft w:val="0"/>
      <w:marRight w:val="0"/>
      <w:marTop w:val="0"/>
      <w:marBottom w:val="0"/>
      <w:divBdr>
        <w:top w:val="none" w:sz="0" w:space="0" w:color="auto"/>
        <w:left w:val="none" w:sz="0" w:space="0" w:color="auto"/>
        <w:bottom w:val="none" w:sz="0" w:space="0" w:color="auto"/>
        <w:right w:val="none" w:sz="0" w:space="0" w:color="auto"/>
      </w:divBdr>
    </w:div>
    <w:div w:id="1171679470">
      <w:bodyDiv w:val="1"/>
      <w:marLeft w:val="0"/>
      <w:marRight w:val="0"/>
      <w:marTop w:val="0"/>
      <w:marBottom w:val="0"/>
      <w:divBdr>
        <w:top w:val="none" w:sz="0" w:space="0" w:color="auto"/>
        <w:left w:val="none" w:sz="0" w:space="0" w:color="auto"/>
        <w:bottom w:val="none" w:sz="0" w:space="0" w:color="auto"/>
        <w:right w:val="none" w:sz="0" w:space="0" w:color="auto"/>
      </w:divBdr>
    </w:div>
    <w:div w:id="1476140149">
      <w:bodyDiv w:val="1"/>
      <w:marLeft w:val="0"/>
      <w:marRight w:val="0"/>
      <w:marTop w:val="0"/>
      <w:marBottom w:val="0"/>
      <w:divBdr>
        <w:top w:val="none" w:sz="0" w:space="0" w:color="auto"/>
        <w:left w:val="none" w:sz="0" w:space="0" w:color="auto"/>
        <w:bottom w:val="none" w:sz="0" w:space="0" w:color="auto"/>
        <w:right w:val="none" w:sz="0" w:space="0" w:color="auto"/>
      </w:divBdr>
    </w:div>
    <w:div w:id="1657949842">
      <w:bodyDiv w:val="1"/>
      <w:marLeft w:val="0"/>
      <w:marRight w:val="0"/>
      <w:marTop w:val="0"/>
      <w:marBottom w:val="0"/>
      <w:divBdr>
        <w:top w:val="none" w:sz="0" w:space="0" w:color="auto"/>
        <w:left w:val="none" w:sz="0" w:space="0" w:color="auto"/>
        <w:bottom w:val="none" w:sz="0" w:space="0" w:color="auto"/>
        <w:right w:val="none" w:sz="0" w:space="0" w:color="auto"/>
      </w:divBdr>
    </w:div>
    <w:div w:id="1667005187">
      <w:bodyDiv w:val="1"/>
      <w:marLeft w:val="0"/>
      <w:marRight w:val="0"/>
      <w:marTop w:val="0"/>
      <w:marBottom w:val="0"/>
      <w:divBdr>
        <w:top w:val="none" w:sz="0" w:space="0" w:color="auto"/>
        <w:left w:val="none" w:sz="0" w:space="0" w:color="auto"/>
        <w:bottom w:val="none" w:sz="0" w:space="0" w:color="auto"/>
        <w:right w:val="none" w:sz="0" w:space="0" w:color="auto"/>
      </w:divBdr>
    </w:div>
    <w:div w:id="1811941116">
      <w:bodyDiv w:val="1"/>
      <w:marLeft w:val="0"/>
      <w:marRight w:val="0"/>
      <w:marTop w:val="0"/>
      <w:marBottom w:val="0"/>
      <w:divBdr>
        <w:top w:val="none" w:sz="0" w:space="0" w:color="auto"/>
        <w:left w:val="none" w:sz="0" w:space="0" w:color="auto"/>
        <w:bottom w:val="none" w:sz="0" w:space="0" w:color="auto"/>
        <w:right w:val="none" w:sz="0" w:space="0" w:color="auto"/>
      </w:divBdr>
      <w:divsChild>
        <w:div w:id="649099433">
          <w:marLeft w:val="0"/>
          <w:marRight w:val="0"/>
          <w:marTop w:val="0"/>
          <w:marBottom w:val="0"/>
          <w:divBdr>
            <w:top w:val="none" w:sz="0" w:space="0" w:color="auto"/>
            <w:left w:val="none" w:sz="0" w:space="0" w:color="auto"/>
            <w:bottom w:val="none" w:sz="0" w:space="0" w:color="auto"/>
            <w:right w:val="none" w:sz="0" w:space="0" w:color="auto"/>
          </w:divBdr>
        </w:div>
        <w:div w:id="309292737">
          <w:marLeft w:val="0"/>
          <w:marRight w:val="0"/>
          <w:marTop w:val="0"/>
          <w:marBottom w:val="0"/>
          <w:divBdr>
            <w:top w:val="none" w:sz="0" w:space="0" w:color="auto"/>
            <w:left w:val="none" w:sz="0" w:space="0" w:color="auto"/>
            <w:bottom w:val="none" w:sz="0" w:space="0" w:color="auto"/>
            <w:right w:val="none" w:sz="0" w:space="0" w:color="auto"/>
          </w:divBdr>
        </w:div>
        <w:div w:id="201524342">
          <w:marLeft w:val="0"/>
          <w:marRight w:val="0"/>
          <w:marTop w:val="0"/>
          <w:marBottom w:val="0"/>
          <w:divBdr>
            <w:top w:val="none" w:sz="0" w:space="0" w:color="auto"/>
            <w:left w:val="none" w:sz="0" w:space="0" w:color="auto"/>
            <w:bottom w:val="none" w:sz="0" w:space="0" w:color="auto"/>
            <w:right w:val="none" w:sz="0" w:space="0" w:color="auto"/>
          </w:divBdr>
        </w:div>
        <w:div w:id="424958425">
          <w:marLeft w:val="0"/>
          <w:marRight w:val="0"/>
          <w:marTop w:val="0"/>
          <w:marBottom w:val="0"/>
          <w:divBdr>
            <w:top w:val="none" w:sz="0" w:space="0" w:color="auto"/>
            <w:left w:val="none" w:sz="0" w:space="0" w:color="auto"/>
            <w:bottom w:val="none" w:sz="0" w:space="0" w:color="auto"/>
            <w:right w:val="none" w:sz="0" w:space="0" w:color="auto"/>
          </w:divBdr>
        </w:div>
      </w:divsChild>
    </w:div>
    <w:div w:id="1927883492">
      <w:bodyDiv w:val="1"/>
      <w:marLeft w:val="0"/>
      <w:marRight w:val="0"/>
      <w:marTop w:val="0"/>
      <w:marBottom w:val="0"/>
      <w:divBdr>
        <w:top w:val="none" w:sz="0" w:space="0" w:color="auto"/>
        <w:left w:val="none" w:sz="0" w:space="0" w:color="auto"/>
        <w:bottom w:val="none" w:sz="0" w:space="0" w:color="auto"/>
        <w:right w:val="none" w:sz="0" w:space="0" w:color="auto"/>
      </w:divBdr>
    </w:div>
    <w:div w:id="1954366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tools.ietf.org/html/rfc7303"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55B2F0-5283-4A60-AB58-B93CAAF59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161</Words>
  <Characters>19921</Characters>
  <Application>Microsoft Office Word</Application>
  <DocSecurity>0</DocSecurity>
  <Lines>166</Lines>
  <Paragraphs>46</Paragraphs>
  <ScaleCrop>false</ScaleCrop>
  <HeadingPairs>
    <vt:vector size="8" baseType="variant">
      <vt:variant>
        <vt:lpstr>Titel</vt:lpstr>
      </vt:variant>
      <vt:variant>
        <vt:i4>1</vt:i4>
      </vt:variant>
      <vt:variant>
        <vt:lpstr>Title</vt:lpstr>
      </vt:variant>
      <vt:variant>
        <vt:i4>1</vt:i4>
      </vt:variant>
      <vt:variant>
        <vt:lpstr>Tittel</vt:lpstr>
      </vt:variant>
      <vt:variant>
        <vt:i4>1</vt:i4>
      </vt:variant>
      <vt:variant>
        <vt:lpstr>Rubrik</vt:lpstr>
      </vt:variant>
      <vt:variant>
        <vt:i4>1</vt:i4>
      </vt:variant>
    </vt:vector>
  </HeadingPairs>
  <TitlesOfParts>
    <vt:vector size="4" baseType="lpstr">
      <vt:lpstr>Peppol Business Message Envelope (SBDH)</vt:lpstr>
      <vt:lpstr>Peppol Business Message Envelope (SBDH)</vt:lpstr>
      <vt:lpstr>Standard</vt:lpstr>
      <vt:lpstr>Standard</vt:lpstr>
    </vt:vector>
  </TitlesOfParts>
  <Company>BRZ GmbH</Company>
  <LinksUpToDate>false</LinksUpToDate>
  <CharactersWithSpaces>23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ppol Business Message Envelope (SBDH)</dc:title>
  <dc:subject>PEPPOL Profile</dc:subject>
  <dc:creator>OpenPeppol</dc:creator>
  <cp:lastModifiedBy>Philip Helger</cp:lastModifiedBy>
  <cp:revision>33</cp:revision>
  <cp:lastPrinted>2023-08-16T22:25:00Z</cp:lastPrinted>
  <dcterms:created xsi:type="dcterms:W3CDTF">2023-08-16T22:24:00Z</dcterms:created>
  <dcterms:modified xsi:type="dcterms:W3CDTF">2025-07-22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5-06T23:00:00Z</vt:filetime>
  </property>
  <property fmtid="{D5CDD505-2E9C-101B-9397-08002B2CF9AE}" pid="3" name="LastSaved">
    <vt:filetime>2013-03-11T23:00:00Z</vt:filetime>
  </property>
</Properties>
</file>